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8851EA" w14:textId="77777777" w:rsidR="002F44A0" w:rsidRDefault="002F44A0" w:rsidP="002F44A0">
      <w:pPr>
        <w:jc w:val="center"/>
      </w:pPr>
      <w:r>
        <w:rPr>
          <w:noProof/>
        </w:rPr>
        <w:drawing>
          <wp:inline distT="0" distB="0" distL="0" distR="0" wp14:anchorId="4B8E308C" wp14:editId="28E95509">
            <wp:extent cx="511810" cy="636270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B6FD2" w14:textId="77777777" w:rsidR="002F44A0" w:rsidRPr="007263F9" w:rsidRDefault="002F44A0" w:rsidP="002F44A0">
      <w:pPr>
        <w:rPr>
          <w:sz w:val="4"/>
          <w:szCs w:val="4"/>
        </w:rPr>
      </w:pPr>
    </w:p>
    <w:p w14:paraId="79BDC81E" w14:textId="77777777" w:rsidR="002F44A0" w:rsidRPr="005F0D95" w:rsidRDefault="002F44A0" w:rsidP="002F44A0">
      <w:pPr>
        <w:jc w:val="center"/>
        <w:rPr>
          <w:sz w:val="34"/>
          <w:szCs w:val="34"/>
        </w:rPr>
      </w:pPr>
      <w:r w:rsidRPr="005F0D95">
        <w:rPr>
          <w:sz w:val="34"/>
          <w:szCs w:val="34"/>
        </w:rPr>
        <w:t>ГЛАВА  ГОРОДСКОГО  ОКРУГА  ЛЫТКАРИНО  МОСКОВСКОЙ  ОБЛАСТИ</w:t>
      </w:r>
    </w:p>
    <w:p w14:paraId="00B31845" w14:textId="77777777" w:rsidR="002F44A0" w:rsidRPr="007263F9" w:rsidRDefault="002F44A0" w:rsidP="002F44A0">
      <w:pPr>
        <w:jc w:val="both"/>
        <w:rPr>
          <w:b/>
          <w:sz w:val="12"/>
          <w:szCs w:val="12"/>
        </w:rPr>
      </w:pPr>
    </w:p>
    <w:p w14:paraId="71B6BBCC" w14:textId="77777777" w:rsidR="002F44A0" w:rsidRPr="005F0D95" w:rsidRDefault="002F44A0" w:rsidP="002F44A0">
      <w:pPr>
        <w:jc w:val="center"/>
        <w:rPr>
          <w:sz w:val="34"/>
          <w:szCs w:val="34"/>
          <w:u w:val="single"/>
        </w:rPr>
      </w:pPr>
      <w:r>
        <w:rPr>
          <w:b/>
          <w:sz w:val="34"/>
          <w:szCs w:val="34"/>
        </w:rPr>
        <w:t>ПОСТАНОВЛ</w:t>
      </w:r>
      <w:r w:rsidRPr="005F0D95">
        <w:rPr>
          <w:b/>
          <w:sz w:val="34"/>
          <w:szCs w:val="34"/>
        </w:rPr>
        <w:t>ЕНИЕ</w:t>
      </w:r>
    </w:p>
    <w:p w14:paraId="0A4F6BD0" w14:textId="77777777" w:rsidR="002F44A0" w:rsidRPr="005F0D95" w:rsidRDefault="002F44A0" w:rsidP="002F44A0">
      <w:pPr>
        <w:jc w:val="both"/>
        <w:rPr>
          <w:sz w:val="4"/>
          <w:szCs w:val="4"/>
          <w:u w:val="single"/>
        </w:rPr>
      </w:pPr>
    </w:p>
    <w:p w14:paraId="23E7BC64" w14:textId="5B903622" w:rsidR="002F44A0" w:rsidRPr="00295032" w:rsidRDefault="0044490B" w:rsidP="002F44A0">
      <w:pPr>
        <w:jc w:val="center"/>
        <w:rPr>
          <w:sz w:val="22"/>
        </w:rPr>
      </w:pPr>
      <w:proofErr w:type="gramStart"/>
      <w:r>
        <w:rPr>
          <w:sz w:val="22"/>
        </w:rPr>
        <w:t>18.12.2025</w:t>
      </w:r>
      <w:r w:rsidR="002F44A0">
        <w:rPr>
          <w:sz w:val="22"/>
        </w:rPr>
        <w:t xml:space="preserve">  №</w:t>
      </w:r>
      <w:proofErr w:type="gramEnd"/>
      <w:r w:rsidR="002F44A0">
        <w:rPr>
          <w:sz w:val="22"/>
        </w:rPr>
        <w:t xml:space="preserve">  </w:t>
      </w:r>
      <w:r>
        <w:rPr>
          <w:sz w:val="22"/>
        </w:rPr>
        <w:t>775-п</w:t>
      </w:r>
    </w:p>
    <w:p w14:paraId="0C331A27" w14:textId="77777777" w:rsidR="002F44A0" w:rsidRPr="005F0D95" w:rsidRDefault="002F44A0" w:rsidP="002F44A0">
      <w:pPr>
        <w:jc w:val="both"/>
        <w:rPr>
          <w:sz w:val="4"/>
          <w:szCs w:val="4"/>
        </w:rPr>
      </w:pPr>
    </w:p>
    <w:p w14:paraId="1F7F0B22" w14:textId="77777777" w:rsidR="002F44A0" w:rsidRDefault="002F44A0" w:rsidP="002F44A0">
      <w:pPr>
        <w:jc w:val="center"/>
        <w:rPr>
          <w:sz w:val="20"/>
        </w:rPr>
      </w:pPr>
      <w:proofErr w:type="spellStart"/>
      <w:r>
        <w:rPr>
          <w:sz w:val="20"/>
        </w:rPr>
        <w:t>г.о</w:t>
      </w:r>
      <w:proofErr w:type="spellEnd"/>
      <w:r>
        <w:rPr>
          <w:sz w:val="20"/>
        </w:rPr>
        <w:t>. Лыткарино</w:t>
      </w:r>
    </w:p>
    <w:p w14:paraId="67DADD55" w14:textId="77777777" w:rsidR="002F44A0" w:rsidRPr="00C0769D" w:rsidRDefault="002F44A0" w:rsidP="002F44A0">
      <w:pPr>
        <w:rPr>
          <w:color w:val="000000"/>
          <w:sz w:val="16"/>
          <w:szCs w:val="28"/>
        </w:rPr>
      </w:pPr>
    </w:p>
    <w:p w14:paraId="5269F8BE" w14:textId="77777777" w:rsidR="002F44A0" w:rsidRPr="00C0769D" w:rsidRDefault="002F44A0" w:rsidP="002F44A0">
      <w:pPr>
        <w:jc w:val="center"/>
        <w:rPr>
          <w:color w:val="000000"/>
          <w:sz w:val="22"/>
          <w:szCs w:val="28"/>
        </w:rPr>
      </w:pPr>
    </w:p>
    <w:p w14:paraId="46787C52" w14:textId="6CA4E2DE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</w:t>
      </w:r>
      <w:r w:rsidR="001F3831" w:rsidRPr="001F3831">
        <w:rPr>
          <w:color w:val="000000"/>
          <w:sz w:val="28"/>
          <w:szCs w:val="28"/>
        </w:rPr>
        <w:t xml:space="preserve"> </w:t>
      </w:r>
      <w:r w:rsidR="001F3831">
        <w:rPr>
          <w:color w:val="000000"/>
          <w:sz w:val="28"/>
          <w:szCs w:val="28"/>
        </w:rPr>
        <w:t>внесении изменений в</w:t>
      </w:r>
      <w:r w:rsidR="0066188E">
        <w:rPr>
          <w:color w:val="000000"/>
          <w:sz w:val="28"/>
          <w:szCs w:val="28"/>
        </w:rPr>
        <w:t xml:space="preserve"> </w:t>
      </w:r>
      <w:r w:rsidRPr="00C0769D">
        <w:rPr>
          <w:color w:val="000000"/>
          <w:sz w:val="28"/>
          <w:szCs w:val="28"/>
        </w:rPr>
        <w:t>муниципальн</w:t>
      </w:r>
      <w:r w:rsidR="001F3831">
        <w:rPr>
          <w:color w:val="000000"/>
          <w:sz w:val="28"/>
          <w:szCs w:val="28"/>
        </w:rPr>
        <w:t>ую</w:t>
      </w:r>
      <w:r w:rsidRPr="00C0769D">
        <w:rPr>
          <w:color w:val="000000"/>
          <w:sz w:val="28"/>
          <w:szCs w:val="28"/>
        </w:rPr>
        <w:t xml:space="preserve"> программ</w:t>
      </w:r>
      <w:r w:rsidR="001F3831">
        <w:rPr>
          <w:color w:val="000000"/>
          <w:sz w:val="28"/>
          <w:szCs w:val="28"/>
        </w:rPr>
        <w:t>у</w:t>
      </w:r>
    </w:p>
    <w:p w14:paraId="174633D4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14:paraId="7B3EFDEA" w14:textId="60236053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</w:t>
      </w:r>
      <w:r w:rsidR="00634320">
        <w:rPr>
          <w:color w:val="000000"/>
          <w:sz w:val="28"/>
          <w:szCs w:val="28"/>
        </w:rPr>
        <w:t>3</w:t>
      </w:r>
      <w:r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Pr="00C0769D">
        <w:rPr>
          <w:color w:val="000000"/>
          <w:sz w:val="28"/>
          <w:szCs w:val="28"/>
        </w:rPr>
        <w:t xml:space="preserve"> годы</w:t>
      </w:r>
    </w:p>
    <w:p w14:paraId="3A9FF929" w14:textId="77777777" w:rsidR="002F44A0" w:rsidRPr="00C0769D" w:rsidRDefault="002F44A0" w:rsidP="002F44A0">
      <w:pPr>
        <w:rPr>
          <w:color w:val="000000"/>
          <w:szCs w:val="28"/>
        </w:rPr>
      </w:pPr>
    </w:p>
    <w:p w14:paraId="26267D2D" w14:textId="77777777" w:rsidR="002F44A0" w:rsidRPr="00C0769D" w:rsidRDefault="002F44A0" w:rsidP="002F44A0">
      <w:pPr>
        <w:ind w:right="-1"/>
        <w:jc w:val="both"/>
        <w:rPr>
          <w:color w:val="000000"/>
          <w:sz w:val="16"/>
          <w:szCs w:val="28"/>
        </w:rPr>
      </w:pPr>
    </w:p>
    <w:p w14:paraId="1E11421C" w14:textId="009DB6A1" w:rsidR="0035469E" w:rsidRPr="00986363" w:rsidRDefault="0035469E" w:rsidP="005F099F">
      <w:pPr>
        <w:pStyle w:val="2b"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В соответствии со ст. 179 Бюджетного кодекса Российской Федерации, </w:t>
      </w:r>
      <w:r w:rsidRPr="00986363">
        <w:rPr>
          <w:color w:val="000000"/>
          <w:sz w:val="28"/>
          <w:szCs w:val="28"/>
        </w:rPr>
        <w:t xml:space="preserve">с решением Совета депутатов городского округа Лыткарино от </w:t>
      </w:r>
      <w:r w:rsidRPr="00D07188">
        <w:rPr>
          <w:color w:val="000000"/>
          <w:sz w:val="28"/>
          <w:szCs w:val="28"/>
        </w:rPr>
        <w:t>1</w:t>
      </w:r>
      <w:r w:rsidR="005F099F">
        <w:rPr>
          <w:color w:val="000000"/>
          <w:sz w:val="28"/>
          <w:szCs w:val="28"/>
        </w:rPr>
        <w:t>2</w:t>
      </w:r>
      <w:r w:rsidRPr="00D07188">
        <w:rPr>
          <w:color w:val="000000"/>
          <w:sz w:val="28"/>
          <w:szCs w:val="28"/>
        </w:rPr>
        <w:t>.12.202</w:t>
      </w:r>
      <w:r w:rsidR="005F099F">
        <w:rPr>
          <w:color w:val="000000"/>
          <w:sz w:val="28"/>
          <w:szCs w:val="28"/>
        </w:rPr>
        <w:t>4</w:t>
      </w:r>
      <w:r w:rsidR="0009245C">
        <w:rPr>
          <w:color w:val="000000"/>
          <w:sz w:val="28"/>
          <w:szCs w:val="28"/>
        </w:rPr>
        <w:t xml:space="preserve"> </w:t>
      </w:r>
      <w:r w:rsidR="0009245C">
        <w:rPr>
          <w:color w:val="000000"/>
          <w:sz w:val="28"/>
          <w:szCs w:val="28"/>
        </w:rPr>
        <w:br/>
      </w:r>
      <w:r w:rsidRPr="00D07188">
        <w:rPr>
          <w:color w:val="000000"/>
          <w:sz w:val="28"/>
          <w:szCs w:val="28"/>
        </w:rPr>
        <w:t xml:space="preserve">№ </w:t>
      </w:r>
      <w:r w:rsidR="005F099F">
        <w:rPr>
          <w:color w:val="000000"/>
          <w:sz w:val="28"/>
          <w:szCs w:val="28"/>
        </w:rPr>
        <w:t>545</w:t>
      </w:r>
      <w:r w:rsidRPr="00D07188">
        <w:rPr>
          <w:color w:val="000000"/>
          <w:sz w:val="28"/>
          <w:szCs w:val="28"/>
        </w:rPr>
        <w:t>/</w:t>
      </w:r>
      <w:r w:rsidR="005F099F">
        <w:rPr>
          <w:color w:val="000000"/>
          <w:sz w:val="28"/>
          <w:szCs w:val="28"/>
        </w:rPr>
        <w:t>63</w:t>
      </w:r>
      <w:r w:rsidRPr="00D07188">
        <w:rPr>
          <w:color w:val="000000"/>
          <w:sz w:val="28"/>
          <w:szCs w:val="28"/>
        </w:rPr>
        <w:t xml:space="preserve"> «</w:t>
      </w:r>
      <w:r w:rsidR="005F099F" w:rsidRPr="005F099F">
        <w:rPr>
          <w:color w:val="000000"/>
          <w:sz w:val="28"/>
          <w:szCs w:val="28"/>
        </w:rPr>
        <w:t>О бюджете городского округа Лыткарино Московской области</w:t>
      </w:r>
      <w:r w:rsidR="005F099F">
        <w:rPr>
          <w:color w:val="000000"/>
          <w:sz w:val="28"/>
          <w:szCs w:val="28"/>
        </w:rPr>
        <w:t xml:space="preserve"> </w:t>
      </w:r>
      <w:r w:rsidR="005F099F" w:rsidRPr="005F099F">
        <w:rPr>
          <w:color w:val="000000"/>
          <w:sz w:val="28"/>
          <w:szCs w:val="28"/>
        </w:rPr>
        <w:t>на  2025 год и на плановый период 2026 и 2027 годов</w:t>
      </w:r>
      <w:r w:rsidRPr="00D07188">
        <w:rPr>
          <w:color w:val="000000"/>
          <w:sz w:val="28"/>
          <w:szCs w:val="28"/>
        </w:rPr>
        <w:t>»</w:t>
      </w:r>
      <w:r w:rsidR="003E0E63">
        <w:rPr>
          <w:color w:val="000000"/>
          <w:sz w:val="28"/>
          <w:szCs w:val="28"/>
        </w:rPr>
        <w:t xml:space="preserve"> (в редакции решения Совета депутатов городского округа Лыткарино от </w:t>
      </w:r>
      <w:r w:rsidR="002D5C87">
        <w:rPr>
          <w:color w:val="000000"/>
          <w:sz w:val="28"/>
          <w:szCs w:val="28"/>
        </w:rPr>
        <w:t>20</w:t>
      </w:r>
      <w:r w:rsidR="003E0E63">
        <w:rPr>
          <w:color w:val="000000"/>
          <w:sz w:val="28"/>
          <w:szCs w:val="28"/>
        </w:rPr>
        <w:t>.</w:t>
      </w:r>
      <w:r w:rsidR="002D5C87">
        <w:rPr>
          <w:color w:val="000000"/>
          <w:sz w:val="28"/>
          <w:szCs w:val="28"/>
        </w:rPr>
        <w:t>11</w:t>
      </w:r>
      <w:r w:rsidR="003E0E63">
        <w:rPr>
          <w:color w:val="000000"/>
          <w:sz w:val="28"/>
          <w:szCs w:val="28"/>
        </w:rPr>
        <w:t>.202</w:t>
      </w:r>
      <w:r w:rsidR="00B845EA">
        <w:rPr>
          <w:color w:val="000000"/>
          <w:sz w:val="28"/>
          <w:szCs w:val="28"/>
        </w:rPr>
        <w:t>5</w:t>
      </w:r>
      <w:r w:rsidR="003E0E63">
        <w:rPr>
          <w:color w:val="000000"/>
          <w:sz w:val="28"/>
          <w:szCs w:val="28"/>
        </w:rPr>
        <w:t xml:space="preserve"> № </w:t>
      </w:r>
      <w:r w:rsidR="002D5C87">
        <w:rPr>
          <w:color w:val="000000"/>
          <w:sz w:val="28"/>
          <w:szCs w:val="28"/>
        </w:rPr>
        <w:t>30</w:t>
      </w:r>
      <w:r w:rsidR="003E0E63">
        <w:rPr>
          <w:color w:val="000000"/>
          <w:sz w:val="28"/>
          <w:szCs w:val="28"/>
        </w:rPr>
        <w:t>/</w:t>
      </w:r>
      <w:r w:rsidR="002D5C87">
        <w:rPr>
          <w:color w:val="000000"/>
          <w:sz w:val="28"/>
          <w:szCs w:val="28"/>
        </w:rPr>
        <w:t>3</w:t>
      </w:r>
      <w:r w:rsidR="003E0E63">
        <w:rPr>
          <w:color w:val="000000"/>
          <w:sz w:val="28"/>
          <w:szCs w:val="28"/>
        </w:rPr>
        <w:t>)</w:t>
      </w:r>
      <w:r w:rsidR="00711D19">
        <w:rPr>
          <w:color w:val="000000"/>
          <w:sz w:val="28"/>
          <w:szCs w:val="28"/>
        </w:rPr>
        <w:t xml:space="preserve">, </w:t>
      </w:r>
      <w:r w:rsidRPr="00986363">
        <w:rPr>
          <w:color w:val="000000"/>
          <w:sz w:val="28"/>
          <w:szCs w:val="28"/>
        </w:rPr>
        <w:t>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</w:t>
      </w:r>
      <w:r w:rsidR="000C044C">
        <w:rPr>
          <w:color w:val="000000"/>
          <w:sz w:val="28"/>
          <w:szCs w:val="28"/>
        </w:rPr>
        <w:t xml:space="preserve">, </w:t>
      </w:r>
      <w:r w:rsidR="00DB35C6">
        <w:rPr>
          <w:color w:val="000000"/>
          <w:sz w:val="28"/>
          <w:szCs w:val="28"/>
        </w:rPr>
        <w:t>с учётом</w:t>
      </w:r>
      <w:r w:rsidR="00E22CF0" w:rsidRPr="00E22CF0">
        <w:rPr>
          <w:color w:val="000000"/>
          <w:sz w:val="28"/>
          <w:szCs w:val="28"/>
          <w:lang w:val="x-none"/>
        </w:rPr>
        <w:t xml:space="preserve"> </w:t>
      </w:r>
      <w:r w:rsidR="00E22CF0" w:rsidRPr="00D64CE2">
        <w:rPr>
          <w:color w:val="000000"/>
          <w:sz w:val="28"/>
          <w:szCs w:val="28"/>
          <w:lang w:val="x-none"/>
        </w:rPr>
        <w:t>выписки из сводной бюджетной росписи расходов на 202</w:t>
      </w:r>
      <w:r w:rsidR="00E22CF0">
        <w:rPr>
          <w:color w:val="000000"/>
          <w:sz w:val="28"/>
          <w:szCs w:val="28"/>
          <w:lang w:val="x-none"/>
        </w:rPr>
        <w:t>5</w:t>
      </w:r>
      <w:r w:rsidR="00E22CF0" w:rsidRPr="00D64CE2">
        <w:rPr>
          <w:color w:val="000000"/>
          <w:sz w:val="28"/>
          <w:szCs w:val="28"/>
          <w:lang w:val="x-none"/>
        </w:rPr>
        <w:t xml:space="preserve"> год и плановый период 202</w:t>
      </w:r>
      <w:r w:rsidR="00E22CF0">
        <w:rPr>
          <w:color w:val="000000"/>
          <w:sz w:val="28"/>
          <w:szCs w:val="28"/>
          <w:lang w:val="x-none"/>
        </w:rPr>
        <w:t>6</w:t>
      </w:r>
      <w:r w:rsidR="00E22CF0" w:rsidRPr="00D64CE2">
        <w:rPr>
          <w:color w:val="000000"/>
          <w:sz w:val="28"/>
          <w:szCs w:val="28"/>
          <w:lang w:val="x-none"/>
        </w:rPr>
        <w:t xml:space="preserve"> и 202</w:t>
      </w:r>
      <w:r w:rsidR="00E22CF0">
        <w:rPr>
          <w:color w:val="000000"/>
          <w:sz w:val="28"/>
          <w:szCs w:val="28"/>
          <w:lang w:val="x-none"/>
        </w:rPr>
        <w:t>7</w:t>
      </w:r>
      <w:r w:rsidR="00E22CF0" w:rsidRPr="00D64CE2">
        <w:rPr>
          <w:color w:val="000000"/>
          <w:sz w:val="28"/>
          <w:szCs w:val="28"/>
          <w:lang w:val="x-none"/>
        </w:rPr>
        <w:t xml:space="preserve"> годов по состоянию на </w:t>
      </w:r>
      <w:r w:rsidR="00E22CF0">
        <w:rPr>
          <w:color w:val="000000"/>
          <w:sz w:val="28"/>
          <w:szCs w:val="28"/>
          <w:lang w:val="x-none"/>
        </w:rPr>
        <w:t>28</w:t>
      </w:r>
      <w:r w:rsidR="00E22CF0" w:rsidRPr="00D64CE2">
        <w:rPr>
          <w:color w:val="000000"/>
          <w:sz w:val="28"/>
          <w:szCs w:val="28"/>
          <w:lang w:val="x-none"/>
        </w:rPr>
        <w:t>.</w:t>
      </w:r>
      <w:r w:rsidR="00E22CF0">
        <w:rPr>
          <w:color w:val="000000"/>
          <w:sz w:val="28"/>
          <w:szCs w:val="28"/>
          <w:lang w:val="x-none"/>
        </w:rPr>
        <w:t>11</w:t>
      </w:r>
      <w:r w:rsidR="00E22CF0" w:rsidRPr="00D64CE2">
        <w:rPr>
          <w:color w:val="000000"/>
          <w:sz w:val="28"/>
          <w:szCs w:val="28"/>
          <w:lang w:val="x-none"/>
        </w:rPr>
        <w:t>.202</w:t>
      </w:r>
      <w:r w:rsidR="00E22CF0">
        <w:rPr>
          <w:color w:val="000000"/>
          <w:sz w:val="28"/>
          <w:szCs w:val="28"/>
          <w:lang w:val="x-none"/>
        </w:rPr>
        <w:t>5</w:t>
      </w:r>
      <w:r w:rsidR="00E22CF0" w:rsidRPr="00D64CE2">
        <w:rPr>
          <w:color w:val="000000"/>
          <w:sz w:val="28"/>
          <w:szCs w:val="28"/>
          <w:lang w:val="x-none"/>
        </w:rPr>
        <w:t xml:space="preserve"> года</w:t>
      </w:r>
      <w:r w:rsidR="00E22CF0">
        <w:rPr>
          <w:color w:val="000000"/>
          <w:sz w:val="28"/>
          <w:szCs w:val="28"/>
          <w:lang w:val="x-none"/>
        </w:rPr>
        <w:t xml:space="preserve"> и</w:t>
      </w:r>
      <w:r w:rsidR="00DB35C6">
        <w:rPr>
          <w:color w:val="000000"/>
          <w:sz w:val="28"/>
          <w:szCs w:val="28"/>
        </w:rPr>
        <w:t xml:space="preserve"> </w:t>
      </w:r>
      <w:r w:rsidRPr="00986363">
        <w:rPr>
          <w:color w:val="000000"/>
          <w:sz w:val="28"/>
          <w:szCs w:val="28"/>
        </w:rPr>
        <w:t>заключения Контрольно-счётной палаты городского округа Лыткарино Московской области по результатам проведения</w:t>
      </w:r>
      <w:r>
        <w:rPr>
          <w:color w:val="000000"/>
          <w:sz w:val="28"/>
          <w:szCs w:val="28"/>
        </w:rPr>
        <w:t xml:space="preserve"> </w:t>
      </w:r>
      <w:r w:rsidRPr="00986363">
        <w:rPr>
          <w:color w:val="000000"/>
          <w:sz w:val="28"/>
          <w:szCs w:val="28"/>
        </w:rPr>
        <w:t>финансово-экономической экспертизы от</w:t>
      </w:r>
      <w:r w:rsidRPr="00DE73AD">
        <w:rPr>
          <w:color w:val="000000"/>
          <w:sz w:val="28"/>
          <w:szCs w:val="28"/>
        </w:rPr>
        <w:t xml:space="preserve"> </w:t>
      </w:r>
      <w:r w:rsidR="004D71D1">
        <w:rPr>
          <w:color w:val="000000"/>
          <w:sz w:val="28"/>
          <w:szCs w:val="28"/>
        </w:rPr>
        <w:t>09.12.2025</w:t>
      </w:r>
      <w:r>
        <w:rPr>
          <w:color w:val="000000"/>
          <w:sz w:val="28"/>
          <w:szCs w:val="28"/>
        </w:rPr>
        <w:t xml:space="preserve"> №</w:t>
      </w:r>
      <w:r w:rsidR="00DC4FDE">
        <w:rPr>
          <w:color w:val="000000"/>
          <w:sz w:val="28"/>
          <w:szCs w:val="28"/>
        </w:rPr>
        <w:t xml:space="preserve"> </w:t>
      </w:r>
      <w:r w:rsidR="004D71D1">
        <w:rPr>
          <w:color w:val="000000"/>
          <w:sz w:val="28"/>
          <w:szCs w:val="28"/>
        </w:rPr>
        <w:t>106</w:t>
      </w:r>
      <w:r>
        <w:rPr>
          <w:color w:val="000000"/>
          <w:sz w:val="28"/>
          <w:szCs w:val="28"/>
        </w:rPr>
        <w:t>,</w:t>
      </w:r>
      <w:r w:rsidRPr="00DE73AD">
        <w:rPr>
          <w:color w:val="000000"/>
          <w:sz w:val="28"/>
          <w:szCs w:val="28"/>
        </w:rPr>
        <w:t xml:space="preserve"> </w:t>
      </w:r>
      <w:r w:rsidRPr="00986363">
        <w:rPr>
          <w:color w:val="000000"/>
          <w:sz w:val="28"/>
          <w:szCs w:val="28"/>
        </w:rPr>
        <w:t>постановляю:</w:t>
      </w:r>
    </w:p>
    <w:p w14:paraId="796355B4" w14:textId="3FF4E36E" w:rsidR="002F44A0" w:rsidRDefault="001F3831" w:rsidP="00B20198">
      <w:pPr>
        <w:numPr>
          <w:ilvl w:val="0"/>
          <w:numId w:val="12"/>
        </w:numPr>
        <w:suppressAutoHyphens/>
        <w:spacing w:line="288" w:lineRule="auto"/>
        <w:ind w:left="0"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Внести изменения в</w:t>
      </w:r>
      <w:r w:rsidR="002F44A0" w:rsidRPr="00C0769D">
        <w:rPr>
          <w:color w:val="000000"/>
          <w:sz w:val="28"/>
          <w:szCs w:val="28"/>
        </w:rPr>
        <w:t xml:space="preserve"> муниципальную программу «Цифровое                муниципальное образование» на 202</w:t>
      </w:r>
      <w:r w:rsidR="0066188E">
        <w:rPr>
          <w:color w:val="000000"/>
          <w:sz w:val="28"/>
          <w:szCs w:val="28"/>
        </w:rPr>
        <w:t>3</w:t>
      </w:r>
      <w:r w:rsidR="002F44A0"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="002F44A0" w:rsidRPr="00C0769D">
        <w:rPr>
          <w:color w:val="000000"/>
          <w:sz w:val="28"/>
          <w:szCs w:val="28"/>
        </w:rPr>
        <w:t xml:space="preserve"> годы</w:t>
      </w:r>
      <w:r>
        <w:rPr>
          <w:color w:val="000000"/>
          <w:sz w:val="28"/>
          <w:szCs w:val="28"/>
        </w:rPr>
        <w:t>, утвержденную постановлением главы городского округа Лыткарино от 15.11.2022 № 711-п</w:t>
      </w:r>
      <w:r w:rsidR="00733BD6">
        <w:rPr>
          <w:color w:val="000000"/>
          <w:sz w:val="28"/>
          <w:szCs w:val="28"/>
        </w:rPr>
        <w:t>,</w:t>
      </w:r>
      <w:r w:rsidR="002F44A0" w:rsidRPr="00C0769D">
        <w:rPr>
          <w:color w:val="000000"/>
          <w:sz w:val="28"/>
          <w:szCs w:val="28"/>
        </w:rPr>
        <w:t xml:space="preserve"> </w:t>
      </w:r>
      <w:r w:rsidR="00733BD6" w:rsidRPr="00C0769D">
        <w:rPr>
          <w:color w:val="000000"/>
          <w:sz w:val="28"/>
          <w:szCs w:val="28"/>
        </w:rPr>
        <w:t>изложив ее в новой редакции (прилагается)</w:t>
      </w:r>
      <w:r w:rsidR="006E0401">
        <w:rPr>
          <w:color w:val="000000"/>
          <w:sz w:val="28"/>
          <w:szCs w:val="28"/>
        </w:rPr>
        <w:t>.</w:t>
      </w:r>
    </w:p>
    <w:p w14:paraId="72DBD7D1" w14:textId="0F35CAE4" w:rsidR="002F44A0" w:rsidRPr="00C0769D" w:rsidRDefault="002F44A0" w:rsidP="00B20198">
      <w:pPr>
        <w:pStyle w:val="2b"/>
        <w:numPr>
          <w:ilvl w:val="0"/>
          <w:numId w:val="12"/>
        </w:numPr>
        <w:suppressAutoHyphens/>
        <w:spacing w:after="120" w:line="288" w:lineRule="auto"/>
        <w:ind w:left="0"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 каз</w:t>
      </w:r>
      <w:r w:rsidR="00A760E8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ому учреждению «Управление 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обеспечения деятельности Администрации города Лыткарино»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88487B">
        <w:rPr>
          <w:color w:val="000000"/>
          <w:sz w:val="28"/>
          <w:szCs w:val="28"/>
        </w:rPr>
        <w:t>Серегин Д.А.</w:t>
      </w:r>
      <w:r w:rsidRPr="00C0769D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7415D814" w14:textId="79B61749" w:rsidR="002F44A0" w:rsidRPr="000C044C" w:rsidRDefault="002F44A0" w:rsidP="00B20198">
      <w:pPr>
        <w:pStyle w:val="2b"/>
        <w:numPr>
          <w:ilvl w:val="0"/>
          <w:numId w:val="12"/>
        </w:numPr>
        <w:suppressAutoHyphens/>
        <w:spacing w:after="120" w:line="288" w:lineRule="auto"/>
        <w:ind w:left="0"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Контроль за исполнением настоящего постановления возложить </w:t>
      </w:r>
      <w:r w:rsidR="00165C07" w:rsidRPr="00165C07">
        <w:rPr>
          <w:color w:val="000000"/>
          <w:sz w:val="28"/>
          <w:szCs w:val="28"/>
        </w:rPr>
        <w:t xml:space="preserve">на заместителя главы городского округа Лыткарино – управляющего делами </w:t>
      </w:r>
      <w:r w:rsidRPr="00C0769D">
        <w:rPr>
          <w:color w:val="000000"/>
          <w:sz w:val="28"/>
          <w:szCs w:val="28"/>
        </w:rPr>
        <w:t>Завьялову Е.С.</w:t>
      </w:r>
    </w:p>
    <w:p w14:paraId="050F5CCC" w14:textId="77777777" w:rsidR="002F44A0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3967B662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sz w:val="20"/>
          <w:szCs w:val="18"/>
        </w:rPr>
      </w:pPr>
      <w:r w:rsidRPr="00C0769D">
        <w:rPr>
          <w:color w:val="000000"/>
          <w:sz w:val="28"/>
          <w:szCs w:val="28"/>
        </w:rPr>
        <w:t xml:space="preserve">К.А. Кравцов </w:t>
      </w:r>
    </w:p>
    <w:p w14:paraId="3F575BDB" w14:textId="77777777" w:rsidR="002F44A0" w:rsidRPr="00333B3C" w:rsidRDefault="002F44A0" w:rsidP="00CC5615">
      <w:pPr>
        <w:rPr>
          <w:color w:val="000000"/>
          <w:sz w:val="20"/>
          <w:szCs w:val="18"/>
        </w:rPr>
        <w:sectPr w:rsidR="002F44A0" w:rsidRPr="00333B3C" w:rsidSect="00765D03">
          <w:headerReference w:type="first" r:id="rId9"/>
          <w:footnotePr>
            <w:numRestart w:val="eachSect"/>
          </w:footnotePr>
          <w:type w:val="nextColumn"/>
          <w:pgSz w:w="11906" w:h="16838"/>
          <w:pgMar w:top="142" w:right="851" w:bottom="567" w:left="1701" w:header="170" w:footer="340" w:gutter="0"/>
          <w:cols w:space="708"/>
          <w:titlePg/>
          <w:docGrid w:linePitch="360"/>
        </w:sectPr>
      </w:pPr>
    </w:p>
    <w:p w14:paraId="36B19F5E" w14:textId="01D42E73" w:rsidR="007F2D8D" w:rsidRPr="007F2D8D" w:rsidRDefault="001F3831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>
        <w:rPr>
          <w:sz w:val="20"/>
          <w:szCs w:val="20"/>
        </w:rPr>
        <w:lastRenderedPageBreak/>
        <w:t>Приложение к</w:t>
      </w:r>
      <w:r w:rsidR="007F2D8D" w:rsidRPr="007F2D8D">
        <w:rPr>
          <w:sz w:val="20"/>
          <w:szCs w:val="20"/>
        </w:rPr>
        <w:t xml:space="preserve"> постановлени</w:t>
      </w:r>
      <w:r>
        <w:rPr>
          <w:sz w:val="20"/>
          <w:szCs w:val="20"/>
        </w:rPr>
        <w:t>ю</w:t>
      </w:r>
      <w:r w:rsidR="007F2D8D" w:rsidRPr="007F2D8D">
        <w:rPr>
          <w:sz w:val="20"/>
          <w:szCs w:val="20"/>
        </w:rPr>
        <w:t xml:space="preserve"> </w:t>
      </w:r>
    </w:p>
    <w:p w14:paraId="573B9BD5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ab/>
      </w:r>
      <w:r w:rsidRPr="007F2D8D">
        <w:rPr>
          <w:sz w:val="20"/>
          <w:szCs w:val="20"/>
        </w:rPr>
        <w:tab/>
        <w:t>главы городского округа  Лыткарино</w:t>
      </w:r>
    </w:p>
    <w:p w14:paraId="24D62D8C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</w:t>
      </w:r>
    </w:p>
    <w:p w14:paraId="156BA44C" w14:textId="54E1E554" w:rsidR="00C35DE3" w:rsidRPr="00AD2A18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                                                                           от </w:t>
      </w:r>
      <w:proofErr w:type="gramStart"/>
      <w:r w:rsidR="0044490B" w:rsidRPr="0044490B">
        <w:rPr>
          <w:sz w:val="20"/>
          <w:szCs w:val="20"/>
        </w:rPr>
        <w:t>18.12.2025  №</w:t>
      </w:r>
      <w:proofErr w:type="gramEnd"/>
      <w:r w:rsidR="0044490B" w:rsidRPr="0044490B">
        <w:rPr>
          <w:sz w:val="20"/>
          <w:szCs w:val="20"/>
        </w:rPr>
        <w:t xml:space="preserve">  775-п</w:t>
      </w:r>
    </w:p>
    <w:p w14:paraId="5D8AB2E0" w14:textId="77777777" w:rsidR="00AD2A18" w:rsidRPr="00AD2A18" w:rsidRDefault="00AD2A18" w:rsidP="00AD2A18"/>
    <w:p w14:paraId="2CFD2F37" w14:textId="65DB7472" w:rsidR="00AD2A18" w:rsidRPr="00764F63" w:rsidRDefault="00AD2A18" w:rsidP="00AD2A18">
      <w:pPr>
        <w:jc w:val="center"/>
        <w:rPr>
          <w:b/>
          <w:bCs/>
        </w:rPr>
      </w:pPr>
      <w:r w:rsidRPr="00764F63">
        <w:rPr>
          <w:b/>
          <w:bCs/>
        </w:rPr>
        <w:t>Муниципальная программа «Цифровое муниципальное образование» на 202</w:t>
      </w:r>
      <w:r w:rsidR="00424B64">
        <w:rPr>
          <w:b/>
          <w:bCs/>
        </w:rPr>
        <w:t>3</w:t>
      </w:r>
      <w:r w:rsidRPr="00764F63">
        <w:rPr>
          <w:b/>
          <w:bCs/>
        </w:rPr>
        <w:t>-20</w:t>
      </w:r>
      <w:r w:rsidR="00424B64">
        <w:rPr>
          <w:b/>
          <w:bCs/>
        </w:rPr>
        <w:t>30</w:t>
      </w:r>
      <w:r w:rsidRPr="00764F63">
        <w:rPr>
          <w:b/>
          <w:bCs/>
        </w:rPr>
        <w:t xml:space="preserve"> годы</w:t>
      </w:r>
    </w:p>
    <w:p w14:paraId="080923C8" w14:textId="77777777" w:rsidR="00A51807" w:rsidRPr="00764F63" w:rsidRDefault="00A51807" w:rsidP="00A51807">
      <w:pPr>
        <w:tabs>
          <w:tab w:val="left" w:pos="708"/>
          <w:tab w:val="left" w:pos="6399"/>
        </w:tabs>
        <w:rPr>
          <w:b/>
          <w:bCs/>
        </w:rPr>
      </w:pPr>
      <w:r w:rsidRPr="00764F63">
        <w:rPr>
          <w:b/>
          <w:bCs/>
        </w:rPr>
        <w:tab/>
        <w:t xml:space="preserve"> </w:t>
      </w:r>
      <w:r w:rsidRPr="00764F63">
        <w:rPr>
          <w:b/>
          <w:bCs/>
        </w:rPr>
        <w:tab/>
      </w:r>
    </w:p>
    <w:p w14:paraId="61AE581E" w14:textId="7FA10F59" w:rsidR="00A51807" w:rsidRPr="00764F63" w:rsidRDefault="00A51807" w:rsidP="00A51807">
      <w:pPr>
        <w:jc w:val="center"/>
        <w:rPr>
          <w:b/>
          <w:bCs/>
        </w:rPr>
      </w:pPr>
      <w:r w:rsidRPr="00764F63">
        <w:rPr>
          <w:b/>
          <w:bCs/>
        </w:rPr>
        <w:t xml:space="preserve">1. Паспорт программы «Цифровое муниципальное образование» на </w:t>
      </w:r>
      <w:r w:rsidR="00424B64" w:rsidRPr="00764F63">
        <w:rPr>
          <w:b/>
          <w:bCs/>
        </w:rPr>
        <w:t>202</w:t>
      </w:r>
      <w:r w:rsidR="00424B64">
        <w:rPr>
          <w:b/>
          <w:bCs/>
        </w:rPr>
        <w:t>3</w:t>
      </w:r>
      <w:r w:rsidR="00424B64" w:rsidRPr="00764F63">
        <w:rPr>
          <w:b/>
          <w:bCs/>
        </w:rPr>
        <w:t>-20</w:t>
      </w:r>
      <w:r w:rsidR="00424B64">
        <w:rPr>
          <w:b/>
          <w:bCs/>
        </w:rPr>
        <w:t>30</w:t>
      </w:r>
      <w:r w:rsidR="00424B64" w:rsidRPr="00764F63">
        <w:rPr>
          <w:b/>
          <w:bCs/>
        </w:rPr>
        <w:t xml:space="preserve"> </w:t>
      </w:r>
      <w:r w:rsidRPr="00764F63">
        <w:rPr>
          <w:b/>
          <w:bCs/>
        </w:rPr>
        <w:t>годы</w:t>
      </w:r>
    </w:p>
    <w:p w14:paraId="78775408" w14:textId="77777777" w:rsidR="00A51807" w:rsidRPr="004E721B" w:rsidRDefault="00A51807" w:rsidP="00A51807">
      <w:pPr>
        <w:jc w:val="center"/>
      </w:pPr>
    </w:p>
    <w:tbl>
      <w:tblPr>
        <w:tblW w:w="1587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23"/>
        <w:gridCol w:w="1734"/>
        <w:gridCol w:w="1640"/>
        <w:gridCol w:w="1265"/>
        <w:gridCol w:w="1428"/>
        <w:gridCol w:w="1284"/>
        <w:gridCol w:w="1275"/>
        <w:gridCol w:w="1276"/>
        <w:gridCol w:w="1276"/>
        <w:gridCol w:w="1276"/>
      </w:tblGrid>
      <w:tr w:rsidR="00424B64" w:rsidRPr="004E721B" w14:paraId="607FFFF4" w14:textId="01B74BD2" w:rsidTr="00424B6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FAEA5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E459AE" w14:textId="0E12664A" w:rsidR="00424B64" w:rsidRPr="004E721B" w:rsidRDefault="00165C07" w:rsidP="00A51807">
            <w:pPr>
              <w:rPr>
                <w:rFonts w:eastAsia="MS Mincho"/>
                <w:sz w:val="22"/>
              </w:rPr>
            </w:pPr>
            <w:r w:rsidRPr="00165C07">
              <w:rPr>
                <w:rFonts w:eastAsia="MS Mincho"/>
                <w:sz w:val="22"/>
              </w:rPr>
              <w:t>Заместитель главы городского округа Лыткарино – управляющий делами</w:t>
            </w:r>
            <w:r w:rsidR="00424B64" w:rsidRPr="004E721B">
              <w:rPr>
                <w:rFonts w:eastAsia="MS Mincho"/>
                <w:sz w:val="22"/>
              </w:rPr>
              <w:t xml:space="preserve"> Завьялова </w:t>
            </w:r>
            <w:r w:rsidR="00424B64">
              <w:rPr>
                <w:rFonts w:eastAsia="MS Mincho"/>
                <w:sz w:val="22"/>
              </w:rPr>
              <w:t>Е.С.</w:t>
            </w:r>
          </w:p>
        </w:tc>
      </w:tr>
      <w:tr w:rsidR="00424B64" w:rsidRPr="004E721B" w14:paraId="2417303D" w14:textId="2651505E" w:rsidTr="00424B64">
        <w:trPr>
          <w:trHeight w:val="46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1C04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84DCC6" w14:textId="6880E268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424B64" w:rsidRPr="004E721B" w14:paraId="331677BA" w14:textId="3C165B5E" w:rsidTr="00424B64">
        <w:trPr>
          <w:trHeight w:val="703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25E57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BBEAE8" w14:textId="181606A4" w:rsidR="00424B64" w:rsidRPr="004E721B" w:rsidRDefault="00424B64" w:rsidP="00A51807">
            <w:pPr>
              <w:rPr>
                <w:sz w:val="22"/>
              </w:rPr>
            </w:pPr>
            <w:r w:rsidRPr="004E721B">
              <w:rPr>
                <w:sz w:val="22"/>
              </w:rPr>
              <w:t xml:space="preserve">Повышение эффективности </w:t>
            </w:r>
            <w:r>
              <w:rPr>
                <w:sz w:val="22"/>
              </w:rPr>
              <w:t>муниципального</w:t>
            </w:r>
            <w:r w:rsidRPr="004E721B">
              <w:rPr>
                <w:sz w:val="22"/>
              </w:rPr>
              <w:t xml:space="preserve">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424B64" w:rsidRPr="004E721B" w14:paraId="4724A5C8" w14:textId="042FA43F" w:rsidTr="00424B64">
        <w:trPr>
          <w:trHeight w:val="1182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BE738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97FB45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1 «</w:t>
            </w:r>
            <w:r w:rsidRPr="00424B64">
              <w:rPr>
                <w:rFonts w:eastAsia="MS Mincho"/>
                <w:sz w:val="22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4E721B">
              <w:rPr>
                <w:rFonts w:eastAsia="MS Mincho"/>
                <w:sz w:val="22"/>
              </w:rPr>
              <w:t>»</w:t>
            </w:r>
          </w:p>
          <w:p w14:paraId="0D8F495B" w14:textId="77777777" w:rsidR="00424B64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25A36BEC" w14:textId="77777777" w:rsidR="00424B64" w:rsidRDefault="00424B64" w:rsidP="00A51807">
            <w:pPr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Подпрограмма 3 «</w:t>
            </w:r>
            <w:r w:rsidRPr="00712A8B">
              <w:rPr>
                <w:rFonts w:eastAsia="MS Mincho"/>
                <w:sz w:val="22"/>
              </w:rPr>
              <w:t>Обеспечивающая подпрограмма</w:t>
            </w:r>
            <w:r>
              <w:rPr>
                <w:rFonts w:eastAsia="MS Mincho"/>
                <w:sz w:val="22"/>
              </w:rPr>
              <w:t>»</w:t>
            </w:r>
          </w:p>
          <w:p w14:paraId="32BCAFD2" w14:textId="4727AA4F" w:rsidR="00CF5EF3" w:rsidRPr="004E721B" w:rsidRDefault="00CF5EF3" w:rsidP="00A51807">
            <w:pPr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Подпрограмма 4 «Развитие архивного дела»</w:t>
            </w:r>
          </w:p>
        </w:tc>
      </w:tr>
      <w:tr w:rsidR="00424B64" w:rsidRPr="004E721B" w14:paraId="69208425" w14:textId="0BB1E834" w:rsidTr="00424B64">
        <w:trPr>
          <w:trHeight w:val="238"/>
        </w:trPr>
        <w:tc>
          <w:tcPr>
            <w:tcW w:w="3423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3F8BA34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325CF5C" w14:textId="78E1F768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424B64" w:rsidRPr="004E721B" w14:paraId="5EC5EA2A" w14:textId="1C90C64E" w:rsidTr="00424B64">
        <w:trPr>
          <w:trHeight w:val="464"/>
        </w:trPr>
        <w:tc>
          <w:tcPr>
            <w:tcW w:w="3423" w:type="dxa"/>
            <w:vMerge/>
            <w:tcBorders>
              <w:top w:val="nil"/>
              <w:bottom w:val="nil"/>
              <w:right w:val="nil"/>
            </w:tcBorders>
          </w:tcPr>
          <w:p w14:paraId="1F7A6BF1" w14:textId="77777777" w:rsidR="00424B64" w:rsidRPr="004E721B" w:rsidRDefault="00424B64" w:rsidP="00424B64">
            <w:pPr>
              <w:rPr>
                <w:rFonts w:eastAsia="MS Mincho"/>
                <w:sz w:val="22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68BB0A0" w14:textId="77777777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803CD2F" w14:textId="5FD2F33B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4E33C7F" w14:textId="719123BD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4 год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C94A55D" w14:textId="7BCC8425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5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D98905D" w14:textId="5B611328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6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20E726BD" w14:textId="56EE9267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7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36389" w14:textId="6D09BC51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8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894EB2" w14:textId="3AFB3280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9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7914558E" w14:textId="1D8B2D05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</w:t>
            </w:r>
            <w:r>
              <w:rPr>
                <w:rFonts w:eastAsia="MS Mincho"/>
                <w:sz w:val="22"/>
              </w:rPr>
              <w:t>30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</w:tr>
      <w:tr w:rsidR="00E22CF0" w:rsidRPr="004E721B" w14:paraId="6B4D9EFF" w14:textId="1C2323C5" w:rsidTr="00DB35C6">
        <w:trPr>
          <w:trHeight w:val="252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69B52E5D" w14:textId="77777777" w:rsidR="00E22CF0" w:rsidRPr="004E721B" w:rsidRDefault="00E22CF0" w:rsidP="00E22CF0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1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C08F35" w14:textId="0E8AF4FC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6521,0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42D3E7" w14:textId="0A69A2E7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3716,0</w:t>
            </w:r>
          </w:p>
        </w:tc>
        <w:tc>
          <w:tcPr>
            <w:tcW w:w="12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C7EAC3" w14:textId="09948B17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1679,0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85E3E7" w14:textId="3B6F098D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1126,0</w:t>
            </w:r>
          </w:p>
        </w:tc>
        <w:tc>
          <w:tcPr>
            <w:tcW w:w="12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84DD14" w14:textId="5B180785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D21F8AC" w14:textId="517A22C5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79C55" w14:textId="45B09B6B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2EA03" w14:textId="7E089C40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2007B9" w14:textId="0016119E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E22CF0" w:rsidRPr="004E721B" w14:paraId="69297F34" w14:textId="66D4FECD" w:rsidTr="00DB35C6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1BD9858A" w14:textId="77777777" w:rsidR="00E22CF0" w:rsidRPr="004E721B" w:rsidRDefault="00E22CF0" w:rsidP="00E22CF0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E4BE00" w14:textId="671E4C36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C59C8B0" w14:textId="1AD50018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74D4BE" w14:textId="30B826FB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C124E79" w14:textId="0518F23D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5593C71" w14:textId="2B5503D5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B7095A4" w14:textId="2598A180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5E55D" w14:textId="071C4940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2EB23" w14:textId="2FA8609F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3FD9F7" w14:textId="431B5FE9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E22CF0" w:rsidRPr="004E721B" w14:paraId="3BDA95B9" w14:textId="709983E3" w:rsidTr="00DB35C6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7801EACB" w14:textId="77777777" w:rsidR="00E22CF0" w:rsidRPr="004E721B" w:rsidRDefault="00E22CF0" w:rsidP="00E22CF0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996614" w14:textId="598E2D94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270741,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EE02AE" w14:textId="07EC8784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4873,7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CE998F6" w14:textId="57CC8FCE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5962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89E07B6" w14:textId="21D1EC1F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61231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9A8BC9" w14:textId="204F6B70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5636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0F1807A" w14:textId="2DCCC66D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039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D5949" w14:textId="26B5AE39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2B592" w14:textId="76EBFDC1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658D48" w14:textId="0AA881A1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E22CF0" w:rsidRPr="004E721B" w14:paraId="166155C6" w14:textId="6EE9D9B2" w:rsidTr="00DB35C6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4BAEA609" w14:textId="77777777" w:rsidR="00E22CF0" w:rsidRPr="004E721B" w:rsidRDefault="00E22CF0" w:rsidP="00E22CF0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6247A38" w14:textId="74F2D3F1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0716CBE" w14:textId="48CCD3BE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6589EA" w14:textId="6AC43022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68CE7F" w14:textId="19FE1583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C6949C" w14:textId="6B0160A1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4400089" w14:textId="2221BA6F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B0387" w14:textId="48699334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54AFB" w14:textId="7D96B4A5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517A00" w14:textId="3BB701E5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E22CF0" w:rsidRPr="004E721B" w14:paraId="758AF379" w14:textId="7CC2210C" w:rsidTr="00DB35C6">
        <w:trPr>
          <w:trHeight w:val="13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F2443C7" w14:textId="77777777" w:rsidR="00E22CF0" w:rsidRPr="004E721B" w:rsidRDefault="00E22CF0" w:rsidP="00E22CF0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4901A3" w14:textId="398C463E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277262,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4D0839D" w14:textId="32BC5D90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48589,7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55D6C2" w14:textId="5C9EE307" w:rsidR="00E22CF0" w:rsidRPr="00DB35C6" w:rsidRDefault="00E22CF0" w:rsidP="00E22CF0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57641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E1C9735" w14:textId="656C2A33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2357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9E1B814" w14:textId="512F50CD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5636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35F995A" w14:textId="4D0B3CFE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039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3AC0E" w14:textId="18E5E2A6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7EFB7" w14:textId="701AEAE2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7ABB67" w14:textId="682816FA" w:rsidR="00E22CF0" w:rsidRPr="00DB35C6" w:rsidRDefault="00E22CF0" w:rsidP="00E22CF0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</w:tbl>
    <w:p w14:paraId="6EAB6ABB" w14:textId="77777777" w:rsidR="00A51807" w:rsidRPr="004E721B" w:rsidRDefault="00A51807" w:rsidP="00A51807"/>
    <w:p w14:paraId="412A78DA" w14:textId="77777777" w:rsidR="00A51807" w:rsidRPr="004E721B" w:rsidRDefault="00A51807" w:rsidP="00A51807">
      <w:pPr>
        <w:sectPr w:rsidR="00A51807" w:rsidRPr="004E721B" w:rsidSect="00765D03">
          <w:headerReference w:type="default" r:id="rId10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14:paraId="156B12D9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47BEC588" w14:textId="77777777" w:rsidR="00A51807" w:rsidRPr="004E721B" w:rsidRDefault="00A51807" w:rsidP="00764F63">
      <w:pPr>
        <w:jc w:val="center"/>
      </w:pPr>
    </w:p>
    <w:p w14:paraId="7CACBCCF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1. Общая характеристика в сфере развития цифровой экономики муниципального образования Московской области</w:t>
      </w:r>
    </w:p>
    <w:p w14:paraId="09D43934" w14:textId="77777777" w:rsidR="00A51807" w:rsidRPr="004E721B" w:rsidRDefault="00A51807" w:rsidP="00A51807">
      <w:pPr>
        <w:tabs>
          <w:tab w:val="left" w:pos="2404"/>
        </w:tabs>
        <w:rPr>
          <w:sz w:val="12"/>
        </w:rPr>
      </w:pPr>
      <w:r w:rsidRPr="004E721B">
        <w:tab/>
      </w:r>
    </w:p>
    <w:p w14:paraId="2DA337DD" w14:textId="77777777" w:rsidR="00A51807" w:rsidRPr="004E721B" w:rsidRDefault="00A51807" w:rsidP="0066188E">
      <w:pPr>
        <w:ind w:firstLine="708"/>
        <w:rPr>
          <w:sz w:val="22"/>
        </w:rPr>
      </w:pPr>
      <w:r w:rsidRPr="004E721B">
        <w:rPr>
          <w:sz w:val="22"/>
        </w:rPr>
        <w:t xml:space="preserve"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69A2E70F" w14:textId="77777777" w:rsidR="00A51807" w:rsidRPr="004E721B" w:rsidRDefault="00A51807" w:rsidP="00A51807">
      <w:pPr>
        <w:jc w:val="both"/>
      </w:pPr>
    </w:p>
    <w:p w14:paraId="2987191F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2. Основные проблемы в сфере цифровой экономики муниципального образования Московской области</w:t>
      </w:r>
    </w:p>
    <w:p w14:paraId="3EDB789A" w14:textId="77777777" w:rsidR="00A51807" w:rsidRPr="004E721B" w:rsidRDefault="00A51807" w:rsidP="00A51807">
      <w:pPr>
        <w:jc w:val="both"/>
      </w:pPr>
    </w:p>
    <w:p w14:paraId="04AE8A95" w14:textId="77777777" w:rsidR="00A51807" w:rsidRPr="004E721B" w:rsidRDefault="00A51807" w:rsidP="0066188E">
      <w:pPr>
        <w:ind w:firstLine="708"/>
        <w:jc w:val="both"/>
        <w:rPr>
          <w:sz w:val="22"/>
        </w:rPr>
      </w:pPr>
      <w:r w:rsidRPr="004E721B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3707396A" w14:textId="77777777" w:rsidR="00A51807" w:rsidRPr="004E721B" w:rsidRDefault="00A51807" w:rsidP="00764F63">
      <w:pPr>
        <w:jc w:val="center"/>
        <w:rPr>
          <w:sz w:val="22"/>
        </w:rPr>
      </w:pPr>
    </w:p>
    <w:p w14:paraId="2B3275B2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3. Описание цели муниципальной программы</w:t>
      </w:r>
    </w:p>
    <w:p w14:paraId="49D9ED81" w14:textId="77777777" w:rsidR="00A51807" w:rsidRPr="004E721B" w:rsidRDefault="00A51807" w:rsidP="00A51807">
      <w:pPr>
        <w:jc w:val="both"/>
      </w:pPr>
    </w:p>
    <w:p w14:paraId="48793E69" w14:textId="2B987A4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</w:t>
      </w:r>
      <w:r w:rsidR="00424B64">
        <w:rPr>
          <w:sz w:val="22"/>
        </w:rPr>
        <w:t xml:space="preserve">городском округе Лыткарино </w:t>
      </w:r>
      <w:r w:rsidRPr="004E721B">
        <w:rPr>
          <w:sz w:val="22"/>
        </w:rPr>
        <w:t>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6E5C2619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14:paraId="602E72C2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результате реализации подпрограмм достигаются следующие планируемые результаты:</w:t>
      </w:r>
    </w:p>
    <w:p w14:paraId="70F5690C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овершенствование системы управления муниципального образования Московской области;</w:t>
      </w:r>
    </w:p>
    <w:p w14:paraId="11CBD2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5361882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5FB085DF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120CB014" w14:textId="07881F36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остижение цели муниципальной программы «Цифровое муниципальное образование» на 202</w:t>
      </w:r>
      <w:r w:rsidR="0066188E">
        <w:rPr>
          <w:sz w:val="22"/>
        </w:rPr>
        <w:t>3</w:t>
      </w:r>
      <w:r w:rsidRPr="004E721B">
        <w:rPr>
          <w:sz w:val="22"/>
        </w:rPr>
        <w:t>-20</w:t>
      </w:r>
      <w:r w:rsidR="00424B64">
        <w:rPr>
          <w:sz w:val="22"/>
        </w:rPr>
        <w:t>30</w:t>
      </w:r>
      <w:r w:rsidRPr="004E721B">
        <w:rPr>
          <w:sz w:val="22"/>
        </w:rPr>
        <w:t xml:space="preserve">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0BCBB09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2042ECC6" w14:textId="77777777" w:rsidR="00A51807" w:rsidRPr="004E721B" w:rsidRDefault="00A51807" w:rsidP="00A51807">
      <w:pPr>
        <w:jc w:val="both"/>
      </w:pPr>
    </w:p>
    <w:p w14:paraId="42821FD4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150BCED3" w14:textId="77777777" w:rsidR="00A51807" w:rsidRPr="004E721B" w:rsidRDefault="00A51807" w:rsidP="00764F63">
      <w:pPr>
        <w:jc w:val="center"/>
      </w:pPr>
    </w:p>
    <w:p w14:paraId="010A4115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016F8099" w14:textId="77777777" w:rsidR="00A51807" w:rsidRPr="004E721B" w:rsidRDefault="00A51807" w:rsidP="00A51807">
      <w:pPr>
        <w:jc w:val="both"/>
      </w:pPr>
    </w:p>
    <w:p w14:paraId="2DA52961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34312B44" w14:textId="77777777" w:rsidR="00A51807" w:rsidRPr="004E721B" w:rsidRDefault="00A51807" w:rsidP="00A51807">
      <w:pPr>
        <w:jc w:val="both"/>
      </w:pPr>
    </w:p>
    <w:p w14:paraId="5D55A3A9" w14:textId="192B38AB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Сопоставление основных показателей, характеризующих развитие проблем в сфере муниципального управления к 202</w:t>
      </w:r>
      <w:r w:rsidR="00424B64">
        <w:rPr>
          <w:sz w:val="22"/>
        </w:rPr>
        <w:t>3</w:t>
      </w:r>
      <w:r w:rsidRPr="004E721B">
        <w:rPr>
          <w:sz w:val="22"/>
        </w:rPr>
        <w:t xml:space="preserve">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</w:t>
      </w:r>
      <w:r w:rsidR="00424B64">
        <w:rPr>
          <w:sz w:val="22"/>
        </w:rPr>
        <w:t>30</w:t>
      </w:r>
      <w:r w:rsidRPr="004E721B">
        <w:rPr>
          <w:sz w:val="22"/>
        </w:rPr>
        <w:t xml:space="preserve"> года программно-целевого сценария. 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3974655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14:paraId="415FD18E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Основные риски, которые могут возникнуть при реализации муниципальной программы:</w:t>
      </w:r>
    </w:p>
    <w:p w14:paraId="13F71B77" w14:textId="1F26D609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достижение значений целевых показателей планируемых результатов муниципальной программы</w:t>
      </w:r>
    </w:p>
    <w:p w14:paraId="09E566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40A4526E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14:paraId="7AFB2F0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114752E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, в том числе по причине несовместимости ИС;</w:t>
      </w:r>
    </w:p>
    <w:p w14:paraId="7843D5B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5D6A7BA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организационные риски при </w:t>
      </w:r>
      <w:proofErr w:type="gramStart"/>
      <w:r w:rsidRPr="004E721B">
        <w:rPr>
          <w:sz w:val="22"/>
        </w:rPr>
        <w:t>не обеспечении</w:t>
      </w:r>
      <w:proofErr w:type="gramEnd"/>
      <w:r w:rsidRPr="004E721B">
        <w:rPr>
          <w:sz w:val="22"/>
        </w:rPr>
        <w:t xml:space="preserve"> необходимого взаимодействия участников решения программных задач.</w:t>
      </w:r>
    </w:p>
    <w:p w14:paraId="5915F1D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39EC5000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39C5E9FD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78AE6E84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56D2B576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4E721B">
        <w:rPr>
          <w:sz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6C886547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47A246D5" w14:textId="77777777" w:rsidR="00A51807" w:rsidRPr="004E721B" w:rsidRDefault="00A51807" w:rsidP="00A51807">
      <w:pPr>
        <w:jc w:val="both"/>
      </w:pPr>
    </w:p>
    <w:p w14:paraId="378444E7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4. Перечень подпрограмм и краткое их описание</w:t>
      </w:r>
    </w:p>
    <w:p w14:paraId="68541E7E" w14:textId="77777777" w:rsidR="00A51807" w:rsidRPr="004E721B" w:rsidRDefault="00A51807" w:rsidP="00A51807">
      <w:pPr>
        <w:jc w:val="both"/>
      </w:pPr>
    </w:p>
    <w:p w14:paraId="7E22BA09" w14:textId="4244B398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tab/>
      </w:r>
      <w:r w:rsidRPr="004E721B">
        <w:rPr>
          <w:sz w:val="22"/>
          <w:szCs w:val="22"/>
        </w:rPr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 w:rsidR="00BD35F5">
        <w:rPr>
          <w:sz w:val="22"/>
          <w:szCs w:val="22"/>
        </w:rPr>
        <w:t>трех</w:t>
      </w:r>
      <w:r w:rsidRPr="004E721B">
        <w:rPr>
          <w:sz w:val="22"/>
          <w:szCs w:val="22"/>
        </w:rPr>
        <w:t xml:space="preserve"> подпрограмм.</w:t>
      </w:r>
    </w:p>
    <w:p w14:paraId="1547EB8D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Муниципальная программа состоит из следующих подпрограмм:</w:t>
      </w:r>
    </w:p>
    <w:p w14:paraId="03243281" w14:textId="0779A780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1 «</w:t>
      </w:r>
      <w:r w:rsidR="000328DD" w:rsidRPr="000328DD">
        <w:rPr>
          <w:sz w:val="22"/>
          <w:szCs w:val="22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4E721B">
        <w:rPr>
          <w:sz w:val="22"/>
          <w:szCs w:val="22"/>
        </w:rPr>
        <w:t>» на 202</w:t>
      </w:r>
      <w:r w:rsidR="003E656C"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 w:rsidR="000328DD"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1).</w:t>
      </w:r>
    </w:p>
    <w:p w14:paraId="18421F44" w14:textId="588804AC" w:rsidR="00815CBE" w:rsidRDefault="00A51807" w:rsidP="00815CBE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с</w:t>
      </w:r>
      <w:r w:rsidR="00815CBE" w:rsidRPr="00815CBE">
        <w:rPr>
          <w:sz w:val="22"/>
          <w:szCs w:val="22"/>
        </w:rPr>
        <w:t>овершенствование системы управления муниципального образования Московской области</w:t>
      </w:r>
      <w:r w:rsidR="00815CBE">
        <w:rPr>
          <w:sz w:val="22"/>
          <w:szCs w:val="22"/>
        </w:rPr>
        <w:t xml:space="preserve"> и с</w:t>
      </w:r>
      <w:r w:rsidR="00815CBE" w:rsidRPr="00815CBE">
        <w:rPr>
          <w:sz w:val="22"/>
          <w:szCs w:val="22"/>
        </w:rPr>
        <w:t>нижение административных барьеров, повышение качества и доступности предоставления государственных и муниципальных услуг</w:t>
      </w:r>
      <w:r w:rsidR="00815CBE">
        <w:rPr>
          <w:sz w:val="22"/>
          <w:szCs w:val="22"/>
        </w:rPr>
        <w:t>;</w:t>
      </w:r>
    </w:p>
    <w:p w14:paraId="3492AD2B" w14:textId="3BB637D0" w:rsidR="00A51807" w:rsidRPr="004E721B" w:rsidRDefault="00A51807" w:rsidP="00815CBE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</w:t>
      </w:r>
      <w:r w:rsidR="003E656C"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 w:rsidR="000328DD"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2).</w:t>
      </w:r>
    </w:p>
    <w:p w14:paraId="7A0A29DA" w14:textId="7791F4C9" w:rsidR="00A51807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17428C22" w14:textId="1741F2B1" w:rsidR="000328DD" w:rsidRDefault="000328DD" w:rsidP="000328DD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«</w:t>
      </w:r>
      <w:r w:rsidRPr="000328DD">
        <w:rPr>
          <w:sz w:val="22"/>
          <w:szCs w:val="22"/>
        </w:rPr>
        <w:t>Обеспечивающая подпрограмма</w:t>
      </w:r>
      <w:r w:rsidRPr="004E721B">
        <w:rPr>
          <w:sz w:val="22"/>
          <w:szCs w:val="22"/>
        </w:rPr>
        <w:t>» на 202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).</w:t>
      </w:r>
    </w:p>
    <w:p w14:paraId="580832E9" w14:textId="3D65B553" w:rsidR="000328DD" w:rsidRPr="004E721B" w:rsidRDefault="000328DD" w:rsidP="000328D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Направлена на обеспечение выполнения мероприятий программы </w:t>
      </w:r>
      <w:r w:rsidRPr="004E721B">
        <w:rPr>
          <w:sz w:val="22"/>
          <w:szCs w:val="22"/>
        </w:rPr>
        <w:t>«Цифровое муниципальное образование»</w:t>
      </w:r>
    </w:p>
    <w:p w14:paraId="3568B0F1" w14:textId="77777777" w:rsidR="000328DD" w:rsidRPr="004E721B" w:rsidRDefault="000328DD" w:rsidP="00A51807">
      <w:pPr>
        <w:jc w:val="both"/>
        <w:rPr>
          <w:sz w:val="22"/>
          <w:szCs w:val="22"/>
        </w:rPr>
      </w:pPr>
    </w:p>
    <w:p w14:paraId="72F48B3A" w14:textId="77777777" w:rsidR="00A51807" w:rsidRPr="004E721B" w:rsidRDefault="00A51807" w:rsidP="00A51807">
      <w:pPr>
        <w:jc w:val="both"/>
        <w:rPr>
          <w:sz w:val="22"/>
          <w:szCs w:val="22"/>
        </w:rPr>
      </w:pPr>
    </w:p>
    <w:p w14:paraId="2A8E13CD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279A7052" w14:textId="77777777" w:rsidR="00A51807" w:rsidRPr="004E721B" w:rsidRDefault="00EC56BA" w:rsidP="00EC56BA">
      <w:pPr>
        <w:tabs>
          <w:tab w:val="left" w:pos="4007"/>
        </w:tabs>
        <w:jc w:val="both"/>
        <w:rPr>
          <w:sz w:val="12"/>
        </w:rPr>
      </w:pPr>
      <w:r w:rsidRPr="004E721B">
        <w:tab/>
      </w:r>
    </w:p>
    <w:p w14:paraId="6AD3D340" w14:textId="0CA6F8D3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</w:t>
      </w:r>
      <w:r w:rsidR="000328DD"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блока основных мероприятий – </w:t>
      </w:r>
      <w:r w:rsidR="000328DD"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подпрограммы муниципальной программы.</w:t>
      </w:r>
    </w:p>
    <w:p w14:paraId="5B5C39CE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14:paraId="52DE749A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ФЦ;</w:t>
      </w:r>
    </w:p>
    <w:p w14:paraId="3B2C112F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249C1EBA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sz w:val="22"/>
          <w:szCs w:val="22"/>
        </w:rPr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E721B">
        <w:rPr>
          <w:rFonts w:eastAsia="Calibri"/>
          <w:sz w:val="22"/>
          <w:szCs w:val="22"/>
        </w:rPr>
        <w:t>:</w:t>
      </w:r>
    </w:p>
    <w:p w14:paraId="14539991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1) Информационная инфраструктура;</w:t>
      </w:r>
    </w:p>
    <w:p w14:paraId="66371AE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2) Информационная безопасность;</w:t>
      </w:r>
    </w:p>
    <w:p w14:paraId="6B0FF7D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3) Цифровое государственное управление;</w:t>
      </w:r>
    </w:p>
    <w:p w14:paraId="5EA3F0D5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4) Цифровая образовательная среда;</w:t>
      </w:r>
    </w:p>
    <w:p w14:paraId="4B00CABD" w14:textId="6D1C7A3A" w:rsidR="000328DD" w:rsidRPr="000328DD" w:rsidRDefault="00A51807" w:rsidP="000328DD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5) Цифровая культура.</w:t>
      </w:r>
    </w:p>
    <w:p w14:paraId="4923BA93" w14:textId="6FBD8658" w:rsidR="000328DD" w:rsidRDefault="000328DD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ой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предусматривается реализация следующих основных мероприятий</w:t>
      </w:r>
      <w:r>
        <w:rPr>
          <w:sz w:val="22"/>
          <w:szCs w:val="22"/>
        </w:rPr>
        <w:t>:</w:t>
      </w:r>
    </w:p>
    <w:p w14:paraId="54D7C020" w14:textId="24EFBFB1" w:rsidR="000328DD" w:rsidRDefault="000328DD" w:rsidP="00A51807">
      <w:pPr>
        <w:rPr>
          <w:sz w:val="22"/>
          <w:szCs w:val="22"/>
        </w:rPr>
      </w:pPr>
      <w:r>
        <w:rPr>
          <w:sz w:val="22"/>
          <w:szCs w:val="22"/>
        </w:rPr>
        <w:t>с</w:t>
      </w:r>
      <w:r w:rsidRPr="000328DD">
        <w:rPr>
          <w:sz w:val="22"/>
          <w:szCs w:val="22"/>
        </w:rPr>
        <w:t>оздание условий для реализации полномочий органов местного самоуправления</w:t>
      </w:r>
    </w:p>
    <w:p w14:paraId="0B130241" w14:textId="7AB98692" w:rsidR="000328DD" w:rsidRPr="000328DD" w:rsidRDefault="000328DD" w:rsidP="00A51807">
      <w:pPr>
        <w:rPr>
          <w:sz w:val="22"/>
          <w:szCs w:val="22"/>
        </w:rPr>
        <w:sectPr w:rsidR="000328DD" w:rsidRPr="000328DD" w:rsidSect="00765D03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004F986D" w14:textId="332C5E75" w:rsidR="00A51807" w:rsidRPr="00764F63" w:rsidRDefault="00A51807" w:rsidP="003E656C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Подпрограмма 1 «</w:t>
      </w:r>
      <w:r w:rsidR="003E656C" w:rsidRPr="00764F63">
        <w:rPr>
          <w:b/>
          <w:bCs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764F63">
        <w:rPr>
          <w:b/>
          <w:bCs/>
        </w:rPr>
        <w:t>»</w:t>
      </w:r>
      <w:r w:rsidR="00EC56BA" w:rsidRPr="00764F63">
        <w:rPr>
          <w:b/>
          <w:bCs/>
        </w:rPr>
        <w:t xml:space="preserve"> </w:t>
      </w:r>
      <w:r w:rsidR="00815CBE">
        <w:rPr>
          <w:b/>
          <w:bCs/>
        </w:rPr>
        <w:t>на 2023-2030 гг</w:t>
      </w:r>
      <w:r w:rsidR="00A266AD">
        <w:rPr>
          <w:b/>
          <w:bCs/>
        </w:rPr>
        <w:t>.»</w:t>
      </w:r>
    </w:p>
    <w:p w14:paraId="089747F8" w14:textId="77777777" w:rsidR="00A51807" w:rsidRPr="00764F63" w:rsidRDefault="00A51807" w:rsidP="00EC56BA">
      <w:pPr>
        <w:jc w:val="center"/>
        <w:rPr>
          <w:b/>
          <w:bCs/>
        </w:rPr>
      </w:pPr>
    </w:p>
    <w:p w14:paraId="4D1CC81C" w14:textId="755801DA" w:rsidR="00A51807" w:rsidRPr="00764F63" w:rsidRDefault="00A51807" w:rsidP="003E656C">
      <w:pPr>
        <w:jc w:val="center"/>
        <w:rPr>
          <w:b/>
          <w:bCs/>
        </w:rPr>
      </w:pPr>
      <w:r w:rsidRPr="00764F63">
        <w:rPr>
          <w:b/>
          <w:bCs/>
        </w:rPr>
        <w:t xml:space="preserve">1. Паспорт муниципальной </w:t>
      </w:r>
      <w:r w:rsidR="00764F63" w:rsidRPr="00764F63">
        <w:rPr>
          <w:b/>
          <w:bCs/>
        </w:rPr>
        <w:t>Подпрограммы 1 муниципальной программы «Цифровое муниципальное образование»</w:t>
      </w:r>
    </w:p>
    <w:p w14:paraId="6435B6D2" w14:textId="77777777" w:rsidR="00A51807" w:rsidRPr="004E721B" w:rsidRDefault="00A51807" w:rsidP="00EC56BA">
      <w:pPr>
        <w:jc w:val="center"/>
      </w:pPr>
    </w:p>
    <w:tbl>
      <w:tblPr>
        <w:tblW w:w="4965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14"/>
        <w:gridCol w:w="2793"/>
        <w:gridCol w:w="978"/>
        <w:gridCol w:w="1256"/>
        <w:gridCol w:w="1256"/>
        <w:gridCol w:w="1397"/>
        <w:gridCol w:w="1100"/>
        <w:gridCol w:w="1112"/>
        <w:gridCol w:w="1109"/>
        <w:gridCol w:w="1109"/>
        <w:gridCol w:w="1097"/>
      </w:tblGrid>
      <w:tr w:rsidR="00242616" w:rsidRPr="004E721B" w14:paraId="35260C49" w14:textId="219966DB" w:rsidTr="00242616">
        <w:trPr>
          <w:trHeight w:val="377"/>
        </w:trPr>
        <w:tc>
          <w:tcPr>
            <w:tcW w:w="1534" w:type="pct"/>
            <w:gridSpan w:val="2"/>
          </w:tcPr>
          <w:p w14:paraId="7BB373F2" w14:textId="052F4C7C" w:rsidR="00242616" w:rsidRPr="004E721B" w:rsidRDefault="00242616" w:rsidP="003E656C">
            <w:pPr>
              <w:rPr>
                <w:sz w:val="20"/>
                <w:szCs w:val="20"/>
              </w:rPr>
            </w:pPr>
            <w:r w:rsidRPr="00242616">
              <w:rPr>
                <w:sz w:val="20"/>
                <w:szCs w:val="20"/>
              </w:rPr>
              <w:t>Координатор муниципальной подпрограммы</w:t>
            </w:r>
          </w:p>
        </w:tc>
        <w:tc>
          <w:tcPr>
            <w:tcW w:w="3466" w:type="pct"/>
            <w:gridSpan w:val="9"/>
          </w:tcPr>
          <w:p w14:paraId="150BA95E" w14:textId="35848DE6" w:rsidR="00242616" w:rsidRPr="00815CBE" w:rsidRDefault="00165C07" w:rsidP="003E656C">
            <w:pPr>
              <w:rPr>
                <w:rFonts w:eastAsia="Calibri"/>
                <w:sz w:val="20"/>
                <w:szCs w:val="20"/>
              </w:rPr>
            </w:pPr>
            <w:r w:rsidRPr="00165C07">
              <w:rPr>
                <w:rFonts w:eastAsia="Calibri"/>
                <w:sz w:val="20"/>
                <w:szCs w:val="20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242616" w:rsidRPr="004E721B" w14:paraId="0CB1D948" w14:textId="7B6D2B66" w:rsidTr="00242616">
        <w:trPr>
          <w:trHeight w:val="377"/>
        </w:trPr>
        <w:tc>
          <w:tcPr>
            <w:tcW w:w="1534" w:type="pct"/>
            <w:gridSpan w:val="2"/>
          </w:tcPr>
          <w:p w14:paraId="3836FC9A" w14:textId="52338E10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466" w:type="pct"/>
            <w:gridSpan w:val="9"/>
          </w:tcPr>
          <w:p w14:paraId="2626E75C" w14:textId="0A096412" w:rsidR="00242616" w:rsidRPr="004E721B" w:rsidRDefault="00242616" w:rsidP="003E656C">
            <w:pPr>
              <w:rPr>
                <w:rFonts w:eastAsia="Calibri"/>
                <w:sz w:val="20"/>
                <w:szCs w:val="20"/>
              </w:rPr>
            </w:pPr>
            <w:r w:rsidRPr="004E721B">
              <w:rPr>
                <w:rFonts w:eastAsia="Calibri"/>
                <w:sz w:val="20"/>
                <w:szCs w:val="20"/>
              </w:rPr>
              <w:t>Городской округ Лыткарино</w:t>
            </w:r>
          </w:p>
        </w:tc>
      </w:tr>
      <w:tr w:rsidR="00242616" w:rsidRPr="004E721B" w14:paraId="6C8FE486" w14:textId="3D867F47" w:rsidTr="00242616">
        <w:trPr>
          <w:trHeight w:val="377"/>
        </w:trPr>
        <w:tc>
          <w:tcPr>
            <w:tcW w:w="1534" w:type="pct"/>
            <w:gridSpan w:val="2"/>
          </w:tcPr>
          <w:p w14:paraId="43DE8A18" w14:textId="4B0267DE" w:rsidR="00242616" w:rsidRPr="004E721B" w:rsidRDefault="00242616" w:rsidP="003E656C">
            <w:pPr>
              <w:rPr>
                <w:sz w:val="20"/>
                <w:szCs w:val="20"/>
              </w:rPr>
            </w:pPr>
            <w:r w:rsidRPr="003E656C">
              <w:rPr>
                <w:sz w:val="20"/>
                <w:szCs w:val="20"/>
              </w:rPr>
              <w:t>Цели муниципальной подпрограммы</w:t>
            </w:r>
          </w:p>
        </w:tc>
        <w:tc>
          <w:tcPr>
            <w:tcW w:w="3466" w:type="pct"/>
            <w:gridSpan w:val="9"/>
          </w:tcPr>
          <w:p w14:paraId="7B6D0508" w14:textId="77777777" w:rsidR="00242616" w:rsidRPr="003E656C" w:rsidRDefault="00242616" w:rsidP="003E656C">
            <w:pPr>
              <w:rPr>
                <w:rFonts w:eastAsia="Calibri"/>
                <w:sz w:val="20"/>
                <w:szCs w:val="20"/>
              </w:rPr>
            </w:pPr>
            <w:bookmarkStart w:id="0" w:name="_Hlk120032635"/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овершенствование системы управления муниципального образования Московской области;</w:t>
            </w:r>
          </w:p>
          <w:p w14:paraId="6BCD8BE0" w14:textId="2066F1E7" w:rsidR="00242616" w:rsidRDefault="00242616" w:rsidP="003E656C">
            <w:pPr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      </w:r>
            <w:bookmarkEnd w:id="0"/>
          </w:p>
        </w:tc>
      </w:tr>
      <w:tr w:rsidR="00242616" w:rsidRPr="004E721B" w14:paraId="75484518" w14:textId="477BFC59" w:rsidTr="00242616">
        <w:trPr>
          <w:trHeight w:val="59"/>
        </w:trPr>
        <w:tc>
          <w:tcPr>
            <w:tcW w:w="604" w:type="pct"/>
            <w:vMerge w:val="restart"/>
            <w:tcBorders>
              <w:right w:val="single" w:sz="6" w:space="0" w:color="auto"/>
            </w:tcBorders>
          </w:tcPr>
          <w:p w14:paraId="0FB20E76" w14:textId="77777777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930" w:type="pct"/>
            <w:vMerge w:val="restart"/>
          </w:tcPr>
          <w:p w14:paraId="2FECA3FD" w14:textId="77777777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3466" w:type="pct"/>
            <w:gridSpan w:val="9"/>
            <w:vAlign w:val="center"/>
          </w:tcPr>
          <w:p w14:paraId="7A8CB26D" w14:textId="31B5D0AA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Расходы (тыс. рублей)</w:t>
            </w:r>
          </w:p>
        </w:tc>
      </w:tr>
      <w:tr w:rsidR="00242616" w:rsidRPr="004E721B" w14:paraId="0137EFD1" w14:textId="02A60679" w:rsidTr="00242616">
        <w:trPr>
          <w:trHeight w:val="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708FA905" w14:textId="77777777"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  <w:vMerge/>
          </w:tcPr>
          <w:p w14:paraId="7EDE1C6D" w14:textId="77777777"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326" w:type="pct"/>
            <w:vAlign w:val="center"/>
          </w:tcPr>
          <w:p w14:paraId="29F5748A" w14:textId="544B2A48" w:rsidR="00242616" w:rsidRPr="004E721B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Итого</w:t>
            </w:r>
          </w:p>
        </w:tc>
        <w:tc>
          <w:tcPr>
            <w:tcW w:w="418" w:type="pct"/>
            <w:vAlign w:val="center"/>
          </w:tcPr>
          <w:p w14:paraId="48849E2F" w14:textId="4D70B6D1" w:rsidR="00242616" w:rsidRPr="004E721B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3 год</w:t>
            </w:r>
          </w:p>
        </w:tc>
        <w:tc>
          <w:tcPr>
            <w:tcW w:w="418" w:type="pct"/>
            <w:vAlign w:val="center"/>
          </w:tcPr>
          <w:p w14:paraId="22B558ED" w14:textId="59CD4F56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4 год</w:t>
            </w:r>
          </w:p>
        </w:tc>
        <w:tc>
          <w:tcPr>
            <w:tcW w:w="465" w:type="pct"/>
            <w:vAlign w:val="center"/>
          </w:tcPr>
          <w:p w14:paraId="22214C7F" w14:textId="5EFA7F0F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5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6" w:type="pct"/>
            <w:vAlign w:val="center"/>
          </w:tcPr>
          <w:p w14:paraId="72807A27" w14:textId="7030BAC2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6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70" w:type="pct"/>
            <w:vAlign w:val="center"/>
          </w:tcPr>
          <w:p w14:paraId="45DB1816" w14:textId="05A20402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7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3FB26CCC" w14:textId="09886DBA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8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4E07DCCE" w14:textId="055D03BC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9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5" w:type="pct"/>
            <w:vAlign w:val="center"/>
          </w:tcPr>
          <w:p w14:paraId="365301A3" w14:textId="7DFDF221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30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</w:tr>
      <w:tr w:rsidR="00E22CF0" w:rsidRPr="004E721B" w14:paraId="00B91848" w14:textId="29728E1B" w:rsidTr="00DB35C6">
        <w:trPr>
          <w:trHeight w:val="76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59F7E703" w14:textId="77777777" w:rsidR="00E22CF0" w:rsidRPr="004E721B" w:rsidRDefault="00E22CF0" w:rsidP="00E22CF0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6BAD34E3" w14:textId="77777777" w:rsidR="00E22CF0" w:rsidRPr="004E721B" w:rsidRDefault="00E22CF0" w:rsidP="00E22CF0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26" w:type="pct"/>
            <w:vAlign w:val="center"/>
          </w:tcPr>
          <w:p w14:paraId="6ED2D15D" w14:textId="3B0EF5D0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814,0</w:t>
            </w:r>
          </w:p>
        </w:tc>
        <w:tc>
          <w:tcPr>
            <w:tcW w:w="418" w:type="pct"/>
            <w:vAlign w:val="center"/>
          </w:tcPr>
          <w:p w14:paraId="28B6C204" w14:textId="39013D5F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5,0</w:t>
            </w:r>
          </w:p>
        </w:tc>
        <w:tc>
          <w:tcPr>
            <w:tcW w:w="418" w:type="pct"/>
            <w:vAlign w:val="center"/>
          </w:tcPr>
          <w:p w14:paraId="063DD638" w14:textId="29C6BF64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13,0</w:t>
            </w:r>
          </w:p>
        </w:tc>
        <w:tc>
          <w:tcPr>
            <w:tcW w:w="465" w:type="pct"/>
            <w:vAlign w:val="center"/>
          </w:tcPr>
          <w:p w14:paraId="0D4FCFC1" w14:textId="1F59346A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86,0</w:t>
            </w:r>
          </w:p>
        </w:tc>
        <w:tc>
          <w:tcPr>
            <w:tcW w:w="366" w:type="pct"/>
            <w:vAlign w:val="center"/>
          </w:tcPr>
          <w:p w14:paraId="49E1D570" w14:textId="7B875785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vAlign w:val="center"/>
          </w:tcPr>
          <w:p w14:paraId="77C5F79C" w14:textId="2A374D15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3A0E2515" w14:textId="3B12D084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2C271B93" w14:textId="452C944E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2AC25BA8" w14:textId="3A8D5F3D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E22CF0" w:rsidRPr="004E721B" w14:paraId="319ECF21" w14:textId="7D42F832" w:rsidTr="00DB35C6">
        <w:trPr>
          <w:trHeight w:val="1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57E53854" w14:textId="77777777" w:rsidR="00E22CF0" w:rsidRPr="004E721B" w:rsidRDefault="00E22CF0" w:rsidP="00E22CF0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41293299" w14:textId="77777777" w:rsidR="00E22CF0" w:rsidRPr="004E721B" w:rsidRDefault="00E22CF0" w:rsidP="00E22CF0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26" w:type="pct"/>
            <w:vAlign w:val="center"/>
          </w:tcPr>
          <w:p w14:paraId="6486EB46" w14:textId="6E81D2F0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719,0</w:t>
            </w:r>
          </w:p>
        </w:tc>
        <w:tc>
          <w:tcPr>
            <w:tcW w:w="418" w:type="pct"/>
            <w:vAlign w:val="center"/>
          </w:tcPr>
          <w:p w14:paraId="26FCD883" w14:textId="07D869EA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4,0</w:t>
            </w:r>
          </w:p>
        </w:tc>
        <w:tc>
          <w:tcPr>
            <w:tcW w:w="418" w:type="pct"/>
            <w:vAlign w:val="center"/>
          </w:tcPr>
          <w:p w14:paraId="4D0AEBA3" w14:textId="560FC217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79,0</w:t>
            </w:r>
          </w:p>
        </w:tc>
        <w:tc>
          <w:tcPr>
            <w:tcW w:w="465" w:type="pct"/>
            <w:vAlign w:val="center"/>
          </w:tcPr>
          <w:p w14:paraId="36FEA215" w14:textId="512B77F1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26,0</w:t>
            </w:r>
          </w:p>
        </w:tc>
        <w:tc>
          <w:tcPr>
            <w:tcW w:w="366" w:type="pct"/>
            <w:vAlign w:val="center"/>
          </w:tcPr>
          <w:p w14:paraId="619CDF9C" w14:textId="5E7EF5FC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vAlign w:val="center"/>
          </w:tcPr>
          <w:p w14:paraId="5A3B57A9" w14:textId="3B97BCE2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714E5C19" w14:textId="7B53C7F9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4FF6ACC9" w14:textId="1C24D263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0D3890E6" w14:textId="03CE608A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E22CF0" w:rsidRPr="004E721B" w14:paraId="4CE85C03" w14:textId="4E1B8F69" w:rsidTr="00DB35C6">
        <w:trPr>
          <w:trHeight w:val="363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347CEB92" w14:textId="77777777" w:rsidR="00E22CF0" w:rsidRPr="004E721B" w:rsidRDefault="00E22CF0" w:rsidP="00E22CF0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6396D76D" w14:textId="77777777" w:rsidR="00E22CF0" w:rsidRPr="004E721B" w:rsidRDefault="00E22CF0" w:rsidP="00E22CF0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26" w:type="pct"/>
            <w:vAlign w:val="center"/>
          </w:tcPr>
          <w:p w14:paraId="2CD351A2" w14:textId="671A923E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95,0</w:t>
            </w:r>
          </w:p>
        </w:tc>
        <w:tc>
          <w:tcPr>
            <w:tcW w:w="418" w:type="pct"/>
            <w:vAlign w:val="center"/>
          </w:tcPr>
          <w:p w14:paraId="41EF6FF2" w14:textId="3FD8E145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1,0</w:t>
            </w:r>
          </w:p>
        </w:tc>
        <w:tc>
          <w:tcPr>
            <w:tcW w:w="418" w:type="pct"/>
            <w:vAlign w:val="center"/>
          </w:tcPr>
          <w:p w14:paraId="19A66451" w14:textId="02021BD8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34,0</w:t>
            </w:r>
          </w:p>
        </w:tc>
        <w:tc>
          <w:tcPr>
            <w:tcW w:w="465" w:type="pct"/>
            <w:vAlign w:val="center"/>
          </w:tcPr>
          <w:p w14:paraId="1F634341" w14:textId="7172F82C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0,0</w:t>
            </w:r>
          </w:p>
        </w:tc>
        <w:tc>
          <w:tcPr>
            <w:tcW w:w="366" w:type="pct"/>
            <w:vAlign w:val="center"/>
          </w:tcPr>
          <w:p w14:paraId="3E17E78F" w14:textId="549AE491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vAlign w:val="center"/>
          </w:tcPr>
          <w:p w14:paraId="361B35B6" w14:textId="7F6AE129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6118FFEB" w14:textId="1AB00913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149EE975" w14:textId="63CC40B9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12599068" w14:textId="67C5E7CD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E22CF0" w:rsidRPr="004E721B" w14:paraId="53C66F22" w14:textId="1105906B" w:rsidTr="00DB35C6">
        <w:trPr>
          <w:trHeight w:val="261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091EB137" w14:textId="77777777" w:rsidR="00E22CF0" w:rsidRPr="004E721B" w:rsidRDefault="00E22CF0" w:rsidP="00E22CF0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6EB8DB00" w14:textId="77777777" w:rsidR="00E22CF0" w:rsidRPr="004E721B" w:rsidRDefault="00E22CF0" w:rsidP="00E22CF0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26" w:type="pct"/>
            <w:vAlign w:val="center"/>
          </w:tcPr>
          <w:p w14:paraId="44B68383" w14:textId="649C88A8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18" w:type="pct"/>
            <w:vAlign w:val="center"/>
          </w:tcPr>
          <w:p w14:paraId="28E023D0" w14:textId="294A37F9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18" w:type="pct"/>
            <w:vAlign w:val="center"/>
          </w:tcPr>
          <w:p w14:paraId="39CAB9A1" w14:textId="28EFDA03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65" w:type="pct"/>
            <w:vAlign w:val="center"/>
          </w:tcPr>
          <w:p w14:paraId="314031E0" w14:textId="465204FA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6" w:type="pct"/>
            <w:vAlign w:val="center"/>
          </w:tcPr>
          <w:p w14:paraId="06C636CB" w14:textId="35ABC1CA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vAlign w:val="center"/>
          </w:tcPr>
          <w:p w14:paraId="7D30CA1B" w14:textId="4EB17F66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10EE620A" w14:textId="37342C9F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4EE46A63" w14:textId="196F0C6E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1D8219E9" w14:textId="349278C5" w:rsidR="00E22CF0" w:rsidRPr="00DB35C6" w:rsidRDefault="00E22CF0" w:rsidP="00E22CF0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</w:tbl>
    <w:p w14:paraId="7EA258F8" w14:textId="77777777" w:rsidR="00A51807" w:rsidRPr="004E721B" w:rsidRDefault="00A51807" w:rsidP="00A51807"/>
    <w:p w14:paraId="353C1855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2. Описание задачи Подпрограммы 1 муниципальной программы «Цифровое муниципальное образование»</w:t>
      </w:r>
    </w:p>
    <w:p w14:paraId="5D7E40A1" w14:textId="77777777" w:rsidR="00A51807" w:rsidRPr="004E721B" w:rsidRDefault="00A51807" w:rsidP="00A51807"/>
    <w:p w14:paraId="119C0327" w14:textId="77777777" w:rsidR="00792BFE" w:rsidRPr="00792BFE" w:rsidRDefault="00792BFE" w:rsidP="00792BFE">
      <w:pPr>
        <w:ind w:firstLine="708"/>
        <w:rPr>
          <w:sz w:val="22"/>
        </w:rPr>
      </w:pPr>
      <w:r w:rsidRPr="00792BFE">
        <w:rPr>
          <w:sz w:val="22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077DED3B" w14:textId="508A188B" w:rsidR="00792BFE" w:rsidRPr="00792BFE" w:rsidRDefault="00792BFE" w:rsidP="00792BFE">
      <w:pPr>
        <w:ind w:firstLine="708"/>
        <w:rPr>
          <w:sz w:val="22"/>
        </w:rPr>
      </w:pPr>
      <w:r w:rsidRPr="00792BFE">
        <w:rPr>
          <w:sz w:val="22"/>
        </w:rPr>
        <w:t xml:space="preserve">Основной задачей Подпрограммы является </w:t>
      </w:r>
      <w:r w:rsidR="00815CBE" w:rsidRPr="00815CBE">
        <w:rPr>
          <w:sz w:val="22"/>
        </w:rPr>
        <w:t>снижение административных барьеров,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</w:t>
      </w:r>
      <w:r w:rsidR="00815CBE">
        <w:rPr>
          <w:sz w:val="22"/>
        </w:rPr>
        <w:t xml:space="preserve"> предоставления государственных и муниципальных услуг по принципу «одного окна», в том числе в сети МФЦ</w:t>
      </w:r>
      <w:r w:rsidRPr="00792BFE">
        <w:rPr>
          <w:sz w:val="22"/>
        </w:rPr>
        <w:t>.</w:t>
      </w:r>
    </w:p>
    <w:p w14:paraId="0502B838" w14:textId="77777777" w:rsidR="00792BFE" w:rsidRPr="00792BFE" w:rsidRDefault="00792BFE" w:rsidP="00242616">
      <w:pPr>
        <w:ind w:firstLine="708"/>
        <w:rPr>
          <w:sz w:val="22"/>
        </w:rPr>
      </w:pPr>
      <w:r w:rsidRPr="00792BFE">
        <w:rPr>
          <w:sz w:val="22"/>
        </w:rPr>
        <w:t xml:space="preserve">Основными мероприятиями Подпрограммы являются: </w:t>
      </w:r>
    </w:p>
    <w:p w14:paraId="5461F045" w14:textId="77777777" w:rsidR="00792BFE" w:rsidRPr="00792BFE" w:rsidRDefault="00792BFE" w:rsidP="00792BFE">
      <w:pPr>
        <w:rPr>
          <w:sz w:val="22"/>
        </w:rPr>
      </w:pPr>
      <w:r w:rsidRPr="00792BFE">
        <w:rPr>
          <w:sz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73851DB1" w14:textId="379251AE" w:rsidR="00815CBE" w:rsidRPr="00E41DA6" w:rsidRDefault="00792BFE" w:rsidP="00792BFE">
      <w:pPr>
        <w:rPr>
          <w:sz w:val="22"/>
        </w:rPr>
      </w:pPr>
      <w:r w:rsidRPr="00792BFE">
        <w:rPr>
          <w:sz w:val="22"/>
        </w:rPr>
        <w:t>совершенствование системы предоставления государственных и муниципальных услуг по принципу одного окна в МФЦ.</w:t>
      </w:r>
    </w:p>
    <w:p w14:paraId="716F6F13" w14:textId="5B052C2E" w:rsidR="00815CBE" w:rsidRDefault="00815CBE" w:rsidP="00792BFE"/>
    <w:p w14:paraId="5B00718B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3. Характеристика проблем и мероприятий Подпрограммы 1 муниципальной программы «Цифровое муниципальное образование»</w:t>
      </w:r>
    </w:p>
    <w:p w14:paraId="0F7BFB0D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225AD6D9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lastRenderedPageBreak/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11F1145B" w14:textId="1C710322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ми мероприятиями Подпрограммы являются: </w:t>
      </w:r>
    </w:p>
    <w:p w14:paraId="5E1B220E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51F66474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74788929" w14:textId="77777777" w:rsidR="00A51807" w:rsidRPr="004E721B" w:rsidRDefault="00A51807" w:rsidP="00A51807"/>
    <w:p w14:paraId="4F32CDA0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14:paraId="6B0743F8" w14:textId="77777777" w:rsidR="00A51807" w:rsidRPr="004E721B" w:rsidRDefault="00A51807" w:rsidP="00A51807">
      <w:pPr>
        <w:rPr>
          <w:sz w:val="18"/>
        </w:rPr>
      </w:pPr>
    </w:p>
    <w:p w14:paraId="10C780ED" w14:textId="55A5D29C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</w:t>
      </w:r>
    </w:p>
    <w:p w14:paraId="50A9B314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абота ведется по следующим направлениям:</w:t>
      </w:r>
    </w:p>
    <w:p w14:paraId="1947DBD6" w14:textId="1319C8DB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рганизация деятельности многофункциональных центров предоставления государственных и муниципальных услуг на территории </w:t>
      </w:r>
      <w:r w:rsidR="00242616">
        <w:rPr>
          <w:sz w:val="22"/>
          <w:szCs w:val="22"/>
        </w:rPr>
        <w:t>муниципального образования</w:t>
      </w:r>
    </w:p>
    <w:p w14:paraId="74C964D9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14:paraId="6D2EDD4E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39ECD892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мониторинга качества предоставления государственных и муниципальных услуг.</w:t>
      </w:r>
    </w:p>
    <w:p w14:paraId="4E3D2DC8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14:paraId="1C123C35" w14:textId="77777777" w:rsidR="00A51807" w:rsidRPr="004E721B" w:rsidRDefault="00A51807" w:rsidP="00A51807">
      <w:pPr>
        <w:rPr>
          <w:sz w:val="12"/>
        </w:rPr>
      </w:pPr>
    </w:p>
    <w:p w14:paraId="029C7BF9" w14:textId="4E01391C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5. </w:t>
      </w:r>
      <w:r w:rsidR="004A45DC">
        <w:rPr>
          <w:b/>
          <w:bCs/>
        </w:rPr>
        <w:t>Целевые показатели</w:t>
      </w:r>
      <w:r w:rsidRPr="00764F63">
        <w:rPr>
          <w:b/>
          <w:bCs/>
        </w:rPr>
        <w:t xml:space="preserve"> Подпрограммы 1 муниципальной программы «Цифровое муниципальное образование»</w:t>
      </w:r>
    </w:p>
    <w:p w14:paraId="484CB435" w14:textId="77777777" w:rsidR="00A51807" w:rsidRPr="004E721B" w:rsidRDefault="00A51807" w:rsidP="00A51807">
      <w:pPr>
        <w:rPr>
          <w:sz w:val="14"/>
        </w:rPr>
      </w:pPr>
    </w:p>
    <w:tbl>
      <w:tblPr>
        <w:tblW w:w="16202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"/>
        <w:gridCol w:w="3687"/>
        <w:gridCol w:w="1180"/>
        <w:gridCol w:w="968"/>
        <w:gridCol w:w="1130"/>
        <w:gridCol w:w="699"/>
        <w:gridCol w:w="671"/>
        <w:gridCol w:w="806"/>
        <w:gridCol w:w="806"/>
        <w:gridCol w:w="805"/>
        <w:gridCol w:w="806"/>
        <w:gridCol w:w="720"/>
        <w:gridCol w:w="703"/>
        <w:gridCol w:w="1415"/>
        <w:gridCol w:w="1523"/>
      </w:tblGrid>
      <w:tr w:rsidR="00242616" w:rsidRPr="004E721B" w14:paraId="1683EBE1" w14:textId="61E10EB9" w:rsidTr="00F96BB6">
        <w:trPr>
          <w:trHeight w:val="200"/>
        </w:trPr>
        <w:tc>
          <w:tcPr>
            <w:tcW w:w="28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2A4D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№ </w:t>
            </w:r>
          </w:p>
          <w:p w14:paraId="38259CAC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/п</w:t>
            </w:r>
          </w:p>
        </w:tc>
        <w:tc>
          <w:tcPr>
            <w:tcW w:w="368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83E04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6FD686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9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0BAA5" w14:textId="6E2209FC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Единица измерения</w:t>
            </w:r>
          </w:p>
          <w:p w14:paraId="00A513BA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27A7F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14:paraId="0C522F43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граммы</w:t>
            </w:r>
          </w:p>
        </w:tc>
        <w:tc>
          <w:tcPr>
            <w:tcW w:w="601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0B471" w14:textId="1DED3C9C" w:rsidR="00242616" w:rsidRPr="00200BA9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5A14294" w14:textId="742065DD" w:rsidR="00242616" w:rsidRPr="004E721B" w:rsidRDefault="00242616" w:rsidP="00A51807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Ответственный за достижение показателя</w:t>
            </w:r>
          </w:p>
        </w:tc>
        <w:tc>
          <w:tcPr>
            <w:tcW w:w="152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FEAA2C" w14:textId="4BA833CE" w:rsidR="00242616" w:rsidRPr="004E721B" w:rsidRDefault="00242616" w:rsidP="00A51807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Номер подпрограммы, мероприятий, оказывающих  влияние на достижение показателя</w:t>
            </w:r>
          </w:p>
        </w:tc>
      </w:tr>
      <w:tr w:rsidR="00242616" w:rsidRPr="004E721B" w14:paraId="3CF60D62" w14:textId="71D32117" w:rsidTr="00F96BB6">
        <w:trPr>
          <w:trHeight w:val="536"/>
        </w:trPr>
        <w:tc>
          <w:tcPr>
            <w:tcW w:w="2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CCE7C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368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A4A48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8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25080D3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9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B023C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17AA3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A7398" w14:textId="57E7916C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1406D" w14:textId="5F59B9E9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24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13D89" w14:textId="36ACA3CB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2837E" w14:textId="65A5F088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6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B40A1" w14:textId="4A21567E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7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BCA91D" w14:textId="1E5492CD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2D264B5" w14:textId="1D4597B5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B142C3B" w14:textId="73ECE006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141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95B41BE" w14:textId="42470EEB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A957A8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</w:tr>
      <w:tr w:rsidR="00242616" w:rsidRPr="004E721B" w14:paraId="22E156DC" w14:textId="3A949BE0" w:rsidTr="00F96BB6">
        <w:trPr>
          <w:trHeight w:val="154"/>
        </w:trPr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6C5014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8E32F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118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B406CB3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96D4B6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6B211D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20497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6F166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F786AF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F6BCFE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BD38CF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BFAC1C" w14:textId="14F5CE6C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F23376" w14:textId="5FD95DAF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70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51EAF2" w14:textId="6328E38A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9438E" w14:textId="5C993466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2CC407" w14:textId="3D3E0F92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C45F1C" w:rsidRPr="004E721B" w14:paraId="75F10A36" w14:textId="3A6930B6" w:rsidTr="00F96BB6">
        <w:trPr>
          <w:trHeight w:val="320"/>
        </w:trPr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A853E1" w14:textId="67408314" w:rsidR="00C45F1C" w:rsidRPr="004E721B" w:rsidRDefault="00C45F1C" w:rsidP="00C45F1C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A6C76A" w14:textId="2246E9DC" w:rsidR="00C45F1C" w:rsidRPr="004E721B" w:rsidRDefault="00C45F1C" w:rsidP="00C45F1C">
            <w:pPr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 в МФЦ</w:t>
            </w:r>
          </w:p>
        </w:tc>
        <w:tc>
          <w:tcPr>
            <w:tcW w:w="118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13CFDD5" w14:textId="0B1ECFFA" w:rsidR="00C45F1C" w:rsidRPr="004E721B" w:rsidRDefault="00C45F1C" w:rsidP="00C45F1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Отраслевой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E2A36E" w14:textId="77777777" w:rsidR="00C45F1C" w:rsidRPr="004E721B" w:rsidRDefault="00C45F1C" w:rsidP="00C45F1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A47EA5" w14:textId="3AF52767" w:rsidR="00C45F1C" w:rsidRPr="00F96BB6" w:rsidRDefault="004B5E80" w:rsidP="00C45F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,39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B1E96" w14:textId="43E80DFC" w:rsidR="00C45F1C" w:rsidRPr="00F96BB6" w:rsidRDefault="00C45F1C" w:rsidP="00C45F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,39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F1457E" w14:textId="54646EB1" w:rsidR="00C45F1C" w:rsidRPr="00F96BB6" w:rsidRDefault="00C45F1C" w:rsidP="00C45F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3F8BF" w14:textId="06C8DA2B" w:rsidR="00C45F1C" w:rsidRPr="00F96BB6" w:rsidRDefault="00C45F1C" w:rsidP="00C45F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6A8889" w14:textId="7293C2D3" w:rsidR="00C45F1C" w:rsidRPr="00F96BB6" w:rsidRDefault="00C45F1C" w:rsidP="00C45F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4BEC0" w14:textId="2D58151B" w:rsidR="00C45F1C" w:rsidRPr="00F96BB6" w:rsidRDefault="00C45F1C" w:rsidP="00C45F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B10808" w14:textId="4DE08C4B" w:rsidR="00C45F1C" w:rsidRPr="00F96BB6" w:rsidRDefault="00C45F1C" w:rsidP="00C45F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1B88A2" w14:textId="45E6FC19" w:rsidR="00C45F1C" w:rsidRPr="00F96BB6" w:rsidRDefault="00C45F1C" w:rsidP="00C45F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0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676982" w14:textId="7B3A822E" w:rsidR="00C45F1C" w:rsidRPr="00F96BB6" w:rsidRDefault="00C45F1C" w:rsidP="00C45F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166A19" w14:textId="72AF2D3D" w:rsidR="00C45F1C" w:rsidRPr="00EA73CD" w:rsidRDefault="00C45F1C" w:rsidP="00C45F1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БУ «МФЦ Лыткарино»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E8CCE" w14:textId="76893086" w:rsidR="00C45F1C" w:rsidRPr="00946CDE" w:rsidRDefault="00C45F1C" w:rsidP="00946CDE">
            <w:pPr>
              <w:jc w:val="center"/>
              <w:rPr>
                <w:color w:val="000000"/>
                <w:sz w:val="18"/>
                <w:szCs w:val="18"/>
              </w:rPr>
            </w:pPr>
            <w:r w:rsidRPr="00F86200">
              <w:rPr>
                <w:color w:val="000000"/>
                <w:sz w:val="18"/>
                <w:szCs w:val="18"/>
              </w:rPr>
              <w:t>1.01.01;</w:t>
            </w:r>
            <w:r w:rsidRPr="00F86200">
              <w:rPr>
                <w:color w:val="000000"/>
                <w:sz w:val="18"/>
                <w:szCs w:val="18"/>
              </w:rPr>
              <w:br/>
              <w:t>1.02.0</w:t>
            </w:r>
            <w:r w:rsidR="008530E7">
              <w:rPr>
                <w:color w:val="000000"/>
                <w:sz w:val="18"/>
                <w:szCs w:val="18"/>
              </w:rPr>
              <w:t>6</w:t>
            </w:r>
          </w:p>
        </w:tc>
      </w:tr>
    </w:tbl>
    <w:p w14:paraId="1AE17CC7" w14:textId="77777777" w:rsidR="002720B8" w:rsidRPr="004E721B" w:rsidRDefault="002720B8" w:rsidP="00A51807"/>
    <w:p w14:paraId="66D7F11D" w14:textId="77777777" w:rsidR="00E41DA6" w:rsidRDefault="00E41DA6" w:rsidP="00D72635">
      <w:pPr>
        <w:jc w:val="center"/>
        <w:rPr>
          <w:b/>
          <w:bCs/>
        </w:rPr>
      </w:pPr>
    </w:p>
    <w:p w14:paraId="7B33C10A" w14:textId="77777777" w:rsidR="00E41DA6" w:rsidRDefault="00E41DA6" w:rsidP="00D72635">
      <w:pPr>
        <w:jc w:val="center"/>
        <w:rPr>
          <w:b/>
          <w:bCs/>
        </w:rPr>
      </w:pPr>
    </w:p>
    <w:p w14:paraId="081F7BD6" w14:textId="77777777" w:rsidR="00E41DA6" w:rsidRDefault="00E41DA6" w:rsidP="00D72635">
      <w:pPr>
        <w:jc w:val="center"/>
        <w:rPr>
          <w:b/>
          <w:bCs/>
        </w:rPr>
      </w:pPr>
    </w:p>
    <w:p w14:paraId="0234847F" w14:textId="77777777" w:rsidR="00E41DA6" w:rsidRDefault="00E41DA6" w:rsidP="00D72635">
      <w:pPr>
        <w:jc w:val="center"/>
        <w:rPr>
          <w:b/>
          <w:bCs/>
        </w:rPr>
      </w:pPr>
    </w:p>
    <w:p w14:paraId="2653E046" w14:textId="77777777" w:rsidR="00E41DA6" w:rsidRDefault="00E41DA6" w:rsidP="00D72635">
      <w:pPr>
        <w:jc w:val="center"/>
        <w:rPr>
          <w:b/>
          <w:bCs/>
        </w:rPr>
      </w:pPr>
    </w:p>
    <w:p w14:paraId="1FEADEBC" w14:textId="7ACFAA87" w:rsidR="00A51807" w:rsidRDefault="00A51807" w:rsidP="00D72635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6. Методика расчета значений показателей эффективности реализации </w:t>
      </w:r>
      <w:bookmarkStart w:id="1" w:name="_Hlk118336155"/>
      <w:r w:rsidRPr="00764F63">
        <w:rPr>
          <w:b/>
          <w:bCs/>
        </w:rPr>
        <w:t>Подпрограммы 1 муниципальной программы «Цифровое муниципальное образование»</w:t>
      </w:r>
      <w:bookmarkEnd w:id="1"/>
    </w:p>
    <w:p w14:paraId="4B970921" w14:textId="77777777" w:rsidR="00D72635" w:rsidRPr="004E721B" w:rsidRDefault="00D72635" w:rsidP="00D72635">
      <w:pPr>
        <w:jc w:val="center"/>
        <w:rPr>
          <w:sz w:val="14"/>
        </w:rPr>
      </w:pPr>
    </w:p>
    <w:tbl>
      <w:tblPr>
        <w:tblW w:w="1616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1731"/>
        <w:gridCol w:w="1134"/>
        <w:gridCol w:w="9497"/>
        <w:gridCol w:w="1843"/>
        <w:gridCol w:w="1417"/>
      </w:tblGrid>
      <w:tr w:rsidR="00A51807" w:rsidRPr="004E721B" w14:paraId="5468A31C" w14:textId="77777777" w:rsidTr="00E41DA6">
        <w:trPr>
          <w:trHeight w:val="425"/>
        </w:trPr>
        <w:tc>
          <w:tcPr>
            <w:tcW w:w="538" w:type="dxa"/>
            <w:vAlign w:val="center"/>
          </w:tcPr>
          <w:p w14:paraId="106F836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№</w:t>
            </w:r>
          </w:p>
          <w:p w14:paraId="210FD2B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/п</w:t>
            </w:r>
          </w:p>
        </w:tc>
        <w:tc>
          <w:tcPr>
            <w:tcW w:w="1731" w:type="dxa"/>
          </w:tcPr>
          <w:p w14:paraId="771486D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698581F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Единица измерения</w:t>
            </w:r>
          </w:p>
        </w:tc>
        <w:tc>
          <w:tcPr>
            <w:tcW w:w="9497" w:type="dxa"/>
          </w:tcPr>
          <w:p w14:paraId="41D8438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 xml:space="preserve">Методика расчета показателя </w:t>
            </w:r>
          </w:p>
        </w:tc>
        <w:tc>
          <w:tcPr>
            <w:tcW w:w="1843" w:type="dxa"/>
          </w:tcPr>
          <w:p w14:paraId="20A3D84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Источник данных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48ADF3A3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ериод представления отчетности</w:t>
            </w:r>
          </w:p>
        </w:tc>
      </w:tr>
      <w:tr w:rsidR="00A51807" w:rsidRPr="004E721B" w14:paraId="3391D5D1" w14:textId="77777777" w:rsidTr="00E41DA6">
        <w:trPr>
          <w:trHeight w:val="156"/>
        </w:trPr>
        <w:tc>
          <w:tcPr>
            <w:tcW w:w="538" w:type="dxa"/>
          </w:tcPr>
          <w:p w14:paraId="4D463C6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</w:p>
        </w:tc>
        <w:tc>
          <w:tcPr>
            <w:tcW w:w="1731" w:type="dxa"/>
          </w:tcPr>
          <w:p w14:paraId="1A88A72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2</w:t>
            </w:r>
          </w:p>
        </w:tc>
        <w:tc>
          <w:tcPr>
            <w:tcW w:w="1134" w:type="dxa"/>
          </w:tcPr>
          <w:p w14:paraId="0780FAD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3</w:t>
            </w:r>
          </w:p>
        </w:tc>
        <w:tc>
          <w:tcPr>
            <w:tcW w:w="9497" w:type="dxa"/>
          </w:tcPr>
          <w:p w14:paraId="7A2450D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4</w:t>
            </w:r>
          </w:p>
        </w:tc>
        <w:tc>
          <w:tcPr>
            <w:tcW w:w="1843" w:type="dxa"/>
          </w:tcPr>
          <w:p w14:paraId="5E3D30A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5</w:t>
            </w:r>
          </w:p>
        </w:tc>
        <w:tc>
          <w:tcPr>
            <w:tcW w:w="1417" w:type="dxa"/>
          </w:tcPr>
          <w:p w14:paraId="6C813316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6</w:t>
            </w:r>
          </w:p>
        </w:tc>
      </w:tr>
      <w:tr w:rsidR="00A51807" w:rsidRPr="004E721B" w14:paraId="5B00DC58" w14:textId="77777777" w:rsidTr="00E41DA6">
        <w:trPr>
          <w:trHeight w:val="332"/>
        </w:trPr>
        <w:tc>
          <w:tcPr>
            <w:tcW w:w="538" w:type="dxa"/>
          </w:tcPr>
          <w:p w14:paraId="3D6F8E97" w14:textId="7A860000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  <w:r w:rsidR="00200BA9">
              <w:rPr>
                <w:rFonts w:eastAsiaTheme="minorEastAsia"/>
                <w:sz w:val="18"/>
              </w:rPr>
              <w:t>.</w:t>
            </w:r>
          </w:p>
        </w:tc>
        <w:tc>
          <w:tcPr>
            <w:tcW w:w="1731" w:type="dxa"/>
          </w:tcPr>
          <w:p w14:paraId="7BBE00CE" w14:textId="480E8914" w:rsidR="00A51807" w:rsidRPr="004E721B" w:rsidRDefault="00F96BB6" w:rsidP="00A51807">
            <w:pPr>
              <w:rPr>
                <w:rFonts w:eastAsiaTheme="minorEastAsia"/>
                <w:sz w:val="18"/>
              </w:rPr>
            </w:pPr>
            <w:r w:rsidRPr="00F96BB6">
              <w:rPr>
                <w:sz w:val="18"/>
              </w:rPr>
              <w:t>Уровень удовлетворенности граждан качеством предоставления государственных и муниципальных услуг в МФЦ</w:t>
            </w:r>
          </w:p>
        </w:tc>
        <w:tc>
          <w:tcPr>
            <w:tcW w:w="1134" w:type="dxa"/>
          </w:tcPr>
          <w:p w14:paraId="4331E9C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9497" w:type="dxa"/>
          </w:tcPr>
          <w:p w14:paraId="04B421FA" w14:textId="77777777" w:rsidR="00F96BB6" w:rsidRPr="00F96BB6" w:rsidRDefault="00F96BB6" w:rsidP="00F96BB6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 xml:space="preserve">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</w:t>
            </w:r>
            <w:r w:rsidRPr="00F96BB6">
              <w:rPr>
                <w:sz w:val="18"/>
                <w:szCs w:val="18"/>
              </w:rPr>
              <w:br/>
              <w:t xml:space="preserve">в многофункциональных центрах предоставления государственных </w:t>
            </w:r>
            <w:r w:rsidRPr="00F96BB6">
              <w:rPr>
                <w:sz w:val="18"/>
                <w:szCs w:val="18"/>
              </w:rPr>
              <w:br/>
              <w:t xml:space="preserve">и муниципальных услуг Московской области на основании ответов граждан, полученных </w:t>
            </w:r>
            <w:r w:rsidRPr="00F96BB6">
              <w:rPr>
                <w:sz w:val="18"/>
                <w:szCs w:val="18"/>
              </w:rPr>
              <w:br/>
              <w:t xml:space="preserve">с использованием Единой системы приема и обработки сообщений </w:t>
            </w:r>
            <w:r w:rsidRPr="00F96BB6">
              <w:rPr>
                <w:sz w:val="18"/>
                <w:szCs w:val="18"/>
              </w:rPr>
              <w:br/>
              <w:t xml:space="preserve">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утвержденной приказом  Государственного казенного учреждения Московской области «Центр методического обеспечения оптимизации процессов государственного управления в Московской области» от 14.03.2019 </w:t>
            </w:r>
            <w:r w:rsidRPr="00F96BB6">
              <w:rPr>
                <w:sz w:val="18"/>
                <w:szCs w:val="18"/>
              </w:rPr>
              <w:br/>
              <w:t>№ 18-ОД.</w:t>
            </w:r>
          </w:p>
          <w:p w14:paraId="0D882C65" w14:textId="77777777" w:rsidR="00F96BB6" w:rsidRPr="00F96BB6" w:rsidRDefault="00F96BB6" w:rsidP="00F96BB6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Плановое значение на первый год реализации программы определяется как базовое значение показателя за 2022 год, увеличенное на 0,02%.</w:t>
            </w:r>
          </w:p>
          <w:p w14:paraId="3C1BD77D" w14:textId="77777777" w:rsidR="00F96BB6" w:rsidRPr="00F96BB6" w:rsidRDefault="00F96BB6" w:rsidP="00F96BB6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Плановое значение показателя на соответствующий год реализации программы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i</m:t>
                  </m:r>
                </m:sub>
              </m:sSub>
            </m:oMath>
            <w:r w:rsidRPr="00F96BB6">
              <w:rPr>
                <w:sz w:val="18"/>
                <w:szCs w:val="18"/>
              </w:rPr>
              <w:t>) определяется по следующей формуле:</w:t>
            </w:r>
          </w:p>
          <w:p w14:paraId="1326A41D" w14:textId="77777777" w:rsidR="00F96BB6" w:rsidRPr="00F96BB6" w:rsidRDefault="00000000" w:rsidP="00F96BB6">
            <w:pPr>
              <w:suppressAutoHyphens/>
              <w:jc w:val="center"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i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+0,02</m:t>
              </m:r>
            </m:oMath>
            <w:r w:rsidR="00F96BB6" w:rsidRPr="00F96BB6">
              <w:rPr>
                <w:sz w:val="18"/>
                <w:szCs w:val="18"/>
              </w:rPr>
              <w:t>, где:</w:t>
            </w:r>
          </w:p>
          <w:p w14:paraId="4C72ADDF" w14:textId="77777777" w:rsidR="00F96BB6" w:rsidRPr="00F96BB6" w:rsidRDefault="00F96BB6" w:rsidP="00F96BB6">
            <w:pPr>
              <w:suppressAutoHyphens/>
              <w:rPr>
                <w:sz w:val="18"/>
                <w:szCs w:val="18"/>
              </w:rPr>
            </w:pPr>
            <w:proofErr w:type="spellStart"/>
            <w:r w:rsidRPr="00F96BB6">
              <w:rPr>
                <w:sz w:val="18"/>
                <w:szCs w:val="18"/>
                <w:lang w:val="en-US"/>
              </w:rPr>
              <w:t>i</w:t>
            </w:r>
            <w:proofErr w:type="spellEnd"/>
            <w:r w:rsidRPr="00F96BB6">
              <w:rPr>
                <w:sz w:val="18"/>
                <w:szCs w:val="18"/>
              </w:rPr>
              <w:t xml:space="preserve"> – год реализации программы;</w:t>
            </w:r>
          </w:p>
          <w:p w14:paraId="66852CD6" w14:textId="77777777" w:rsidR="00F96BB6" w:rsidRPr="00F96BB6" w:rsidRDefault="00F96BB6" w:rsidP="00F96BB6">
            <w:pPr>
              <w:suppressAutoHyphens/>
              <w:rPr>
                <w:sz w:val="18"/>
                <w:szCs w:val="18"/>
              </w:rPr>
            </w:pPr>
            <m:oMath>
              <m:r>
                <w:rPr>
                  <w:rFonts w:ascii="Cambria Math" w:hAnsi="Cambria Math"/>
                  <w:sz w:val="18"/>
                  <w:szCs w:val="18"/>
                </w:rPr>
                <m:t>0,02</m:t>
              </m:r>
            </m:oMath>
            <w:r w:rsidRPr="00F96BB6">
              <w:rPr>
                <w:sz w:val="18"/>
                <w:szCs w:val="18"/>
              </w:rPr>
              <w:t xml:space="preserve"> – прирост значения показателя по годам реализации программы. Определен по минимальному положительному значению прироста показателя по всем МФЦ за период (с января по декабрь 2022 года). </w:t>
            </w:r>
            <w:r w:rsidRPr="00F96BB6">
              <w:rPr>
                <w:sz w:val="18"/>
                <w:szCs w:val="18"/>
              </w:rPr>
              <w:br/>
              <w:t>С целью обеспечения возможности достижения установленного целевого значения всеми муниципальными образованиями Московской области значение прироста установлено на весь срок реализации программы.</w:t>
            </w:r>
          </w:p>
          <w:p w14:paraId="1E15EC01" w14:textId="77777777" w:rsidR="00F96BB6" w:rsidRPr="00F96BB6" w:rsidRDefault="00F96BB6" w:rsidP="00F96BB6">
            <w:pPr>
              <w:suppressAutoHyphens/>
              <w:ind w:firstLine="465"/>
              <w:rPr>
                <w:sz w:val="18"/>
                <w:szCs w:val="18"/>
              </w:rPr>
            </w:pPr>
          </w:p>
          <w:p w14:paraId="4A0BA92C" w14:textId="77777777" w:rsidR="00F96BB6" w:rsidRPr="00F96BB6" w:rsidRDefault="00F96BB6" w:rsidP="00F96BB6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 xml:space="preserve">Значение показателя по итогам за квартал, год определяется </w:t>
            </w:r>
            <w:r w:rsidRPr="00F96BB6">
              <w:rPr>
                <w:sz w:val="18"/>
                <w:szCs w:val="18"/>
              </w:rPr>
              <w:br/>
              <w:t>по следующей формуле:</w:t>
            </w:r>
          </w:p>
          <w:p w14:paraId="3C65C969" w14:textId="77777777" w:rsidR="00F96BB6" w:rsidRPr="00F96BB6" w:rsidRDefault="00000000" w:rsidP="00F96BB6">
            <w:pPr>
              <w:suppressAutoHyphens/>
              <w:jc w:val="center"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пе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SUM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м=1</m:t>
                      </m:r>
                    </m:sub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п</m:t>
                      </m:r>
                    </m:sup>
                  </m:sSubSup>
                  <m:r>
                    <w:rPr>
                      <w:rFonts w:ascii="Cambria Math" w:hAnsi="Cambria Math"/>
                      <w:sz w:val="18"/>
                      <w:szCs w:val="18"/>
                    </w:rPr>
                    <m:t xml:space="preserve"> 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Уд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мес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</w:rPr>
                    <m:t>м</m:t>
                  </m:r>
                </m:den>
              </m:f>
            </m:oMath>
            <w:r w:rsidR="00F96BB6" w:rsidRPr="00F96BB6">
              <w:rPr>
                <w:sz w:val="18"/>
                <w:szCs w:val="18"/>
              </w:rPr>
              <w:t>, где:</w:t>
            </w:r>
          </w:p>
          <w:p w14:paraId="27ECA57A" w14:textId="77777777" w:rsidR="00F96BB6" w:rsidRPr="00F96BB6" w:rsidRDefault="00000000" w:rsidP="00F96BB6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пер</m:t>
                  </m:r>
                </m:sub>
              </m:sSub>
            </m:oMath>
            <w:r w:rsidR="00F96BB6" w:rsidRPr="00F96BB6">
              <w:rPr>
                <w:sz w:val="18"/>
                <w:szCs w:val="18"/>
              </w:rPr>
              <w:t xml:space="preserve"> – уровень удовлетворенности граждан качеством предоставления государственных и муниципальных услуг </w:t>
            </w:r>
            <w:r w:rsidR="00F96BB6" w:rsidRPr="00F96BB6">
              <w:rPr>
                <w:sz w:val="18"/>
                <w:szCs w:val="18"/>
              </w:rPr>
              <w:br/>
              <w:t>в МФЦ за отчетный период;</w:t>
            </w:r>
          </w:p>
          <w:p w14:paraId="3C94F51D" w14:textId="77777777" w:rsidR="00F96BB6" w:rsidRPr="00F96BB6" w:rsidRDefault="00000000" w:rsidP="00F96BB6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мес</m:t>
                  </m:r>
                </m:sub>
              </m:sSub>
            </m:oMath>
            <w:r w:rsidR="00F96BB6" w:rsidRPr="00F96BB6">
              <w:rPr>
                <w:sz w:val="18"/>
                <w:szCs w:val="18"/>
              </w:rPr>
              <w:t xml:space="preserve"> – уровень удовлетворенности граждан качеством предоставления государственных и муниципальных услуг </w:t>
            </w:r>
            <w:r w:rsidR="00F96BB6" w:rsidRPr="00F96BB6">
              <w:rPr>
                <w:sz w:val="18"/>
                <w:szCs w:val="18"/>
              </w:rPr>
              <w:br/>
              <w:t>в МФЦ за месяц;</w:t>
            </w:r>
          </w:p>
          <w:p w14:paraId="398C316D" w14:textId="77777777" w:rsidR="00F96BB6" w:rsidRPr="00F96BB6" w:rsidRDefault="00F96BB6" w:rsidP="00F96BB6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м – количество месяцев в отчетном периоде (квартал, год).</w:t>
            </w:r>
          </w:p>
          <w:p w14:paraId="5250FEE9" w14:textId="77777777" w:rsidR="00F96BB6" w:rsidRPr="00F96BB6" w:rsidRDefault="00F96BB6" w:rsidP="00F96BB6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Значение показателя уровень удовлетворенности граждан качеством предоставления государственных и муниципальных услуг в МФЦ</w:t>
            </w:r>
            <w:r w:rsidRPr="00F96BB6">
              <w:rPr>
                <w:sz w:val="18"/>
                <w:szCs w:val="18"/>
              </w:rPr>
              <w:br/>
              <w:t>за месяц определяется по следующей формуле:</w:t>
            </w:r>
          </w:p>
          <w:p w14:paraId="08500218" w14:textId="77777777" w:rsidR="00F96BB6" w:rsidRPr="00F96BB6" w:rsidRDefault="00000000" w:rsidP="00F96BB6">
            <w:pPr>
              <w:suppressAutoHyphens/>
              <w:jc w:val="center"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ме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добр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18"/>
                  <w:szCs w:val="18"/>
                </w:rPr>
                <m:t>х100%</m:t>
              </m:r>
            </m:oMath>
            <w:r w:rsidR="00F96BB6" w:rsidRPr="00F96BB6">
              <w:rPr>
                <w:sz w:val="18"/>
                <w:szCs w:val="18"/>
              </w:rPr>
              <w:t>, где:</w:t>
            </w:r>
          </w:p>
          <w:p w14:paraId="006D1735" w14:textId="77777777" w:rsidR="00F96BB6" w:rsidRPr="00F96BB6" w:rsidRDefault="00000000" w:rsidP="00F96BB6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Н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полож</m:t>
                  </m:r>
                </m:sub>
              </m:sSub>
            </m:oMath>
            <w:r w:rsidR="00F96BB6" w:rsidRPr="00F96BB6">
              <w:rPr>
                <w:sz w:val="18"/>
                <w:szCs w:val="18"/>
              </w:rPr>
              <w:t xml:space="preserve"> – количество положительных оценок («да» и аналогов) по всем офисам МФЦ, полученных посредством системы Добродел;</w:t>
            </w:r>
          </w:p>
          <w:p w14:paraId="1AD798C2" w14:textId="77777777" w:rsidR="00A51807" w:rsidRDefault="00000000" w:rsidP="00F96BB6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Н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добр</m:t>
                  </m:r>
                </m:sub>
              </m:sSub>
            </m:oMath>
            <w:r w:rsidR="00F96BB6" w:rsidRPr="00F96BB6">
              <w:rPr>
                <w:sz w:val="18"/>
                <w:szCs w:val="18"/>
              </w:rPr>
              <w:t xml:space="preserve"> – общее количество оценок по всем офисам МФЦ, полученных посредством системы Добродел.</w:t>
            </w:r>
          </w:p>
          <w:p w14:paraId="088A5882" w14:textId="689F4D93" w:rsidR="00376C28" w:rsidRPr="00F96BB6" w:rsidRDefault="00376C28" w:rsidP="00F96BB6">
            <w:pPr>
              <w:suppressAutoHyphens/>
              <w:rPr>
                <w:sz w:val="18"/>
                <w:szCs w:val="18"/>
              </w:rPr>
            </w:pPr>
            <w:r w:rsidRPr="00F86200">
              <w:rPr>
                <w:sz w:val="18"/>
                <w:szCs w:val="18"/>
              </w:rPr>
              <w:t xml:space="preserve">Значение базового показателя – </w:t>
            </w:r>
            <w:r w:rsidRPr="00376C28">
              <w:rPr>
                <w:sz w:val="18"/>
                <w:szCs w:val="18"/>
              </w:rPr>
              <w:t>9</w:t>
            </w:r>
            <w:r w:rsidR="00F77DE6">
              <w:rPr>
                <w:sz w:val="18"/>
                <w:szCs w:val="18"/>
              </w:rPr>
              <w:t>9</w:t>
            </w:r>
            <w:r w:rsidRPr="00376C28">
              <w:rPr>
                <w:sz w:val="18"/>
                <w:szCs w:val="18"/>
              </w:rPr>
              <w:t>,</w:t>
            </w:r>
            <w:r w:rsidR="00F77DE6">
              <w:rPr>
                <w:sz w:val="18"/>
                <w:szCs w:val="18"/>
              </w:rPr>
              <w:t>39</w:t>
            </w:r>
          </w:p>
        </w:tc>
        <w:tc>
          <w:tcPr>
            <w:tcW w:w="1843" w:type="dxa"/>
          </w:tcPr>
          <w:p w14:paraId="26A875C5" w14:textId="77777777" w:rsidR="00F96BB6" w:rsidRPr="00F96BB6" w:rsidRDefault="00F96BB6" w:rsidP="00F96BB6">
            <w:pPr>
              <w:rPr>
                <w:sz w:val="18"/>
              </w:rPr>
            </w:pPr>
            <w:r w:rsidRPr="00F96BB6">
              <w:rPr>
                <w:sz w:val="18"/>
              </w:rPr>
              <w:t>Данные мониторинга оценки гражданами качества предоставления услуг в МФЦ (подсистема «Единая книга жалоб и предложений» (</w:t>
            </w:r>
            <w:proofErr w:type="spellStart"/>
            <w:r w:rsidRPr="00F96BB6">
              <w:rPr>
                <w:sz w:val="18"/>
              </w:rPr>
              <w:t>Добродел</w:t>
            </w:r>
            <w:proofErr w:type="spellEnd"/>
            <w:r w:rsidRPr="00F96BB6">
              <w:rPr>
                <w:sz w:val="18"/>
              </w:rPr>
              <w:t>) государственной информационной системы Московской области «Портал государственных</w:t>
            </w:r>
          </w:p>
          <w:p w14:paraId="3E7227FA" w14:textId="27BAC3EF" w:rsidR="00A51807" w:rsidRPr="004E721B" w:rsidRDefault="00F96BB6" w:rsidP="00F96BB6">
            <w:pPr>
              <w:rPr>
                <w:rFonts w:eastAsiaTheme="minorEastAsia"/>
                <w:sz w:val="18"/>
              </w:rPr>
            </w:pPr>
            <w:r w:rsidRPr="00F96BB6">
              <w:rPr>
                <w:sz w:val="18"/>
              </w:rPr>
              <w:t>и муниципальных услуг (функций) Московской области» (РПГУ)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3C7476D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квартально, ежегодно.</w:t>
            </w:r>
          </w:p>
        </w:tc>
      </w:tr>
    </w:tbl>
    <w:p w14:paraId="619128A1" w14:textId="77777777" w:rsidR="00E22CF0" w:rsidRDefault="00E22CF0" w:rsidP="00EC56BA">
      <w:pPr>
        <w:jc w:val="center"/>
        <w:rPr>
          <w:b/>
          <w:bCs/>
        </w:rPr>
      </w:pPr>
    </w:p>
    <w:p w14:paraId="4CD4A6BD" w14:textId="3F48A93C" w:rsidR="00A51807" w:rsidRPr="00D72635" w:rsidRDefault="00A51807" w:rsidP="00EC56BA">
      <w:pPr>
        <w:jc w:val="center"/>
        <w:rPr>
          <w:b/>
          <w:bCs/>
        </w:rPr>
      </w:pPr>
      <w:r w:rsidRPr="00D72635">
        <w:rPr>
          <w:b/>
          <w:bCs/>
        </w:rPr>
        <w:lastRenderedPageBreak/>
        <w:t xml:space="preserve">7. Перечень мероприятий </w:t>
      </w:r>
      <w:r w:rsidR="003452AF" w:rsidRPr="00D72635">
        <w:rPr>
          <w:b/>
          <w:bCs/>
        </w:rPr>
        <w:t>Подпрограммы 1 муниципальной программы «Цифровое муниципальное образование»</w:t>
      </w:r>
    </w:p>
    <w:p w14:paraId="150D8272" w14:textId="77777777" w:rsidR="00A51807" w:rsidRPr="004E721B" w:rsidRDefault="00A51807" w:rsidP="00A51807"/>
    <w:tbl>
      <w:tblPr>
        <w:tblStyle w:val="af7"/>
        <w:tblW w:w="1630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425"/>
        <w:gridCol w:w="2694"/>
        <w:gridCol w:w="993"/>
        <w:gridCol w:w="1842"/>
        <w:gridCol w:w="993"/>
        <w:gridCol w:w="850"/>
        <w:gridCol w:w="851"/>
        <w:gridCol w:w="567"/>
        <w:gridCol w:w="510"/>
        <w:gridCol w:w="538"/>
        <w:gridCol w:w="539"/>
        <w:gridCol w:w="539"/>
        <w:gridCol w:w="709"/>
        <w:gridCol w:w="708"/>
        <w:gridCol w:w="709"/>
        <w:gridCol w:w="709"/>
        <w:gridCol w:w="709"/>
        <w:gridCol w:w="1417"/>
      </w:tblGrid>
      <w:tr w:rsidR="00242616" w:rsidRPr="004E721B" w14:paraId="45013431" w14:textId="77777777" w:rsidTr="00F7786C">
        <w:trPr>
          <w:trHeight w:val="294"/>
        </w:trPr>
        <w:tc>
          <w:tcPr>
            <w:tcW w:w="425" w:type="dxa"/>
            <w:vMerge w:val="restart"/>
          </w:tcPr>
          <w:p w14:paraId="42520477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694" w:type="dxa"/>
            <w:vMerge w:val="restart"/>
          </w:tcPr>
          <w:p w14:paraId="5F8213C8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993" w:type="dxa"/>
            <w:vMerge w:val="restart"/>
          </w:tcPr>
          <w:p w14:paraId="1C3DD599" w14:textId="51C88643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ок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ис-полн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(годы)</w:t>
            </w:r>
          </w:p>
        </w:tc>
        <w:tc>
          <w:tcPr>
            <w:tcW w:w="1842" w:type="dxa"/>
            <w:vMerge w:val="restart"/>
          </w:tcPr>
          <w:p w14:paraId="0B37FE51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993" w:type="dxa"/>
            <w:vMerge w:val="restart"/>
          </w:tcPr>
          <w:p w14:paraId="48C38F1E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.р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7938" w:type="dxa"/>
            <w:gridSpan w:val="12"/>
          </w:tcPr>
          <w:p w14:paraId="38C92CD1" w14:textId="79EC8FEE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417" w:type="dxa"/>
            <w:vMerge w:val="restart"/>
          </w:tcPr>
          <w:p w14:paraId="37DAD55E" w14:textId="7DA1871C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F7786C" w:rsidRPr="004E721B" w14:paraId="17010ADD" w14:textId="77777777" w:rsidTr="00F77DE6">
        <w:trPr>
          <w:trHeight w:val="282"/>
        </w:trPr>
        <w:tc>
          <w:tcPr>
            <w:tcW w:w="425" w:type="dxa"/>
            <w:vMerge/>
          </w:tcPr>
          <w:p w14:paraId="5A3C0AD9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  <w:vAlign w:val="bottom"/>
          </w:tcPr>
          <w:p w14:paraId="4C7918DF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5CBC0E62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/>
            <w:vAlign w:val="bottom"/>
          </w:tcPr>
          <w:p w14:paraId="3580AA9B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bottom"/>
          </w:tcPr>
          <w:p w14:paraId="26D2CB4F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FCE4F04" w14:textId="7516B876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28BA4AEF" w14:textId="7D70AB3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2693" w:type="dxa"/>
            <w:gridSpan w:val="5"/>
            <w:vAlign w:val="center"/>
          </w:tcPr>
          <w:p w14:paraId="0DD97DAE" w14:textId="2CD1B273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center"/>
          </w:tcPr>
          <w:p w14:paraId="6BB7414B" w14:textId="36457B5D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708" w:type="dxa"/>
            <w:vAlign w:val="center"/>
          </w:tcPr>
          <w:p w14:paraId="7050C637" w14:textId="18A29FDD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709" w:type="dxa"/>
            <w:vAlign w:val="center"/>
          </w:tcPr>
          <w:p w14:paraId="3E03514B" w14:textId="3B18C234"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709" w:type="dxa"/>
            <w:vAlign w:val="center"/>
          </w:tcPr>
          <w:p w14:paraId="254B4B2D" w14:textId="6F8AC801"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709" w:type="dxa"/>
            <w:vAlign w:val="center"/>
          </w:tcPr>
          <w:p w14:paraId="7601F327" w14:textId="724C6180"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417" w:type="dxa"/>
            <w:vMerge/>
            <w:vAlign w:val="bottom"/>
          </w:tcPr>
          <w:p w14:paraId="65D12271" w14:textId="18C91A48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86C" w:rsidRPr="004E721B" w14:paraId="2B3B09C2" w14:textId="77777777" w:rsidTr="00F77DE6">
        <w:trPr>
          <w:trHeight w:val="199"/>
        </w:trPr>
        <w:tc>
          <w:tcPr>
            <w:tcW w:w="425" w:type="dxa"/>
          </w:tcPr>
          <w:p w14:paraId="1E0A800D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694" w:type="dxa"/>
            <w:vAlign w:val="bottom"/>
          </w:tcPr>
          <w:p w14:paraId="13DF3C4E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993" w:type="dxa"/>
          </w:tcPr>
          <w:p w14:paraId="76193E0C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842" w:type="dxa"/>
            <w:vAlign w:val="bottom"/>
          </w:tcPr>
          <w:p w14:paraId="416E37AA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bottom"/>
          </w:tcPr>
          <w:p w14:paraId="6D193130" w14:textId="3FFF850F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850" w:type="dxa"/>
            <w:vAlign w:val="bottom"/>
          </w:tcPr>
          <w:p w14:paraId="7A80DF9E" w14:textId="48A06C16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14:paraId="3D0FA0DE" w14:textId="4D5F6773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2693" w:type="dxa"/>
            <w:gridSpan w:val="5"/>
          </w:tcPr>
          <w:p w14:paraId="1B9B30DA" w14:textId="6010905A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709" w:type="dxa"/>
            <w:vAlign w:val="bottom"/>
          </w:tcPr>
          <w:p w14:paraId="2BADEA9F" w14:textId="767EA3E9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708" w:type="dxa"/>
          </w:tcPr>
          <w:p w14:paraId="4A0E9DEB" w14:textId="39CEF958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709" w:type="dxa"/>
          </w:tcPr>
          <w:p w14:paraId="17C1DBC1" w14:textId="46A73B64"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709" w:type="dxa"/>
          </w:tcPr>
          <w:p w14:paraId="29D2658E" w14:textId="0CC47DCB"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709" w:type="dxa"/>
          </w:tcPr>
          <w:p w14:paraId="1E0FBE02" w14:textId="3B9DB0B9"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  <w:tc>
          <w:tcPr>
            <w:tcW w:w="1417" w:type="dxa"/>
            <w:vAlign w:val="bottom"/>
          </w:tcPr>
          <w:p w14:paraId="2DCD1724" w14:textId="06690B8A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4</w:t>
            </w:r>
          </w:p>
        </w:tc>
      </w:tr>
      <w:tr w:rsidR="00E22CF0" w:rsidRPr="004E721B" w14:paraId="416B98D8" w14:textId="77777777" w:rsidTr="00F77DE6">
        <w:trPr>
          <w:trHeight w:val="199"/>
        </w:trPr>
        <w:tc>
          <w:tcPr>
            <w:tcW w:w="425" w:type="dxa"/>
            <w:vMerge w:val="restart"/>
          </w:tcPr>
          <w:p w14:paraId="25BFDB92" w14:textId="243B42D0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694" w:type="dxa"/>
            <w:vMerge w:val="restart"/>
          </w:tcPr>
          <w:p w14:paraId="4C573A11" w14:textId="70CB9E99" w:rsidR="00E22CF0" w:rsidRPr="001C14C4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vAlign w:val="center"/>
          </w:tcPr>
          <w:p w14:paraId="495B89B3" w14:textId="4556748E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57BE649A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05FA388" w14:textId="3190B030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4969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11710C" w14:textId="7712E9E5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82AAEA1" w14:textId="4950738C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768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87A2517" w14:textId="3C15298E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186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EDAB95" w14:textId="6B1D2BD4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DC773A" w14:textId="525462AE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3DC9037" w14:textId="4FADDBDE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BBE61B3" w14:textId="212E5579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A611430" w14:textId="3A7FFEEA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6CD6CEE6" w14:textId="5CF9132A" w:rsidR="00E22CF0" w:rsidRPr="00D07188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</w:t>
            </w:r>
            <w:proofErr w:type="gram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округа Лыткарино</w:t>
            </w:r>
          </w:p>
        </w:tc>
      </w:tr>
      <w:tr w:rsidR="00E22CF0" w:rsidRPr="004E721B" w14:paraId="1F8A6B12" w14:textId="77777777" w:rsidTr="00F77DE6">
        <w:trPr>
          <w:trHeight w:val="199"/>
        </w:trPr>
        <w:tc>
          <w:tcPr>
            <w:tcW w:w="425" w:type="dxa"/>
            <w:vMerge/>
          </w:tcPr>
          <w:p w14:paraId="57D37939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66DE68FB" w14:textId="77777777" w:rsidR="00E22CF0" w:rsidRPr="001C14C4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7D6E46E3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0AA26D47" w14:textId="3D0034F6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ED2EBE0" w14:textId="04C943DD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4719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CAFEC3A" w14:textId="1F7699D0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067704" w14:textId="69E03623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679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710975E" w14:textId="13BFD0AA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126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28BAC7E" w14:textId="73BAB6B6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3653237" w14:textId="72CD92D7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08C19AC" w14:textId="073E4011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957B5F9" w14:textId="19F306C8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B512DB1" w14:textId="13D3E1FA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3C445D05" w14:textId="59505EC9" w:rsidR="00E22CF0" w:rsidRPr="00D07188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22CF0" w:rsidRPr="004E721B" w14:paraId="68E84F20" w14:textId="77777777" w:rsidTr="00F77DE6">
        <w:trPr>
          <w:trHeight w:val="199"/>
        </w:trPr>
        <w:tc>
          <w:tcPr>
            <w:tcW w:w="425" w:type="dxa"/>
            <w:vMerge/>
          </w:tcPr>
          <w:p w14:paraId="1C3A4E4F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03DAEC18" w14:textId="77777777" w:rsidR="00E22CF0" w:rsidRPr="001C14C4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009FFB76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147E8DD3" w14:textId="34B2D3BD" w:rsidR="00E22CF0" w:rsidRPr="004E721B" w:rsidRDefault="00E22CF0" w:rsidP="00E22CF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83D3D9C" w14:textId="4B9EA4F0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25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7154E6" w14:textId="149DD8CA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D2E37B" w14:textId="3AA47DBC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89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6DBD21" w14:textId="4AFF4968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6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FD4D7D" w14:textId="028FA3AD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7929E95" w14:textId="5CD1B5EA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82219A4" w14:textId="590EF92E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7779ECD" w14:textId="23C49B1E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8E819F6" w14:textId="60FFF59C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7EDAA2BA" w14:textId="7452D5FC" w:rsidR="00E22CF0" w:rsidRPr="00D07188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22CF0" w:rsidRPr="004E721B" w14:paraId="647371C1" w14:textId="77777777" w:rsidTr="00F77DE6">
        <w:trPr>
          <w:trHeight w:val="186"/>
        </w:trPr>
        <w:tc>
          <w:tcPr>
            <w:tcW w:w="425" w:type="dxa"/>
            <w:vMerge w:val="restart"/>
          </w:tcPr>
          <w:p w14:paraId="72FB9432" w14:textId="310D03F8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694" w:type="dxa"/>
            <w:vMerge w:val="restart"/>
          </w:tcPr>
          <w:p w14:paraId="4DF45B56" w14:textId="29129DAF" w:rsidR="00E22CF0" w:rsidRPr="001C14C4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1.</w:t>
            </w:r>
          </w:p>
          <w:p w14:paraId="6C4D299B" w14:textId="77777777" w:rsidR="00E22CF0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Софинансирование расходов на организацию деятельности многофункциональных центров предоставления государственных и муниципальных услуг</w:t>
            </w:r>
          </w:p>
          <w:p w14:paraId="3871485D" w14:textId="73E9D2E9" w:rsidR="00E22CF0" w:rsidRPr="001C14C4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 w:val="restart"/>
            <w:vAlign w:val="center"/>
          </w:tcPr>
          <w:p w14:paraId="6CF1D78C" w14:textId="424BE935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14E705CE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6D4ACE8" w14:textId="48416E46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4969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FA01D8" w14:textId="03F1AEAD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2592D5" w14:textId="0A8C51AD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768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7EEDA5" w14:textId="01C6073E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186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16F7482" w14:textId="081F42C3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D58773" w14:textId="64E2A01F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E31DC9F" w14:textId="724F37D8" w:rsidR="00E22CF0" w:rsidRPr="00E22CF0" w:rsidRDefault="00E22CF0" w:rsidP="00E22CF0">
            <w:pPr>
              <w:pStyle w:val="affa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A504A1C" w14:textId="78A2ACFD" w:rsidR="00E22CF0" w:rsidRPr="00E22CF0" w:rsidRDefault="00E22CF0" w:rsidP="00E22CF0">
            <w:pPr>
              <w:pStyle w:val="affa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AE2773C" w14:textId="2E1B6E37" w:rsidR="00E22CF0" w:rsidRPr="00E22CF0" w:rsidRDefault="00E22CF0" w:rsidP="00E22CF0">
            <w:pPr>
              <w:pStyle w:val="affa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29BA3A18" w14:textId="6B38BE1E" w:rsidR="00E22CF0" w:rsidRPr="004E721B" w:rsidRDefault="00E22CF0" w:rsidP="00E22CF0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22CF0" w:rsidRPr="004E721B" w14:paraId="3AA76AA2" w14:textId="77777777" w:rsidTr="00F77DE6">
        <w:trPr>
          <w:trHeight w:val="216"/>
        </w:trPr>
        <w:tc>
          <w:tcPr>
            <w:tcW w:w="425" w:type="dxa"/>
            <w:vMerge/>
          </w:tcPr>
          <w:p w14:paraId="3BDFD3A1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14C68B27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1FD50B78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4B25CC31" w14:textId="4B71C004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BEDCB0F" w14:textId="1627C3AF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4719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93A377" w14:textId="7D872D45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6F2DBBC" w14:textId="5667295E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679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DE4640F" w14:textId="0A43E4E3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126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DDF6619" w14:textId="3737343B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E5C8DF8" w14:textId="0E823811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CA33513" w14:textId="03AB0751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3305B86" w14:textId="0169CCB9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D7C7A55" w14:textId="65184CE9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6FBF4878" w14:textId="5D054031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22CF0" w:rsidRPr="004E721B" w14:paraId="5488B6C0" w14:textId="77777777" w:rsidTr="00F77DE6">
        <w:trPr>
          <w:trHeight w:val="513"/>
        </w:trPr>
        <w:tc>
          <w:tcPr>
            <w:tcW w:w="425" w:type="dxa"/>
            <w:vMerge/>
          </w:tcPr>
          <w:p w14:paraId="43B2AD41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38AD7FBD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730A496D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6CAFDDA5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DA48A0" w14:textId="16E3C52B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25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720DB12" w14:textId="68D48032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2811D2E" w14:textId="29AB1B16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89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E4926CF" w14:textId="026DFC79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6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62966A" w14:textId="26F700C7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31285E" w14:textId="40461A54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6F3AFB3" w14:textId="575FD84D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F784CAF" w14:textId="16169060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1B3D5F4" w14:textId="6BAF002C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74E6590A" w14:textId="1B6DE340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2282C" w:rsidRPr="004E721B" w14:paraId="7398A0B4" w14:textId="77777777" w:rsidTr="00E2282C">
        <w:trPr>
          <w:trHeight w:val="338"/>
        </w:trPr>
        <w:tc>
          <w:tcPr>
            <w:tcW w:w="425" w:type="dxa"/>
            <w:vMerge/>
          </w:tcPr>
          <w:p w14:paraId="20A66984" w14:textId="77777777" w:rsidR="00E2282C" w:rsidRPr="004E721B" w:rsidRDefault="00E2282C" w:rsidP="00E2282C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 w:val="restart"/>
          </w:tcPr>
          <w:p w14:paraId="2B2AA1EE" w14:textId="462E5BBC" w:rsidR="00E2282C" w:rsidRPr="00F7786C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eastAsia="Times New Roman" w:hAnsi="Times New Roman"/>
                <w:sz w:val="18"/>
                <w:szCs w:val="18"/>
              </w:rPr>
              <w:t>Количество выплат стимулирующего характера (единица)</w:t>
            </w:r>
          </w:p>
        </w:tc>
        <w:tc>
          <w:tcPr>
            <w:tcW w:w="993" w:type="dxa"/>
            <w:vMerge w:val="restart"/>
            <w:vAlign w:val="center"/>
          </w:tcPr>
          <w:p w14:paraId="1D92EB0C" w14:textId="77777777" w:rsidR="00E2282C" w:rsidRPr="00F7786C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 w:val="restart"/>
          </w:tcPr>
          <w:p w14:paraId="284FFF0E" w14:textId="77777777" w:rsidR="00E2282C" w:rsidRPr="00F7786C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FF891CE" w14:textId="003ECE1F" w:rsidR="00E2282C" w:rsidRPr="00F7786C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DFE5DE3" w14:textId="1C74E264" w:rsidR="00E2282C" w:rsidRPr="00F7786C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color w:val="000000"/>
                <w:sz w:val="18"/>
                <w:szCs w:val="18"/>
              </w:rPr>
              <w:t>2023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2647CF8" w14:textId="28A315D6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4B9B267" w14:textId="1FBE344D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Год</w:t>
            </w:r>
          </w:p>
        </w:tc>
        <w:tc>
          <w:tcPr>
            <w:tcW w:w="2126" w:type="dxa"/>
            <w:gridSpan w:val="4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41B1614" w14:textId="2BA8BC50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В том числе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E2ACAE4" w14:textId="059456DC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26</w:t>
            </w:r>
          </w:p>
        </w:tc>
        <w:tc>
          <w:tcPr>
            <w:tcW w:w="708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AB66D90" w14:textId="26D4FB28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27</w:t>
            </w:r>
          </w:p>
        </w:tc>
        <w:tc>
          <w:tcPr>
            <w:tcW w:w="709" w:type="dxa"/>
            <w:vMerge w:val="restart"/>
            <w:vAlign w:val="center"/>
          </w:tcPr>
          <w:p w14:paraId="1395F3E6" w14:textId="53B40113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28</w:t>
            </w:r>
          </w:p>
        </w:tc>
        <w:tc>
          <w:tcPr>
            <w:tcW w:w="709" w:type="dxa"/>
            <w:vMerge w:val="restart"/>
            <w:vAlign w:val="center"/>
          </w:tcPr>
          <w:p w14:paraId="7ABA7613" w14:textId="3B9A240C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29</w:t>
            </w:r>
          </w:p>
        </w:tc>
        <w:tc>
          <w:tcPr>
            <w:tcW w:w="709" w:type="dxa"/>
            <w:vMerge w:val="restart"/>
            <w:vAlign w:val="center"/>
          </w:tcPr>
          <w:p w14:paraId="5E50A798" w14:textId="2365BAA6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30</w:t>
            </w:r>
          </w:p>
        </w:tc>
        <w:tc>
          <w:tcPr>
            <w:tcW w:w="1417" w:type="dxa"/>
            <w:vMerge w:val="restart"/>
          </w:tcPr>
          <w:p w14:paraId="573A5340" w14:textId="77777777" w:rsidR="00E2282C" w:rsidRPr="004E721B" w:rsidRDefault="00E2282C" w:rsidP="00E2282C">
            <w:pPr>
              <w:rPr>
                <w:sz w:val="18"/>
                <w:szCs w:val="18"/>
              </w:rPr>
            </w:pPr>
          </w:p>
        </w:tc>
      </w:tr>
      <w:tr w:rsidR="00E2282C" w:rsidRPr="004E721B" w14:paraId="41C50431" w14:textId="77777777" w:rsidTr="00E2282C">
        <w:trPr>
          <w:trHeight w:val="337"/>
        </w:trPr>
        <w:tc>
          <w:tcPr>
            <w:tcW w:w="425" w:type="dxa"/>
            <w:vMerge/>
          </w:tcPr>
          <w:p w14:paraId="0D6EF602" w14:textId="77777777" w:rsidR="00E2282C" w:rsidRPr="004E721B" w:rsidRDefault="00E2282C" w:rsidP="00E2282C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74E071FB" w14:textId="77777777" w:rsidR="00E2282C" w:rsidRPr="00F7786C" w:rsidRDefault="00E2282C" w:rsidP="00E2282C">
            <w:pPr>
              <w:rPr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6181A06B" w14:textId="77777777" w:rsidR="00E2282C" w:rsidRPr="00F7786C" w:rsidRDefault="00E2282C" w:rsidP="00E2282C">
            <w:pPr>
              <w:rPr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44F41AFD" w14:textId="77777777" w:rsidR="00E2282C" w:rsidRPr="00F7786C" w:rsidRDefault="00E2282C" w:rsidP="00E2282C">
            <w:pPr>
              <w:rPr>
                <w:sz w:val="18"/>
                <w:szCs w:val="18"/>
              </w:rPr>
            </w:pPr>
          </w:p>
        </w:tc>
        <w:tc>
          <w:tcPr>
            <w:tcW w:w="993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3BC27E3" w14:textId="77777777" w:rsidR="00E2282C" w:rsidRPr="00F7786C" w:rsidRDefault="00E2282C" w:rsidP="00E2282C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4531059" w14:textId="77777777" w:rsidR="00E2282C" w:rsidRPr="00F7786C" w:rsidRDefault="00E2282C" w:rsidP="00E2282C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1A6FADA" w14:textId="77777777" w:rsidR="00E2282C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7D785DED" w14:textId="77777777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10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DB837CD" w14:textId="08F7E5DF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3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8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6F4159C2" w14:textId="293A56E8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6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9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91D60B6" w14:textId="3E24D347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9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9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DF252D7" w14:textId="25CA3232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12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709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460CD30" w14:textId="77777777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8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0AC5E10" w14:textId="77777777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4FA16B6C" w14:textId="77777777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7EA2DF61" w14:textId="77777777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49608193" w14:textId="77777777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1657CFA1" w14:textId="77777777" w:rsidR="00E2282C" w:rsidRPr="004E721B" w:rsidRDefault="00E2282C" w:rsidP="00E2282C">
            <w:pPr>
              <w:rPr>
                <w:sz w:val="18"/>
                <w:szCs w:val="18"/>
              </w:rPr>
            </w:pPr>
          </w:p>
        </w:tc>
      </w:tr>
      <w:tr w:rsidR="00E2282C" w:rsidRPr="004E721B" w14:paraId="2BF87E7C" w14:textId="77777777" w:rsidTr="00E2282C">
        <w:trPr>
          <w:trHeight w:val="513"/>
        </w:trPr>
        <w:tc>
          <w:tcPr>
            <w:tcW w:w="425" w:type="dxa"/>
            <w:vMerge/>
          </w:tcPr>
          <w:p w14:paraId="754ABDF4" w14:textId="77777777" w:rsidR="00E2282C" w:rsidRPr="004E721B" w:rsidRDefault="00E2282C" w:rsidP="00E2282C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4F661F9E" w14:textId="77777777" w:rsidR="00E2282C" w:rsidRPr="00F7786C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1BD7D27B" w14:textId="77777777" w:rsidR="00E2282C" w:rsidRPr="00F7786C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41B2899B" w14:textId="77777777" w:rsidR="00E2282C" w:rsidRPr="00F7786C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955DFBD" w14:textId="4022387F" w:rsidR="00E2282C" w:rsidRPr="00F7786C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E754D18" w14:textId="7BDE38A0" w:rsidR="00E2282C" w:rsidRPr="00F7786C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51B803D" w14:textId="5D87DCFC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243381B" w14:textId="77777777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7CC20F4" w14:textId="77777777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D18EC82" w14:textId="77777777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361617" w14:textId="77777777" w:rsidR="00E2282C" w:rsidRPr="00F7786C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137B01" w14:textId="02D00566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5629CD9" w14:textId="1AE2A805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27EF3F" w14:textId="0454997E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3E12297D" w14:textId="3C9129CD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59CE85F0" w14:textId="27FD6BB3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62F526BF" w14:textId="40197DC8" w:rsidR="00E2282C" w:rsidRPr="00F7786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1417" w:type="dxa"/>
            <w:vMerge/>
          </w:tcPr>
          <w:p w14:paraId="71DC5011" w14:textId="77777777" w:rsidR="00E2282C" w:rsidRPr="004E721B" w:rsidRDefault="00E2282C" w:rsidP="00E2282C">
            <w:pPr>
              <w:rPr>
                <w:sz w:val="18"/>
                <w:szCs w:val="18"/>
              </w:rPr>
            </w:pPr>
          </w:p>
        </w:tc>
      </w:tr>
      <w:tr w:rsidR="00536F0F" w:rsidRPr="004E721B" w14:paraId="16881B2F" w14:textId="77777777" w:rsidTr="00F77DE6">
        <w:trPr>
          <w:trHeight w:val="199"/>
        </w:trPr>
        <w:tc>
          <w:tcPr>
            <w:tcW w:w="425" w:type="dxa"/>
            <w:vMerge w:val="restart"/>
          </w:tcPr>
          <w:p w14:paraId="75A79B7D" w14:textId="0E526B6D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694" w:type="dxa"/>
            <w:vMerge w:val="restart"/>
            <w:vAlign w:val="center"/>
          </w:tcPr>
          <w:p w14:paraId="3A04F8DB" w14:textId="79F0ECD4" w:rsidR="00536F0F" w:rsidRPr="004E721B" w:rsidRDefault="00536F0F" w:rsidP="00536F0F">
            <w:pPr>
              <w:ind w:right="-108"/>
              <w:rPr>
                <w:rFonts w:ascii="Times New Roman" w:hAnsi="Times New Roman"/>
                <w:sz w:val="18"/>
                <w:szCs w:val="18"/>
              </w:rPr>
            </w:pPr>
            <w:r w:rsidRPr="002720B8">
              <w:rPr>
                <w:rFonts w:ascii="Times New Roman" w:hAnsi="Times New Roman"/>
                <w:sz w:val="18"/>
                <w:szCs w:val="18"/>
              </w:rPr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vAlign w:val="center"/>
          </w:tcPr>
          <w:p w14:paraId="6BCBB981" w14:textId="232B4C99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019882CD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438E2192" w14:textId="3CDACC2D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850" w:type="dxa"/>
            <w:vAlign w:val="center"/>
          </w:tcPr>
          <w:p w14:paraId="3EAAB182" w14:textId="5FE5F310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568AF67" w14:textId="11EDCFF8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2693" w:type="dxa"/>
            <w:gridSpan w:val="5"/>
            <w:vAlign w:val="center"/>
          </w:tcPr>
          <w:p w14:paraId="0C1DE0D5" w14:textId="7BEB87F0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146F9C2" w14:textId="26BD585F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4AE87206" w14:textId="542557E5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A287F02" w14:textId="085284BE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00EF77A" w14:textId="08B1DF75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C07A864" w14:textId="77242166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526B3568" w14:textId="4B23EB53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круга Лыткарино</w:t>
            </w:r>
          </w:p>
        </w:tc>
      </w:tr>
      <w:tr w:rsidR="00536F0F" w:rsidRPr="004E721B" w14:paraId="5C00BE74" w14:textId="77777777" w:rsidTr="00F77DE6">
        <w:trPr>
          <w:trHeight w:val="833"/>
        </w:trPr>
        <w:tc>
          <w:tcPr>
            <w:tcW w:w="425" w:type="dxa"/>
            <w:vMerge/>
          </w:tcPr>
          <w:p w14:paraId="7E879497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325C5FBD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1CD1AB4E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32A59A6A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25301DBF" w14:textId="7A872AD5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41F1F989" w14:textId="76CF3D99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AFECBBE" w14:textId="170F1B63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93" w:type="dxa"/>
            <w:gridSpan w:val="5"/>
            <w:vAlign w:val="center"/>
          </w:tcPr>
          <w:p w14:paraId="1BDB2319" w14:textId="75AF25A3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0DE3F4A" w14:textId="532BFDE6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292EBF1E" w14:textId="0DCA0DAA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7382216" w14:textId="57941E4D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5EAFB2B" w14:textId="11BE1BA4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8EA732E" w14:textId="70442700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0166B573" w14:textId="0CD3EAFC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36F0F" w:rsidRPr="004E721B" w14:paraId="49154B22" w14:textId="77777777" w:rsidTr="00F77DE6">
        <w:trPr>
          <w:trHeight w:val="833"/>
        </w:trPr>
        <w:tc>
          <w:tcPr>
            <w:tcW w:w="425" w:type="dxa"/>
            <w:vMerge/>
          </w:tcPr>
          <w:p w14:paraId="239748BA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7DCDC036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5953E41B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0262CFD5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5AAC4DD9" w14:textId="6BD35EF1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850" w:type="dxa"/>
            <w:vAlign w:val="center"/>
          </w:tcPr>
          <w:p w14:paraId="1F335EDE" w14:textId="1DE0BDDF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0CB26BE" w14:textId="36DBFD63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2693" w:type="dxa"/>
            <w:gridSpan w:val="5"/>
            <w:vAlign w:val="center"/>
          </w:tcPr>
          <w:p w14:paraId="5C9A146C" w14:textId="4C38F0BA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E0E656D" w14:textId="7889B88F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2955D98C" w14:textId="2CED6BD0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49FE77B" w14:textId="663D3538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5FF3C4B" w14:textId="1ABBD969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14CBD1C" w14:textId="44CFC974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5D878641" w14:textId="155176F1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36F0F" w:rsidRPr="004E721B" w14:paraId="48844715" w14:textId="77777777" w:rsidTr="00F77DE6">
        <w:trPr>
          <w:trHeight w:val="290"/>
        </w:trPr>
        <w:tc>
          <w:tcPr>
            <w:tcW w:w="425" w:type="dxa"/>
            <w:vMerge w:val="restart"/>
          </w:tcPr>
          <w:p w14:paraId="50F03430" w14:textId="4982C51A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694" w:type="dxa"/>
            <w:vMerge w:val="restart"/>
          </w:tcPr>
          <w:p w14:paraId="3F1F0B8D" w14:textId="77777777" w:rsidR="00536F0F" w:rsidRPr="00F77DE6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 xml:space="preserve">Мероприятие 02.06. </w:t>
            </w:r>
          </w:p>
          <w:p w14:paraId="2A0EF14D" w14:textId="250AED1A" w:rsidR="00536F0F" w:rsidRPr="00E40015" w:rsidRDefault="00536F0F" w:rsidP="00536F0F">
            <w:pPr>
              <w:rPr>
                <w:rFonts w:ascii="Times New Roman" w:hAnsi="Times New Roman"/>
                <w:sz w:val="18"/>
                <w:szCs w:val="18"/>
                <w:highlight w:val="yellow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 xml:space="preserve">Техническая поддержка и обеспечение работоспособности программно-технических комплексов для оформления паспортов гражданина Российской Федерации, удостоверяющих личность гражданина Российской </w:t>
            </w:r>
            <w:r w:rsidRPr="00F77DE6">
              <w:rPr>
                <w:rFonts w:ascii="Times New Roman" w:hAnsi="Times New Roman"/>
                <w:sz w:val="18"/>
                <w:szCs w:val="18"/>
              </w:rPr>
              <w:lastRenderedPageBreak/>
              <w:t>Федерации 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vAlign w:val="center"/>
          </w:tcPr>
          <w:p w14:paraId="1A4BE4FA" w14:textId="53214D24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6C9C01AA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6021EFB3" w14:textId="584005EE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850" w:type="dxa"/>
            <w:vAlign w:val="center"/>
          </w:tcPr>
          <w:p w14:paraId="10F58C15" w14:textId="7B98165C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70BC43E" w14:textId="2B76CA33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2693" w:type="dxa"/>
            <w:gridSpan w:val="5"/>
            <w:vAlign w:val="center"/>
          </w:tcPr>
          <w:p w14:paraId="5974445B" w14:textId="03993F7E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C6F3BFC" w14:textId="1B7AB855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325D2616" w14:textId="31A5E027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2F4C576" w14:textId="448DFA30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1DDB2DB" w14:textId="18098794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D30E7F8" w14:textId="452879E0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3A8AF747" w14:textId="27FFD8E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36F0F" w:rsidRPr="004E721B" w14:paraId="7E0FAE76" w14:textId="77777777" w:rsidTr="00F77DE6">
        <w:trPr>
          <w:trHeight w:val="833"/>
        </w:trPr>
        <w:tc>
          <w:tcPr>
            <w:tcW w:w="425" w:type="dxa"/>
            <w:vMerge/>
          </w:tcPr>
          <w:p w14:paraId="15A7D018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61E6D3F3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6F5E0A0F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05B4DA2A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668C86CC" w14:textId="5626362D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381C317A" w14:textId="7CA0CC9E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CA2E858" w14:textId="2B68E87E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93" w:type="dxa"/>
            <w:gridSpan w:val="5"/>
            <w:vAlign w:val="center"/>
          </w:tcPr>
          <w:p w14:paraId="00B83557" w14:textId="4AF11CC5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5E2F504" w14:textId="7FAA310E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5EDE6CF3" w14:textId="1DEC8415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2900996" w14:textId="64275FD9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3B55A0C" w14:textId="4CB9289C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1660191" w14:textId="231267A1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16068B0F" w14:textId="783FC498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36F0F" w:rsidRPr="004E721B" w14:paraId="4C264F20" w14:textId="77777777" w:rsidTr="00F77DE6">
        <w:trPr>
          <w:trHeight w:val="76"/>
        </w:trPr>
        <w:tc>
          <w:tcPr>
            <w:tcW w:w="425" w:type="dxa"/>
            <w:vMerge/>
          </w:tcPr>
          <w:p w14:paraId="3AA4E9CA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63A9CD36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043280DD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20865582" w14:textId="77777777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62E56483" w14:textId="6B956B08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850" w:type="dxa"/>
            <w:vAlign w:val="center"/>
          </w:tcPr>
          <w:p w14:paraId="154DD68D" w14:textId="27079A56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62C9458" w14:textId="6A27CC92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2693" w:type="dxa"/>
            <w:gridSpan w:val="5"/>
            <w:vAlign w:val="center"/>
          </w:tcPr>
          <w:p w14:paraId="5743EBDA" w14:textId="0FE10948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3BBFC02" w14:textId="4154353D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3DBFD58F" w14:textId="38640482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654015B" w14:textId="59609FF2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C87A93B" w14:textId="6A7AD32E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DAA7B93" w14:textId="15C11800" w:rsidR="00536F0F" w:rsidRPr="00536F0F" w:rsidRDefault="00536F0F" w:rsidP="00536F0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037099F5" w14:textId="0156E561" w:rsidR="00536F0F" w:rsidRPr="004E721B" w:rsidRDefault="00536F0F" w:rsidP="00536F0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2282C" w:rsidRPr="004E721B" w14:paraId="088868EA" w14:textId="77777777" w:rsidTr="00E2282C">
        <w:trPr>
          <w:trHeight w:val="563"/>
        </w:trPr>
        <w:tc>
          <w:tcPr>
            <w:tcW w:w="425" w:type="dxa"/>
            <w:vMerge/>
          </w:tcPr>
          <w:p w14:paraId="13F4E989" w14:textId="77777777" w:rsidR="00E2282C" w:rsidRPr="004E721B" w:rsidRDefault="00E2282C" w:rsidP="00E2282C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 w:val="restart"/>
          </w:tcPr>
          <w:p w14:paraId="6F608995" w14:textId="77777777" w:rsidR="00E2282C" w:rsidRPr="00F77DE6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 xml:space="preserve">Количество программно-технических комплексов </w:t>
            </w:r>
          </w:p>
          <w:p w14:paraId="658B1A3A" w14:textId="77777777" w:rsidR="00E2282C" w:rsidRPr="00F77DE6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 xml:space="preserve">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ФЦ, </w:t>
            </w:r>
          </w:p>
          <w:p w14:paraId="35AFE3FE" w14:textId="247A2213" w:rsidR="00E2282C" w:rsidRPr="00E41DA6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>в отношении которых осуществлено мероприятие по технической поддержке и обеспечению работоспособности (единица)</w:t>
            </w:r>
          </w:p>
        </w:tc>
        <w:tc>
          <w:tcPr>
            <w:tcW w:w="993" w:type="dxa"/>
            <w:vMerge w:val="restart"/>
          </w:tcPr>
          <w:p w14:paraId="37CA5C18" w14:textId="77777777" w:rsidR="00E2282C" w:rsidRPr="00E41DA6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 w:val="restart"/>
          </w:tcPr>
          <w:p w14:paraId="693BCFDF" w14:textId="77777777" w:rsidR="00E2282C" w:rsidRPr="00E41DA6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 w:val="restart"/>
            <w:vAlign w:val="center"/>
          </w:tcPr>
          <w:p w14:paraId="36A27EF8" w14:textId="7CBBA6B3" w:rsidR="00E2282C" w:rsidRPr="00E41DA6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vMerge w:val="restart"/>
            <w:vAlign w:val="center"/>
          </w:tcPr>
          <w:p w14:paraId="12EDCB96" w14:textId="45F71B63" w:rsidR="00E2282C" w:rsidRPr="00E41DA6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color w:val="000000"/>
                <w:sz w:val="18"/>
                <w:szCs w:val="18"/>
              </w:rPr>
              <w:t>2023</w:t>
            </w:r>
          </w:p>
        </w:tc>
        <w:tc>
          <w:tcPr>
            <w:tcW w:w="851" w:type="dxa"/>
            <w:vMerge w:val="restart"/>
            <w:vAlign w:val="center"/>
          </w:tcPr>
          <w:p w14:paraId="47A7E4A7" w14:textId="71A7EB84" w:rsidR="00E2282C" w:rsidRPr="00E41DA6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567" w:type="dxa"/>
            <w:vMerge w:val="restart"/>
            <w:vAlign w:val="center"/>
          </w:tcPr>
          <w:p w14:paraId="3D2FD0E0" w14:textId="54ABDD0F" w:rsidR="00E2282C" w:rsidRPr="00E41DA6" w:rsidRDefault="00E2282C" w:rsidP="00E2282C">
            <w:pPr>
              <w:jc w:val="center"/>
              <w:rPr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Год</w:t>
            </w:r>
          </w:p>
        </w:tc>
        <w:tc>
          <w:tcPr>
            <w:tcW w:w="2126" w:type="dxa"/>
            <w:gridSpan w:val="4"/>
            <w:vAlign w:val="center"/>
          </w:tcPr>
          <w:p w14:paraId="0EFBA620" w14:textId="5172F0EB" w:rsidR="00E2282C" w:rsidRPr="00E41DA6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В том числе</w:t>
            </w:r>
          </w:p>
        </w:tc>
        <w:tc>
          <w:tcPr>
            <w:tcW w:w="709" w:type="dxa"/>
            <w:vMerge w:val="restart"/>
            <w:vAlign w:val="center"/>
          </w:tcPr>
          <w:p w14:paraId="6720C9BA" w14:textId="15EE7F4F" w:rsidR="00E2282C" w:rsidRPr="00E41DA6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26</w:t>
            </w:r>
          </w:p>
        </w:tc>
        <w:tc>
          <w:tcPr>
            <w:tcW w:w="708" w:type="dxa"/>
            <w:vMerge w:val="restart"/>
            <w:vAlign w:val="center"/>
          </w:tcPr>
          <w:p w14:paraId="6FE7D5EF" w14:textId="7996C18D" w:rsidR="00E2282C" w:rsidRPr="00E41DA6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27</w:t>
            </w:r>
          </w:p>
        </w:tc>
        <w:tc>
          <w:tcPr>
            <w:tcW w:w="709" w:type="dxa"/>
            <w:vMerge w:val="restart"/>
            <w:vAlign w:val="center"/>
          </w:tcPr>
          <w:p w14:paraId="2C072B36" w14:textId="278C45D8" w:rsidR="00E2282C" w:rsidRPr="00E41DA6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28</w:t>
            </w:r>
          </w:p>
        </w:tc>
        <w:tc>
          <w:tcPr>
            <w:tcW w:w="709" w:type="dxa"/>
            <w:vMerge w:val="restart"/>
            <w:vAlign w:val="center"/>
          </w:tcPr>
          <w:p w14:paraId="2A1173FC" w14:textId="4B60409E" w:rsidR="00E2282C" w:rsidRPr="00E41DA6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29</w:t>
            </w:r>
          </w:p>
        </w:tc>
        <w:tc>
          <w:tcPr>
            <w:tcW w:w="709" w:type="dxa"/>
            <w:vMerge w:val="restart"/>
            <w:vAlign w:val="center"/>
          </w:tcPr>
          <w:p w14:paraId="7A9B5B51" w14:textId="469BBC5F" w:rsidR="00E2282C" w:rsidRPr="00E41DA6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30</w:t>
            </w:r>
          </w:p>
        </w:tc>
        <w:tc>
          <w:tcPr>
            <w:tcW w:w="1417" w:type="dxa"/>
            <w:vMerge w:val="restart"/>
          </w:tcPr>
          <w:p w14:paraId="350B2B49" w14:textId="77777777" w:rsidR="00E2282C" w:rsidRPr="004E721B" w:rsidRDefault="00E2282C" w:rsidP="00E2282C">
            <w:pPr>
              <w:rPr>
                <w:sz w:val="18"/>
                <w:szCs w:val="18"/>
              </w:rPr>
            </w:pPr>
          </w:p>
        </w:tc>
      </w:tr>
      <w:tr w:rsidR="00E2282C" w:rsidRPr="004E721B" w14:paraId="2C28A751" w14:textId="77777777" w:rsidTr="00E2282C">
        <w:trPr>
          <w:trHeight w:val="562"/>
        </w:trPr>
        <w:tc>
          <w:tcPr>
            <w:tcW w:w="425" w:type="dxa"/>
            <w:vMerge/>
          </w:tcPr>
          <w:p w14:paraId="01AA4DA2" w14:textId="77777777" w:rsidR="00E2282C" w:rsidRPr="004E721B" w:rsidRDefault="00E2282C" w:rsidP="00E2282C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7D70F8B8" w14:textId="77777777" w:rsidR="00E2282C" w:rsidRPr="00F77DE6" w:rsidRDefault="00E2282C" w:rsidP="00E2282C">
            <w:pPr>
              <w:rPr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7202A5E0" w14:textId="77777777" w:rsidR="00E2282C" w:rsidRPr="00E41DA6" w:rsidRDefault="00E2282C" w:rsidP="00E2282C">
            <w:pPr>
              <w:rPr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6AA2717E" w14:textId="77777777" w:rsidR="00E2282C" w:rsidRPr="00E41DA6" w:rsidRDefault="00E2282C" w:rsidP="00E2282C">
            <w:pPr>
              <w:rPr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74E8D6FF" w14:textId="77777777" w:rsidR="00E2282C" w:rsidRPr="00E41DA6" w:rsidRDefault="00E2282C" w:rsidP="00E2282C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center"/>
          </w:tcPr>
          <w:p w14:paraId="238CE7E1" w14:textId="77777777" w:rsidR="00E2282C" w:rsidRPr="00E41DA6" w:rsidRDefault="00E2282C" w:rsidP="00E2282C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vAlign w:val="center"/>
          </w:tcPr>
          <w:p w14:paraId="6FA8644C" w14:textId="77777777" w:rsidR="00E2282C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Merge/>
            <w:vAlign w:val="center"/>
          </w:tcPr>
          <w:p w14:paraId="777650E3" w14:textId="77777777" w:rsidR="00E2282C" w:rsidRPr="00E41DA6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10" w:type="dxa"/>
            <w:vAlign w:val="center"/>
          </w:tcPr>
          <w:p w14:paraId="110A06BC" w14:textId="402A1806" w:rsidR="00E2282C" w:rsidRPr="00E41DA6" w:rsidRDefault="00E2282C" w:rsidP="00E2282C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3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8" w:type="dxa"/>
            <w:vAlign w:val="center"/>
          </w:tcPr>
          <w:p w14:paraId="48B10DEC" w14:textId="29E86FC7" w:rsidR="00E2282C" w:rsidRPr="00E41DA6" w:rsidRDefault="00E2282C" w:rsidP="00E2282C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6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9" w:type="dxa"/>
            <w:vAlign w:val="center"/>
          </w:tcPr>
          <w:p w14:paraId="4B6FF658" w14:textId="5514F7B7" w:rsidR="00E2282C" w:rsidRPr="00E41DA6" w:rsidRDefault="00E2282C" w:rsidP="00E2282C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9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9" w:type="dxa"/>
            <w:vAlign w:val="center"/>
          </w:tcPr>
          <w:p w14:paraId="2A1CB557" w14:textId="206FF9D4" w:rsidR="00E2282C" w:rsidRPr="00E41DA6" w:rsidRDefault="00E2282C" w:rsidP="00E2282C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12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709" w:type="dxa"/>
            <w:vMerge/>
            <w:vAlign w:val="center"/>
          </w:tcPr>
          <w:p w14:paraId="2A659CA7" w14:textId="77777777" w:rsidR="00E2282C" w:rsidRPr="00E41DA6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8" w:type="dxa"/>
            <w:vMerge/>
            <w:vAlign w:val="center"/>
          </w:tcPr>
          <w:p w14:paraId="1737888A" w14:textId="77777777" w:rsidR="00E2282C" w:rsidRPr="00E41DA6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487DCFC1" w14:textId="77777777" w:rsidR="00E2282C" w:rsidRPr="00E41DA6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1D97ECBE" w14:textId="77777777" w:rsidR="00E2282C" w:rsidRPr="00E41DA6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6861EF64" w14:textId="77777777" w:rsidR="00E2282C" w:rsidRPr="00E41DA6" w:rsidRDefault="00E2282C" w:rsidP="00E2282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1029BC47" w14:textId="77777777" w:rsidR="00E2282C" w:rsidRPr="004E721B" w:rsidRDefault="00E2282C" w:rsidP="00E2282C">
            <w:pPr>
              <w:rPr>
                <w:sz w:val="18"/>
                <w:szCs w:val="18"/>
              </w:rPr>
            </w:pPr>
          </w:p>
        </w:tc>
      </w:tr>
      <w:tr w:rsidR="00E2282C" w:rsidRPr="004E721B" w14:paraId="44E62CE0" w14:textId="77777777" w:rsidTr="00E2282C">
        <w:trPr>
          <w:trHeight w:val="76"/>
        </w:trPr>
        <w:tc>
          <w:tcPr>
            <w:tcW w:w="425" w:type="dxa"/>
            <w:vMerge/>
          </w:tcPr>
          <w:p w14:paraId="79DE53D7" w14:textId="77777777" w:rsidR="00E2282C" w:rsidRPr="004E721B" w:rsidRDefault="00E2282C" w:rsidP="00E2282C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61434562" w14:textId="77777777" w:rsidR="00E2282C" w:rsidRPr="00E41DA6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6CC99831" w14:textId="77777777" w:rsidR="00E2282C" w:rsidRPr="00E41DA6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0CE0769B" w14:textId="77777777" w:rsidR="00E2282C" w:rsidRPr="00E41DA6" w:rsidRDefault="00E2282C" w:rsidP="00E2282C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1A32D3E1" w14:textId="33E27045" w:rsidR="00E2282C" w:rsidRPr="00E2282C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0" w:type="dxa"/>
            <w:vAlign w:val="center"/>
          </w:tcPr>
          <w:p w14:paraId="2AF721BA" w14:textId="10F9CF9A" w:rsidR="00E2282C" w:rsidRPr="00E2282C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65D59EE1" w14:textId="5ADFFF49" w:rsidR="00E2282C" w:rsidRPr="00E2282C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center"/>
          </w:tcPr>
          <w:p w14:paraId="5B8C5F83" w14:textId="77777777" w:rsidR="00E2282C" w:rsidRPr="00E2282C" w:rsidRDefault="00E2282C" w:rsidP="00E2282C">
            <w:pPr>
              <w:jc w:val="center"/>
              <w:rPr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0" w:type="dxa"/>
            <w:vAlign w:val="center"/>
          </w:tcPr>
          <w:p w14:paraId="33390B8B" w14:textId="016BC332" w:rsidR="00E2282C" w:rsidRPr="00E2282C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38" w:type="dxa"/>
            <w:vAlign w:val="center"/>
          </w:tcPr>
          <w:p w14:paraId="2E7C9D01" w14:textId="1E2BFDEE" w:rsidR="00E2282C" w:rsidRPr="00E2282C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39" w:type="dxa"/>
            <w:vAlign w:val="center"/>
          </w:tcPr>
          <w:p w14:paraId="7D9FEA1B" w14:textId="18B956BE" w:rsidR="00E2282C" w:rsidRPr="00E2282C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39" w:type="dxa"/>
            <w:vAlign w:val="center"/>
          </w:tcPr>
          <w:p w14:paraId="4F3D146D" w14:textId="19418211" w:rsidR="00E2282C" w:rsidRPr="00E2282C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754568A5" w14:textId="29DD0AA0" w:rsidR="00E2282C" w:rsidRPr="00E2282C" w:rsidRDefault="00E2282C" w:rsidP="00E2282C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708" w:type="dxa"/>
            <w:vAlign w:val="center"/>
          </w:tcPr>
          <w:p w14:paraId="02CC73FD" w14:textId="1FED5A65" w:rsidR="00E2282C" w:rsidRPr="00E2282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788A4FB4" w14:textId="6FB185FE" w:rsidR="00E2282C" w:rsidRPr="00E2282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6D209F55" w14:textId="086E4F0C" w:rsidR="00E2282C" w:rsidRPr="00E2282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178D62DD" w14:textId="0ADB36E3" w:rsidR="00E2282C" w:rsidRPr="00E2282C" w:rsidRDefault="00E2282C" w:rsidP="00E2282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1417" w:type="dxa"/>
            <w:vMerge/>
          </w:tcPr>
          <w:p w14:paraId="261669D1" w14:textId="77777777" w:rsidR="00E2282C" w:rsidRPr="004E721B" w:rsidRDefault="00E2282C" w:rsidP="00E2282C">
            <w:pPr>
              <w:rPr>
                <w:sz w:val="18"/>
                <w:szCs w:val="18"/>
              </w:rPr>
            </w:pPr>
          </w:p>
        </w:tc>
      </w:tr>
      <w:tr w:rsidR="00E22CF0" w:rsidRPr="004E721B" w14:paraId="4119FBFD" w14:textId="77777777" w:rsidTr="00F77DE6">
        <w:trPr>
          <w:trHeight w:val="199"/>
        </w:trPr>
        <w:tc>
          <w:tcPr>
            <w:tcW w:w="4112" w:type="dxa"/>
            <w:gridSpan w:val="3"/>
            <w:vMerge w:val="restart"/>
          </w:tcPr>
          <w:p w14:paraId="74B64F65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bookmarkStart w:id="2" w:name="_Hlk199252950"/>
            <w:r w:rsidRPr="004E721B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842" w:type="dxa"/>
          </w:tcPr>
          <w:p w14:paraId="1110CE8E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01DFE544" w14:textId="6AABAD29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5814,0</w:t>
            </w:r>
          </w:p>
        </w:tc>
        <w:tc>
          <w:tcPr>
            <w:tcW w:w="850" w:type="dxa"/>
            <w:vAlign w:val="center"/>
          </w:tcPr>
          <w:p w14:paraId="056B0719" w14:textId="5A4EDF08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1" w:type="dxa"/>
            <w:vAlign w:val="center"/>
          </w:tcPr>
          <w:p w14:paraId="75FBEFB2" w14:textId="07D2AD1D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2613,0</w:t>
            </w:r>
          </w:p>
        </w:tc>
        <w:tc>
          <w:tcPr>
            <w:tcW w:w="2693" w:type="dxa"/>
            <w:gridSpan w:val="5"/>
            <w:vAlign w:val="center"/>
          </w:tcPr>
          <w:p w14:paraId="5D27778A" w14:textId="3C14D423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186,0</w:t>
            </w:r>
          </w:p>
        </w:tc>
        <w:tc>
          <w:tcPr>
            <w:tcW w:w="709" w:type="dxa"/>
            <w:vAlign w:val="center"/>
          </w:tcPr>
          <w:p w14:paraId="4E21CBD0" w14:textId="59798160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0194CCDF" w14:textId="36FF2075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916F5B5" w14:textId="5FED83A8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C4E5238" w14:textId="08CF9AC0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3105DF1" w14:textId="38AB8C46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4484467A" w14:textId="10539F3B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22CF0" w:rsidRPr="004E721B" w14:paraId="136AEB5A" w14:textId="77777777" w:rsidTr="00F77DE6">
        <w:trPr>
          <w:trHeight w:val="633"/>
        </w:trPr>
        <w:tc>
          <w:tcPr>
            <w:tcW w:w="4112" w:type="dxa"/>
            <w:gridSpan w:val="3"/>
            <w:vMerge/>
          </w:tcPr>
          <w:p w14:paraId="1CE4F4B3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168C3E10" w14:textId="344D1936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2E4C1EA0" w14:textId="036EA565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4719,0</w:t>
            </w:r>
          </w:p>
        </w:tc>
        <w:tc>
          <w:tcPr>
            <w:tcW w:w="850" w:type="dxa"/>
            <w:vAlign w:val="center"/>
          </w:tcPr>
          <w:p w14:paraId="393F9D0B" w14:textId="14E9342C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1" w:type="dxa"/>
            <w:vAlign w:val="center"/>
          </w:tcPr>
          <w:p w14:paraId="58787C52" w14:textId="326A0066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679,0</w:t>
            </w:r>
          </w:p>
        </w:tc>
        <w:tc>
          <w:tcPr>
            <w:tcW w:w="2693" w:type="dxa"/>
            <w:gridSpan w:val="5"/>
            <w:vAlign w:val="center"/>
          </w:tcPr>
          <w:p w14:paraId="21464103" w14:textId="7931B6E9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126,0</w:t>
            </w:r>
          </w:p>
        </w:tc>
        <w:tc>
          <w:tcPr>
            <w:tcW w:w="709" w:type="dxa"/>
            <w:vAlign w:val="center"/>
          </w:tcPr>
          <w:p w14:paraId="1F38E729" w14:textId="3DFC3B7A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6508C5EA" w14:textId="79AEF598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8F3A5F9" w14:textId="48109B88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1FC70C7" w14:textId="616084B0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3DA426C" w14:textId="7DA8D6A0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1C9DA0CA" w14:textId="55F0D9A4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22CF0" w:rsidRPr="004E721B" w14:paraId="3B16C1D6" w14:textId="77777777" w:rsidTr="00F77DE6">
        <w:trPr>
          <w:trHeight w:val="816"/>
        </w:trPr>
        <w:tc>
          <w:tcPr>
            <w:tcW w:w="4112" w:type="dxa"/>
            <w:gridSpan w:val="3"/>
            <w:vMerge/>
          </w:tcPr>
          <w:p w14:paraId="07D3A2CE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5D197AC5" w14:textId="77777777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36877C96" w14:textId="6C9CF292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095,0</w:t>
            </w:r>
          </w:p>
        </w:tc>
        <w:tc>
          <w:tcPr>
            <w:tcW w:w="850" w:type="dxa"/>
            <w:vAlign w:val="center"/>
          </w:tcPr>
          <w:p w14:paraId="06C3504D" w14:textId="55291C95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1" w:type="dxa"/>
            <w:vAlign w:val="center"/>
          </w:tcPr>
          <w:p w14:paraId="0DEC4A3B" w14:textId="4A5DF37B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934,0</w:t>
            </w:r>
          </w:p>
        </w:tc>
        <w:tc>
          <w:tcPr>
            <w:tcW w:w="2693" w:type="dxa"/>
            <w:gridSpan w:val="5"/>
            <w:vAlign w:val="center"/>
          </w:tcPr>
          <w:p w14:paraId="3CE86C03" w14:textId="28C02930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60,0</w:t>
            </w:r>
          </w:p>
        </w:tc>
        <w:tc>
          <w:tcPr>
            <w:tcW w:w="709" w:type="dxa"/>
            <w:vAlign w:val="center"/>
          </w:tcPr>
          <w:p w14:paraId="3B8479DE" w14:textId="5C9FE290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64441E20" w14:textId="7536C73B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6E0C859" w14:textId="22F40D11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721D989" w14:textId="06E77D55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410B1E3" w14:textId="51249CAB" w:rsidR="00E22CF0" w:rsidRPr="00E22CF0" w:rsidRDefault="00E22CF0" w:rsidP="00E22CF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2444A1B8" w14:textId="3732D48B" w:rsidR="00E22CF0" w:rsidRPr="004E721B" w:rsidRDefault="00E22CF0" w:rsidP="00E22CF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76B0C2D3" w14:textId="47D19CB9" w:rsidR="00E41DA6" w:rsidRDefault="00E41DA6" w:rsidP="004C0B8A">
      <w:pPr>
        <w:tabs>
          <w:tab w:val="left" w:pos="2755"/>
        </w:tabs>
        <w:rPr>
          <w:rFonts w:eastAsia="Calibri"/>
        </w:rPr>
      </w:pPr>
      <w:bookmarkStart w:id="3" w:name="_Toc355777524"/>
      <w:bookmarkEnd w:id="2"/>
    </w:p>
    <w:p w14:paraId="33A1233D" w14:textId="05FEA54E" w:rsidR="00D72635" w:rsidRDefault="00E41DA6" w:rsidP="00E41DA6">
      <w:pPr>
        <w:rPr>
          <w:rFonts w:eastAsia="Calibri"/>
        </w:rPr>
      </w:pPr>
      <w:r>
        <w:rPr>
          <w:rFonts w:eastAsia="Calibri"/>
        </w:rPr>
        <w:br w:type="page"/>
      </w:r>
    </w:p>
    <w:p w14:paraId="27EAAB85" w14:textId="219875CA" w:rsidR="00E41DA6" w:rsidRDefault="00E41DA6" w:rsidP="00E41DA6">
      <w:pPr>
        <w:jc w:val="center"/>
        <w:rPr>
          <w:b/>
          <w:bCs/>
        </w:rPr>
      </w:pPr>
      <w:r>
        <w:rPr>
          <w:b/>
          <w:bCs/>
        </w:rPr>
        <w:lastRenderedPageBreak/>
        <w:t>8</w:t>
      </w:r>
      <w:r w:rsidRPr="00D72635">
        <w:rPr>
          <w:b/>
          <w:bCs/>
        </w:rPr>
        <w:t>. </w:t>
      </w:r>
      <w:r w:rsidRPr="00E41DA6">
        <w:rPr>
          <w:b/>
          <w:bCs/>
          <w:lang w:eastAsia="en-US"/>
        </w:rPr>
        <w:t xml:space="preserve">Методика расчета </w:t>
      </w:r>
      <w:r w:rsidRPr="00E41DA6">
        <w:rPr>
          <w:b/>
          <w:bCs/>
        </w:rPr>
        <w:t>результатов выполнения мероприятий</w:t>
      </w:r>
      <w:r w:rsidRPr="00D72635">
        <w:rPr>
          <w:b/>
          <w:bCs/>
        </w:rPr>
        <w:t xml:space="preserve"> Подпрограммы 1 муниципальной программы «Цифровое муниципальное образование»</w:t>
      </w:r>
    </w:p>
    <w:p w14:paraId="670A6AE6" w14:textId="77777777" w:rsidR="00E41DA6" w:rsidRPr="00D72635" w:rsidRDefault="00E41DA6" w:rsidP="00E41DA6">
      <w:pPr>
        <w:jc w:val="center"/>
        <w:rPr>
          <w:b/>
          <w:bCs/>
        </w:rPr>
      </w:pPr>
    </w:p>
    <w:p w14:paraId="5B09EFA1" w14:textId="77777777" w:rsidR="00E2282C" w:rsidRPr="00E2282C" w:rsidRDefault="00E2282C" w:rsidP="00E2282C">
      <w:pPr>
        <w:rPr>
          <w:rFonts w:eastAsia="Calibri"/>
        </w:rPr>
      </w:pPr>
      <w:r w:rsidRPr="00E2282C">
        <w:rPr>
          <w:rFonts w:eastAsia="Calibri"/>
        </w:rPr>
        <w:t xml:space="preserve">1. Методика расчета значений результатов выполнения мероприятия 01.01. «Софинансирование расходов на организацию деятельности </w:t>
      </w:r>
    </w:p>
    <w:p w14:paraId="185684FF" w14:textId="68D755A7" w:rsidR="00E2282C" w:rsidRPr="00E2282C" w:rsidRDefault="00E2282C" w:rsidP="00E2282C">
      <w:pPr>
        <w:rPr>
          <w:rFonts w:eastAsia="Calibri"/>
        </w:rPr>
      </w:pPr>
      <w:r w:rsidRPr="00E2282C">
        <w:rPr>
          <w:rFonts w:eastAsia="Calibri"/>
        </w:rPr>
        <w:t xml:space="preserve">многофункциональных центров предоставления государственных и муниципальных услуг». </w:t>
      </w:r>
    </w:p>
    <w:p w14:paraId="0494762F" w14:textId="42A74B25" w:rsidR="00E2282C" w:rsidRPr="00E2282C" w:rsidRDefault="00E2282C" w:rsidP="00E2282C">
      <w:pPr>
        <w:rPr>
          <w:rFonts w:eastAsia="Calibri"/>
        </w:rPr>
      </w:pPr>
      <w:r w:rsidRPr="00E2282C">
        <w:rPr>
          <w:rFonts w:eastAsia="Calibri"/>
        </w:rPr>
        <w:t>Показатель определяет количество субсидий из бюджета Московской области, предоставленных муниципальному образованию на осуществление выплат стимулирующего характера работникам МФЦ по итогам оценки эффективности деятельности работы МФЦ за 9 месяцев текущего года (К_ВСТ).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Значение показателя по первым трем кварталам не определяется.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Значение показателя за четвертый квартал определяется как количество субсидий, полученных в рамках мероприятия</w:t>
      </w:r>
      <w:proofErr w:type="gramStart"/>
      <w:r w:rsidRPr="00E2282C">
        <w:rPr>
          <w:rFonts w:eastAsia="Calibri"/>
        </w:rPr>
        <w:t>: К</w:t>
      </w:r>
      <w:proofErr w:type="gramEnd"/>
      <w:r w:rsidRPr="00E2282C">
        <w:rPr>
          <w:rFonts w:eastAsia="Calibri"/>
        </w:rPr>
        <w:t>_ВСТ=1.</w:t>
      </w:r>
    </w:p>
    <w:p w14:paraId="1B957187" w14:textId="304FDC75" w:rsidR="00E2282C" w:rsidRPr="00E2282C" w:rsidRDefault="00E2282C" w:rsidP="00E2282C">
      <w:pPr>
        <w:rPr>
          <w:rFonts w:eastAsia="Calibri"/>
        </w:rPr>
      </w:pPr>
      <w:r w:rsidRPr="00E2282C">
        <w:rPr>
          <w:rFonts w:eastAsia="Calibri"/>
        </w:rPr>
        <w:t>2. Методика расчета значений результатов выполнения мероприятия 02.06. «Техническая поддержка и обеспечение работоспособности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».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Показатель определяет количество программно-технических комплексов для оформления паспортов гражданина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в отношении которых осуществлено мероприятие по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технической поддержке и обеспечению работоспособности.</w:t>
      </w:r>
    </w:p>
    <w:p w14:paraId="4F31052F" w14:textId="77777777" w:rsidR="00E2282C" w:rsidRPr="00E2282C" w:rsidRDefault="00E2282C" w:rsidP="00E2282C">
      <w:pPr>
        <w:rPr>
          <w:rFonts w:eastAsia="Calibri"/>
        </w:rPr>
      </w:pPr>
      <w:r w:rsidRPr="00E2282C">
        <w:rPr>
          <w:rFonts w:eastAsia="Calibri"/>
        </w:rPr>
        <w:t xml:space="preserve">Значение показателя по итогам всех кварталов определяется по следующей формуле:  </w:t>
      </w:r>
    </w:p>
    <w:p w14:paraId="26A0BE4F" w14:textId="77777777" w:rsidR="00E2282C" w:rsidRPr="00E2282C" w:rsidRDefault="00E2282C" w:rsidP="00E2282C">
      <w:pPr>
        <w:rPr>
          <w:rFonts w:eastAsia="Calibri"/>
        </w:rPr>
      </w:pPr>
      <w:r w:rsidRPr="00E2282C">
        <w:rPr>
          <w:rFonts w:eastAsia="Calibri"/>
        </w:rPr>
        <w:t>К_ТП=К_ПТК где:</w:t>
      </w:r>
    </w:p>
    <w:p w14:paraId="4FCBE60D" w14:textId="4DCB9733" w:rsidR="00E2282C" w:rsidRPr="00E2282C" w:rsidRDefault="00E2282C" w:rsidP="00E2282C">
      <w:pPr>
        <w:rPr>
          <w:rFonts w:eastAsia="Calibri"/>
        </w:rPr>
      </w:pPr>
      <w:r w:rsidRPr="00E2282C">
        <w:rPr>
          <w:rFonts w:eastAsia="Calibri"/>
        </w:rPr>
        <w:t>К_ТП–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установленных в МФЦ муниципальных образований, в отношении которых осуществляется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мероприятие по технической поддержке и обеспечению работоспособности;</w:t>
      </w:r>
    </w:p>
    <w:p w14:paraId="2464C450" w14:textId="43CC0A16" w:rsidR="004C0B8A" w:rsidRPr="004E721B" w:rsidRDefault="00E2282C" w:rsidP="00E2282C">
      <w:pPr>
        <w:rPr>
          <w:rFonts w:eastAsia="Calibri"/>
        </w:rPr>
      </w:pPr>
      <w:r w:rsidRPr="00E2282C">
        <w:rPr>
          <w:rFonts w:eastAsia="Calibri"/>
        </w:rPr>
        <w:t>К_ПТК –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установленных в МФЦ муниципальных образований.</w:t>
      </w:r>
      <w:r w:rsidR="00D72635">
        <w:rPr>
          <w:rFonts w:eastAsia="Calibri"/>
        </w:rPr>
        <w:br w:type="page"/>
      </w:r>
    </w:p>
    <w:p w14:paraId="762F00BA" w14:textId="6EE7776F" w:rsidR="00A51807" w:rsidRPr="00764F63" w:rsidRDefault="00A51807" w:rsidP="002B55E9">
      <w:pPr>
        <w:jc w:val="center"/>
        <w:rPr>
          <w:rFonts w:eastAsia="Calibri"/>
          <w:b/>
          <w:bCs/>
        </w:rPr>
      </w:pPr>
      <w:bookmarkStart w:id="4" w:name="_Hlk126225525"/>
      <w:r w:rsidRPr="00764F63">
        <w:rPr>
          <w:rFonts w:eastAsia="Calibri"/>
          <w:b/>
          <w:bCs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764F63">
        <w:rPr>
          <w:rFonts w:eastAsia="Calibri"/>
          <w:b/>
          <w:bCs/>
        </w:rPr>
        <w:br/>
        <w:t xml:space="preserve">муниципального образования Московской области» </w:t>
      </w:r>
      <w:r w:rsidR="007C430E">
        <w:rPr>
          <w:rFonts w:eastAsia="Calibri"/>
          <w:b/>
          <w:bCs/>
        </w:rPr>
        <w:t>на 2023-2030 гг.</w:t>
      </w:r>
    </w:p>
    <w:bookmarkEnd w:id="4"/>
    <w:p w14:paraId="043BC4F4" w14:textId="77777777" w:rsidR="00A51807" w:rsidRPr="00764F63" w:rsidRDefault="00EC56BA" w:rsidP="00EC56BA">
      <w:pPr>
        <w:tabs>
          <w:tab w:val="left" w:pos="4395"/>
        </w:tabs>
        <w:rPr>
          <w:rFonts w:eastAsia="Calibri"/>
          <w:b/>
          <w:bCs/>
          <w:sz w:val="18"/>
        </w:rPr>
      </w:pPr>
      <w:r w:rsidRPr="00764F63">
        <w:rPr>
          <w:rFonts w:eastAsia="Calibri"/>
          <w:b/>
          <w:bCs/>
        </w:rPr>
        <w:tab/>
      </w:r>
    </w:p>
    <w:p w14:paraId="03FF6EFB" w14:textId="76A789A6" w:rsidR="00A51807" w:rsidRPr="00764F63" w:rsidRDefault="00EC56BA" w:rsidP="002B55E9">
      <w:pPr>
        <w:jc w:val="center"/>
        <w:rPr>
          <w:rFonts w:eastAsia="Calibri"/>
          <w:b/>
          <w:bCs/>
        </w:rPr>
      </w:pPr>
      <w:bookmarkStart w:id="5" w:name="_Toc355777520"/>
      <w:r w:rsidRPr="00764F63">
        <w:rPr>
          <w:rFonts w:eastAsia="Calibri"/>
          <w:b/>
          <w:bCs/>
        </w:rPr>
        <w:t xml:space="preserve">1. </w:t>
      </w:r>
      <w:r w:rsidR="00A51807" w:rsidRPr="00764F63">
        <w:rPr>
          <w:rFonts w:eastAsia="Calibri"/>
          <w:b/>
          <w:bCs/>
        </w:rPr>
        <w:t xml:space="preserve">Паспорт </w:t>
      </w:r>
      <w:r w:rsidR="00764F63" w:rsidRPr="00764F63">
        <w:rPr>
          <w:rFonts w:eastAsia="Calibri"/>
          <w:b/>
          <w:bCs/>
        </w:rPr>
        <w:t>Подпрограммы 2 муниципальной программы «Цифровое муниципальное образование»</w:t>
      </w:r>
    </w:p>
    <w:p w14:paraId="79513858" w14:textId="77777777" w:rsidR="002B55E9" w:rsidRPr="004E721B" w:rsidRDefault="002B55E9" w:rsidP="002B55E9">
      <w:pPr>
        <w:tabs>
          <w:tab w:val="left" w:pos="6699"/>
        </w:tabs>
        <w:rPr>
          <w:rFonts w:eastAsia="Calibri"/>
          <w:sz w:val="22"/>
        </w:rPr>
      </w:pPr>
      <w:r w:rsidRPr="004E721B">
        <w:rPr>
          <w:rFonts w:eastAsia="Calibri"/>
        </w:rPr>
        <w:tab/>
      </w:r>
    </w:p>
    <w:tbl>
      <w:tblPr>
        <w:tblW w:w="1592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18"/>
        <w:gridCol w:w="1746"/>
        <w:gridCol w:w="1294"/>
        <w:gridCol w:w="1295"/>
        <w:gridCol w:w="1294"/>
        <w:gridCol w:w="1295"/>
        <w:gridCol w:w="1295"/>
        <w:gridCol w:w="1294"/>
        <w:gridCol w:w="1295"/>
        <w:gridCol w:w="1298"/>
      </w:tblGrid>
      <w:tr w:rsidR="007C430E" w:rsidRPr="004E721B" w14:paraId="6755AE0B" w14:textId="7B779C50" w:rsidTr="00B33D3B">
        <w:trPr>
          <w:trHeight w:val="481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8BC5" w14:textId="77777777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Координатор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B4A033" w14:textId="67ABEDBA" w:rsidR="007C430E" w:rsidRPr="004E721B" w:rsidRDefault="00165C07" w:rsidP="00A51807">
            <w:pPr>
              <w:rPr>
                <w:rFonts w:eastAsia="MS Mincho"/>
                <w:sz w:val="22"/>
              </w:rPr>
            </w:pPr>
            <w:r w:rsidRPr="00165C07">
              <w:rPr>
                <w:rFonts w:eastAsia="MS Mincho"/>
                <w:sz w:val="22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7C430E" w:rsidRPr="004E721B" w14:paraId="221EB89F" w14:textId="4A72972C" w:rsidTr="00B33D3B">
        <w:trPr>
          <w:trHeight w:val="463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2B815" w14:textId="77777777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Муниципальный заказчик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1E5A3D" w14:textId="6037F75A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 xml:space="preserve">Городской округ Лыткарино </w:t>
            </w:r>
          </w:p>
        </w:tc>
      </w:tr>
      <w:tr w:rsidR="007C430E" w:rsidRPr="004E721B" w14:paraId="5FD74B50" w14:textId="0C78952E" w:rsidTr="00B33D3B">
        <w:trPr>
          <w:trHeight w:val="1195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5EDE" w14:textId="77777777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Цели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AFF9" w14:textId="6C6C5FA4" w:rsidR="007C430E" w:rsidRDefault="007C430E" w:rsidP="00A51807">
            <w:pPr>
              <w:rPr>
                <w:sz w:val="22"/>
              </w:rPr>
            </w:pPr>
            <w:r>
              <w:rPr>
                <w:sz w:val="22"/>
              </w:rPr>
              <w:t>П</w:t>
            </w:r>
            <w:r w:rsidRPr="007C430E">
              <w:rPr>
                <w:sz w:val="22"/>
              </w:rPr>
              <w:t>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      </w:r>
          </w:p>
        </w:tc>
      </w:tr>
      <w:tr w:rsidR="007C430E" w:rsidRPr="004E721B" w14:paraId="32749DF2" w14:textId="540EA804" w:rsidTr="00B33D3B">
        <w:trPr>
          <w:trHeight w:val="231"/>
        </w:trPr>
        <w:tc>
          <w:tcPr>
            <w:tcW w:w="3818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1712EC7" w14:textId="3081D104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bookmarkStart w:id="6" w:name="sub_101"/>
            <w:r w:rsidRPr="004E721B">
              <w:rPr>
                <w:rFonts w:eastAsiaTheme="minorEastAsia"/>
                <w:sz w:val="22"/>
              </w:rPr>
              <w:t>Источники финансирования муниципальной подпрограммы, в том числе по годам:</w:t>
            </w:r>
            <w:bookmarkEnd w:id="6"/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1508302" w14:textId="10DBB02F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7C430E" w:rsidRPr="004E721B" w14:paraId="248EF9A0" w14:textId="18BED09A" w:rsidTr="00B33D3B">
        <w:trPr>
          <w:trHeight w:val="250"/>
        </w:trPr>
        <w:tc>
          <w:tcPr>
            <w:tcW w:w="3818" w:type="dxa"/>
            <w:vMerge/>
            <w:tcBorders>
              <w:top w:val="nil"/>
              <w:bottom w:val="nil"/>
              <w:right w:val="nil"/>
            </w:tcBorders>
          </w:tcPr>
          <w:p w14:paraId="3EDC246E" w14:textId="77777777" w:rsidR="007C430E" w:rsidRPr="004E721B" w:rsidRDefault="007C430E" w:rsidP="007C430E">
            <w:pPr>
              <w:rPr>
                <w:rFonts w:eastAsiaTheme="minorEastAsia"/>
                <w:sz w:val="22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E6E6FCC" w14:textId="77777777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DC3A4CD" w14:textId="2C35746A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3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5960F16" w14:textId="71310673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4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8CD84D4" w14:textId="7B20E7D8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5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F6D7795" w14:textId="054F9BB6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6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5915C4E" w14:textId="7C21B150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7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AF25C7" w14:textId="3BD4E6C6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8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4EC7" w14:textId="09295713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9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55547F" w14:textId="396D60C1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</w:t>
            </w:r>
            <w:r>
              <w:rPr>
                <w:rFonts w:eastAsiaTheme="minorEastAsia"/>
                <w:sz w:val="22"/>
              </w:rPr>
              <w:t>30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</w:tr>
      <w:tr w:rsidR="002D5C87" w:rsidRPr="004E721B" w14:paraId="0244680A" w14:textId="439780F3" w:rsidTr="00C64E5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1C0B2813" w14:textId="77777777" w:rsidR="002D5C87" w:rsidRPr="00D07188" w:rsidRDefault="002D5C87" w:rsidP="002D5C8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17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0D162C" w14:textId="1EDB2DF8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8189BCE" w14:textId="03EC87B8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1E178F" w14:textId="6020ACBA" w:rsidR="002D5C87" w:rsidRPr="00C64E54" w:rsidRDefault="002D5C87" w:rsidP="002D5C87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47AAE19" w14:textId="74118B82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175FD87" w14:textId="109FD629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8BF50A" w14:textId="7521B073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97DD447" w14:textId="15A40CC4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43526AB" w14:textId="4A934F0A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63ACB03" w14:textId="53D189BC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2D5C87" w:rsidRPr="004E721B" w14:paraId="2EBF7835" w14:textId="388AF8AC" w:rsidTr="00C64E5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1557EE39" w14:textId="77777777" w:rsidR="002D5C87" w:rsidRPr="00D07188" w:rsidRDefault="002D5C87" w:rsidP="002D5C8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95AC917" w14:textId="4B7ACD60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E153AA" w14:textId="5D34F09C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539892" w14:textId="2E7774CD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F10DD86" w14:textId="2A2C4B0E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0F3844" w14:textId="6A575DCC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EE79B2" w14:textId="4FA0F13D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4EF9100" w14:textId="5A4504FA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0A2F44B" w14:textId="439CA2A3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72BC5F" w14:textId="175CEBE6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2D5C87" w:rsidRPr="004E721B" w14:paraId="24B679A0" w14:textId="3AB152D7" w:rsidTr="00C64E54">
        <w:trPr>
          <w:trHeight w:val="231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02735B3B" w14:textId="77777777" w:rsidR="002D5C87" w:rsidRPr="00D07188" w:rsidRDefault="002D5C87" w:rsidP="002D5C8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7F8EF9" w14:textId="447E8A20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520,7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9CA434" w14:textId="3A4D1A5E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61,6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A541CC7" w14:textId="08F51DD5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234,1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7E0FFD9" w14:textId="3B469325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22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C3DD8E" w14:textId="7E1C332B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03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E17737E" w14:textId="377FC062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FC44ADC" w14:textId="2BB0C62F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F223A3D" w14:textId="6EF34FE9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FC3E323" w14:textId="45CD551A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2D5C87" w:rsidRPr="004E721B" w14:paraId="0310A96D" w14:textId="58ED982B" w:rsidTr="00C64E5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0764A23B" w14:textId="77777777" w:rsidR="002D5C87" w:rsidRPr="00D07188" w:rsidRDefault="002D5C87" w:rsidP="002D5C8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B06044" w14:textId="3D1586FA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69D856" w14:textId="47EDAD65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9D2798" w14:textId="20969941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04CF95" w14:textId="34D41F26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9C470B" w14:textId="63F40FA7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5E4882" w14:textId="7328A4A3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FF15B6" w14:textId="49EC6524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9B92DBE" w14:textId="1219DD15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DF39D63" w14:textId="7AA00191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2D5C87" w:rsidRPr="004E721B" w14:paraId="435E15A1" w14:textId="75E9AACA" w:rsidTr="00C64E5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1407A5D" w14:textId="77777777" w:rsidR="002D5C87" w:rsidRPr="00D07188" w:rsidRDefault="002D5C87" w:rsidP="002D5C8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1A30B5F" w14:textId="42228E63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520,7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F7EDDD" w14:textId="72066330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61,6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06D1385" w14:textId="085275FE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234,1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92C628" w14:textId="38AE56CE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22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0C8DB80" w14:textId="54820181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03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49997B6" w14:textId="54929AFD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FC97200" w14:textId="0DB29FED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C9DF33" w14:textId="66B49C96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04A00B2" w14:textId="19E20F2F" w:rsidR="002D5C87" w:rsidRPr="00C64E54" w:rsidRDefault="002D5C87" w:rsidP="002D5C8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</w:tbl>
    <w:p w14:paraId="0B70ACB7" w14:textId="77777777" w:rsidR="00B3586E" w:rsidRPr="004E721B" w:rsidRDefault="00B3586E" w:rsidP="00A51807">
      <w:pPr>
        <w:rPr>
          <w:sz w:val="20"/>
        </w:rPr>
      </w:pPr>
      <w:bookmarkStart w:id="7" w:name="_Toc355777521"/>
      <w:bookmarkEnd w:id="5"/>
    </w:p>
    <w:p w14:paraId="7C9E992E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 </w:t>
      </w:r>
      <w:r w:rsidR="00A51807" w:rsidRPr="004E721B">
        <w:rPr>
          <w:b/>
          <w:sz w:val="22"/>
        </w:rPr>
        <w:t xml:space="preserve">Общая характеристика в сфере развития цифровой экономики муниципального образования Московской области, основные проблемы, цели Подпрограммы 2 </w:t>
      </w:r>
      <w:bookmarkStart w:id="8" w:name="_Hlk132204454"/>
      <w:r w:rsidR="00A51807" w:rsidRPr="004E721B">
        <w:rPr>
          <w:b/>
          <w:sz w:val="22"/>
        </w:rPr>
        <w:t>муниципальной программы «Цифровое муниципальное образование»</w:t>
      </w:r>
      <w:bookmarkEnd w:id="8"/>
    </w:p>
    <w:p w14:paraId="6B677C75" w14:textId="77777777" w:rsidR="00EC56BA" w:rsidRPr="004E721B" w:rsidRDefault="00EC56BA" w:rsidP="00EC56BA">
      <w:pPr>
        <w:jc w:val="center"/>
        <w:rPr>
          <w:b/>
          <w:sz w:val="22"/>
        </w:rPr>
      </w:pPr>
    </w:p>
    <w:p w14:paraId="7C1E935B" w14:textId="77777777" w:rsidR="00A51807" w:rsidRPr="004E721B" w:rsidRDefault="00EC56BA" w:rsidP="00A51807">
      <w:pPr>
        <w:rPr>
          <w:b/>
          <w:sz w:val="22"/>
        </w:rPr>
      </w:pPr>
      <w:r w:rsidRPr="004E721B">
        <w:rPr>
          <w:b/>
          <w:sz w:val="22"/>
        </w:rPr>
        <w:t xml:space="preserve">2.1. </w:t>
      </w:r>
      <w:r w:rsidR="00A51807" w:rsidRPr="004E721B">
        <w:rPr>
          <w:b/>
          <w:sz w:val="22"/>
        </w:rPr>
        <w:t>Описание основных мероприятий Подпрограммы</w:t>
      </w:r>
      <w:bookmarkEnd w:id="7"/>
      <w:r w:rsidR="00A51807" w:rsidRPr="004E721B">
        <w:rPr>
          <w:b/>
          <w:sz w:val="22"/>
        </w:rPr>
        <w:t xml:space="preserve"> 2 муниципальной программы «Цифровое муниципальное образование»</w:t>
      </w:r>
    </w:p>
    <w:p w14:paraId="3C07F7D4" w14:textId="77777777" w:rsidR="00EC56BA" w:rsidRPr="004E721B" w:rsidRDefault="00EC56BA" w:rsidP="00A51807">
      <w:pPr>
        <w:rPr>
          <w:rFonts w:eastAsia="Calibri"/>
          <w:b/>
          <w:sz w:val="22"/>
        </w:rPr>
      </w:pPr>
    </w:p>
    <w:p w14:paraId="18BB5DE7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670E313F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14:paraId="26841EEC" w14:textId="77777777" w:rsidR="00A51807" w:rsidRPr="004E721B" w:rsidRDefault="00A51807" w:rsidP="00381696">
      <w:pPr>
        <w:tabs>
          <w:tab w:val="left" w:pos="5422"/>
        </w:tabs>
        <w:rPr>
          <w:rFonts w:eastAsia="Calibri"/>
          <w:sz w:val="22"/>
        </w:rPr>
      </w:pPr>
      <w:bookmarkStart w:id="9" w:name="sub_1800"/>
      <w:r w:rsidRPr="004E721B">
        <w:rPr>
          <w:rFonts w:eastAsia="Calibri"/>
          <w:sz w:val="22"/>
        </w:rPr>
        <w:t>1) Информационная инфраструктура;</w:t>
      </w:r>
      <w:r w:rsidR="00381696">
        <w:rPr>
          <w:rFonts w:eastAsia="Calibri"/>
          <w:sz w:val="22"/>
        </w:rPr>
        <w:tab/>
      </w:r>
    </w:p>
    <w:p w14:paraId="35A2FFD4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2) Информационная безопасность;</w:t>
      </w:r>
    </w:p>
    <w:p w14:paraId="493D356B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3) Цифровое государственное управление;</w:t>
      </w:r>
    </w:p>
    <w:p w14:paraId="4C3715B3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4) Цифровая образовательная среда;</w:t>
      </w:r>
    </w:p>
    <w:p w14:paraId="784846F8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5) </w:t>
      </w:r>
      <w:bookmarkEnd w:id="9"/>
      <w:r w:rsidRPr="004E721B">
        <w:rPr>
          <w:rFonts w:eastAsia="Calibri"/>
          <w:sz w:val="22"/>
        </w:rPr>
        <w:t>Цифровая культура.</w:t>
      </w:r>
    </w:p>
    <w:p w14:paraId="07D79B39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lastRenderedPageBreak/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4E721B">
        <w:rPr>
          <w:sz w:val="22"/>
        </w:rPr>
        <w:t>услугами проводного и мобильного доступа в информационно-телекоммуникационную сеть Интернет на скорости не менее 1 Мбит/с, предоставляемыми не менее чем 2 операторами связи.</w:t>
      </w:r>
    </w:p>
    <w:p w14:paraId="756A8862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14:paraId="12FF1E07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14:paraId="602FA0EC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Smart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14:paraId="1E3D6849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34D6773C" w14:textId="77777777" w:rsidR="00EC56BA" w:rsidRPr="004E721B" w:rsidRDefault="00EC56BA" w:rsidP="00A51807">
      <w:pPr>
        <w:rPr>
          <w:rFonts w:eastAsia="Calibri"/>
          <w:sz w:val="14"/>
        </w:rPr>
      </w:pPr>
    </w:p>
    <w:p w14:paraId="22A913E9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2. </w:t>
      </w:r>
      <w:r w:rsidR="00A51807" w:rsidRPr="004E721B">
        <w:rPr>
          <w:b/>
          <w:sz w:val="22"/>
        </w:rPr>
        <w:t>Характеристика проблем и мероприятий Подпрограммы 2 муниципальной программы «Цифровое муниципальное образование»</w:t>
      </w:r>
    </w:p>
    <w:p w14:paraId="4B6DA6B0" w14:textId="77777777" w:rsidR="00EC56BA" w:rsidRPr="004E721B" w:rsidRDefault="00EC56BA" w:rsidP="00EC56BA">
      <w:pPr>
        <w:jc w:val="center"/>
        <w:rPr>
          <w:b/>
          <w:sz w:val="16"/>
        </w:rPr>
      </w:pPr>
    </w:p>
    <w:p w14:paraId="48A08DFF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5274443B" w14:textId="77777777" w:rsidR="00EC56BA" w:rsidRPr="004E721B" w:rsidRDefault="00EC56BA" w:rsidP="00946EAC">
      <w:pPr>
        <w:jc w:val="both"/>
        <w:rPr>
          <w:rFonts w:eastAsia="Calibri"/>
          <w:sz w:val="22"/>
        </w:rPr>
      </w:pPr>
    </w:p>
    <w:p w14:paraId="516A680B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lastRenderedPageBreak/>
        <w:t xml:space="preserve">2.3. </w:t>
      </w:r>
      <w:r w:rsidR="00A51807" w:rsidRPr="004E721B">
        <w:rPr>
          <w:b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14:paraId="7A265B50" w14:textId="77777777" w:rsidR="00A51807" w:rsidRPr="004E721B" w:rsidRDefault="00A51807" w:rsidP="00946EAC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14:paraId="2C8A0CCA" w14:textId="77777777" w:rsidR="00A51807" w:rsidRPr="004E721B" w:rsidRDefault="002B55E9" w:rsidP="002B55E9">
      <w:pPr>
        <w:tabs>
          <w:tab w:val="left" w:pos="1953"/>
        </w:tabs>
        <w:rPr>
          <w:rFonts w:eastAsia="Calibri"/>
          <w:sz w:val="12"/>
        </w:rPr>
      </w:pPr>
      <w:r w:rsidRPr="004E721B">
        <w:rPr>
          <w:rFonts w:eastAsia="Calibri"/>
          <w:sz w:val="22"/>
        </w:rPr>
        <w:tab/>
      </w:r>
    </w:p>
    <w:bookmarkEnd w:id="3"/>
    <w:p w14:paraId="47197D9F" w14:textId="54E4FB86" w:rsidR="00A51807" w:rsidRPr="004E721B" w:rsidRDefault="00EC56BA" w:rsidP="002B55E9">
      <w:pPr>
        <w:jc w:val="center"/>
        <w:rPr>
          <w:b/>
        </w:rPr>
      </w:pPr>
      <w:r w:rsidRPr="004E721B">
        <w:rPr>
          <w:b/>
        </w:rPr>
        <w:t xml:space="preserve">3. </w:t>
      </w:r>
      <w:r w:rsidR="004A45DC">
        <w:rPr>
          <w:b/>
          <w:bCs/>
        </w:rPr>
        <w:t>Целевые показатели</w:t>
      </w:r>
      <w:r w:rsidR="004A45DC" w:rsidRPr="00764F63">
        <w:rPr>
          <w:b/>
          <w:bCs/>
        </w:rPr>
        <w:t xml:space="preserve"> </w:t>
      </w:r>
      <w:r w:rsidR="00764F63" w:rsidRPr="00764F63">
        <w:rPr>
          <w:b/>
        </w:rPr>
        <w:t>Подпрограммы 2 муниципальной программы «Цифровое муниципальное образование»</w:t>
      </w:r>
    </w:p>
    <w:p w14:paraId="37F5073E" w14:textId="77777777" w:rsidR="002B55E9" w:rsidRPr="004E721B" w:rsidRDefault="002B55E9" w:rsidP="00A51807">
      <w:pPr>
        <w:rPr>
          <w:sz w:val="16"/>
        </w:rPr>
      </w:pPr>
    </w:p>
    <w:tbl>
      <w:tblPr>
        <w:tblW w:w="5130" w:type="pct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5"/>
        <w:gridCol w:w="4414"/>
        <w:gridCol w:w="1943"/>
        <w:gridCol w:w="990"/>
        <w:gridCol w:w="695"/>
        <w:gridCol w:w="705"/>
        <w:gridCol w:w="698"/>
        <w:gridCol w:w="698"/>
        <w:gridCol w:w="702"/>
        <w:gridCol w:w="829"/>
        <w:gridCol w:w="705"/>
        <w:gridCol w:w="649"/>
        <w:gridCol w:w="605"/>
        <w:gridCol w:w="1412"/>
      </w:tblGrid>
      <w:tr w:rsidR="00352F59" w:rsidRPr="004E721B" w14:paraId="49E3543A" w14:textId="77777777" w:rsidTr="00F4297D">
        <w:trPr>
          <w:trHeight w:val="1377"/>
        </w:trPr>
        <w:tc>
          <w:tcPr>
            <w:tcW w:w="15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239E21" w14:textId="77777777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№ п/п</w:t>
            </w:r>
          </w:p>
        </w:tc>
        <w:tc>
          <w:tcPr>
            <w:tcW w:w="142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2B837D9F" w14:textId="416E9A9B" w:rsidR="00352F59" w:rsidRPr="004E721B" w:rsidRDefault="00352F59" w:rsidP="002B55E9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</w:tc>
        <w:tc>
          <w:tcPr>
            <w:tcW w:w="62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7714CD" w14:textId="77777777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1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6965E6B8" w14:textId="77777777" w:rsidR="00352F59" w:rsidRPr="004E721B" w:rsidRDefault="00352F59" w:rsidP="00352F59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14:paraId="05511091" w14:textId="142EE72F" w:rsidR="00352F59" w:rsidRPr="004E721B" w:rsidRDefault="00352F5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Базовое значение (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> год)</w:t>
            </w:r>
            <w:r w:rsidRPr="004E721B">
              <w:rPr>
                <w:rFonts w:eastAsia="Calibri"/>
                <w:sz w:val="18"/>
                <w:szCs w:val="18"/>
              </w:rPr>
              <w:footnoteReference w:id="2"/>
            </w:r>
          </w:p>
        </w:tc>
        <w:tc>
          <w:tcPr>
            <w:tcW w:w="1801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793E97" w14:textId="7AB27909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4E721B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4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5E5B5B" w14:textId="668B98FE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Номер 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ос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новного</w:t>
            </w:r>
            <w:proofErr w:type="spellEnd"/>
            <w:proofErr w:type="gramEnd"/>
            <w:r w:rsidRPr="004E721B">
              <w:rPr>
                <w:rFonts w:eastAsia="Calibri"/>
                <w:sz w:val="18"/>
                <w:szCs w:val="18"/>
              </w:rPr>
              <w:t xml:space="preserve"> мероприятия в перечне ме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роприятий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Подпрограммы</w:t>
            </w:r>
          </w:p>
        </w:tc>
      </w:tr>
      <w:tr w:rsidR="00352F59" w:rsidRPr="004E721B" w14:paraId="0F9C1D4F" w14:textId="77777777" w:rsidTr="00F4297D">
        <w:trPr>
          <w:trHeight w:val="456"/>
        </w:trPr>
        <w:tc>
          <w:tcPr>
            <w:tcW w:w="15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0851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142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02DDB3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62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FE071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51FC4F" w14:textId="77777777" w:rsidR="00352F59" w:rsidRPr="004E721B" w:rsidRDefault="00352F59" w:rsidP="00352F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493173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DEF3" w14:textId="46203A5A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47BF69" w14:textId="7C2BC639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4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86DC4A" w14:textId="2DD4B6C6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5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BDD5C0" w14:textId="19E6AC4D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6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6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BE22E8" w14:textId="053E097E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7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12867" w14:textId="7F637973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8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ACCEE" w14:textId="2F89D17B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9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1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7ED19" w14:textId="3C32A704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</w:t>
            </w:r>
            <w:r>
              <w:rPr>
                <w:rFonts w:eastAsia="Calibri"/>
                <w:sz w:val="18"/>
                <w:szCs w:val="18"/>
              </w:rPr>
              <w:t>30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4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7D03A" w14:textId="0A62D311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352F59" w:rsidRPr="004E721B" w14:paraId="613158C3" w14:textId="77777777" w:rsidTr="00F4297D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D2A2D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E7EF51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D0B8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57D19A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10C19B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04E26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22BE6D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F04565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A31FD1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084C86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C635E" w14:textId="696907E2"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16E32" w14:textId="7544B78F"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28397" w14:textId="687BDFFC"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330BB" w14:textId="5FB4507C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 w:rsidR="00352F59">
              <w:rPr>
                <w:sz w:val="18"/>
                <w:szCs w:val="18"/>
              </w:rPr>
              <w:t>4</w:t>
            </w:r>
          </w:p>
        </w:tc>
      </w:tr>
      <w:tr w:rsidR="00E2282C" w:rsidRPr="004E721B" w14:paraId="2848AE7F" w14:textId="77777777" w:rsidTr="00E2282C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72115" w14:textId="77777777" w:rsidR="00E2282C" w:rsidRPr="004E721B" w:rsidRDefault="00E2282C" w:rsidP="00E2282C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2D0037" w14:textId="77777777" w:rsidR="00E2282C" w:rsidRPr="00D07188" w:rsidRDefault="00E2282C" w:rsidP="00E2282C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12CC" w14:textId="0A61F7CD" w:rsidR="00E2282C" w:rsidRPr="005864B1" w:rsidRDefault="00E2282C" w:rsidP="00E2282C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D40DA0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1B9414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CC51E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F2E17F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C1978F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E01B4B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83FDFD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A9E96" w14:textId="3B979716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81A31" w14:textId="62F1387E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D27EC" w14:textId="03477CD5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02503" w14:textId="555D7379" w:rsidR="00E2282C" w:rsidRPr="00E2282C" w:rsidRDefault="00E2282C" w:rsidP="00E2282C">
            <w:pPr>
              <w:jc w:val="center"/>
              <w:rPr>
                <w:sz w:val="18"/>
                <w:szCs w:val="18"/>
                <w:lang w:val="en-US"/>
              </w:rPr>
            </w:pPr>
            <w:r w:rsidRPr="00E2282C">
              <w:rPr>
                <w:color w:val="000000"/>
                <w:sz w:val="18"/>
                <w:szCs w:val="18"/>
              </w:rPr>
              <w:t>01.04</w:t>
            </w:r>
          </w:p>
        </w:tc>
      </w:tr>
      <w:tr w:rsidR="00E2282C" w:rsidRPr="004E721B" w14:paraId="470EA895" w14:textId="77777777" w:rsidTr="00E2282C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FFC7" w14:textId="77777777" w:rsidR="00E2282C" w:rsidRPr="004E721B" w:rsidRDefault="00E2282C" w:rsidP="00E2282C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132D44" w14:textId="77777777" w:rsidR="00E2282C" w:rsidRPr="00D07188" w:rsidRDefault="00E2282C" w:rsidP="00E2282C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577A" w14:textId="3094B923" w:rsidR="00E2282C" w:rsidRPr="005864B1" w:rsidRDefault="00E2282C" w:rsidP="00E2282C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 показатель, р</w:t>
            </w:r>
            <w:r w:rsidRPr="005864B1">
              <w:rPr>
                <w:sz w:val="18"/>
                <w:szCs w:val="18"/>
              </w:rPr>
              <w:t>егиональный проект "Цифровое государственное управление"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74D1FD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A8BBB0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349D" w14:textId="7B52A742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305788" w14:textId="698488C0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9AD6D8" w14:textId="5A87F571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30FF86" w14:textId="38083334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C79677" w14:textId="357171C0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76622">
              <w:rPr>
                <w:sz w:val="18"/>
                <w:szCs w:val="18"/>
              </w:rPr>
              <w:t>9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107C7" w14:textId="29FC69D1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76622">
              <w:rPr>
                <w:sz w:val="18"/>
                <w:szCs w:val="18"/>
              </w:rPr>
              <w:t>95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E1690" w14:textId="2E4E77C4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76622">
              <w:rPr>
                <w:sz w:val="18"/>
                <w:szCs w:val="18"/>
              </w:rPr>
              <w:t>95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89F9E" w14:textId="50547B8A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76622">
              <w:rPr>
                <w:sz w:val="18"/>
                <w:szCs w:val="18"/>
              </w:rPr>
              <w:t>95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74C16" w14:textId="6284404B" w:rsidR="00E2282C" w:rsidRPr="00E2282C" w:rsidRDefault="00E2282C" w:rsidP="00E2282C">
            <w:pPr>
              <w:jc w:val="center"/>
              <w:rPr>
                <w:sz w:val="18"/>
                <w:szCs w:val="18"/>
                <w:lang w:val="en-US"/>
              </w:rPr>
            </w:pPr>
            <w:r w:rsidRPr="00E2282C">
              <w:rPr>
                <w:color w:val="000000"/>
                <w:sz w:val="18"/>
                <w:szCs w:val="18"/>
              </w:rPr>
              <w:t>03.01</w:t>
            </w:r>
          </w:p>
        </w:tc>
      </w:tr>
      <w:tr w:rsidR="00E2282C" w:rsidRPr="004E721B" w14:paraId="638FF52C" w14:textId="77777777" w:rsidTr="00E2282C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25A3" w14:textId="77777777" w:rsidR="00E2282C" w:rsidRPr="004E721B" w:rsidRDefault="00E2282C" w:rsidP="00E2282C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BE98F6" w14:textId="5437244D" w:rsidR="00E2282C" w:rsidRPr="00D07188" w:rsidRDefault="00E2282C" w:rsidP="00E2282C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D86E" w14:textId="18C190B5" w:rsidR="00E2282C" w:rsidRPr="005864B1" w:rsidRDefault="00E2282C" w:rsidP="00E2282C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C1BD3D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85BFBB" w14:textId="68BC246F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1213" w14:textId="6FC45A25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D70BA9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E756E8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FDBADB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F61C5A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9D046" w14:textId="3402D1CD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756BA" w14:textId="3A974F49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59CCD" w14:textId="7988CDF3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CA62E" w14:textId="4630978E" w:rsidR="00E2282C" w:rsidRP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02.01</w:t>
            </w:r>
          </w:p>
        </w:tc>
      </w:tr>
      <w:tr w:rsidR="00E2282C" w:rsidRPr="004E721B" w14:paraId="0015E6CE" w14:textId="77777777" w:rsidTr="00E2282C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BD773F" w14:textId="77777777" w:rsidR="00E2282C" w:rsidRPr="004E721B" w:rsidRDefault="00E2282C" w:rsidP="00E2282C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139472B2" w14:textId="77777777" w:rsidR="00E2282C" w:rsidRPr="00D07188" w:rsidRDefault="00E2282C" w:rsidP="00E2282C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4100E317" w14:textId="2D2E71CF" w:rsidR="00E2282C" w:rsidRPr="005864B1" w:rsidRDefault="00E2282C" w:rsidP="00E2282C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A14CDAF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B2394BA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DA1D3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905F80A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509700C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61C6316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A121DF4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4B9DA0" w14:textId="6B377199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E863B8" w14:textId="59C96442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A2D152" w14:textId="1051ED26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61A579" w14:textId="2ED952F0" w:rsidR="00E2282C" w:rsidRP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02.01</w:t>
            </w:r>
          </w:p>
        </w:tc>
      </w:tr>
      <w:tr w:rsidR="00E2282C" w:rsidRPr="004E721B" w14:paraId="2C3A7966" w14:textId="77777777" w:rsidTr="00E2282C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442A20" w14:textId="77777777" w:rsidR="00E2282C" w:rsidRPr="004E721B" w:rsidRDefault="00E2282C" w:rsidP="00E2282C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5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4910FDCB" w14:textId="504BFEB1" w:rsidR="00E2282C" w:rsidRPr="00D07188" w:rsidRDefault="00E2282C" w:rsidP="00E2282C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 xml:space="preserve">Доля юридически значимого </w:t>
            </w:r>
            <w:r>
              <w:rPr>
                <w:sz w:val="18"/>
                <w:szCs w:val="18"/>
              </w:rPr>
              <w:t xml:space="preserve">электронного </w:t>
            </w:r>
            <w:r w:rsidRPr="00CE02B9">
              <w:rPr>
                <w:sz w:val="18"/>
                <w:szCs w:val="18"/>
              </w:rPr>
              <w:t>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2BE53900" w14:textId="0C4A2C59" w:rsidR="00E2282C" w:rsidRPr="005864B1" w:rsidRDefault="00E2282C" w:rsidP="00E2282C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Указ Президента Российской Федерации от</w:t>
            </w:r>
            <w:r w:rsidRPr="005864B1">
              <w:rPr>
                <w:sz w:val="18"/>
                <w:szCs w:val="18"/>
              </w:rPr>
              <w:t xml:space="preserve"> </w:t>
            </w:r>
            <w:r w:rsidRPr="005864B1">
              <w:rPr>
                <w:color w:val="000000"/>
                <w:sz w:val="18"/>
                <w:szCs w:val="18"/>
              </w:rPr>
              <w:t>04.02.2021 № 68, «Цифровая зрелость»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3C89031" w14:textId="7777777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0505D74" w14:textId="52AA6F78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DE0B6" w14:textId="19B80DB3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342A172" w14:textId="25BC258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E389204" w14:textId="7F2A03D1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B468A2E" w14:textId="281D823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C2FE1AD" w14:textId="4854EA29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9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B3A9F" w14:textId="490DE967" w:rsidR="00E2282C" w:rsidRPr="004E721B" w:rsidRDefault="00E2282C" w:rsidP="00E2282C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93EE7A" w14:textId="1E180F6C" w:rsidR="00E2282C" w:rsidRPr="004E721B" w:rsidRDefault="00E2282C" w:rsidP="00E2282C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84EEB5" w14:textId="320386AC" w:rsidR="00E2282C" w:rsidRPr="004E721B" w:rsidRDefault="00E2282C" w:rsidP="00E2282C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728F2" w14:textId="23BEA46C" w:rsidR="00E2282C" w:rsidRP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E2282C">
              <w:rPr>
                <w:rFonts w:eastAsia="Calibri"/>
                <w:sz w:val="18"/>
                <w:szCs w:val="18"/>
              </w:rPr>
              <w:t>03.02</w:t>
            </w:r>
          </w:p>
        </w:tc>
      </w:tr>
      <w:tr w:rsidR="00E2282C" w:rsidRPr="004E721B" w14:paraId="6E589EE3" w14:textId="77777777" w:rsidTr="00E2282C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4FFB58" w14:textId="1DA21AFC" w:rsidR="00E2282C" w:rsidRPr="004E721B" w:rsidRDefault="00E2282C" w:rsidP="00E2282C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6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496A4F23" w14:textId="6EF1FC0D" w:rsidR="00E2282C" w:rsidRPr="00D07188" w:rsidRDefault="00E2282C" w:rsidP="00E2282C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0E6AC856" w14:textId="545F7C00" w:rsidR="00E2282C" w:rsidRPr="005864B1" w:rsidRDefault="00E2282C" w:rsidP="00E2282C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1943DD2" w14:textId="6E2500D0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F146C12" w14:textId="1C9D0C39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82ACA7" w14:textId="4FEAA678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92672C3" w14:textId="78013989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30D727D" w14:textId="620924D8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5EE0279" w14:textId="13D757DA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6E1A65C" w14:textId="4751F074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86CE3" w14:textId="35BFE0C5" w:rsid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B7C0AC" w14:textId="1C1454BD" w:rsid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CF313" w14:textId="4C525358" w:rsid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EB092" w14:textId="6DE30886" w:rsidR="00E2282C" w:rsidRP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E2282C">
              <w:rPr>
                <w:sz w:val="18"/>
                <w:szCs w:val="18"/>
              </w:rPr>
              <w:t>03.02</w:t>
            </w:r>
          </w:p>
        </w:tc>
      </w:tr>
      <w:tr w:rsidR="00E2282C" w:rsidRPr="004E721B" w14:paraId="3B950ABF" w14:textId="77777777" w:rsidTr="00E2282C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D4601A" w14:textId="0204B060" w:rsidR="00E2282C" w:rsidRPr="004E721B" w:rsidRDefault="00E2282C" w:rsidP="00E2282C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7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6677A62D" w14:textId="08EEF306" w:rsidR="00E2282C" w:rsidRPr="004E721B" w:rsidRDefault="00E2282C" w:rsidP="00E2282C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172EF94C" w14:textId="51EDDDBC" w:rsidR="00E2282C" w:rsidRPr="005864B1" w:rsidRDefault="00E2282C" w:rsidP="00E2282C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региональный проект « Цифровое государственное управление», Соглашение от 16.12.2020 № 071-2019-D6001-50/2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01E9023" w14:textId="2D605ABE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F8C32AF" w14:textId="7F5C4F48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11E3F" w14:textId="75395701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472215D" w14:textId="2A5AAE99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976DBC2" w14:textId="493E2D36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FD95554" w14:textId="3FD0D8BC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FAB45AB" w14:textId="2BA8D18D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0CF2EC" w14:textId="1ACB9F54" w:rsid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51FC0" w14:textId="04BE3173" w:rsid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313C22" w14:textId="562992E1" w:rsid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641562" w14:textId="37D36433" w:rsidR="00E2282C" w:rsidRP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E2282C">
              <w:rPr>
                <w:sz w:val="18"/>
                <w:szCs w:val="18"/>
              </w:rPr>
              <w:t>03.02</w:t>
            </w:r>
          </w:p>
        </w:tc>
      </w:tr>
      <w:tr w:rsidR="00E2282C" w:rsidRPr="004E721B" w14:paraId="13D7C51A" w14:textId="77777777" w:rsidTr="00E2282C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A196D" w14:textId="36DE8182" w:rsidR="00E2282C" w:rsidRPr="004E721B" w:rsidRDefault="00E2282C" w:rsidP="00E2282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673E54D8" w14:textId="7C16B1BE" w:rsidR="00E2282C" w:rsidRPr="00712E81" w:rsidRDefault="00E2282C" w:rsidP="00E2282C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Быстро/качественно решаем - Доля сообщений, отправленных на портал «</w:t>
            </w:r>
            <w:proofErr w:type="spellStart"/>
            <w:r w:rsidRPr="00712E81">
              <w:rPr>
                <w:sz w:val="18"/>
                <w:szCs w:val="18"/>
              </w:rPr>
              <w:t>Добродел</w:t>
            </w:r>
            <w:proofErr w:type="spellEnd"/>
            <w:r w:rsidRPr="00712E81">
              <w:rPr>
                <w:sz w:val="18"/>
                <w:szCs w:val="18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5D49D209" w14:textId="5C2D8CC0" w:rsidR="00E2282C" w:rsidRPr="00712E81" w:rsidRDefault="00E2282C" w:rsidP="00E2282C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40B8EDD" w14:textId="6E88157A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A74AE31" w14:textId="2AE44B9E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4B7C05" w14:textId="78108AF6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FE1AD27" w14:textId="1F75A0E9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FBC62C5" w14:textId="16D79C91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92602D8" w14:textId="0A7CE513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2480C29" w14:textId="21DD7CE0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3CEA9" w14:textId="48F845A7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A0F88A" w14:textId="3541BB16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4E93F1" w14:textId="77B9EFA5" w:rsidR="00E2282C" w:rsidRPr="004E721B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BD42E" w14:textId="7C3F66A3" w:rsidR="00E2282C" w:rsidRP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E2282C">
              <w:rPr>
                <w:sz w:val="18"/>
                <w:szCs w:val="18"/>
              </w:rPr>
              <w:t>03.02</w:t>
            </w:r>
          </w:p>
        </w:tc>
      </w:tr>
      <w:tr w:rsidR="00E2282C" w:rsidRPr="004E721B" w14:paraId="27155958" w14:textId="77777777" w:rsidTr="00E2282C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F4C459" w14:textId="3B496A4B" w:rsidR="00E2282C" w:rsidRDefault="00E2282C" w:rsidP="00E2282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431D7554" w14:textId="5EC170E0" w:rsidR="00E2282C" w:rsidRPr="00B96D32" w:rsidRDefault="00E2282C" w:rsidP="00E2282C">
            <w:pPr>
              <w:rPr>
                <w:sz w:val="18"/>
                <w:szCs w:val="18"/>
              </w:rPr>
            </w:pPr>
            <w:r w:rsidRPr="00F4297D">
              <w:rPr>
                <w:sz w:val="18"/>
                <w:szCs w:val="18"/>
              </w:rPr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5C2B000A" w14:textId="58EDF016" w:rsidR="00E2282C" w:rsidRPr="00B96D32" w:rsidRDefault="00E2282C" w:rsidP="00E2282C">
            <w:pPr>
              <w:rPr>
                <w:sz w:val="18"/>
                <w:szCs w:val="18"/>
              </w:rPr>
            </w:pPr>
            <w:r w:rsidRPr="00F4297D">
              <w:rPr>
                <w:sz w:val="18"/>
                <w:szCs w:val="18"/>
              </w:rPr>
              <w:t>Приоритетный, показатель, Указ Президента Российской Федерации от 21.07.2020 № 474, «О национальных целях развития Российской Федерации на период до 2030 года»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8AD6861" w14:textId="12CD0027" w:rsidR="00E2282C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F8A4EE5" w14:textId="5D8B81FA" w:rsidR="00E2282C" w:rsidRDefault="00E2282C" w:rsidP="00E2282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017231" w14:textId="4C063B4C" w:rsidR="00E2282C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A86BB30" w14:textId="5A8A73AA" w:rsidR="00E2282C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DC7DDCE" w14:textId="1D4072EB" w:rsidR="00E2282C" w:rsidRDefault="00E2282C" w:rsidP="00E228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794F89C" w14:textId="35CF2F92" w:rsidR="00E2282C" w:rsidRPr="000A4DFC" w:rsidRDefault="00E2282C" w:rsidP="00E2282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4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9124B2A" w14:textId="60E46F28" w:rsidR="00E2282C" w:rsidRPr="000A4DFC" w:rsidRDefault="00E2282C" w:rsidP="00E2282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DA89EF" w14:textId="4837A2D6" w:rsidR="00E2282C" w:rsidRPr="000A4DFC" w:rsidRDefault="00E2282C" w:rsidP="00E2282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7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EA8372" w14:textId="6C673DC6" w:rsidR="00E2282C" w:rsidRPr="000A4DFC" w:rsidRDefault="00E2282C" w:rsidP="00E2282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7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C17C5E" w14:textId="736AE7F8" w:rsidR="00E2282C" w:rsidRPr="000A4DFC" w:rsidRDefault="00E2282C" w:rsidP="00E2282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7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CCCE5C" w14:textId="7D9956CA" w:rsidR="00E2282C" w:rsidRPr="00E2282C" w:rsidRDefault="00E2282C" w:rsidP="00E2282C">
            <w:pPr>
              <w:jc w:val="center"/>
              <w:rPr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01.01</w:t>
            </w:r>
          </w:p>
        </w:tc>
      </w:tr>
    </w:tbl>
    <w:p w14:paraId="7E6C08CF" w14:textId="77777777" w:rsidR="00712E81" w:rsidRPr="003F4B68" w:rsidRDefault="00712E81" w:rsidP="003F4B68">
      <w:pPr>
        <w:rPr>
          <w:b/>
          <w:bCs/>
          <w:lang w:val="en-US"/>
        </w:rPr>
      </w:pPr>
    </w:p>
    <w:p w14:paraId="6E0BBACA" w14:textId="77777777" w:rsidR="00E2282C" w:rsidRDefault="00E2282C" w:rsidP="00EC56BA">
      <w:pPr>
        <w:jc w:val="center"/>
        <w:rPr>
          <w:b/>
          <w:bCs/>
        </w:rPr>
      </w:pPr>
    </w:p>
    <w:p w14:paraId="38D145E4" w14:textId="77777777" w:rsidR="00536F0F" w:rsidRDefault="00536F0F" w:rsidP="00EC56BA">
      <w:pPr>
        <w:jc w:val="center"/>
        <w:rPr>
          <w:b/>
          <w:bCs/>
        </w:rPr>
      </w:pPr>
    </w:p>
    <w:p w14:paraId="38254F55" w14:textId="77777777" w:rsidR="00E2282C" w:rsidRDefault="00E2282C" w:rsidP="00EC56BA">
      <w:pPr>
        <w:jc w:val="center"/>
        <w:rPr>
          <w:b/>
          <w:bCs/>
        </w:rPr>
      </w:pPr>
    </w:p>
    <w:p w14:paraId="4E4AEC90" w14:textId="77777777" w:rsidR="00E2282C" w:rsidRDefault="00E2282C" w:rsidP="00EC56BA">
      <w:pPr>
        <w:jc w:val="center"/>
        <w:rPr>
          <w:b/>
          <w:bCs/>
        </w:rPr>
      </w:pPr>
    </w:p>
    <w:p w14:paraId="4C704A9D" w14:textId="7D9C953C" w:rsidR="00A51807" w:rsidRPr="00764F63" w:rsidRDefault="00EC56BA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4. </w:t>
      </w:r>
      <w:r w:rsidR="00A51807" w:rsidRPr="00764F63">
        <w:rPr>
          <w:b/>
          <w:bCs/>
        </w:rPr>
        <w:t xml:space="preserve">Методика расчёта значений </w:t>
      </w:r>
      <w:bookmarkStart w:id="10" w:name="_Hlk118361102"/>
      <w:r w:rsidR="004A45DC">
        <w:rPr>
          <w:b/>
          <w:bCs/>
        </w:rPr>
        <w:t>целевых показателей</w:t>
      </w:r>
      <w:r w:rsidR="004A45DC" w:rsidRPr="00764F63">
        <w:rPr>
          <w:b/>
          <w:bCs/>
        </w:rPr>
        <w:t xml:space="preserve"> </w:t>
      </w:r>
      <w:r w:rsidR="00A51807" w:rsidRPr="00764F63">
        <w:rPr>
          <w:b/>
          <w:bCs/>
        </w:rPr>
        <w:t>Подпрограммы 2 муниципальной программы «Цифровое муниципальное образование»</w:t>
      </w:r>
      <w:bookmarkEnd w:id="10"/>
    </w:p>
    <w:p w14:paraId="0AEB45E0" w14:textId="77777777" w:rsidR="00BF1DAD" w:rsidRPr="004E721B" w:rsidRDefault="00BF1DAD" w:rsidP="00EC56BA">
      <w:pPr>
        <w:jc w:val="center"/>
        <w:rPr>
          <w:sz w:val="14"/>
        </w:rPr>
      </w:pPr>
    </w:p>
    <w:tbl>
      <w:tblPr>
        <w:tblW w:w="5295" w:type="pct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1"/>
        <w:gridCol w:w="2223"/>
        <w:gridCol w:w="884"/>
        <w:gridCol w:w="10883"/>
        <w:gridCol w:w="1698"/>
      </w:tblGrid>
      <w:tr w:rsidR="00C12C7C" w:rsidRPr="004E721B" w14:paraId="600CE680" w14:textId="0A10F660" w:rsidTr="00D47D6D">
        <w:tc>
          <w:tcPr>
            <w:tcW w:w="103" w:type="pct"/>
          </w:tcPr>
          <w:p w14:paraId="7EE457DF" w14:textId="77777777" w:rsidR="00F4297D" w:rsidRPr="004E721B" w:rsidRDefault="00F4297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14:paraId="190BFA61" w14:textId="77777777" w:rsidR="00F4297D" w:rsidRPr="004E721B" w:rsidRDefault="00F4297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п/п</w:t>
            </w:r>
          </w:p>
        </w:tc>
        <w:tc>
          <w:tcPr>
            <w:tcW w:w="694" w:type="pct"/>
            <w:vAlign w:val="center"/>
          </w:tcPr>
          <w:p w14:paraId="7B911228" w14:textId="77777777" w:rsidR="00F4297D" w:rsidRPr="004E721B" w:rsidRDefault="00F4297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276" w:type="pct"/>
          </w:tcPr>
          <w:p w14:paraId="07728E35" w14:textId="77777777" w:rsidR="00F4297D" w:rsidRPr="004E721B" w:rsidRDefault="00F4297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397" w:type="pct"/>
            <w:vAlign w:val="center"/>
          </w:tcPr>
          <w:p w14:paraId="50C63C87" w14:textId="77777777" w:rsidR="00F4297D" w:rsidRPr="004E721B" w:rsidRDefault="00F4297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  <w:tc>
          <w:tcPr>
            <w:tcW w:w="530" w:type="pct"/>
            <w:vAlign w:val="center"/>
          </w:tcPr>
          <w:p w14:paraId="47C87B65" w14:textId="64F55CC7" w:rsidR="00F4297D" w:rsidRPr="00F4297D" w:rsidRDefault="00F4297D" w:rsidP="00F4297D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>
              <w:rPr>
                <w:rFonts w:eastAsia="Calibri"/>
                <w:b/>
                <w:sz w:val="18"/>
                <w:szCs w:val="18"/>
              </w:rPr>
              <w:t>Источник данных</w:t>
            </w:r>
          </w:p>
        </w:tc>
      </w:tr>
      <w:tr w:rsidR="00C12C7C" w:rsidRPr="004E721B" w14:paraId="2FFFB837" w14:textId="7132A635" w:rsidTr="00D47D6D">
        <w:tc>
          <w:tcPr>
            <w:tcW w:w="103" w:type="pct"/>
          </w:tcPr>
          <w:p w14:paraId="69F3A612" w14:textId="77777777" w:rsidR="00F4297D" w:rsidRPr="004E721B" w:rsidRDefault="00F4297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694" w:type="pct"/>
            <w:vAlign w:val="center"/>
          </w:tcPr>
          <w:p w14:paraId="4336FE1E" w14:textId="77777777" w:rsidR="00F4297D" w:rsidRPr="004E721B" w:rsidRDefault="00F4297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76" w:type="pct"/>
          </w:tcPr>
          <w:p w14:paraId="2FBFAF39" w14:textId="77777777" w:rsidR="00F4297D" w:rsidRPr="004E721B" w:rsidRDefault="00F4297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397" w:type="pct"/>
            <w:vAlign w:val="center"/>
          </w:tcPr>
          <w:p w14:paraId="67B1EDE1" w14:textId="77777777" w:rsidR="00F4297D" w:rsidRPr="004E721B" w:rsidRDefault="00F4297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530" w:type="pct"/>
          </w:tcPr>
          <w:p w14:paraId="3F1F3B43" w14:textId="77777777" w:rsidR="00F4297D" w:rsidRPr="004E721B" w:rsidRDefault="00F4297D" w:rsidP="00930D1E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</w:tr>
      <w:tr w:rsidR="00C12C7C" w:rsidRPr="004E721B" w14:paraId="529D37CB" w14:textId="2C31447F" w:rsidTr="00D47D6D">
        <w:trPr>
          <w:trHeight w:val="1465"/>
        </w:trPr>
        <w:tc>
          <w:tcPr>
            <w:tcW w:w="103" w:type="pct"/>
          </w:tcPr>
          <w:p w14:paraId="004AE9E8" w14:textId="77777777" w:rsidR="00F4297D" w:rsidRPr="004E721B" w:rsidRDefault="00F4297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54FC072D" w14:textId="77777777" w:rsidR="00F4297D" w:rsidRPr="004E721B" w:rsidRDefault="00F4297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276" w:type="pct"/>
          </w:tcPr>
          <w:p w14:paraId="63AC3565" w14:textId="77777777" w:rsidR="00F4297D" w:rsidRPr="004E721B" w:rsidRDefault="00F4297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397" w:type="pct"/>
          </w:tcPr>
          <w:p w14:paraId="60894911" w14:textId="77777777" w:rsidR="00F4297D" w:rsidRPr="004E721B" w:rsidRDefault="00F4297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0DC5082A" w14:textId="77777777" w:rsidR="00F4297D" w:rsidRPr="004E721B" w:rsidRDefault="00F4297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5AD6F7D1" w14:textId="77777777" w:rsidR="00F4297D" w:rsidRPr="004E721B" w:rsidRDefault="00F4297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03EDEE7D" w14:textId="77777777" w:rsidR="00F4297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F4297D"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="00F4297D" w:rsidRPr="004E721B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F4297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59E2D18E" w14:textId="77777777" w:rsidR="00F4297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F4297D"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="00F4297D"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="00F4297D"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6D8E0B80" w14:textId="77777777" w:rsidR="00F4297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F4297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F4297D" w:rsidRPr="004E721B">
              <w:rPr>
                <w:color w:val="000000"/>
                <w:sz w:val="18"/>
                <w:szCs w:val="18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</w:t>
            </w:r>
            <w:r w:rsidR="00F4297D"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="00F4297D"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14:paraId="7D5C224F" w14:textId="77777777" w:rsidR="00F4297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F4297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F4297D"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530" w:type="pct"/>
          </w:tcPr>
          <w:p w14:paraId="791D76BA" w14:textId="7C043CE8" w:rsidR="00F4297D" w:rsidRDefault="00F4297D" w:rsidP="00C12C7C">
            <w:pPr>
              <w:rPr>
                <w:color w:val="000000"/>
                <w:sz w:val="18"/>
                <w:szCs w:val="18"/>
              </w:rPr>
            </w:pPr>
            <w:r w:rsidRPr="00F4297D">
              <w:rPr>
                <w:color w:val="000000"/>
                <w:sz w:val="18"/>
                <w:szCs w:val="18"/>
              </w:rPr>
              <w:t>Данные муниципальных образований Московской области</w:t>
            </w:r>
          </w:p>
        </w:tc>
      </w:tr>
      <w:tr w:rsidR="00C12C7C" w:rsidRPr="004E721B" w14:paraId="00D38E7D" w14:textId="7A60BF6B" w:rsidTr="00D47D6D">
        <w:tc>
          <w:tcPr>
            <w:tcW w:w="103" w:type="pct"/>
          </w:tcPr>
          <w:p w14:paraId="747253C4" w14:textId="77777777" w:rsidR="00F4297D" w:rsidRPr="004E721B" w:rsidRDefault="00F4297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61046B0E" w14:textId="77777777" w:rsidR="00F4297D" w:rsidRPr="004E721B" w:rsidRDefault="00F4297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276" w:type="pct"/>
          </w:tcPr>
          <w:p w14:paraId="018BE4D0" w14:textId="77777777" w:rsidR="00F4297D" w:rsidRPr="004E721B" w:rsidRDefault="00F4297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397" w:type="pct"/>
          </w:tcPr>
          <w:p w14:paraId="6ED5A22D" w14:textId="77777777" w:rsidR="00F4297D" w:rsidRPr="004E721B" w:rsidRDefault="00F4297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14BB9568" w14:textId="77777777" w:rsidR="00F4297D" w:rsidRPr="004E721B" w:rsidRDefault="00F4297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7B5F7BF0" w14:textId="77777777" w:rsidR="00F4297D" w:rsidRPr="004E721B" w:rsidRDefault="00F4297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14:paraId="19229921" w14:textId="77777777" w:rsidR="00F4297D" w:rsidRPr="004E721B" w:rsidRDefault="00F4297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14:paraId="5F59530A" w14:textId="77777777" w:rsidR="00F4297D" w:rsidRPr="004E721B" w:rsidRDefault="00F4297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  <w:tc>
          <w:tcPr>
            <w:tcW w:w="530" w:type="pct"/>
          </w:tcPr>
          <w:p w14:paraId="6C9C63D4" w14:textId="4D49BAE5" w:rsidR="00F4297D" w:rsidRPr="00F4297D" w:rsidRDefault="00F4297D" w:rsidP="00C12C7C">
            <w:pPr>
              <w:widowControl w:val="0"/>
              <w:rPr>
                <w:color w:val="000000"/>
                <w:sz w:val="18"/>
                <w:szCs w:val="18"/>
              </w:rPr>
            </w:pPr>
            <w:r w:rsidRPr="00F4297D">
              <w:rPr>
                <w:color w:val="000000"/>
                <w:sz w:val="18"/>
                <w:szCs w:val="18"/>
              </w:rPr>
              <w:t>Данные муниципальных образований Московской области</w:t>
            </w:r>
          </w:p>
        </w:tc>
      </w:tr>
      <w:tr w:rsidR="00C12C7C" w:rsidRPr="004E721B" w14:paraId="080E4D3D" w14:textId="46AEB4E0" w:rsidTr="00D47D6D">
        <w:tc>
          <w:tcPr>
            <w:tcW w:w="103" w:type="pct"/>
          </w:tcPr>
          <w:p w14:paraId="4F0DFB72" w14:textId="77777777" w:rsidR="00F4297D" w:rsidRPr="004E721B" w:rsidRDefault="00F4297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66741A6E" w14:textId="143F4714" w:rsidR="00F4297D" w:rsidRPr="004E721B" w:rsidRDefault="00F4297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Увеличение доли защищенных по требованиям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без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асности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информации информационных систем, используемых ОМСУ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-ципального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разования Московской области, в 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категорией обрабатываемой информ</w:t>
            </w:r>
            <w:r w:rsidR="00C12C7C">
              <w:rPr>
                <w:color w:val="000000"/>
                <w:sz w:val="18"/>
                <w:szCs w:val="18"/>
              </w:rPr>
              <w:t>а</w:t>
            </w:r>
            <w:r w:rsidRPr="004E721B">
              <w:rPr>
                <w:color w:val="000000"/>
                <w:sz w:val="18"/>
                <w:szCs w:val="18"/>
              </w:rPr>
              <w:t xml:space="preserve">ции, а также персональных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276" w:type="pct"/>
          </w:tcPr>
          <w:p w14:paraId="0F26E759" w14:textId="77777777" w:rsidR="00F4297D" w:rsidRPr="004E721B" w:rsidRDefault="00F4297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397" w:type="pct"/>
          </w:tcPr>
          <w:p w14:paraId="6285FEB2" w14:textId="77777777" w:rsidR="00F4297D" w:rsidRPr="004E721B" w:rsidRDefault="00F4297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4988E9CD" w14:textId="77777777" w:rsidR="00F4297D" w:rsidRPr="004E721B" w:rsidRDefault="00F4297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247E2FF9" w14:textId="77777777" w:rsidR="00F4297D" w:rsidRPr="004E721B" w:rsidRDefault="00F4297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18031669" w14:textId="77777777" w:rsidR="00F4297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F4297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F4297D"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="00F4297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F4297D" w:rsidRPr="004E721B">
              <w:rPr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F4297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497F8167" w14:textId="77777777" w:rsidR="00F4297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F4297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F4297D"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="00F4297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F4297D"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F4297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3B941C4B" w14:textId="77777777" w:rsidR="00F4297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F4297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F4297D"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="00F4297D" w:rsidRPr="004E721B">
              <w:rPr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3C0E34D9" w14:textId="77777777" w:rsidR="00F4297D" w:rsidRPr="004E721B" w:rsidRDefault="00000000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F4297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F4297D"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F4297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  <w:tc>
          <w:tcPr>
            <w:tcW w:w="530" w:type="pct"/>
          </w:tcPr>
          <w:p w14:paraId="375DCEC4" w14:textId="29DE80BC" w:rsidR="00F4297D" w:rsidRDefault="00F4297D" w:rsidP="00C12C7C">
            <w:pPr>
              <w:rPr>
                <w:color w:val="000000"/>
                <w:sz w:val="18"/>
                <w:szCs w:val="18"/>
              </w:rPr>
            </w:pPr>
            <w:r w:rsidRPr="00F4297D">
              <w:rPr>
                <w:color w:val="000000"/>
                <w:sz w:val="18"/>
                <w:szCs w:val="18"/>
              </w:rPr>
              <w:lastRenderedPageBreak/>
              <w:t>Данные муниципальных образований Московской области</w:t>
            </w:r>
          </w:p>
        </w:tc>
      </w:tr>
      <w:tr w:rsidR="00C12C7C" w:rsidRPr="004E721B" w14:paraId="7F1EA1B1" w14:textId="24D2036E" w:rsidTr="00D47D6D">
        <w:tc>
          <w:tcPr>
            <w:tcW w:w="103" w:type="pct"/>
          </w:tcPr>
          <w:p w14:paraId="27B5DFEC" w14:textId="77777777" w:rsidR="00F4297D" w:rsidRPr="004E721B" w:rsidRDefault="00F4297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075C3482" w14:textId="77777777" w:rsidR="00F4297D" w:rsidRPr="004E721B" w:rsidRDefault="00F4297D" w:rsidP="00BF1DAD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276" w:type="pct"/>
          </w:tcPr>
          <w:p w14:paraId="7757158C" w14:textId="77777777" w:rsidR="00F4297D" w:rsidRPr="004E721B" w:rsidRDefault="00F4297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397" w:type="pct"/>
          </w:tcPr>
          <w:p w14:paraId="62E29025" w14:textId="77777777" w:rsidR="00F4297D" w:rsidRPr="004E721B" w:rsidRDefault="00F4297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28C0D80D" w14:textId="77777777" w:rsidR="00F4297D" w:rsidRPr="004E721B" w:rsidRDefault="00F4297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14:paraId="092D20D3" w14:textId="77777777" w:rsidR="00F4297D" w:rsidRPr="004E721B" w:rsidRDefault="00F4297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2350F7AD" w14:textId="77777777" w:rsidR="00F4297D" w:rsidRPr="004E721B" w:rsidRDefault="00F4297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14:paraId="743A6416" w14:textId="77777777" w:rsidR="00F4297D" w:rsidRPr="004E721B" w:rsidRDefault="00F4297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  <w:tc>
          <w:tcPr>
            <w:tcW w:w="530" w:type="pct"/>
          </w:tcPr>
          <w:p w14:paraId="27DA5EB7" w14:textId="3E98727F" w:rsidR="00F4297D" w:rsidRPr="00F4297D" w:rsidRDefault="00C12C7C" w:rsidP="00C12C7C">
            <w:pPr>
              <w:widowControl w:val="0"/>
              <w:rPr>
                <w:color w:val="000000"/>
                <w:sz w:val="18"/>
                <w:szCs w:val="18"/>
              </w:rPr>
            </w:pPr>
            <w:r w:rsidRPr="00C12C7C">
              <w:rPr>
                <w:color w:val="000000"/>
                <w:sz w:val="18"/>
                <w:szCs w:val="18"/>
              </w:rPr>
              <w:t>Данные муниципальных образований Московской области</w:t>
            </w:r>
          </w:p>
        </w:tc>
      </w:tr>
      <w:tr w:rsidR="00C12C7C" w:rsidRPr="004E721B" w14:paraId="7E43F424" w14:textId="7F705E74" w:rsidTr="00D47D6D">
        <w:tc>
          <w:tcPr>
            <w:tcW w:w="103" w:type="pct"/>
          </w:tcPr>
          <w:p w14:paraId="552DED53" w14:textId="77777777" w:rsidR="00F4297D" w:rsidRPr="004E721B" w:rsidRDefault="00F4297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694" w:type="pct"/>
          </w:tcPr>
          <w:p w14:paraId="5DF663E4" w14:textId="63B27554" w:rsidR="00F4297D" w:rsidRPr="004E721B" w:rsidRDefault="00F4297D" w:rsidP="00930D1E">
            <w:pPr>
              <w:rPr>
                <w:color w:val="000000"/>
                <w:sz w:val="18"/>
                <w:szCs w:val="18"/>
              </w:rPr>
            </w:pPr>
            <w:r w:rsidRPr="00CF53CA">
              <w:rPr>
                <w:sz w:val="18"/>
                <w:szCs w:val="18"/>
              </w:rPr>
              <w:t>Доля юридически значимого</w:t>
            </w:r>
            <w:r w:rsidR="00F71C4F" w:rsidRPr="00F71C4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электронного </w:t>
            </w:r>
            <w:r w:rsidRPr="00CF53CA">
              <w:rPr>
                <w:sz w:val="18"/>
                <w:szCs w:val="18"/>
              </w:rPr>
              <w:t>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276" w:type="pct"/>
          </w:tcPr>
          <w:p w14:paraId="5062FA65" w14:textId="77777777" w:rsidR="00F4297D" w:rsidRPr="004E721B" w:rsidRDefault="00F4297D" w:rsidP="00930D1E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397" w:type="pct"/>
          </w:tcPr>
          <w:p w14:paraId="002CC2FF" w14:textId="52FF361F" w:rsidR="00F4297D" w:rsidRPr="004E721B" w:rsidRDefault="00D47D6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  <w:sz w:val="18"/>
                    <w:szCs w:val="18"/>
                  </w:rPr>
                  <m:t>%</m:t>
                </m:r>
              </m:oMath>
            </m:oMathPara>
          </w:p>
          <w:p w14:paraId="503F15E3" w14:textId="77777777" w:rsidR="00E2282C" w:rsidRPr="00E2282C" w:rsidRDefault="00E2282C" w:rsidP="00E2282C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 xml:space="preserve">где: </w:t>
            </w:r>
          </w:p>
          <w:p w14:paraId="1F3778DD" w14:textId="77777777" w:rsidR="00E2282C" w:rsidRPr="00E2282C" w:rsidRDefault="00E2282C" w:rsidP="00E2282C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n – доля юридически значимого электронного документооборота в органах местного самоуправления и подведомственных им учреждениях в Московской области;</w:t>
            </w:r>
          </w:p>
          <w:p w14:paraId="2E247022" w14:textId="77777777" w:rsidR="00E2282C" w:rsidRPr="00E2282C" w:rsidRDefault="00E2282C" w:rsidP="00E2282C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R – количество исходящих документов органов местного самоуправления и подведомственных им учреждений в электронном виде, отправленных в подключенные к МСЭД организации с использованием файла в формате электронного текстового документа и подписанные ЭП со штампом;</w:t>
            </w:r>
          </w:p>
          <w:p w14:paraId="46EE8485" w14:textId="77777777" w:rsidR="00E2282C" w:rsidRPr="00E2282C" w:rsidRDefault="00E2282C" w:rsidP="00E2282C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К – количество исходящих документов органов местного самоуправления и подведомственных им учреждений в электронном виде, отправленных в подключенные к МСЭД организации.</w:t>
            </w:r>
          </w:p>
          <w:p w14:paraId="475EB6AF" w14:textId="77777777" w:rsidR="00E2282C" w:rsidRPr="00E2282C" w:rsidRDefault="00E2282C" w:rsidP="00E2282C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 xml:space="preserve">Документооборот оценивается через количество исходящих документов местного самоуправления и подведомственных им учреждений за отчетный период (по дате регистрации документа в установленном порядке). </w:t>
            </w:r>
          </w:p>
          <w:p w14:paraId="179345A6" w14:textId="77777777" w:rsidR="00E2282C" w:rsidRPr="00E2282C" w:rsidRDefault="00E2282C" w:rsidP="00E2282C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В расчете показателя учитываются документы, получившие регистрационный номер в качестве исходящего документа (в соответствии с Приказом Федерального архивного агентства от 22.05.2019 N 71 «Об утверждении Правил делопроизводства в государственных органах, органах местного самоуправления», далее – Правила делопроизводства).</w:t>
            </w:r>
          </w:p>
          <w:p w14:paraId="07E39E44" w14:textId="77777777" w:rsidR="00E2282C" w:rsidRPr="00E2282C" w:rsidRDefault="00E2282C" w:rsidP="00E2282C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Не учитываются при расчете показателя (ни в числителе, ни в знаменателе):</w:t>
            </w:r>
          </w:p>
          <w:p w14:paraId="423B4994" w14:textId="77777777" w:rsidR="00E2282C" w:rsidRPr="00E2282C" w:rsidRDefault="00E2282C" w:rsidP="00E2282C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- входящие документы (во избежание двойного счета);</w:t>
            </w:r>
          </w:p>
          <w:p w14:paraId="2667FC3A" w14:textId="7782996A" w:rsidR="00F4297D" w:rsidRPr="004E721B" w:rsidRDefault="00E2282C" w:rsidP="00E2282C">
            <w:pPr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- документы, работа с которыми ведется в закрытом контуре МСЭД (ЗК МСЭД).</w:t>
            </w:r>
          </w:p>
        </w:tc>
        <w:tc>
          <w:tcPr>
            <w:tcW w:w="530" w:type="pct"/>
          </w:tcPr>
          <w:p w14:paraId="14E48F64" w14:textId="02F33BC7" w:rsidR="00F4297D" w:rsidRPr="00F4297D" w:rsidRDefault="00C12C7C" w:rsidP="00C12C7C">
            <w:pPr>
              <w:widowControl w:val="0"/>
              <w:rPr>
                <w:color w:val="000000"/>
                <w:sz w:val="18"/>
                <w:szCs w:val="18"/>
              </w:rPr>
            </w:pPr>
            <w:r w:rsidRPr="00C12C7C">
              <w:rPr>
                <w:color w:val="000000"/>
                <w:sz w:val="18"/>
                <w:szCs w:val="18"/>
              </w:rPr>
              <w:t>Данные муниципальных образований Московской области</w:t>
            </w:r>
          </w:p>
        </w:tc>
      </w:tr>
      <w:tr w:rsidR="00C12C7C" w:rsidRPr="004E721B" w14:paraId="667799B4" w14:textId="1F5D9D90" w:rsidTr="00D47D6D">
        <w:tc>
          <w:tcPr>
            <w:tcW w:w="103" w:type="pct"/>
          </w:tcPr>
          <w:p w14:paraId="0FF9F654" w14:textId="77777777" w:rsidR="00F4297D" w:rsidRPr="004E721B" w:rsidRDefault="00F4297D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853D4B" w14:textId="77777777" w:rsidR="00F4297D" w:rsidRPr="000A4DFC" w:rsidRDefault="00F4297D" w:rsidP="00CF53CA">
            <w:pPr>
              <w:jc w:val="both"/>
              <w:rPr>
                <w:rFonts w:eastAsia="Calibri"/>
                <w:sz w:val="18"/>
                <w:szCs w:val="20"/>
              </w:rPr>
            </w:pPr>
            <w:r w:rsidRPr="000A4DFC">
              <w:rPr>
                <w:rFonts w:eastAsia="Calibri"/>
                <w:sz w:val="18"/>
                <w:szCs w:val="20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14:paraId="036BA1B4" w14:textId="34E3C054" w:rsidR="00F4297D" w:rsidRPr="004E721B" w:rsidRDefault="00F4297D" w:rsidP="00CF53CA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76" w:type="pct"/>
          </w:tcPr>
          <w:p w14:paraId="532717CF" w14:textId="398D44F5" w:rsidR="00F4297D" w:rsidRPr="004E721B" w:rsidRDefault="00F4297D" w:rsidP="00CF53C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397" w:type="pct"/>
          </w:tcPr>
          <w:p w14:paraId="7B9B3541" w14:textId="77777777" w:rsidR="00F4297D" w:rsidRPr="000A4DFC" w:rsidRDefault="00F4297D" w:rsidP="00CF53CA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0C56FF0B" w14:textId="77777777" w:rsidR="00F4297D" w:rsidRPr="000A4DFC" w:rsidRDefault="00F4297D" w:rsidP="00CF53CA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0A4DFC">
              <w:rPr>
                <w:bCs/>
                <w:color w:val="000000"/>
                <w:sz w:val="18"/>
                <w:szCs w:val="20"/>
              </w:rPr>
              <w:t>где:</w:t>
            </w:r>
          </w:p>
          <w:p w14:paraId="0083095D" w14:textId="77777777" w:rsidR="00F4297D" w:rsidRPr="000A4DFC" w:rsidRDefault="00F4297D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3E0AE963" w14:textId="77777777" w:rsidR="00F4297D" w:rsidRPr="000A4DFC" w:rsidRDefault="00F4297D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color w:val="000000"/>
                <w:sz w:val="18"/>
                <w:szCs w:val="20"/>
              </w:rPr>
              <w:t>количество муниципальных (государственных) услуг, оказанных ОМСУ в отчетном периоде без нарушения регламентного срока оказания услуг;</w:t>
            </w:r>
          </w:p>
          <w:p w14:paraId="43A84213" w14:textId="77777777" w:rsidR="00F4297D" w:rsidRPr="000A4DFC" w:rsidRDefault="00F4297D" w:rsidP="00CF53C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.</w:t>
            </w:r>
          </w:p>
          <w:p w14:paraId="45FBC313" w14:textId="28FBA04E" w:rsidR="00F4297D" w:rsidRPr="004E721B" w:rsidRDefault="00F4297D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530" w:type="pct"/>
          </w:tcPr>
          <w:p w14:paraId="6572538F" w14:textId="16E1FD1D" w:rsidR="00F4297D" w:rsidRDefault="00C12C7C" w:rsidP="00C12C7C">
            <w:pPr>
              <w:rPr>
                <w:sz w:val="18"/>
                <w:szCs w:val="20"/>
              </w:rPr>
            </w:pPr>
            <w:r w:rsidRPr="00C12C7C">
              <w:rPr>
                <w:sz w:val="18"/>
                <w:szCs w:val="20"/>
              </w:rPr>
              <w:t xml:space="preserve"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</w:t>
            </w:r>
            <w:r w:rsidRPr="00C12C7C">
              <w:rPr>
                <w:sz w:val="18"/>
                <w:szCs w:val="20"/>
              </w:rPr>
              <w:lastRenderedPageBreak/>
              <w:t>Московской области» (ЕИС ОУ).</w:t>
            </w:r>
          </w:p>
        </w:tc>
      </w:tr>
      <w:tr w:rsidR="00C12C7C" w:rsidRPr="004E721B" w14:paraId="25287EE4" w14:textId="6DFC8244" w:rsidTr="00D47D6D">
        <w:tc>
          <w:tcPr>
            <w:tcW w:w="103" w:type="pct"/>
          </w:tcPr>
          <w:p w14:paraId="15506B28" w14:textId="77777777" w:rsidR="00F4297D" w:rsidRPr="004E721B" w:rsidRDefault="00F4297D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A913F0" w14:textId="58419C2A" w:rsidR="00F4297D" w:rsidRPr="004E721B" w:rsidRDefault="00F4297D" w:rsidP="00CF53CA">
            <w:pPr>
              <w:jc w:val="both"/>
              <w:rPr>
                <w:rFonts w:eastAsia="Calibri"/>
                <w:sz w:val="18"/>
                <w:szCs w:val="18"/>
              </w:rPr>
            </w:pP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276" w:type="pct"/>
          </w:tcPr>
          <w:p w14:paraId="3F6E94A9" w14:textId="6810CA34" w:rsidR="00F4297D" w:rsidRPr="004E721B" w:rsidRDefault="00F4297D" w:rsidP="00CF53CA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397" w:type="pct"/>
          </w:tcPr>
          <w:p w14:paraId="672A09A6" w14:textId="77777777" w:rsidR="00F4297D" w:rsidRPr="000A4DFC" w:rsidRDefault="00F4297D" w:rsidP="00CF53CA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52C12090" w14:textId="77777777" w:rsidR="00F4297D" w:rsidRPr="000A4DFC" w:rsidRDefault="00F4297D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560B066F" w14:textId="77777777" w:rsidR="00F4297D" w:rsidRPr="000A4DFC" w:rsidRDefault="00F4297D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0002AD2A" w14:textId="77777777" w:rsidR="00F4297D" w:rsidRPr="000A4DFC" w:rsidRDefault="00F4297D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0A4DFC">
              <w:rPr>
                <w:sz w:val="18"/>
                <w:szCs w:val="21"/>
              </w:rPr>
              <w:t xml:space="preserve">обращений за получением муниципальных (государственных) услуг в электронном виде с использованием 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Государственной информационной системы Московской области «Портал государственных и муниципальных услуг (функций) Московской области»;</w:t>
            </w:r>
          </w:p>
          <w:p w14:paraId="779B8ACB" w14:textId="01B9D9C3" w:rsidR="00F4297D" w:rsidRPr="004E721B" w:rsidRDefault="00F4297D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обращений </w:t>
            </w:r>
            <w:r w:rsidRPr="000A4DFC">
              <w:rPr>
                <w:sz w:val="18"/>
                <w:szCs w:val="21"/>
              </w:rPr>
              <w:t>за получением муниципальных (государственных) услуг (в том числе путем личного посещения органов местного самоуправления и МФЦ)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.</w:t>
            </w:r>
          </w:p>
        </w:tc>
        <w:tc>
          <w:tcPr>
            <w:tcW w:w="530" w:type="pct"/>
          </w:tcPr>
          <w:p w14:paraId="0B1E6B6F" w14:textId="2C2F67DE" w:rsidR="00F4297D" w:rsidRDefault="00C12C7C" w:rsidP="00C12C7C">
            <w:pPr>
              <w:rPr>
                <w:color w:val="000000"/>
                <w:sz w:val="18"/>
                <w:szCs w:val="20"/>
              </w:rPr>
            </w:pPr>
            <w:r w:rsidRPr="00C12C7C">
              <w:rPr>
                <w:color w:val="000000"/>
                <w:sz w:val="18"/>
                <w:szCs w:val="20"/>
              </w:rPr>
              <w:t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</w:tc>
      </w:tr>
      <w:tr w:rsidR="00C12C7C" w:rsidRPr="004E721B" w14:paraId="11CA2B1C" w14:textId="290C3733" w:rsidTr="00D47D6D">
        <w:tc>
          <w:tcPr>
            <w:tcW w:w="103" w:type="pct"/>
          </w:tcPr>
          <w:p w14:paraId="4EA87873" w14:textId="77777777" w:rsidR="00F4297D" w:rsidRPr="004E721B" w:rsidRDefault="00F4297D" w:rsidP="00712E81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1C020" w14:textId="011B01BB" w:rsidR="00F4297D" w:rsidRPr="004E721B" w:rsidRDefault="00F4297D" w:rsidP="00712E81">
            <w:pPr>
              <w:jc w:val="both"/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Быстро/качественно решаем - Доля сообщений, отправленных на портал «</w:t>
            </w:r>
            <w:proofErr w:type="spellStart"/>
            <w:r w:rsidRPr="00712E81">
              <w:rPr>
                <w:sz w:val="18"/>
                <w:szCs w:val="18"/>
              </w:rPr>
              <w:t>Добродел</w:t>
            </w:r>
            <w:proofErr w:type="spellEnd"/>
            <w:r w:rsidRPr="00712E81">
              <w:rPr>
                <w:sz w:val="18"/>
                <w:szCs w:val="18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45821" w14:textId="12C15B23" w:rsidR="00F4297D" w:rsidRPr="00712E81" w:rsidRDefault="00F4297D" w:rsidP="00712E81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Процент</w:t>
            </w:r>
          </w:p>
        </w:tc>
        <w:tc>
          <w:tcPr>
            <w:tcW w:w="3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E2BF7" w14:textId="77777777" w:rsidR="00F4297D" w:rsidRPr="00712E81" w:rsidRDefault="00F4297D" w:rsidP="00712E81">
            <w:pPr>
              <w:pStyle w:val="1ff0"/>
              <w:widowControl w:val="0"/>
              <w:spacing w:after="0"/>
              <w:jc w:val="center"/>
              <w:rPr>
                <w:color w:val="auto"/>
                <w:sz w:val="18"/>
                <w:szCs w:val="18"/>
                <w:lang w:eastAsia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color w:val="auto"/>
                            <w:sz w:val="18"/>
                            <w:szCs w:val="18"/>
                            <w:lang w:eastAsia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auto"/>
                            <w:sz w:val="18"/>
                            <w:szCs w:val="18"/>
                            <w:lang w:eastAsia="ru-RU"/>
                          </w:rPr>
                          <m:t>Фп+Фппс+Фпр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  <m:t>*Кв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  <m:t>Вс-Сбос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×100</m:t>
                </m:r>
                <m:r>
                  <m:rPr>
                    <m:lit/>
                    <m:nor/>
                  </m:rPr>
                  <w:rPr>
                    <w:color w:val="auto"/>
                    <w:sz w:val="18"/>
                    <w:szCs w:val="18"/>
                    <w:lang w:eastAsia="ru-RU"/>
                  </w:rPr>
                  <m:t>%</m:t>
                </m:r>
              </m:oMath>
            </m:oMathPara>
          </w:p>
          <w:p w14:paraId="60E9A5A1" w14:textId="77777777" w:rsidR="00F4297D" w:rsidRPr="00712E81" w:rsidRDefault="00F4297D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где: </w:t>
            </w:r>
          </w:p>
          <w:p w14:paraId="7E83F7E9" w14:textId="77777777" w:rsidR="00F4297D" w:rsidRPr="00712E81" w:rsidRDefault="00F4297D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m:oMath>
              <m:r>
                <w:rPr>
                  <w:rFonts w:ascii="Cambria Math" w:hAnsi="Cambria Math"/>
                  <w:color w:val="auto"/>
                  <w:sz w:val="18"/>
                  <w:szCs w:val="18"/>
                  <w:lang w:eastAsia="ru-RU"/>
                </w:rPr>
                <m:t>n</m:t>
              </m:r>
            </m:oMath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доля сообщений, отправленных на портал «Добродел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;</w:t>
            </w:r>
          </w:p>
          <w:p w14:paraId="27CAB176" w14:textId="77777777" w:rsidR="00F4297D" w:rsidRPr="00712E81" w:rsidRDefault="00F4297D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повторной отправки. Каждое сообщение считается с учётом повышающего коэффициента степени важности сообщения Кв.</w:t>
            </w:r>
          </w:p>
          <w:p w14:paraId="2606D39C" w14:textId="77777777" w:rsidR="00F4297D" w:rsidRPr="00712E81" w:rsidRDefault="00F4297D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пс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повторного переноса сроков решения. Каждое сообщение считается с учётом повышающего коэффициента степени важности сообщения Кв.</w:t>
            </w:r>
          </w:p>
          <w:p w14:paraId="6EF0D60B" w14:textId="77777777" w:rsidR="00F4297D" w:rsidRPr="00712E81" w:rsidRDefault="00F4297D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р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нарушения срока предоставления ответа. Каждое сообщение считается </w:t>
            </w:r>
          </w:p>
          <w:p w14:paraId="2850640D" w14:textId="77777777" w:rsidR="00F4297D" w:rsidRPr="00712E81" w:rsidRDefault="00F4297D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с учётом повышающего коэффициента степени важности сообщения Кв. </w:t>
            </w:r>
          </w:p>
          <w:p w14:paraId="2F1B0A89" w14:textId="77777777" w:rsidR="00F4297D" w:rsidRPr="00712E81" w:rsidRDefault="00F4297D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Вс – количество уникальных пользователей, направивших сообщения, требующие ответа, т.е. все пользователи направившие новые сообщения, которые поступают с портала «</w:t>
            </w: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Добродел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» в ЕЦУР или в МСЭД (из организации </w:t>
            </w: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ЕКЖиП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>).</w:t>
            </w:r>
          </w:p>
          <w:p w14:paraId="3B6FEC02" w14:textId="77777777" w:rsidR="00F4297D" w:rsidRPr="00712E81" w:rsidRDefault="00F4297D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Сбос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пользователей, у которых хотя бы одно сообщение имеет статус «Получен ответ» и нет сообщений, у которых присутствую признаки повторной отправки, повторного переноса сроков </w:t>
            </w:r>
          </w:p>
          <w:p w14:paraId="4FBDD215" w14:textId="77777777" w:rsidR="00F4297D" w:rsidRPr="00712E81" w:rsidRDefault="00F4297D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и нарушения срока предоставления ответа. </w:t>
            </w:r>
          </w:p>
          <w:p w14:paraId="403142CD" w14:textId="77777777" w:rsidR="00F4297D" w:rsidRPr="00712E81" w:rsidRDefault="00F4297D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Кв – коэффициент степени важности факта сообщения, определенный профильным ведомством (контроллером факта) в классификаторе ЕЦУР:</w:t>
            </w:r>
          </w:p>
          <w:p w14:paraId="3CDC7DC7" w14:textId="77777777" w:rsidR="00F4297D" w:rsidRPr="00712E81" w:rsidRDefault="00F4297D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- коэффициент х3 – факты по аварийным темам;</w:t>
            </w:r>
          </w:p>
          <w:p w14:paraId="71D203D2" w14:textId="77777777" w:rsidR="00F4297D" w:rsidRPr="00712E81" w:rsidRDefault="00F4297D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- коэффициент х2 – факты по социально значимым направлениям;</w:t>
            </w:r>
          </w:p>
          <w:p w14:paraId="78D801CE" w14:textId="20E988E6" w:rsidR="00F4297D" w:rsidRPr="00712E81" w:rsidRDefault="00F4297D" w:rsidP="00712E81">
            <w:pPr>
              <w:widowControl w:val="0"/>
              <w:jc w:val="both"/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- коэффициент х1 – факты по операционным темам.</w:t>
            </w:r>
          </w:p>
        </w:tc>
        <w:tc>
          <w:tcPr>
            <w:tcW w:w="5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E6A01" w14:textId="02AEFAD6" w:rsidR="00F4297D" w:rsidRDefault="00C12C7C" w:rsidP="00C12C7C">
            <w:pPr>
              <w:pStyle w:val="1ff0"/>
              <w:widowControl w:val="0"/>
              <w:spacing w:after="0"/>
              <w:rPr>
                <w:color w:val="auto"/>
                <w:sz w:val="18"/>
                <w:szCs w:val="18"/>
                <w:lang w:eastAsia="ru-RU"/>
              </w:rPr>
            </w:pPr>
            <w:r w:rsidRPr="00C12C7C">
              <w:rPr>
                <w:color w:val="auto"/>
                <w:sz w:val="18"/>
                <w:szCs w:val="18"/>
                <w:lang w:eastAsia="ru-RU"/>
              </w:rPr>
              <w:t xml:space="preserve">Еженедельный мониторинг единой системы приема и обработки сообщений 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C12C7C">
              <w:rPr>
                <w:color w:val="auto"/>
                <w:sz w:val="18"/>
                <w:szCs w:val="18"/>
                <w:lang w:eastAsia="ru-RU"/>
              </w:rPr>
              <w:t>Seafile</w:t>
            </w:r>
            <w:proofErr w:type="spellEnd"/>
            <w:r w:rsidRPr="00C12C7C">
              <w:rPr>
                <w:color w:val="auto"/>
                <w:sz w:val="18"/>
                <w:szCs w:val="18"/>
                <w:lang w:eastAsia="ru-RU"/>
              </w:rPr>
              <w:t xml:space="preserve"> (письмо от 4 июля 2016 г. № 10-4571/</w:t>
            </w:r>
            <w:proofErr w:type="spellStart"/>
            <w:r w:rsidRPr="00C12C7C">
              <w:rPr>
                <w:color w:val="auto"/>
                <w:sz w:val="18"/>
                <w:szCs w:val="18"/>
                <w:lang w:eastAsia="ru-RU"/>
              </w:rPr>
              <w:t>Исх</w:t>
            </w:r>
            <w:proofErr w:type="spellEnd"/>
            <w:r w:rsidRPr="00C12C7C">
              <w:rPr>
                <w:color w:val="auto"/>
                <w:sz w:val="18"/>
                <w:szCs w:val="18"/>
                <w:lang w:eastAsia="ru-RU"/>
              </w:rPr>
              <w:t>).</w:t>
            </w:r>
          </w:p>
        </w:tc>
      </w:tr>
      <w:tr w:rsidR="00C12C7C" w:rsidRPr="004E721B" w14:paraId="2FB388B1" w14:textId="18C4D0DF" w:rsidTr="00D47D6D">
        <w:trPr>
          <w:trHeight w:val="379"/>
        </w:trPr>
        <w:tc>
          <w:tcPr>
            <w:tcW w:w="103" w:type="pct"/>
          </w:tcPr>
          <w:p w14:paraId="3A7DB0B6" w14:textId="77777777" w:rsidR="00F4297D" w:rsidRPr="004E721B" w:rsidRDefault="00F4297D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02F0F7AF" w14:textId="651BEC17" w:rsidR="00F4297D" w:rsidRPr="000A4DFC" w:rsidRDefault="00F4297D" w:rsidP="00333B3A">
            <w:pPr>
              <w:jc w:val="both"/>
              <w:rPr>
                <w:sz w:val="18"/>
              </w:rPr>
            </w:pPr>
            <w:r w:rsidRPr="00F4297D">
              <w:rPr>
                <w:sz w:val="18"/>
              </w:rPr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</w:p>
        </w:tc>
        <w:tc>
          <w:tcPr>
            <w:tcW w:w="276" w:type="pct"/>
          </w:tcPr>
          <w:p w14:paraId="715AA593" w14:textId="7D4B6BE6" w:rsidR="00F4297D" w:rsidRPr="000A4DFC" w:rsidRDefault="00F4297D" w:rsidP="00333B3A">
            <w:pPr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397" w:type="pct"/>
          </w:tcPr>
          <w:p w14:paraId="32AC6ED5" w14:textId="7FFE171A" w:rsidR="00F4297D" w:rsidRPr="00F4297D" w:rsidRDefault="00F4297D" w:rsidP="00F4297D">
            <w:pPr>
              <w:spacing w:line="276" w:lineRule="auto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/2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18"/>
                    <w:szCs w:val="18"/>
                    <w:lang w:eastAsia="zh-CN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zh-CN"/>
                  </w:rPr>
                  <m:t>100%</m:t>
                </m:r>
              </m:oMath>
            </m:oMathPara>
          </w:p>
          <w:p w14:paraId="5675C387" w14:textId="75E79B93" w:rsidR="00F4297D" w:rsidRPr="00F4297D" w:rsidRDefault="00F4297D" w:rsidP="00F4297D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где:</w:t>
            </w:r>
          </w:p>
          <w:p w14:paraId="7EDAED87" w14:textId="77777777" w:rsidR="00F4297D" w:rsidRPr="00F4297D" w:rsidRDefault="00F4297D" w:rsidP="00F4297D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n – доля домохозяйств, которым обеспечена возможность фиксированного широкополосного доступа к информационно-телекоммуникационной сети «Интернет»;</w:t>
            </w:r>
          </w:p>
          <w:p w14:paraId="2FD74BEE" w14:textId="77777777" w:rsidR="00F4297D" w:rsidRPr="00F4297D" w:rsidRDefault="00F4297D" w:rsidP="00F4297D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R_1 – количество многоквартирных домов, в которых обеспечена возможность фиксированного широкополосного доступа к информационно-телекоммуникационной сети «Интернет» в муниципальном образовании Московской области;</w:t>
            </w:r>
          </w:p>
          <w:p w14:paraId="7188B4E9" w14:textId="77777777" w:rsidR="00F4297D" w:rsidRPr="00F4297D" w:rsidRDefault="00F4297D" w:rsidP="00F4297D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K_1– общее количество многоквартирных домов в муниципальном образовании Московской области;</w:t>
            </w:r>
          </w:p>
          <w:p w14:paraId="24914B7A" w14:textId="77777777" w:rsidR="00F4297D" w:rsidRPr="00F4297D" w:rsidRDefault="00F4297D" w:rsidP="00F4297D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R_2 – количество сельских населенных пунктов, в которых обеспечена возможность фиксированного широкополосного доступа к информационно-телекоммуникационной сети «Интернет» в муниципальном образовании Московской области;</w:t>
            </w:r>
          </w:p>
          <w:p w14:paraId="75095278" w14:textId="77777777" w:rsidR="00F4297D" w:rsidRPr="00F4297D" w:rsidRDefault="00F4297D" w:rsidP="00F4297D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K_2– общее количество сельских населенных пунктов в муниципальном образовании Московской области.</w:t>
            </w:r>
          </w:p>
          <w:p w14:paraId="3D8EF0AA" w14:textId="01ADCCEB" w:rsidR="00F4297D" w:rsidRDefault="00F4297D" w:rsidP="00F4297D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Возможностью обеспечения доступа к информационно-телекоммуникационной сети «Интернет» в многоквартирных домах, является наличие провайдера, оказывающего данные услуги хотя бы одному абоненту. Возможностью обеспечения доступа к информационно-телекоммуникационной сети «Интернет» в сельских населенных пунктах, является наличие провайдера, оказывающего данные услуги хотя бы одному абоненту.</w:t>
            </w:r>
          </w:p>
        </w:tc>
        <w:tc>
          <w:tcPr>
            <w:tcW w:w="530" w:type="pct"/>
          </w:tcPr>
          <w:p w14:paraId="518DBFCC" w14:textId="0B993E73" w:rsidR="00F4297D" w:rsidRPr="00F4297D" w:rsidRDefault="00C12C7C" w:rsidP="00C12C7C">
            <w:pPr>
              <w:spacing w:line="276" w:lineRule="auto"/>
              <w:rPr>
                <w:sz w:val="18"/>
                <w:szCs w:val="18"/>
                <w:lang w:eastAsia="zh-CN"/>
              </w:rPr>
            </w:pPr>
            <w:r w:rsidRPr="00C12C7C">
              <w:rPr>
                <w:sz w:val="18"/>
                <w:szCs w:val="18"/>
                <w:lang w:eastAsia="zh-CN"/>
              </w:rPr>
              <w:t>Данные из АИС ГЖИ, данные муниципальных образований Московской области</w:t>
            </w:r>
          </w:p>
        </w:tc>
      </w:tr>
    </w:tbl>
    <w:p w14:paraId="18932AE9" w14:textId="77777777" w:rsidR="00352F59" w:rsidRDefault="00352F59" w:rsidP="00EC56BA">
      <w:pPr>
        <w:jc w:val="center"/>
        <w:rPr>
          <w:b/>
          <w:bCs/>
        </w:rPr>
      </w:pPr>
      <w:bookmarkStart w:id="11" w:name="_Toc355777529"/>
    </w:p>
    <w:p w14:paraId="3B0DB09B" w14:textId="77777777" w:rsidR="003469E1" w:rsidRDefault="003469E1" w:rsidP="00EC56BA">
      <w:pPr>
        <w:jc w:val="center"/>
        <w:rPr>
          <w:b/>
          <w:bCs/>
        </w:rPr>
      </w:pPr>
    </w:p>
    <w:p w14:paraId="18231684" w14:textId="77777777" w:rsidR="003469E1" w:rsidRDefault="003469E1" w:rsidP="00EC56BA">
      <w:pPr>
        <w:jc w:val="center"/>
        <w:rPr>
          <w:b/>
          <w:bCs/>
        </w:rPr>
      </w:pPr>
    </w:p>
    <w:p w14:paraId="1162CFAE" w14:textId="77777777" w:rsidR="003469E1" w:rsidRDefault="003469E1" w:rsidP="00EC56BA">
      <w:pPr>
        <w:jc w:val="center"/>
        <w:rPr>
          <w:b/>
          <w:bCs/>
        </w:rPr>
      </w:pPr>
    </w:p>
    <w:p w14:paraId="47D9FAA3" w14:textId="77777777" w:rsidR="003469E1" w:rsidRDefault="003469E1" w:rsidP="00EC56BA">
      <w:pPr>
        <w:jc w:val="center"/>
        <w:rPr>
          <w:b/>
          <w:bCs/>
        </w:rPr>
      </w:pPr>
    </w:p>
    <w:p w14:paraId="263F74A8" w14:textId="77777777" w:rsidR="00C12C7C" w:rsidRDefault="00C12C7C" w:rsidP="00EC56BA">
      <w:pPr>
        <w:jc w:val="center"/>
        <w:rPr>
          <w:b/>
          <w:bCs/>
        </w:rPr>
      </w:pPr>
    </w:p>
    <w:p w14:paraId="53958D1F" w14:textId="77777777" w:rsidR="00C12C7C" w:rsidRDefault="00C12C7C" w:rsidP="00EC56BA">
      <w:pPr>
        <w:jc w:val="center"/>
        <w:rPr>
          <w:b/>
          <w:bCs/>
        </w:rPr>
      </w:pPr>
    </w:p>
    <w:p w14:paraId="48E6CB4B" w14:textId="2C94693D" w:rsidR="00C12C7C" w:rsidRDefault="00C12C7C" w:rsidP="00EC56BA">
      <w:pPr>
        <w:jc w:val="center"/>
        <w:rPr>
          <w:b/>
          <w:bCs/>
        </w:rPr>
      </w:pPr>
    </w:p>
    <w:p w14:paraId="5B091B23" w14:textId="77777777" w:rsidR="00C12C7C" w:rsidRDefault="00C12C7C" w:rsidP="00EC56BA">
      <w:pPr>
        <w:jc w:val="center"/>
        <w:rPr>
          <w:b/>
          <w:bCs/>
        </w:rPr>
      </w:pPr>
    </w:p>
    <w:p w14:paraId="778B0D91" w14:textId="77777777" w:rsidR="00C12C7C" w:rsidRDefault="00C12C7C" w:rsidP="00EC56BA">
      <w:pPr>
        <w:jc w:val="center"/>
        <w:rPr>
          <w:b/>
          <w:bCs/>
        </w:rPr>
      </w:pPr>
    </w:p>
    <w:p w14:paraId="608720FA" w14:textId="77777777" w:rsidR="003469E1" w:rsidRDefault="003469E1" w:rsidP="00EC56BA">
      <w:pPr>
        <w:jc w:val="center"/>
        <w:rPr>
          <w:b/>
          <w:bCs/>
        </w:rPr>
      </w:pPr>
    </w:p>
    <w:p w14:paraId="315E80F9" w14:textId="77777777" w:rsidR="00D47D6D" w:rsidRDefault="00D47D6D" w:rsidP="00EC56BA">
      <w:pPr>
        <w:jc w:val="center"/>
        <w:rPr>
          <w:b/>
          <w:bCs/>
        </w:rPr>
      </w:pPr>
    </w:p>
    <w:p w14:paraId="03C490CC" w14:textId="77777777" w:rsidR="00D47D6D" w:rsidRDefault="00D47D6D" w:rsidP="00EC56BA">
      <w:pPr>
        <w:jc w:val="center"/>
        <w:rPr>
          <w:b/>
          <w:bCs/>
        </w:rPr>
      </w:pPr>
    </w:p>
    <w:p w14:paraId="6BD5151B" w14:textId="77777777" w:rsidR="00D47D6D" w:rsidRDefault="00D47D6D" w:rsidP="00EC56BA">
      <w:pPr>
        <w:jc w:val="center"/>
        <w:rPr>
          <w:b/>
          <w:bCs/>
        </w:rPr>
      </w:pPr>
    </w:p>
    <w:p w14:paraId="1DE09D52" w14:textId="77777777" w:rsidR="00D47D6D" w:rsidRDefault="00D47D6D" w:rsidP="00EC56BA">
      <w:pPr>
        <w:jc w:val="center"/>
        <w:rPr>
          <w:b/>
          <w:bCs/>
        </w:rPr>
      </w:pPr>
    </w:p>
    <w:p w14:paraId="193E9F5D" w14:textId="77777777" w:rsidR="00D47D6D" w:rsidRDefault="00D47D6D" w:rsidP="00EC56BA">
      <w:pPr>
        <w:jc w:val="center"/>
        <w:rPr>
          <w:b/>
          <w:bCs/>
        </w:rPr>
      </w:pPr>
    </w:p>
    <w:p w14:paraId="181937C8" w14:textId="77777777" w:rsidR="00D47D6D" w:rsidRDefault="00D47D6D" w:rsidP="00EC56BA">
      <w:pPr>
        <w:jc w:val="center"/>
        <w:rPr>
          <w:b/>
          <w:bCs/>
        </w:rPr>
      </w:pPr>
    </w:p>
    <w:p w14:paraId="6098BF7F" w14:textId="77777777" w:rsidR="00D47D6D" w:rsidRDefault="00D47D6D" w:rsidP="00EC56BA">
      <w:pPr>
        <w:jc w:val="center"/>
        <w:rPr>
          <w:b/>
          <w:bCs/>
        </w:rPr>
      </w:pPr>
    </w:p>
    <w:p w14:paraId="5314AED7" w14:textId="77777777" w:rsidR="00D47D6D" w:rsidRDefault="00D47D6D" w:rsidP="00EC56BA">
      <w:pPr>
        <w:jc w:val="center"/>
        <w:rPr>
          <w:b/>
          <w:bCs/>
        </w:rPr>
      </w:pPr>
    </w:p>
    <w:p w14:paraId="63723921" w14:textId="77777777" w:rsidR="003469E1" w:rsidRDefault="003469E1" w:rsidP="00EC56BA">
      <w:pPr>
        <w:jc w:val="center"/>
        <w:rPr>
          <w:b/>
          <w:bCs/>
        </w:rPr>
      </w:pPr>
    </w:p>
    <w:p w14:paraId="090CA2B4" w14:textId="77777777" w:rsidR="003469E1" w:rsidRPr="00ED17A4" w:rsidRDefault="003469E1" w:rsidP="00EC56BA">
      <w:pPr>
        <w:jc w:val="center"/>
        <w:rPr>
          <w:b/>
          <w:bCs/>
        </w:rPr>
      </w:pPr>
    </w:p>
    <w:p w14:paraId="30CAE461" w14:textId="77777777" w:rsidR="003F4B68" w:rsidRDefault="003F4B68" w:rsidP="00EC56BA">
      <w:pPr>
        <w:jc w:val="center"/>
        <w:rPr>
          <w:b/>
          <w:bCs/>
        </w:rPr>
      </w:pPr>
    </w:p>
    <w:p w14:paraId="0EA580B1" w14:textId="77777777" w:rsidR="00536F0F" w:rsidRPr="00ED17A4" w:rsidRDefault="00536F0F" w:rsidP="00EC56BA">
      <w:pPr>
        <w:jc w:val="center"/>
        <w:rPr>
          <w:b/>
          <w:bCs/>
        </w:rPr>
      </w:pPr>
    </w:p>
    <w:p w14:paraId="36ACB619" w14:textId="77777777" w:rsidR="003F4B68" w:rsidRPr="00ED17A4" w:rsidRDefault="003F4B68" w:rsidP="00EC56BA">
      <w:pPr>
        <w:jc w:val="center"/>
        <w:rPr>
          <w:b/>
          <w:bCs/>
        </w:rPr>
      </w:pPr>
    </w:p>
    <w:p w14:paraId="2D21B0B2" w14:textId="30069EF3" w:rsidR="00A51807" w:rsidRPr="00764F63" w:rsidRDefault="00EC56BA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5. </w:t>
      </w:r>
      <w:bookmarkStart w:id="12" w:name="_Hlk132204917"/>
      <w:r w:rsidR="00764F63" w:rsidRPr="00764F63">
        <w:rPr>
          <w:b/>
          <w:bCs/>
        </w:rPr>
        <w:t>Перечень мероприятий Подпрограммы 2 муниципальной программы «Цифровое муниципальное образование»</w:t>
      </w:r>
      <w:bookmarkEnd w:id="12"/>
    </w:p>
    <w:p w14:paraId="00846EDD" w14:textId="77777777" w:rsidR="00A51807" w:rsidRPr="004E721B" w:rsidRDefault="00A51807" w:rsidP="00A51807">
      <w:pPr>
        <w:rPr>
          <w:rFonts w:eastAsia="Calibri"/>
          <w:sz w:val="16"/>
        </w:rPr>
      </w:pPr>
    </w:p>
    <w:tbl>
      <w:tblPr>
        <w:tblW w:w="5202" w:type="pct"/>
        <w:tblInd w:w="-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93"/>
        <w:gridCol w:w="3447"/>
        <w:gridCol w:w="844"/>
        <w:gridCol w:w="1848"/>
        <w:gridCol w:w="822"/>
        <w:gridCol w:w="702"/>
        <w:gridCol w:w="699"/>
        <w:gridCol w:w="482"/>
        <w:gridCol w:w="31"/>
        <w:gridCol w:w="28"/>
        <w:gridCol w:w="422"/>
        <w:gridCol w:w="63"/>
        <w:gridCol w:w="57"/>
        <w:gridCol w:w="362"/>
        <w:gridCol w:w="94"/>
        <w:gridCol w:w="85"/>
        <w:gridCol w:w="302"/>
        <w:gridCol w:w="126"/>
        <w:gridCol w:w="113"/>
        <w:gridCol w:w="541"/>
        <w:gridCol w:w="711"/>
        <w:gridCol w:w="567"/>
        <w:gridCol w:w="567"/>
        <w:gridCol w:w="567"/>
        <w:gridCol w:w="541"/>
        <w:gridCol w:w="1224"/>
      </w:tblGrid>
      <w:tr w:rsidR="00076C24" w:rsidRPr="004E721B" w14:paraId="0270A91E" w14:textId="77777777" w:rsidTr="005B2DB8">
        <w:trPr>
          <w:trHeight w:val="430"/>
        </w:trPr>
        <w:tc>
          <w:tcPr>
            <w:tcW w:w="157" w:type="pct"/>
            <w:vMerge w:val="restart"/>
            <w:vAlign w:val="center"/>
          </w:tcPr>
          <w:bookmarkEnd w:id="11"/>
          <w:p w14:paraId="739DD1B9" w14:textId="77777777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№ п/п</w:t>
            </w:r>
          </w:p>
        </w:tc>
        <w:tc>
          <w:tcPr>
            <w:tcW w:w="1095" w:type="pct"/>
            <w:vMerge w:val="restart"/>
            <w:vAlign w:val="center"/>
          </w:tcPr>
          <w:p w14:paraId="0883A451" w14:textId="77777777" w:rsidR="00B701D0" w:rsidRPr="004E721B" w:rsidRDefault="00B701D0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268" w:type="pct"/>
            <w:vMerge w:val="restart"/>
            <w:vAlign w:val="center"/>
          </w:tcPr>
          <w:p w14:paraId="3D436B0D" w14:textId="0D3AF1E8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ок исполнения</w:t>
            </w:r>
          </w:p>
        </w:tc>
        <w:tc>
          <w:tcPr>
            <w:tcW w:w="587" w:type="pct"/>
            <w:vMerge w:val="restart"/>
            <w:vAlign w:val="center"/>
          </w:tcPr>
          <w:p w14:paraId="5E6EB154" w14:textId="77777777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61" w:type="pct"/>
            <w:vMerge w:val="restart"/>
            <w:vAlign w:val="center"/>
          </w:tcPr>
          <w:p w14:paraId="5795DB06" w14:textId="77777777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сего</w:t>
            </w:r>
            <w:r w:rsidRPr="004E721B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2243" w:type="pct"/>
            <w:gridSpan w:val="20"/>
            <w:vAlign w:val="center"/>
          </w:tcPr>
          <w:p w14:paraId="316157F5" w14:textId="0C5EC1B9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389" w:type="pct"/>
            <w:vMerge w:val="restart"/>
            <w:vAlign w:val="center"/>
          </w:tcPr>
          <w:p w14:paraId="4A033506" w14:textId="3AB0F2DA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5B2DB8" w:rsidRPr="004E721B" w14:paraId="2246203C" w14:textId="77777777" w:rsidTr="00285185">
        <w:trPr>
          <w:trHeight w:val="439"/>
        </w:trPr>
        <w:tc>
          <w:tcPr>
            <w:tcW w:w="157" w:type="pct"/>
            <w:vMerge/>
          </w:tcPr>
          <w:p w14:paraId="37149547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2BAF932C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09ADC951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6B10E318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</w:tcPr>
          <w:p w14:paraId="01E4F22E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14:paraId="472B75E6" w14:textId="5F7A794A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222" w:type="pct"/>
            <w:vAlign w:val="center"/>
          </w:tcPr>
          <w:p w14:paraId="6956D252" w14:textId="2F230064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4</w:t>
            </w:r>
          </w:p>
        </w:tc>
        <w:tc>
          <w:tcPr>
            <w:tcW w:w="860" w:type="pct"/>
            <w:gridSpan w:val="13"/>
            <w:vAlign w:val="center"/>
          </w:tcPr>
          <w:p w14:paraId="42CF757F" w14:textId="6D021D3A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5</w:t>
            </w:r>
          </w:p>
        </w:tc>
        <w:tc>
          <w:tcPr>
            <w:tcW w:w="226" w:type="pct"/>
            <w:vAlign w:val="center"/>
          </w:tcPr>
          <w:p w14:paraId="2BDB5D95" w14:textId="6EB01675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6</w:t>
            </w:r>
          </w:p>
        </w:tc>
        <w:tc>
          <w:tcPr>
            <w:tcW w:w="180" w:type="pct"/>
            <w:vAlign w:val="center"/>
          </w:tcPr>
          <w:p w14:paraId="19A1EBCE" w14:textId="4CA46578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7</w:t>
            </w:r>
          </w:p>
        </w:tc>
        <w:tc>
          <w:tcPr>
            <w:tcW w:w="180" w:type="pct"/>
            <w:vAlign w:val="center"/>
          </w:tcPr>
          <w:p w14:paraId="50C9306E" w14:textId="6A953BF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180" w:type="pct"/>
            <w:vAlign w:val="center"/>
          </w:tcPr>
          <w:p w14:paraId="0AAF7548" w14:textId="2D870F0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172" w:type="pct"/>
            <w:vAlign w:val="center"/>
          </w:tcPr>
          <w:p w14:paraId="624DF99D" w14:textId="1C420F9B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389" w:type="pct"/>
            <w:vMerge/>
          </w:tcPr>
          <w:p w14:paraId="73E00D08" w14:textId="7E7825C5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5B2DB8" w:rsidRPr="004E721B" w14:paraId="42DFDA1A" w14:textId="77777777" w:rsidTr="00285185">
        <w:trPr>
          <w:trHeight w:val="214"/>
        </w:trPr>
        <w:tc>
          <w:tcPr>
            <w:tcW w:w="157" w:type="pct"/>
          </w:tcPr>
          <w:p w14:paraId="774F5D42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095" w:type="pct"/>
          </w:tcPr>
          <w:p w14:paraId="3AB9A769" w14:textId="77777777" w:rsidR="00B701D0" w:rsidRPr="004E721B" w:rsidRDefault="00B701D0" w:rsidP="00B701D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68" w:type="pct"/>
            <w:vAlign w:val="center"/>
          </w:tcPr>
          <w:p w14:paraId="7F58397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587" w:type="pct"/>
          </w:tcPr>
          <w:p w14:paraId="76A26226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61" w:type="pct"/>
          </w:tcPr>
          <w:p w14:paraId="4E9C41D1" w14:textId="72E07EF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223" w:type="pct"/>
            <w:vAlign w:val="center"/>
          </w:tcPr>
          <w:p w14:paraId="5B95CC0F" w14:textId="315FC80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22" w:type="pct"/>
            <w:vAlign w:val="center"/>
          </w:tcPr>
          <w:p w14:paraId="1CC25330" w14:textId="4CEA031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860" w:type="pct"/>
            <w:gridSpan w:val="13"/>
            <w:vAlign w:val="center"/>
          </w:tcPr>
          <w:p w14:paraId="65FE15F4" w14:textId="403E26B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vAlign w:val="center"/>
          </w:tcPr>
          <w:p w14:paraId="5F9D1059" w14:textId="36043FE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80" w:type="pct"/>
            <w:vAlign w:val="center"/>
          </w:tcPr>
          <w:p w14:paraId="278916F3" w14:textId="7D81184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180" w:type="pct"/>
            <w:vAlign w:val="center"/>
          </w:tcPr>
          <w:p w14:paraId="154581BE" w14:textId="385F3CB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180" w:type="pct"/>
            <w:vAlign w:val="center"/>
          </w:tcPr>
          <w:p w14:paraId="28B84F02" w14:textId="71AB333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72" w:type="pct"/>
            <w:vAlign w:val="center"/>
          </w:tcPr>
          <w:p w14:paraId="68AC5643" w14:textId="6B06125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89" w:type="pct"/>
          </w:tcPr>
          <w:p w14:paraId="51424257" w14:textId="25AB249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</w:tr>
      <w:tr w:rsidR="003E0E63" w:rsidRPr="004E721B" w14:paraId="450B0B17" w14:textId="77777777" w:rsidTr="00285185">
        <w:trPr>
          <w:trHeight w:val="58"/>
        </w:trPr>
        <w:tc>
          <w:tcPr>
            <w:tcW w:w="157" w:type="pct"/>
            <w:vMerge w:val="restart"/>
          </w:tcPr>
          <w:p w14:paraId="20BEE6CC" w14:textId="77777777" w:rsidR="003E0E63" w:rsidRPr="004E721B" w:rsidRDefault="003E0E63" w:rsidP="003E0E6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095" w:type="pct"/>
            <w:vMerge w:val="restart"/>
          </w:tcPr>
          <w:p w14:paraId="56A8E14C" w14:textId="77777777" w:rsidR="003E0E63" w:rsidRPr="004E721B" w:rsidRDefault="003E0E63" w:rsidP="003E0E63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268" w:type="pct"/>
            <w:vMerge w:val="restart"/>
            <w:vAlign w:val="center"/>
          </w:tcPr>
          <w:p w14:paraId="27D7FB80" w14:textId="03B5A135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23D81DA4" w14:textId="77777777" w:rsidR="003E0E63" w:rsidRPr="004E721B" w:rsidRDefault="003E0E63" w:rsidP="003E0E6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4F5E2A3" w14:textId="315F27B4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12651,5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8045AAF" w14:textId="7B40D30E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2075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A17D2C0" w14:textId="3B1C3275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4811,2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EFCEE29" w14:textId="01A872FE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3172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496FA4" w14:textId="3F539544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2593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4CAAC4" w14:textId="1905B683" w:rsidR="003E0E63" w:rsidRPr="00536F0F" w:rsidRDefault="003E0E63" w:rsidP="003E0E6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B1B4643" w14:textId="6A8541FE" w:rsidR="003E0E63" w:rsidRPr="00536F0F" w:rsidRDefault="003E0E63" w:rsidP="003E0E6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9665D18" w14:textId="107A079F" w:rsidR="003E0E63" w:rsidRPr="00536F0F" w:rsidRDefault="003E0E63" w:rsidP="003E0E6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729050C0" w14:textId="2564E88E" w:rsidR="003E0E63" w:rsidRPr="00536F0F" w:rsidRDefault="003E0E63" w:rsidP="003E0E6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0C3FDFEC" w14:textId="3676470B" w:rsidR="003E0E63" w:rsidRPr="004E721B" w:rsidRDefault="003E0E63" w:rsidP="003E0E63">
            <w:pPr>
              <w:rPr>
                <w:sz w:val="18"/>
                <w:szCs w:val="18"/>
              </w:rPr>
            </w:pPr>
          </w:p>
        </w:tc>
      </w:tr>
      <w:tr w:rsidR="003E0E63" w:rsidRPr="004E721B" w14:paraId="5A7A9D6C" w14:textId="77777777" w:rsidTr="00285185">
        <w:trPr>
          <w:trHeight w:val="87"/>
        </w:trPr>
        <w:tc>
          <w:tcPr>
            <w:tcW w:w="157" w:type="pct"/>
            <w:vMerge/>
          </w:tcPr>
          <w:p w14:paraId="53B5516A" w14:textId="77777777" w:rsidR="003E0E63" w:rsidRPr="004E721B" w:rsidRDefault="003E0E63" w:rsidP="003E0E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E012419" w14:textId="77777777" w:rsidR="003E0E63" w:rsidRPr="004E721B" w:rsidRDefault="003E0E63" w:rsidP="003E0E6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3CD2D60F" w14:textId="77777777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7F6AC467" w14:textId="253778F7" w:rsidR="003E0E63" w:rsidRPr="004E721B" w:rsidRDefault="003E0E63" w:rsidP="003E0E6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DFDA425" w14:textId="750DB724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12651,5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8EFBAE" w14:textId="3C2E2148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2075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5A0CB0" w14:textId="6128D879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4811,2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A5AAE7" w14:textId="299C6F3D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3172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99A6092" w14:textId="2B6579A5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2593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277963C" w14:textId="106BF64C" w:rsidR="003E0E63" w:rsidRPr="00536F0F" w:rsidRDefault="003E0E63" w:rsidP="003E0E6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F234B90" w14:textId="2826EF7A" w:rsidR="003E0E63" w:rsidRPr="00536F0F" w:rsidRDefault="003E0E63" w:rsidP="003E0E6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B9C05C2" w14:textId="2A2DFAAC" w:rsidR="003E0E63" w:rsidRPr="00536F0F" w:rsidRDefault="003E0E63" w:rsidP="003E0E6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5BC3FA55" w14:textId="47144847" w:rsidR="003E0E63" w:rsidRPr="00536F0F" w:rsidRDefault="003E0E63" w:rsidP="003E0E6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60CB436D" w14:textId="2576DB33" w:rsidR="003E0E63" w:rsidRPr="004E721B" w:rsidRDefault="003E0E63" w:rsidP="003E0E63">
            <w:pPr>
              <w:rPr>
                <w:sz w:val="18"/>
                <w:szCs w:val="18"/>
              </w:rPr>
            </w:pPr>
          </w:p>
        </w:tc>
      </w:tr>
      <w:tr w:rsidR="003E0E63" w:rsidRPr="00CF025D" w14:paraId="2BE117AD" w14:textId="77777777" w:rsidTr="00285185">
        <w:trPr>
          <w:trHeight w:val="192"/>
        </w:trPr>
        <w:tc>
          <w:tcPr>
            <w:tcW w:w="157" w:type="pct"/>
            <w:vMerge/>
          </w:tcPr>
          <w:p w14:paraId="2CF61EAA" w14:textId="77777777" w:rsidR="003E0E63" w:rsidRPr="004E721B" w:rsidRDefault="003E0E63" w:rsidP="003E0E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79031ED8" w14:textId="77777777" w:rsidR="003E0E63" w:rsidRPr="004E721B" w:rsidRDefault="003E0E63" w:rsidP="003E0E6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07C3426D" w14:textId="77777777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68D8101C" w14:textId="77777777" w:rsidR="003E0E63" w:rsidRPr="004E721B" w:rsidRDefault="003E0E63" w:rsidP="003E0E6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EEEB12" w14:textId="4F81B3E1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FBCF6C4" w14:textId="212E24D1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F53A641" w14:textId="7FA2F3B0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71DD86A" w14:textId="1E999F8E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F043B51" w14:textId="138A9EE9" w:rsidR="003E0E63" w:rsidRPr="003E0E63" w:rsidRDefault="003E0E63" w:rsidP="003E0E6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645FFA" w14:textId="14F57005" w:rsidR="003E0E63" w:rsidRPr="00536F0F" w:rsidRDefault="003E0E63" w:rsidP="003E0E6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73A3725" w14:textId="254C931C" w:rsidR="003E0E63" w:rsidRPr="00536F0F" w:rsidRDefault="003E0E63" w:rsidP="003E0E6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50C1D78" w14:textId="765C8F61" w:rsidR="003E0E63" w:rsidRPr="00536F0F" w:rsidRDefault="003E0E63" w:rsidP="003E0E6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05E66174" w14:textId="7FAE0D0D" w:rsidR="003E0E63" w:rsidRPr="00536F0F" w:rsidRDefault="003E0E63" w:rsidP="003E0E6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35C2D396" w14:textId="086781AC" w:rsidR="003E0E63" w:rsidRPr="004E721B" w:rsidRDefault="003E0E63" w:rsidP="003E0E63">
            <w:pPr>
              <w:rPr>
                <w:sz w:val="18"/>
                <w:szCs w:val="18"/>
              </w:rPr>
            </w:pPr>
          </w:p>
        </w:tc>
      </w:tr>
      <w:tr w:rsidR="00285185" w:rsidRPr="004E721B" w14:paraId="77A801A6" w14:textId="77777777" w:rsidTr="00285185">
        <w:trPr>
          <w:trHeight w:val="164"/>
        </w:trPr>
        <w:tc>
          <w:tcPr>
            <w:tcW w:w="157" w:type="pct"/>
            <w:vMerge w:val="restart"/>
          </w:tcPr>
          <w:p w14:paraId="755615B2" w14:textId="77777777" w:rsidR="00285185" w:rsidRPr="004E721B" w:rsidRDefault="00285185" w:rsidP="009253CA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095" w:type="pct"/>
            <w:vMerge w:val="restart"/>
          </w:tcPr>
          <w:p w14:paraId="028B434E" w14:textId="77777777" w:rsidR="00285185" w:rsidRPr="004E721B" w:rsidRDefault="00285185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68" w:type="pct"/>
            <w:vMerge w:val="restart"/>
            <w:vAlign w:val="center"/>
          </w:tcPr>
          <w:p w14:paraId="33A1C1B5" w14:textId="5347D221" w:rsidR="00285185" w:rsidRPr="008C6BF0" w:rsidRDefault="00285185" w:rsidP="009253C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5F910356" w14:textId="77777777" w:rsidR="00285185" w:rsidRPr="004E721B" w:rsidRDefault="00285185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vAlign w:val="center"/>
          </w:tcPr>
          <w:p w14:paraId="5939EF21" w14:textId="44516B79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1E97AC9E" w14:textId="23B194C0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3BC5E4E4" w14:textId="2E8B7A36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31EAE136" w14:textId="1626476C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1ACE9B0D" w14:textId="60571202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31F11AD" w14:textId="3FA1606A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B3CE586" w14:textId="70CAA23A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1B2B2D4" w14:textId="2FD25B1C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03EE5AB8" w14:textId="35DDB995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59F5C60E" w14:textId="72355AEE" w:rsidR="00285185" w:rsidRPr="004E721B" w:rsidRDefault="00285185" w:rsidP="009253CA">
            <w:pPr>
              <w:rPr>
                <w:sz w:val="18"/>
                <w:szCs w:val="18"/>
              </w:rPr>
            </w:pPr>
          </w:p>
        </w:tc>
      </w:tr>
      <w:tr w:rsidR="00285185" w:rsidRPr="004E721B" w14:paraId="081FA891" w14:textId="77777777" w:rsidTr="00285185">
        <w:trPr>
          <w:trHeight w:val="240"/>
        </w:trPr>
        <w:tc>
          <w:tcPr>
            <w:tcW w:w="157" w:type="pct"/>
            <w:vMerge/>
          </w:tcPr>
          <w:p w14:paraId="03542ADB" w14:textId="77777777" w:rsidR="00285185" w:rsidRPr="004E721B" w:rsidRDefault="00285185" w:rsidP="009253C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EFCB640" w14:textId="77777777" w:rsidR="00285185" w:rsidRPr="004E721B" w:rsidRDefault="00285185" w:rsidP="009253CA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4FE892E9" w14:textId="77777777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2858E770" w14:textId="5C28526D" w:rsidR="00285185" w:rsidRPr="004E721B" w:rsidRDefault="00285185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vAlign w:val="center"/>
          </w:tcPr>
          <w:p w14:paraId="75B371A6" w14:textId="324D0189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001BF5D4" w14:textId="008167FF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4BB277B1" w14:textId="52DCEC1D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18A6AB8E" w14:textId="3BB6E7B4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4D1017D0" w14:textId="23DDD653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D6E6D5C" w14:textId="4B780E92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250BDBE" w14:textId="73885ED7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855A4D6" w14:textId="336DEF8E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2816EF11" w14:textId="61470120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10666AB8" w14:textId="6A1AFADD" w:rsidR="00285185" w:rsidRPr="004E721B" w:rsidRDefault="00285185" w:rsidP="009253CA">
            <w:pPr>
              <w:rPr>
                <w:sz w:val="18"/>
                <w:szCs w:val="18"/>
              </w:rPr>
            </w:pPr>
          </w:p>
        </w:tc>
      </w:tr>
      <w:tr w:rsidR="00285185" w:rsidRPr="004E721B" w14:paraId="5A19632F" w14:textId="77777777" w:rsidTr="00285185">
        <w:trPr>
          <w:trHeight w:val="170"/>
        </w:trPr>
        <w:tc>
          <w:tcPr>
            <w:tcW w:w="157" w:type="pct"/>
            <w:vMerge/>
          </w:tcPr>
          <w:p w14:paraId="41926884" w14:textId="77777777" w:rsidR="00285185" w:rsidRPr="004E721B" w:rsidRDefault="00285185" w:rsidP="009253C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28C05F61" w14:textId="77777777" w:rsidR="00285185" w:rsidRPr="004E721B" w:rsidRDefault="00285185" w:rsidP="009253CA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7717D464" w14:textId="77777777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683BFD75" w14:textId="77777777" w:rsidR="00285185" w:rsidRPr="004E721B" w:rsidRDefault="00285185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61" w:type="pct"/>
            <w:vAlign w:val="center"/>
          </w:tcPr>
          <w:p w14:paraId="60775887" w14:textId="1B543777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5D8C29E1" w14:textId="2903FE99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652F79B9" w14:textId="6E4C058B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695D9801" w14:textId="6E50AC88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469D4A7C" w14:textId="6B70763E" w:rsidR="00285185" w:rsidRPr="00D07188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B3F5502" w14:textId="2CED61CD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EB117EB" w14:textId="53C2CDD5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823B7BB" w14:textId="2B71F305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6E6CCC18" w14:textId="7D4F62D7" w:rsidR="00285185" w:rsidRPr="004E721B" w:rsidRDefault="00285185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67ACFF06" w14:textId="12DE1F8B" w:rsidR="00285185" w:rsidRPr="004E721B" w:rsidRDefault="00285185" w:rsidP="009253CA">
            <w:pPr>
              <w:rPr>
                <w:sz w:val="18"/>
                <w:szCs w:val="18"/>
              </w:rPr>
            </w:pPr>
          </w:p>
        </w:tc>
      </w:tr>
      <w:tr w:rsidR="00285185" w:rsidRPr="004E721B" w14:paraId="30EF175F" w14:textId="77777777" w:rsidTr="00285185">
        <w:trPr>
          <w:trHeight w:val="185"/>
        </w:trPr>
        <w:tc>
          <w:tcPr>
            <w:tcW w:w="157" w:type="pct"/>
            <w:vMerge/>
          </w:tcPr>
          <w:p w14:paraId="011055F8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6ABEBA12" w14:textId="1533D21D" w:rsidR="00285185" w:rsidRPr="00285185" w:rsidRDefault="00285185" w:rsidP="00285185">
            <w:pPr>
              <w:rPr>
                <w:sz w:val="18"/>
                <w:szCs w:val="18"/>
              </w:rPr>
            </w:pPr>
            <w:r w:rsidRPr="00067E9B">
              <w:rPr>
                <w:bCs/>
                <w:color w:val="000000"/>
                <w:sz w:val="16"/>
                <w:szCs w:val="16"/>
              </w:rPr>
              <w:t>Результат 1.</w:t>
            </w:r>
            <w:r>
              <w:rPr>
                <w:bCs/>
                <w:color w:val="000000"/>
                <w:sz w:val="16"/>
                <w:szCs w:val="16"/>
              </w:rPr>
              <w:t xml:space="preserve"> Домохозяйства обеспечены широкополосным доступом в сеть Интернет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31F54079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28B73188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16F40480" w14:textId="446AB903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32</w:t>
            </w:r>
          </w:p>
        </w:tc>
        <w:tc>
          <w:tcPr>
            <w:tcW w:w="223" w:type="pct"/>
            <w:vMerge w:val="restart"/>
            <w:vAlign w:val="center"/>
          </w:tcPr>
          <w:p w14:paraId="2A5D7107" w14:textId="712D98EB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</w:t>
            </w:r>
            <w:r w:rsidR="005C4D09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222" w:type="pct"/>
            <w:vMerge w:val="restart"/>
            <w:vAlign w:val="center"/>
          </w:tcPr>
          <w:p w14:paraId="5DC5DACE" w14:textId="1D5BB30A" w:rsidR="00285185" w:rsidRDefault="005C4D09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172" w:type="pct"/>
            <w:gridSpan w:val="3"/>
            <w:vMerge w:val="restart"/>
            <w:vAlign w:val="center"/>
          </w:tcPr>
          <w:p w14:paraId="486BC68A" w14:textId="7BE1C3B6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</w:tcPr>
          <w:p w14:paraId="0A67F2B2" w14:textId="1F1E0CC3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vAlign w:val="center"/>
          </w:tcPr>
          <w:p w14:paraId="50D652AE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492ECA02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23087EAD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17F0856C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013B3A28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5832D3AA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02AD5BA8" w14:textId="77777777" w:rsidTr="00285185">
        <w:trPr>
          <w:trHeight w:val="185"/>
        </w:trPr>
        <w:tc>
          <w:tcPr>
            <w:tcW w:w="157" w:type="pct"/>
            <w:vMerge/>
          </w:tcPr>
          <w:p w14:paraId="1F53A6CC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732ABA3" w14:textId="77777777" w:rsidR="00285185" w:rsidRPr="00067E9B" w:rsidRDefault="00285185" w:rsidP="00285185">
            <w:pPr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1DEF69A7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04B4F28E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2CC9DE9F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576E339B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39BEA3D7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Merge/>
          </w:tcPr>
          <w:p w14:paraId="68CC2825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</w:tcPr>
          <w:p w14:paraId="7B2CF645" w14:textId="5EDC6131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</w:tcPr>
          <w:p w14:paraId="06F0A550" w14:textId="47897229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</w:tcPr>
          <w:p w14:paraId="5902A56F" w14:textId="7EED752B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</w:tcPr>
          <w:p w14:paraId="61A04379" w14:textId="76B4F07F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5C496706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07024ADE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DFED985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34EBD055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55A42106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1493BC59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003AE143" w14:textId="77777777" w:rsidTr="00285185">
        <w:trPr>
          <w:trHeight w:val="185"/>
        </w:trPr>
        <w:tc>
          <w:tcPr>
            <w:tcW w:w="157" w:type="pct"/>
            <w:vMerge/>
          </w:tcPr>
          <w:p w14:paraId="4FA1EDC8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122C02E1" w14:textId="77777777" w:rsidR="00285185" w:rsidRPr="00067E9B" w:rsidRDefault="00285185" w:rsidP="00285185">
            <w:pPr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3D772776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1F31BCC6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5223C8C7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41DA53C2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6FCC0EAB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Align w:val="center"/>
          </w:tcPr>
          <w:p w14:paraId="045A1040" w14:textId="73766491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172" w:type="pct"/>
            <w:gridSpan w:val="3"/>
            <w:vAlign w:val="center"/>
          </w:tcPr>
          <w:p w14:paraId="0E2E2AB0" w14:textId="11132902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Align w:val="center"/>
          </w:tcPr>
          <w:p w14:paraId="1C2867B3" w14:textId="5E2E94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172" w:type="pct"/>
            <w:gridSpan w:val="3"/>
            <w:vAlign w:val="center"/>
          </w:tcPr>
          <w:p w14:paraId="551EF5A0" w14:textId="44B7AEB4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172" w:type="pct"/>
            <w:vAlign w:val="center"/>
          </w:tcPr>
          <w:p w14:paraId="025BA41F" w14:textId="42E9157A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226" w:type="pct"/>
            <w:vMerge/>
            <w:vAlign w:val="center"/>
          </w:tcPr>
          <w:p w14:paraId="10B3DF41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F88779D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16198F5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68359717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6AF22E03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67DC0F11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0D5A46F0" w14:textId="77777777" w:rsidTr="00285185">
        <w:trPr>
          <w:trHeight w:val="218"/>
        </w:trPr>
        <w:tc>
          <w:tcPr>
            <w:tcW w:w="157" w:type="pct"/>
            <w:vMerge w:val="restart"/>
          </w:tcPr>
          <w:p w14:paraId="1AFEF265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095" w:type="pct"/>
            <w:vMerge w:val="restart"/>
          </w:tcPr>
          <w:p w14:paraId="41A5CAE2" w14:textId="77777777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68" w:type="pct"/>
            <w:vMerge w:val="restart"/>
            <w:vAlign w:val="center"/>
          </w:tcPr>
          <w:p w14:paraId="106510CD" w14:textId="17F5CE2E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10425401" w14:textId="77777777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vAlign w:val="center"/>
          </w:tcPr>
          <w:p w14:paraId="5B9D616F" w14:textId="4A36D878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3FAFCC92" w14:textId="72095D6B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5647D06F" w14:textId="17D5AD2B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1C141289" w14:textId="56C6AB4D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4917CDF0" w14:textId="745FBDF5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3144448F" w14:textId="6B8FFF31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2B4904A" w14:textId="7874A252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4297C46" w14:textId="3F68CFFC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1E00F3D1" w14:textId="1D03BF75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2306E9A8" w14:textId="5EDEA230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2A3B4C88" w14:textId="77777777" w:rsidTr="00285185">
        <w:trPr>
          <w:trHeight w:val="217"/>
        </w:trPr>
        <w:tc>
          <w:tcPr>
            <w:tcW w:w="157" w:type="pct"/>
            <w:vMerge/>
            <w:tcBorders>
              <w:bottom w:val="single" w:sz="4" w:space="0" w:color="auto"/>
            </w:tcBorders>
          </w:tcPr>
          <w:p w14:paraId="5B60257A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bottom w:val="single" w:sz="4" w:space="0" w:color="auto"/>
            </w:tcBorders>
          </w:tcPr>
          <w:p w14:paraId="128A8D51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bottom w:val="single" w:sz="4" w:space="0" w:color="auto"/>
            </w:tcBorders>
            <w:vAlign w:val="center"/>
          </w:tcPr>
          <w:p w14:paraId="685C27A7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bottom w:val="single" w:sz="4" w:space="0" w:color="auto"/>
            </w:tcBorders>
          </w:tcPr>
          <w:p w14:paraId="326A1998" w14:textId="77777777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bottom w:val="single" w:sz="4" w:space="0" w:color="auto"/>
            </w:tcBorders>
            <w:vAlign w:val="center"/>
          </w:tcPr>
          <w:p w14:paraId="2B64B396" w14:textId="7E513B73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vAlign w:val="center"/>
          </w:tcPr>
          <w:p w14:paraId="514A5363" w14:textId="1A357450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14:paraId="2B6DEB43" w14:textId="37BAF6EE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bottom w:val="single" w:sz="4" w:space="0" w:color="auto"/>
            </w:tcBorders>
            <w:vAlign w:val="center"/>
          </w:tcPr>
          <w:p w14:paraId="32E72B34" w14:textId="0112E8A9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vAlign w:val="center"/>
          </w:tcPr>
          <w:p w14:paraId="697136C4" w14:textId="00BDC14E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374EE4FB" w14:textId="39E66342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59FAFFA5" w14:textId="3BB8603C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4590FDAC" w14:textId="53E96B25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bottom w:val="single" w:sz="4" w:space="0" w:color="auto"/>
            </w:tcBorders>
            <w:vAlign w:val="center"/>
          </w:tcPr>
          <w:p w14:paraId="12233B69" w14:textId="358CE0E6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  <w:tcBorders>
              <w:bottom w:val="single" w:sz="4" w:space="0" w:color="auto"/>
            </w:tcBorders>
          </w:tcPr>
          <w:p w14:paraId="68B33A9C" w14:textId="25964D61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488F49ED" w14:textId="77777777" w:rsidTr="00FA4D31">
        <w:trPr>
          <w:trHeight w:val="245"/>
        </w:trPr>
        <w:tc>
          <w:tcPr>
            <w:tcW w:w="157" w:type="pct"/>
            <w:vMerge w:val="restart"/>
          </w:tcPr>
          <w:p w14:paraId="5B2AAC17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0F18D0AA" w14:textId="635772F3" w:rsidR="00285185" w:rsidRPr="004E721B" w:rsidRDefault="00285185" w:rsidP="00285185">
            <w:pPr>
              <w:rPr>
                <w:sz w:val="18"/>
                <w:szCs w:val="18"/>
              </w:rPr>
            </w:pPr>
            <w:r w:rsidRPr="00067E9B">
              <w:rPr>
                <w:bCs/>
                <w:color w:val="000000"/>
                <w:sz w:val="16"/>
                <w:szCs w:val="16"/>
              </w:rPr>
              <w:t>Результат 1.</w:t>
            </w:r>
            <w:r>
              <w:rPr>
                <w:bCs/>
                <w:color w:val="000000"/>
                <w:sz w:val="16"/>
                <w:szCs w:val="16"/>
              </w:rPr>
              <w:t xml:space="preserve"> ОМСУ обеспечены широкополосным доступом в сеть Интернет, телефонной связью, иными услугами электросвязи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4609C939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007963C8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4BF59B7D" w14:textId="45D65BD2" w:rsidR="00285185" w:rsidRDefault="004D09B0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vAlign w:val="center"/>
          </w:tcPr>
          <w:p w14:paraId="285AEE38" w14:textId="124AB2FF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vAlign w:val="center"/>
          </w:tcPr>
          <w:p w14:paraId="43719730" w14:textId="56C1A21F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Merge w:val="restart"/>
            <w:vAlign w:val="center"/>
          </w:tcPr>
          <w:p w14:paraId="3B0CF9A6" w14:textId="5AA0C1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  <w:tcBorders>
              <w:bottom w:val="single" w:sz="4" w:space="0" w:color="auto"/>
            </w:tcBorders>
          </w:tcPr>
          <w:p w14:paraId="77C1D2CB" w14:textId="642AD13D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vAlign w:val="center"/>
          </w:tcPr>
          <w:p w14:paraId="61C0A516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368A3A33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6FE77E02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1ED9F782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2AF8F58B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2BF09BA1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3DEB59CB" w14:textId="77777777" w:rsidTr="00FA4D31">
        <w:trPr>
          <w:trHeight w:val="245"/>
        </w:trPr>
        <w:tc>
          <w:tcPr>
            <w:tcW w:w="157" w:type="pct"/>
            <w:vMerge/>
          </w:tcPr>
          <w:p w14:paraId="001B3A1A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2F90B3C4" w14:textId="77777777" w:rsidR="00285185" w:rsidRPr="00067E9B" w:rsidRDefault="00285185" w:rsidP="00285185">
            <w:pPr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5D4D2225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7323D9A7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4161D14E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60A77E11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149C3F20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Merge/>
            <w:tcBorders>
              <w:bottom w:val="single" w:sz="4" w:space="0" w:color="auto"/>
            </w:tcBorders>
          </w:tcPr>
          <w:p w14:paraId="0F755816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</w:tcPr>
          <w:p w14:paraId="23C102A2" w14:textId="59A9F749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</w:tcPr>
          <w:p w14:paraId="3E8ED4FF" w14:textId="68809B76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</w:tcPr>
          <w:p w14:paraId="088E13CE" w14:textId="28D8E5F2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tcBorders>
              <w:bottom w:val="single" w:sz="4" w:space="0" w:color="auto"/>
            </w:tcBorders>
          </w:tcPr>
          <w:p w14:paraId="492E6626" w14:textId="23FA33DB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14118A23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FED1B61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4640610F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2ED84A00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3A9BBBC4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037F18E9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51A20049" w14:textId="77777777" w:rsidTr="00285185">
        <w:trPr>
          <w:trHeight w:val="245"/>
        </w:trPr>
        <w:tc>
          <w:tcPr>
            <w:tcW w:w="157" w:type="pct"/>
            <w:vMerge/>
            <w:tcBorders>
              <w:bottom w:val="single" w:sz="4" w:space="0" w:color="auto"/>
            </w:tcBorders>
          </w:tcPr>
          <w:p w14:paraId="08E08E9A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bottom w:val="single" w:sz="4" w:space="0" w:color="auto"/>
            </w:tcBorders>
          </w:tcPr>
          <w:p w14:paraId="29CB52DC" w14:textId="77777777" w:rsidR="00285185" w:rsidRPr="00067E9B" w:rsidRDefault="00285185" w:rsidP="00285185">
            <w:pPr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vMerge/>
            <w:tcBorders>
              <w:bottom w:val="single" w:sz="4" w:space="0" w:color="auto"/>
            </w:tcBorders>
            <w:vAlign w:val="center"/>
          </w:tcPr>
          <w:p w14:paraId="78367C23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  <w:tcBorders>
              <w:bottom w:val="single" w:sz="4" w:space="0" w:color="auto"/>
            </w:tcBorders>
          </w:tcPr>
          <w:p w14:paraId="5D455016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bottom w:val="single" w:sz="4" w:space="0" w:color="auto"/>
            </w:tcBorders>
            <w:vAlign w:val="center"/>
          </w:tcPr>
          <w:p w14:paraId="471E421F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bottom w:val="single" w:sz="4" w:space="0" w:color="auto"/>
            </w:tcBorders>
            <w:vAlign w:val="center"/>
          </w:tcPr>
          <w:p w14:paraId="6EDB68D7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bottom w:val="single" w:sz="4" w:space="0" w:color="auto"/>
            </w:tcBorders>
            <w:vAlign w:val="center"/>
          </w:tcPr>
          <w:p w14:paraId="7251E82E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  <w:vAlign w:val="center"/>
          </w:tcPr>
          <w:p w14:paraId="0C08C27D" w14:textId="50A42236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  <w:vAlign w:val="center"/>
          </w:tcPr>
          <w:p w14:paraId="4719F7B9" w14:textId="43C160A9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  <w:vAlign w:val="center"/>
          </w:tcPr>
          <w:p w14:paraId="4A414488" w14:textId="6CA61493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  <w:vAlign w:val="center"/>
          </w:tcPr>
          <w:p w14:paraId="44EEE475" w14:textId="3A703BCC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72" w:type="pct"/>
            <w:tcBorders>
              <w:bottom w:val="single" w:sz="4" w:space="0" w:color="auto"/>
            </w:tcBorders>
            <w:vAlign w:val="center"/>
          </w:tcPr>
          <w:p w14:paraId="4B451217" w14:textId="7EB2C644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26" w:type="pct"/>
            <w:vMerge/>
            <w:tcBorders>
              <w:bottom w:val="single" w:sz="4" w:space="0" w:color="auto"/>
            </w:tcBorders>
            <w:vAlign w:val="center"/>
          </w:tcPr>
          <w:p w14:paraId="33D3CD0E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bottom w:val="single" w:sz="4" w:space="0" w:color="auto"/>
            </w:tcBorders>
            <w:vAlign w:val="center"/>
          </w:tcPr>
          <w:p w14:paraId="5F6E5D9D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bottom w:val="single" w:sz="4" w:space="0" w:color="auto"/>
            </w:tcBorders>
            <w:vAlign w:val="center"/>
          </w:tcPr>
          <w:p w14:paraId="280A2D79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bottom w:val="single" w:sz="4" w:space="0" w:color="auto"/>
            </w:tcBorders>
            <w:vAlign w:val="center"/>
          </w:tcPr>
          <w:p w14:paraId="297F41D7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tcBorders>
              <w:bottom w:val="single" w:sz="4" w:space="0" w:color="auto"/>
            </w:tcBorders>
            <w:vAlign w:val="center"/>
          </w:tcPr>
          <w:p w14:paraId="120DA881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</w:tcBorders>
          </w:tcPr>
          <w:p w14:paraId="310616B6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E5D58" w:rsidRPr="004E721B" w14:paraId="7C435BE7" w14:textId="77777777" w:rsidTr="00285185">
        <w:trPr>
          <w:trHeight w:val="148"/>
        </w:trPr>
        <w:tc>
          <w:tcPr>
            <w:tcW w:w="157" w:type="pct"/>
            <w:vMerge w:val="restart"/>
          </w:tcPr>
          <w:p w14:paraId="3FF3C650" w14:textId="77777777" w:rsidR="002E5D58" w:rsidRPr="004E721B" w:rsidRDefault="002E5D58" w:rsidP="002E5D58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095" w:type="pct"/>
            <w:vMerge w:val="restart"/>
          </w:tcPr>
          <w:p w14:paraId="7DF3E1EE" w14:textId="77777777" w:rsidR="002E5D58" w:rsidRDefault="002E5D58" w:rsidP="002E5D5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3.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  <w:p w14:paraId="060BBACA" w14:textId="77777777" w:rsidR="002E5D58" w:rsidRPr="004E721B" w:rsidRDefault="002E5D58" w:rsidP="002E5D58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 w:val="restart"/>
            <w:vAlign w:val="center"/>
          </w:tcPr>
          <w:p w14:paraId="0B09950D" w14:textId="4E4E1990" w:rsidR="002E5D58" w:rsidRPr="004E721B" w:rsidRDefault="002E5D58" w:rsidP="002E5D5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09A7DA02" w14:textId="77777777" w:rsidR="002E5D58" w:rsidRPr="004E721B" w:rsidRDefault="002E5D58" w:rsidP="002E5D5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vAlign w:val="center"/>
          </w:tcPr>
          <w:p w14:paraId="076340BE" w14:textId="51899D25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3500,8</w:t>
            </w:r>
          </w:p>
        </w:tc>
        <w:tc>
          <w:tcPr>
            <w:tcW w:w="223" w:type="pct"/>
            <w:vAlign w:val="center"/>
          </w:tcPr>
          <w:p w14:paraId="05B76D7A" w14:textId="6C3B1784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88,0</w:t>
            </w:r>
          </w:p>
        </w:tc>
        <w:tc>
          <w:tcPr>
            <w:tcW w:w="222" w:type="pct"/>
            <w:vAlign w:val="center"/>
          </w:tcPr>
          <w:p w14:paraId="68EF9A7D" w14:textId="1567DA2A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23,2</w:t>
            </w:r>
          </w:p>
        </w:tc>
        <w:tc>
          <w:tcPr>
            <w:tcW w:w="860" w:type="pct"/>
            <w:gridSpan w:val="13"/>
            <w:vAlign w:val="center"/>
          </w:tcPr>
          <w:p w14:paraId="4B069DF4" w14:textId="6267D7AB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854,6</w:t>
            </w:r>
          </w:p>
        </w:tc>
        <w:tc>
          <w:tcPr>
            <w:tcW w:w="226" w:type="pct"/>
            <w:vAlign w:val="center"/>
          </w:tcPr>
          <w:p w14:paraId="57E66CBC" w14:textId="04A69012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735,0</w:t>
            </w:r>
          </w:p>
        </w:tc>
        <w:tc>
          <w:tcPr>
            <w:tcW w:w="180" w:type="pct"/>
            <w:vAlign w:val="center"/>
          </w:tcPr>
          <w:p w14:paraId="3DE652FF" w14:textId="451A8912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35CACC8" w14:textId="4BC38798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F6D133E" w14:textId="52D9D8D1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7592443F" w14:textId="12CF7FBB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480ACD4A" w14:textId="6CAAF552" w:rsidR="002E5D58" w:rsidRPr="004E721B" w:rsidRDefault="002E5D58" w:rsidP="002E5D5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2E5D58" w:rsidRPr="004E721B" w14:paraId="296DABB5" w14:textId="77777777" w:rsidTr="00285185">
        <w:trPr>
          <w:trHeight w:val="374"/>
        </w:trPr>
        <w:tc>
          <w:tcPr>
            <w:tcW w:w="157" w:type="pct"/>
            <w:vMerge/>
          </w:tcPr>
          <w:p w14:paraId="3F29AC4C" w14:textId="77777777" w:rsidR="002E5D58" w:rsidRPr="004E721B" w:rsidRDefault="002E5D58" w:rsidP="002E5D5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bottom w:val="single" w:sz="4" w:space="0" w:color="auto"/>
            </w:tcBorders>
          </w:tcPr>
          <w:p w14:paraId="3CC3B15B" w14:textId="77777777" w:rsidR="002E5D58" w:rsidRPr="004E721B" w:rsidRDefault="002E5D58" w:rsidP="002E5D58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bottom w:val="single" w:sz="4" w:space="0" w:color="auto"/>
            </w:tcBorders>
            <w:vAlign w:val="center"/>
          </w:tcPr>
          <w:p w14:paraId="3A77D06B" w14:textId="77777777" w:rsidR="002E5D58" w:rsidRPr="004E721B" w:rsidRDefault="002E5D58" w:rsidP="002E5D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bottom w:val="single" w:sz="4" w:space="0" w:color="auto"/>
            </w:tcBorders>
          </w:tcPr>
          <w:p w14:paraId="218362FA" w14:textId="77777777" w:rsidR="002E5D58" w:rsidRPr="004E721B" w:rsidRDefault="002E5D58" w:rsidP="002E5D5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bottom w:val="single" w:sz="4" w:space="0" w:color="auto"/>
            </w:tcBorders>
            <w:vAlign w:val="center"/>
          </w:tcPr>
          <w:p w14:paraId="4878DCF3" w14:textId="3C504B34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3500,8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vAlign w:val="center"/>
          </w:tcPr>
          <w:p w14:paraId="5FC11EBB" w14:textId="188CF891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88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14:paraId="0EC4DE94" w14:textId="76308682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23,2</w:t>
            </w:r>
          </w:p>
        </w:tc>
        <w:tc>
          <w:tcPr>
            <w:tcW w:w="860" w:type="pct"/>
            <w:gridSpan w:val="13"/>
            <w:tcBorders>
              <w:bottom w:val="single" w:sz="4" w:space="0" w:color="auto"/>
            </w:tcBorders>
            <w:vAlign w:val="center"/>
          </w:tcPr>
          <w:p w14:paraId="319B83CC" w14:textId="5EDD4D9B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854,6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vAlign w:val="center"/>
          </w:tcPr>
          <w:p w14:paraId="361BED25" w14:textId="25B43A77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735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68657B95" w14:textId="7101728A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783748B1" w14:textId="4BEA15DB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1823AEC2" w14:textId="5A0A4F18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bottom w:val="single" w:sz="4" w:space="0" w:color="auto"/>
            </w:tcBorders>
            <w:vAlign w:val="center"/>
          </w:tcPr>
          <w:p w14:paraId="4BD29A17" w14:textId="2432C56E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  <w:tcBorders>
              <w:bottom w:val="single" w:sz="4" w:space="0" w:color="auto"/>
            </w:tcBorders>
          </w:tcPr>
          <w:p w14:paraId="1842E67D" w14:textId="07510FAA" w:rsidR="002E5D58" w:rsidRPr="004E721B" w:rsidRDefault="002E5D58" w:rsidP="002E5D58">
            <w:pPr>
              <w:rPr>
                <w:sz w:val="18"/>
                <w:szCs w:val="18"/>
              </w:rPr>
            </w:pPr>
          </w:p>
        </w:tc>
      </w:tr>
      <w:tr w:rsidR="00285185" w:rsidRPr="004E721B" w14:paraId="45556FE4" w14:textId="77777777" w:rsidTr="00285185">
        <w:trPr>
          <w:trHeight w:val="276"/>
        </w:trPr>
        <w:tc>
          <w:tcPr>
            <w:tcW w:w="157" w:type="pct"/>
            <w:vMerge/>
          </w:tcPr>
          <w:p w14:paraId="1020B946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5270738B" w14:textId="7D1CDB3E" w:rsidR="00285185" w:rsidRPr="004E721B" w:rsidRDefault="00285185" w:rsidP="00285185">
            <w:pPr>
              <w:rPr>
                <w:sz w:val="18"/>
                <w:szCs w:val="18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ОМСУ подключены к ЕИМТС Правительства Московской области</w:t>
            </w:r>
            <w:r>
              <w:rPr>
                <w:bCs/>
                <w:color w:val="000000"/>
                <w:sz w:val="16"/>
                <w:szCs w:val="16"/>
              </w:rPr>
              <w:t xml:space="preserve">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3F0D6F6B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01782023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78757E08" w14:textId="0B43F01C" w:rsidR="00285185" w:rsidRPr="007E1FE1" w:rsidRDefault="004D09B0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vAlign w:val="center"/>
          </w:tcPr>
          <w:p w14:paraId="4E70F643" w14:textId="41728FAE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vAlign w:val="center"/>
          </w:tcPr>
          <w:p w14:paraId="5EA4495F" w14:textId="7D8E7470" w:rsidR="00285185" w:rsidRPr="008A4F96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53" w:type="pct"/>
            <w:vMerge w:val="restart"/>
            <w:vAlign w:val="center"/>
          </w:tcPr>
          <w:p w14:paraId="02648692" w14:textId="43C230AF" w:rsidR="00285185" w:rsidRPr="005B2DB8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707" w:type="pct"/>
            <w:gridSpan w:val="12"/>
          </w:tcPr>
          <w:p w14:paraId="5F9FA3F7" w14:textId="018844BC" w:rsidR="00285185" w:rsidRPr="005B2DB8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</w:tcPr>
          <w:p w14:paraId="0A622E80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</w:tcPr>
          <w:p w14:paraId="739E89F6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</w:tcPr>
          <w:p w14:paraId="241F9BAE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6BA418AE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1153CD71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56FD0FD6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33252319" w14:textId="77777777" w:rsidTr="00285185">
        <w:trPr>
          <w:trHeight w:val="195"/>
        </w:trPr>
        <w:tc>
          <w:tcPr>
            <w:tcW w:w="157" w:type="pct"/>
            <w:vMerge/>
          </w:tcPr>
          <w:p w14:paraId="57CE5980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224C72EC" w14:textId="77777777" w:rsidR="00285185" w:rsidRPr="00067E9B" w:rsidRDefault="00285185" w:rsidP="00285185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69E17F07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0AD331B2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632640B2" w14:textId="77777777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4D8CCDFF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2DC7879B" w14:textId="77777777" w:rsidR="00285185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" w:type="pct"/>
            <w:vMerge/>
          </w:tcPr>
          <w:p w14:paraId="5F485F4D" w14:textId="77777777" w:rsidR="00285185" w:rsidRPr="005B2DB8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" w:type="pct"/>
            <w:gridSpan w:val="3"/>
          </w:tcPr>
          <w:p w14:paraId="767CFE30" w14:textId="2786C6F2" w:rsidR="00285185" w:rsidRPr="005B2DB8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53" w:type="pct"/>
            <w:gridSpan w:val="3"/>
          </w:tcPr>
          <w:p w14:paraId="343062E3" w14:textId="788B0814" w:rsidR="00285185" w:rsidRPr="005B2DB8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53" w:type="pct"/>
            <w:gridSpan w:val="3"/>
          </w:tcPr>
          <w:p w14:paraId="3F4E6439" w14:textId="08C1E320" w:rsidR="00285185" w:rsidRPr="005B2DB8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48" w:type="pct"/>
            <w:gridSpan w:val="3"/>
          </w:tcPr>
          <w:p w14:paraId="5AAA0239" w14:textId="1132FFD8" w:rsidR="00285185" w:rsidRPr="005B2DB8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47243865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39465EA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F169912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20FB4A4B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635DD15F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21361735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0FE5C6B3" w14:textId="77777777" w:rsidTr="00285185">
        <w:trPr>
          <w:trHeight w:val="195"/>
        </w:trPr>
        <w:tc>
          <w:tcPr>
            <w:tcW w:w="157" w:type="pct"/>
            <w:vMerge/>
          </w:tcPr>
          <w:p w14:paraId="51DB353E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19672B3" w14:textId="77777777" w:rsidR="00285185" w:rsidRPr="00067E9B" w:rsidRDefault="00285185" w:rsidP="00285185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63BB1B6F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1C186C6F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7004A282" w14:textId="77777777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7CDB3A4D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01589D87" w14:textId="77777777" w:rsidR="00285185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" w:type="pct"/>
            <w:vAlign w:val="center"/>
          </w:tcPr>
          <w:p w14:paraId="67D4198B" w14:textId="646846AF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53" w:type="pct"/>
            <w:gridSpan w:val="3"/>
            <w:vAlign w:val="center"/>
          </w:tcPr>
          <w:p w14:paraId="4EE4DC5C" w14:textId="0F6C9C51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53" w:type="pct"/>
            <w:gridSpan w:val="3"/>
            <w:vAlign w:val="center"/>
          </w:tcPr>
          <w:p w14:paraId="3CE6A0B8" w14:textId="7E3D9A32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53" w:type="pct"/>
            <w:gridSpan w:val="3"/>
            <w:vAlign w:val="center"/>
          </w:tcPr>
          <w:p w14:paraId="76B090E0" w14:textId="78933773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48" w:type="pct"/>
            <w:gridSpan w:val="3"/>
            <w:vAlign w:val="center"/>
          </w:tcPr>
          <w:p w14:paraId="3F9FF9C4" w14:textId="5291D600" w:rsidR="00285185" w:rsidRPr="00285185" w:rsidRDefault="00285185" w:rsidP="00285185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6" w:type="pct"/>
            <w:vMerge/>
            <w:vAlign w:val="center"/>
          </w:tcPr>
          <w:p w14:paraId="773DB71B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5A6897D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30F52B7F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48926B9F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34378D5A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52368053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E5D58" w:rsidRPr="004E721B" w14:paraId="22B2FE00" w14:textId="77777777" w:rsidTr="00285185">
        <w:trPr>
          <w:trHeight w:val="115"/>
        </w:trPr>
        <w:tc>
          <w:tcPr>
            <w:tcW w:w="157" w:type="pct"/>
            <w:vMerge w:val="restart"/>
          </w:tcPr>
          <w:p w14:paraId="6F611631" w14:textId="77777777" w:rsidR="002E5D58" w:rsidRPr="004E721B" w:rsidRDefault="002E5D58" w:rsidP="002E5D58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lastRenderedPageBreak/>
              <w:t>1.4.</w:t>
            </w:r>
          </w:p>
        </w:tc>
        <w:tc>
          <w:tcPr>
            <w:tcW w:w="1095" w:type="pct"/>
            <w:vMerge w:val="restart"/>
          </w:tcPr>
          <w:p w14:paraId="7A9D5507" w14:textId="77777777" w:rsidR="002E5D58" w:rsidRPr="004E721B" w:rsidRDefault="002E5D58" w:rsidP="002E5D58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268" w:type="pct"/>
            <w:vMerge w:val="restart"/>
            <w:vAlign w:val="center"/>
          </w:tcPr>
          <w:p w14:paraId="00D3D7DF" w14:textId="42DA55DB" w:rsidR="002E5D58" w:rsidRPr="004E721B" w:rsidRDefault="002E5D58" w:rsidP="002E5D5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5A0D2FE5" w14:textId="77777777" w:rsidR="002E5D58" w:rsidRPr="004E721B" w:rsidRDefault="002E5D58" w:rsidP="002E5D5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F352A3" w14:textId="11FB1E8D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150,7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FB61279" w14:textId="62FD8265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6EFB54E" w14:textId="7C6DE8ED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3888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50B22DD" w14:textId="1F284908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2317,4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745549A" w14:textId="2FB4C805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858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9CB4308" w14:textId="14242CB8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265373C" w14:textId="50090708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CA4F3D3" w14:textId="41BD0FFF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4B6BCF3" w14:textId="71B56654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55D74E64" w14:textId="696E3A12" w:rsidR="002E5D58" w:rsidRPr="004E721B" w:rsidRDefault="002E5D58" w:rsidP="002E5D58">
            <w:pPr>
              <w:rPr>
                <w:sz w:val="18"/>
                <w:szCs w:val="18"/>
              </w:rPr>
            </w:pPr>
          </w:p>
        </w:tc>
      </w:tr>
      <w:tr w:rsidR="002E5D58" w:rsidRPr="004E721B" w14:paraId="78779D3F" w14:textId="77777777" w:rsidTr="00285185">
        <w:trPr>
          <w:trHeight w:val="115"/>
        </w:trPr>
        <w:tc>
          <w:tcPr>
            <w:tcW w:w="157" w:type="pct"/>
            <w:vMerge/>
          </w:tcPr>
          <w:p w14:paraId="47C71C8B" w14:textId="77777777" w:rsidR="002E5D58" w:rsidRPr="004E721B" w:rsidRDefault="002E5D58" w:rsidP="002E5D5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3C9ED278" w14:textId="77777777" w:rsidR="002E5D58" w:rsidRPr="004E721B" w:rsidRDefault="002E5D58" w:rsidP="002E5D5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33FD147F" w14:textId="77777777" w:rsidR="002E5D58" w:rsidRPr="004E721B" w:rsidRDefault="002E5D58" w:rsidP="002E5D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0F0809E2" w14:textId="11EF105E" w:rsidR="002E5D58" w:rsidRPr="004E721B" w:rsidRDefault="002E5D58" w:rsidP="002E5D5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6FC9FD" w14:textId="0BCC6B88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150,7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A4D32A" w14:textId="61652563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F45CD72" w14:textId="50AA281A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3888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E76A6E" w14:textId="39B13B31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2317,4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FEAB388" w14:textId="17D403A5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858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F663BC" w14:textId="7FE6DF26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1B0244F" w14:textId="7859B1D1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8DB3598" w14:textId="51C43A14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6BBC476C" w14:textId="23FA44D1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2C5D22E7" w14:textId="317B8C25" w:rsidR="002E5D58" w:rsidRPr="004E721B" w:rsidRDefault="002E5D58" w:rsidP="002E5D58">
            <w:pPr>
              <w:rPr>
                <w:sz w:val="18"/>
                <w:szCs w:val="18"/>
              </w:rPr>
            </w:pPr>
          </w:p>
        </w:tc>
      </w:tr>
      <w:tr w:rsidR="002E5D58" w:rsidRPr="004E721B" w14:paraId="5AA3B6BC" w14:textId="77777777" w:rsidTr="00285185">
        <w:trPr>
          <w:trHeight w:val="115"/>
        </w:trPr>
        <w:tc>
          <w:tcPr>
            <w:tcW w:w="157" w:type="pct"/>
            <w:vMerge/>
          </w:tcPr>
          <w:p w14:paraId="1FD86B7B" w14:textId="77777777" w:rsidR="002E5D58" w:rsidRPr="004E721B" w:rsidRDefault="002E5D58" w:rsidP="002E5D5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CA00F3F" w14:textId="77777777" w:rsidR="002E5D58" w:rsidRPr="004E721B" w:rsidRDefault="002E5D58" w:rsidP="002E5D5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3375BB41" w14:textId="77777777" w:rsidR="002E5D58" w:rsidRPr="004E721B" w:rsidRDefault="002E5D58" w:rsidP="002E5D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469D7E83" w14:textId="1B53A7CA" w:rsidR="002E5D58" w:rsidRPr="004E721B" w:rsidRDefault="002E5D58" w:rsidP="002E5D5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0B2F86" w14:textId="4474201B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8195,7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F2AE98A" w14:textId="4B819515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4E4660" w14:textId="6EAFAB74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2933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EE9270" w14:textId="22E500DC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2317,4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874AA0E" w14:textId="3BED36AE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858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EACACFC" w14:textId="36C92B8B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FFB45CC" w14:textId="12745E15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A2EFC90" w14:textId="5530C4EF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581BE170" w14:textId="55AC0A51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0175077B" w14:textId="310CEE39" w:rsidR="002E5D58" w:rsidRPr="004E721B" w:rsidRDefault="002E5D58" w:rsidP="002E5D5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 xml:space="preserve">. Лыткарино </w:t>
            </w:r>
          </w:p>
        </w:tc>
      </w:tr>
      <w:tr w:rsidR="002E5D58" w:rsidRPr="004E721B" w14:paraId="78E91F80" w14:textId="77777777" w:rsidTr="00285185">
        <w:trPr>
          <w:trHeight w:val="115"/>
        </w:trPr>
        <w:tc>
          <w:tcPr>
            <w:tcW w:w="157" w:type="pct"/>
            <w:vMerge/>
          </w:tcPr>
          <w:p w14:paraId="55A63D92" w14:textId="77777777" w:rsidR="002E5D58" w:rsidRPr="004E721B" w:rsidRDefault="002E5D58" w:rsidP="002E5D5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594F183" w14:textId="77777777" w:rsidR="002E5D58" w:rsidRPr="004E721B" w:rsidRDefault="002E5D58" w:rsidP="002E5D5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1E0228E0" w14:textId="77777777" w:rsidR="002E5D58" w:rsidRPr="004E721B" w:rsidRDefault="002E5D58" w:rsidP="002E5D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53E6DDA2" w14:textId="7358A85A" w:rsidR="002E5D58" w:rsidRPr="004E721B" w:rsidRDefault="002E5D58" w:rsidP="002E5D5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D17BE6" w14:textId="66A4A012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55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18AFD8C" w14:textId="4346503E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2DB947" w14:textId="26020E20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55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129B554" w14:textId="584CCBB3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1E3DDD" w14:textId="5B2C8892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384C22" w14:textId="117E2D19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59D41BE" w14:textId="56944728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7AFE6A2" w14:textId="294D4003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7FCE8EBC" w14:textId="1C6E2C92" w:rsidR="002E5D58" w:rsidRPr="002E5D58" w:rsidRDefault="002E5D58" w:rsidP="002E5D58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79CD9023" w14:textId="2882459E" w:rsidR="002E5D58" w:rsidRPr="004E721B" w:rsidRDefault="002E5D58" w:rsidP="002E5D5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и города Лыткарино</w:t>
            </w:r>
            <w:r w:rsidRPr="004E721B">
              <w:rPr>
                <w:sz w:val="18"/>
                <w:szCs w:val="18"/>
              </w:rPr>
              <w:t xml:space="preserve">» </w:t>
            </w:r>
          </w:p>
        </w:tc>
      </w:tr>
      <w:tr w:rsidR="00285185" w:rsidRPr="004E721B" w14:paraId="7EAE2F09" w14:textId="77777777" w:rsidTr="00285185">
        <w:trPr>
          <w:trHeight w:val="265"/>
        </w:trPr>
        <w:tc>
          <w:tcPr>
            <w:tcW w:w="157" w:type="pct"/>
            <w:vMerge/>
          </w:tcPr>
          <w:p w14:paraId="0069A94C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709073EA" w14:textId="119DE5F3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ОМСУ обеспечены оборудованием, а также его техническим сопровождением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70BBD7C2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71513086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2BF790B" w14:textId="042D0334" w:rsidR="00285185" w:rsidRPr="004D09B0" w:rsidRDefault="004D09B0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6937849" w14:textId="72AABB65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27A4177" w14:textId="7F3D6DD0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63" w:type="pct"/>
            <w:gridSpan w:val="2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5B8E98F" w14:textId="2AC49D09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97" w:type="pct"/>
            <w:gridSpan w:val="11"/>
            <w:tcBorders>
              <w:top w:val="nil"/>
              <w:left w:val="nil"/>
              <w:right w:val="single" w:sz="8" w:space="0" w:color="auto"/>
            </w:tcBorders>
          </w:tcPr>
          <w:p w14:paraId="172E4DDF" w14:textId="53C91F09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666E1D1B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95F7E62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4F804CD1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080FD841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62E7DF6C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747319B5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06F2A897" w14:textId="77777777" w:rsidTr="00285185">
        <w:trPr>
          <w:trHeight w:val="265"/>
        </w:trPr>
        <w:tc>
          <w:tcPr>
            <w:tcW w:w="157" w:type="pct"/>
            <w:vMerge/>
          </w:tcPr>
          <w:p w14:paraId="7CBD4087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3617973" w14:textId="77777777" w:rsidR="00285185" w:rsidRPr="00067E9B" w:rsidRDefault="00285185" w:rsidP="00285185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4D7CF4BD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4DC5C6D5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769C0DB" w14:textId="77777777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F18657A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5F9E3F2" w14:textId="77777777" w:rsidR="00285185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3" w:type="pct"/>
            <w:gridSpan w:val="2"/>
            <w:vMerge/>
            <w:tcBorders>
              <w:left w:val="nil"/>
              <w:right w:val="single" w:sz="8" w:space="0" w:color="auto"/>
            </w:tcBorders>
          </w:tcPr>
          <w:p w14:paraId="591C63EF" w14:textId="77777777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132B30C" w14:textId="65B88205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10BAA6E" w14:textId="7260ED47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795F3FC" w14:textId="0B7BB97A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08" w:type="pct"/>
            <w:gridSpan w:val="2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EAA80AC" w14:textId="24873A64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E172471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8DDFAB6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36E7F507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BAFF05F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27A55CC2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0DE435DA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06354686" w14:textId="77777777" w:rsidTr="00285185">
        <w:trPr>
          <w:trHeight w:val="265"/>
        </w:trPr>
        <w:tc>
          <w:tcPr>
            <w:tcW w:w="157" w:type="pct"/>
            <w:vMerge/>
          </w:tcPr>
          <w:p w14:paraId="263A6BC5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2A451FE9" w14:textId="77777777" w:rsidR="00285185" w:rsidRPr="00067E9B" w:rsidRDefault="00285185" w:rsidP="00285185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38E60217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6AEAFB07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3AD311B" w14:textId="77777777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641B280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1699C3D" w14:textId="77777777" w:rsidR="00285185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3" w:type="pct"/>
            <w:gridSpan w:val="2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AA42423" w14:textId="08B104C7" w:rsidR="00285185" w:rsidRPr="00285185" w:rsidRDefault="00285185" w:rsidP="00285185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660B401C" w14:textId="499DFCFA" w:rsidR="00285185" w:rsidRPr="00285185" w:rsidRDefault="00285185" w:rsidP="00285185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8A75381" w14:textId="65EAA810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63B53D5" w14:textId="6A2FFC5F" w:rsidR="00285185" w:rsidRPr="00285185" w:rsidRDefault="00285185" w:rsidP="00285185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08" w:type="pct"/>
            <w:gridSpan w:val="2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B9B8B6E" w14:textId="53C4A47D" w:rsidR="00285185" w:rsidRPr="007E1FE1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940C870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556437D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967BADF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B78DA25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6655B52D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01146362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3E0E63" w:rsidRPr="004E721B" w14:paraId="2A27952E" w14:textId="77777777" w:rsidTr="00285185">
        <w:trPr>
          <w:trHeight w:val="115"/>
        </w:trPr>
        <w:tc>
          <w:tcPr>
            <w:tcW w:w="157" w:type="pct"/>
            <w:vMerge w:val="restart"/>
          </w:tcPr>
          <w:p w14:paraId="285712F7" w14:textId="77777777" w:rsidR="003E0E63" w:rsidRPr="004E721B" w:rsidRDefault="003E0E63" w:rsidP="003E0E6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095" w:type="pct"/>
            <w:vMerge w:val="restart"/>
          </w:tcPr>
          <w:p w14:paraId="2F7F49C0" w14:textId="77777777" w:rsidR="003E0E63" w:rsidRPr="004E721B" w:rsidRDefault="003E0E63" w:rsidP="003E0E6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268" w:type="pct"/>
            <w:vMerge w:val="restart"/>
            <w:vAlign w:val="center"/>
          </w:tcPr>
          <w:p w14:paraId="413D112F" w14:textId="0A028C7A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5EC90805" w14:textId="77777777" w:rsidR="003E0E63" w:rsidRPr="004E721B" w:rsidRDefault="003E0E63" w:rsidP="003E0E6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145A0C0" w14:textId="1AB92966" w:rsidR="003E0E63" w:rsidRPr="00D07188" w:rsidRDefault="003E0E63" w:rsidP="003E0E63">
            <w:pPr>
              <w:jc w:val="center"/>
            </w:pPr>
            <w:r>
              <w:rPr>
                <w:color w:val="000000"/>
                <w:sz w:val="18"/>
                <w:szCs w:val="18"/>
              </w:rPr>
              <w:t>678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34C608" w14:textId="6117D30D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2,2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E9E0A68" w14:textId="63E9AE97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5,9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0020808" w14:textId="095D9D11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5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FAE2FE" w14:textId="4DCC1C55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E2D3B6" w14:textId="0CFBC5F6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E7ED6B9" w14:textId="654B4607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47E42BD" w14:textId="5489DFF8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0806CBBF" w14:textId="770C49D3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67E0B1C0" w14:textId="584C73E4" w:rsidR="003E0E63" w:rsidRPr="004E721B" w:rsidRDefault="003E0E63" w:rsidP="003E0E63">
            <w:pPr>
              <w:rPr>
                <w:sz w:val="18"/>
                <w:szCs w:val="18"/>
              </w:rPr>
            </w:pPr>
          </w:p>
        </w:tc>
      </w:tr>
      <w:tr w:rsidR="003E0E63" w:rsidRPr="004E721B" w14:paraId="4E88811D" w14:textId="77777777" w:rsidTr="00285185">
        <w:trPr>
          <w:trHeight w:val="115"/>
        </w:trPr>
        <w:tc>
          <w:tcPr>
            <w:tcW w:w="157" w:type="pct"/>
            <w:vMerge/>
          </w:tcPr>
          <w:p w14:paraId="4B92DD01" w14:textId="77777777" w:rsidR="003E0E63" w:rsidRPr="004E721B" w:rsidRDefault="003E0E63" w:rsidP="003E0E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C353A4A" w14:textId="77777777" w:rsidR="003E0E63" w:rsidRPr="004E721B" w:rsidRDefault="003E0E63" w:rsidP="003E0E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010A1B4D" w14:textId="77777777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7BC61A75" w14:textId="21ECE4C7" w:rsidR="003E0E63" w:rsidRPr="004E721B" w:rsidRDefault="003E0E63" w:rsidP="003E0E6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9F1F143" w14:textId="67AED525" w:rsidR="003E0E63" w:rsidRPr="00D07188" w:rsidRDefault="003E0E63" w:rsidP="003E0E63">
            <w:pPr>
              <w:jc w:val="center"/>
            </w:pPr>
            <w:r>
              <w:rPr>
                <w:color w:val="000000"/>
                <w:sz w:val="18"/>
                <w:szCs w:val="18"/>
              </w:rPr>
              <w:t>678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C19F55" w14:textId="16D0F5B6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2,2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C0A73CC" w14:textId="65929CB8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5,9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090C84" w14:textId="5DD2B8F4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5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E31C84B" w14:textId="5B0CE152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DDC2C2" w14:textId="703F89C2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F266009" w14:textId="7925DFC0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D234018" w14:textId="214BB25A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61631F06" w14:textId="30C27FC8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74855A53" w14:textId="07C310AB" w:rsidR="003E0E63" w:rsidRPr="004E721B" w:rsidRDefault="003E0E63" w:rsidP="003E0E63">
            <w:pPr>
              <w:rPr>
                <w:sz w:val="18"/>
                <w:szCs w:val="18"/>
              </w:rPr>
            </w:pPr>
          </w:p>
        </w:tc>
      </w:tr>
      <w:tr w:rsidR="003E0E63" w:rsidRPr="004E721B" w14:paraId="164389DA" w14:textId="77777777" w:rsidTr="00285185">
        <w:trPr>
          <w:trHeight w:val="1030"/>
        </w:trPr>
        <w:tc>
          <w:tcPr>
            <w:tcW w:w="157" w:type="pct"/>
            <w:vMerge w:val="restart"/>
          </w:tcPr>
          <w:p w14:paraId="65CE227B" w14:textId="77777777" w:rsidR="003E0E63" w:rsidRPr="004E721B" w:rsidRDefault="003E0E63" w:rsidP="003E0E6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095" w:type="pct"/>
            <w:vMerge w:val="restart"/>
          </w:tcPr>
          <w:p w14:paraId="300DA692" w14:textId="478B923D" w:rsidR="003E0E63" w:rsidRPr="004E721B" w:rsidRDefault="003E0E63" w:rsidP="003E0E6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</w:t>
            </w:r>
            <w:r>
              <w:rPr>
                <w:rFonts w:eastAsia="Calibri"/>
                <w:sz w:val="18"/>
                <w:szCs w:val="18"/>
              </w:rPr>
              <w:t>с</w:t>
            </w:r>
            <w:r w:rsidRPr="007C53A8">
              <w:rPr>
                <w:rFonts w:eastAsia="Calibri"/>
                <w:sz w:val="18"/>
                <w:szCs w:val="18"/>
              </w:rPr>
              <w:t>редств автоматизации деятельности по защите информации</w:t>
            </w:r>
            <w:r>
              <w:rPr>
                <w:rFonts w:eastAsia="Calibri"/>
                <w:sz w:val="18"/>
                <w:szCs w:val="18"/>
              </w:rPr>
              <w:t>,</w:t>
            </w:r>
            <w:r w:rsidRPr="004E721B">
              <w:rPr>
                <w:rFonts w:eastAsia="Calibri"/>
                <w:sz w:val="18"/>
                <w:szCs w:val="18"/>
              </w:rPr>
              <w:t xml:space="preserve">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68" w:type="pct"/>
            <w:vMerge w:val="restart"/>
            <w:vAlign w:val="center"/>
          </w:tcPr>
          <w:p w14:paraId="16BBF95F" w14:textId="36B6E4B7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445A6C2E" w14:textId="77777777" w:rsidR="003E0E63" w:rsidRPr="004E721B" w:rsidRDefault="003E0E63" w:rsidP="003E0E6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vAlign w:val="center"/>
          </w:tcPr>
          <w:p w14:paraId="5BF5032A" w14:textId="103EA94C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78,1</w:t>
            </w:r>
          </w:p>
        </w:tc>
        <w:tc>
          <w:tcPr>
            <w:tcW w:w="223" w:type="pct"/>
            <w:vAlign w:val="center"/>
          </w:tcPr>
          <w:p w14:paraId="61875605" w14:textId="217166D2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2,2</w:t>
            </w:r>
          </w:p>
        </w:tc>
        <w:tc>
          <w:tcPr>
            <w:tcW w:w="222" w:type="pct"/>
            <w:vAlign w:val="center"/>
          </w:tcPr>
          <w:p w14:paraId="1FFBF002" w14:textId="2086BC7E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5,9</w:t>
            </w:r>
          </w:p>
        </w:tc>
        <w:tc>
          <w:tcPr>
            <w:tcW w:w="860" w:type="pct"/>
            <w:gridSpan w:val="13"/>
            <w:vAlign w:val="center"/>
          </w:tcPr>
          <w:p w14:paraId="1F334FAD" w14:textId="6FC9BD50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50,0</w:t>
            </w:r>
          </w:p>
        </w:tc>
        <w:tc>
          <w:tcPr>
            <w:tcW w:w="226" w:type="pct"/>
            <w:vAlign w:val="center"/>
          </w:tcPr>
          <w:p w14:paraId="0E845640" w14:textId="5D630198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180" w:type="pct"/>
            <w:vAlign w:val="center"/>
          </w:tcPr>
          <w:p w14:paraId="05ED83C9" w14:textId="6166DA4E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9BDB204" w14:textId="2A404D13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4D00DD6" w14:textId="5C95CA15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35339AC" w14:textId="4F51F593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03E561C8" w14:textId="32AA1E25" w:rsidR="003E0E63" w:rsidRPr="004E721B" w:rsidRDefault="003E0E63" w:rsidP="003E0E6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3E0E63" w:rsidRPr="004E721B" w14:paraId="13CB24C6" w14:textId="77777777" w:rsidTr="00285185">
        <w:trPr>
          <w:trHeight w:val="1644"/>
        </w:trPr>
        <w:tc>
          <w:tcPr>
            <w:tcW w:w="157" w:type="pct"/>
            <w:vMerge/>
          </w:tcPr>
          <w:p w14:paraId="380C3E32" w14:textId="77777777" w:rsidR="003E0E63" w:rsidRPr="004E721B" w:rsidRDefault="003E0E63" w:rsidP="003E0E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8BAE160" w14:textId="77777777" w:rsidR="003E0E63" w:rsidRPr="004E721B" w:rsidRDefault="003E0E63" w:rsidP="003E0E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4464F837" w14:textId="77777777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709335BC" w14:textId="77777777" w:rsidR="003E0E63" w:rsidRPr="004E721B" w:rsidRDefault="003E0E63" w:rsidP="003E0E6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vAlign w:val="center"/>
          </w:tcPr>
          <w:p w14:paraId="5A8172BE" w14:textId="6A50F7C4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331BD032" w14:textId="49CD58E1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4D0EDA97" w14:textId="194CDE5D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4DE4B72F" w14:textId="26DD4506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5A54683B" w14:textId="504D4B9F" w:rsidR="003E0E63" w:rsidRPr="00D07188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32F7752" w14:textId="59BC0265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DDABE42" w14:textId="6065DC0E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3EBB79E" w14:textId="2E9F7F64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08E39C1A" w14:textId="32EBF88D" w:rsidR="003E0E63" w:rsidRPr="004E721B" w:rsidRDefault="003E0E63" w:rsidP="003E0E6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7F018776" w14:textId="00EF8981" w:rsidR="003E0E63" w:rsidRPr="004E721B" w:rsidRDefault="003E0E63" w:rsidP="003E0E6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и города Лыткарино</w:t>
            </w:r>
            <w:r w:rsidRPr="004E721B">
              <w:rPr>
                <w:sz w:val="18"/>
                <w:szCs w:val="18"/>
              </w:rPr>
              <w:t>»</w:t>
            </w:r>
          </w:p>
        </w:tc>
      </w:tr>
      <w:tr w:rsidR="00285185" w:rsidRPr="004E721B" w14:paraId="4C2CEC0F" w14:textId="77777777" w:rsidTr="00285185">
        <w:trPr>
          <w:trHeight w:val="335"/>
        </w:trPr>
        <w:tc>
          <w:tcPr>
            <w:tcW w:w="157" w:type="pct"/>
            <w:vMerge/>
          </w:tcPr>
          <w:p w14:paraId="5D28E431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04C70711" w14:textId="2AC4A30A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  <w:r w:rsidRPr="00046E65">
              <w:rPr>
                <w:bCs/>
                <w:sz w:val="16"/>
                <w:szCs w:val="16"/>
              </w:rPr>
              <w:t xml:space="preserve">Результат 1. </w:t>
            </w:r>
            <w:r w:rsidRPr="00046E65">
              <w:rPr>
                <w:sz w:val="16"/>
                <w:szCs w:val="16"/>
              </w:rPr>
              <w:t>Обеспечено соответствие объектов информатизации требованиям о защите информации ограниченного доступа, не составляющей государственную тайну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6266D3CA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1DD7EA91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7F4E6BA7" w14:textId="3B229095" w:rsidR="00285185" w:rsidRDefault="004D09B0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vAlign w:val="center"/>
          </w:tcPr>
          <w:p w14:paraId="7E84E199" w14:textId="66349B00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vAlign w:val="center"/>
          </w:tcPr>
          <w:p w14:paraId="4ACF9534" w14:textId="2D19334A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63" w:type="pct"/>
            <w:gridSpan w:val="2"/>
            <w:vMerge w:val="restart"/>
            <w:vAlign w:val="center"/>
          </w:tcPr>
          <w:p w14:paraId="5DADA415" w14:textId="440312E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97" w:type="pct"/>
            <w:gridSpan w:val="11"/>
          </w:tcPr>
          <w:p w14:paraId="189BD804" w14:textId="44F8F372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vAlign w:val="center"/>
          </w:tcPr>
          <w:p w14:paraId="2DBAC90D" w14:textId="77777777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71BFC904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658FA1BA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523C3F66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6C591C4B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319F6D32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315C49BA" w14:textId="77777777" w:rsidTr="00285185">
        <w:trPr>
          <w:trHeight w:val="335"/>
        </w:trPr>
        <w:tc>
          <w:tcPr>
            <w:tcW w:w="157" w:type="pct"/>
            <w:vMerge/>
          </w:tcPr>
          <w:p w14:paraId="64889891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751CD30" w14:textId="77777777" w:rsidR="00285185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48399476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64014D87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21082C01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518CF4C9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2797955E" w14:textId="77777777" w:rsidR="00285185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3" w:type="pct"/>
            <w:gridSpan w:val="2"/>
            <w:vMerge/>
          </w:tcPr>
          <w:p w14:paraId="781E9D1C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63" w:type="pct"/>
            <w:gridSpan w:val="3"/>
            <w:vAlign w:val="center"/>
          </w:tcPr>
          <w:p w14:paraId="497E3DC6" w14:textId="1DA039DA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63" w:type="pct"/>
            <w:gridSpan w:val="3"/>
            <w:vAlign w:val="center"/>
          </w:tcPr>
          <w:p w14:paraId="0B149F7D" w14:textId="26D82714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63" w:type="pct"/>
            <w:gridSpan w:val="3"/>
            <w:vAlign w:val="center"/>
          </w:tcPr>
          <w:p w14:paraId="3137279F" w14:textId="4D5FFDA9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08" w:type="pct"/>
            <w:gridSpan w:val="2"/>
            <w:vAlign w:val="center"/>
          </w:tcPr>
          <w:p w14:paraId="7D4A0286" w14:textId="76931C99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1B4FC48B" w14:textId="77777777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E33D7B2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05E6A148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BC603EB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76915A7C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41493AA9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0CFE3911" w14:textId="77777777" w:rsidTr="00285185">
        <w:trPr>
          <w:trHeight w:val="335"/>
        </w:trPr>
        <w:tc>
          <w:tcPr>
            <w:tcW w:w="157" w:type="pct"/>
            <w:vMerge/>
          </w:tcPr>
          <w:p w14:paraId="3C85205D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A3767AD" w14:textId="77777777" w:rsidR="00285185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1A913429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4F8ADA57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1CE72675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6ABB0ABA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24977290" w14:textId="77777777" w:rsidR="00285185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3" w:type="pct"/>
            <w:gridSpan w:val="2"/>
            <w:vAlign w:val="center"/>
          </w:tcPr>
          <w:p w14:paraId="7FF615EF" w14:textId="04BD227B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63" w:type="pct"/>
            <w:gridSpan w:val="3"/>
            <w:vAlign w:val="center"/>
          </w:tcPr>
          <w:p w14:paraId="1EB47434" w14:textId="4257133A" w:rsidR="00285185" w:rsidRPr="004228E2" w:rsidRDefault="004228E2" w:rsidP="00285185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3" w:type="pct"/>
            <w:gridSpan w:val="3"/>
            <w:vAlign w:val="center"/>
          </w:tcPr>
          <w:p w14:paraId="0BDAA478" w14:textId="2E58B6A6" w:rsidR="00285185" w:rsidRPr="004228E2" w:rsidRDefault="004228E2" w:rsidP="00285185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3" w:type="pct"/>
            <w:gridSpan w:val="3"/>
            <w:vAlign w:val="center"/>
          </w:tcPr>
          <w:p w14:paraId="5DE43E33" w14:textId="438985F0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08" w:type="pct"/>
            <w:gridSpan w:val="2"/>
            <w:vAlign w:val="center"/>
          </w:tcPr>
          <w:p w14:paraId="6112D4DA" w14:textId="3A03BC2C" w:rsidR="00285185" w:rsidRPr="004228E2" w:rsidRDefault="004228E2" w:rsidP="00285185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26" w:type="pct"/>
            <w:vMerge/>
            <w:vAlign w:val="center"/>
          </w:tcPr>
          <w:p w14:paraId="2A7CA788" w14:textId="77777777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0B33DB4F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F712370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269734E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72793539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2EFBCD42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443CCAE2" w14:textId="77777777" w:rsidTr="00285185">
        <w:trPr>
          <w:trHeight w:val="115"/>
        </w:trPr>
        <w:tc>
          <w:tcPr>
            <w:tcW w:w="157" w:type="pct"/>
            <w:vMerge w:val="restart"/>
          </w:tcPr>
          <w:p w14:paraId="734E7B32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095" w:type="pct"/>
            <w:vMerge w:val="restart"/>
          </w:tcPr>
          <w:p w14:paraId="24D92101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268" w:type="pct"/>
            <w:vMerge w:val="restart"/>
            <w:vAlign w:val="center"/>
          </w:tcPr>
          <w:p w14:paraId="38D3F64F" w14:textId="521B4DB5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369D1176" w14:textId="77777777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B3B0C3" w14:textId="39C4C653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1191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290FAF7" w14:textId="0C090970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EF88C35" w14:textId="2A97FDD0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7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2782C1" w14:textId="686D6B56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D00B1E" w14:textId="6298C9B1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647520A" w14:textId="021CB82A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F350C22" w14:textId="64089FEC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8811996" w14:textId="2F90AD34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51FEC881" w14:textId="38915750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59234929" w14:textId="1EE85482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501479FA" w14:textId="77777777" w:rsidTr="00285185">
        <w:trPr>
          <w:trHeight w:val="165"/>
        </w:trPr>
        <w:tc>
          <w:tcPr>
            <w:tcW w:w="157" w:type="pct"/>
            <w:vMerge/>
          </w:tcPr>
          <w:p w14:paraId="6B400AF4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12F11E17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471C1E1D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1CBC1C7F" w14:textId="18115AF8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9E056E" w14:textId="4007427C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1191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43503D" w14:textId="7C4421B3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569F0A1" w14:textId="5C085838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7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411A5D" w14:textId="2C3C9DFB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89D65BD" w14:textId="16AD2D74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54B230" w14:textId="26F719DB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4085906" w14:textId="6E563D2E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C29D1AB" w14:textId="352E99B0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73141E62" w14:textId="17469E2E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7144D3EB" w14:textId="365EEF6E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4CAEA01F" w14:textId="77777777" w:rsidTr="00285185">
        <w:trPr>
          <w:trHeight w:val="115"/>
        </w:trPr>
        <w:tc>
          <w:tcPr>
            <w:tcW w:w="157" w:type="pct"/>
            <w:vMerge w:val="restart"/>
          </w:tcPr>
          <w:p w14:paraId="3C9840DD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095" w:type="pct"/>
            <w:vMerge w:val="restart"/>
          </w:tcPr>
          <w:p w14:paraId="37FD3E58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268" w:type="pct"/>
            <w:vMerge w:val="restart"/>
            <w:vAlign w:val="center"/>
          </w:tcPr>
          <w:p w14:paraId="094D8A91" w14:textId="65ABDC92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7EC992EC" w14:textId="77777777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16550F" w14:textId="253C04B7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1191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1C9D486" w14:textId="7660596E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6EAFBBC" w14:textId="4CBD6A56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7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FC83A3B" w14:textId="7397389E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6EC898" w14:textId="14DEF1CD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123CEB" w14:textId="34AF0103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39BABD4" w14:textId="37834BDE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85DC763" w14:textId="4C3C7C6B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247F701B" w14:textId="46AE5D1B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6EB7EB12" w14:textId="65DE841E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7C41FBC0" w14:textId="77777777" w:rsidTr="00285185">
        <w:trPr>
          <w:trHeight w:val="115"/>
        </w:trPr>
        <w:tc>
          <w:tcPr>
            <w:tcW w:w="157" w:type="pct"/>
            <w:vMerge/>
          </w:tcPr>
          <w:p w14:paraId="62419309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8B2AEF1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49EE11E4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4D313676" w14:textId="6CDBAA2B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4033683" w14:textId="0F977F51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A4F4423" w14:textId="797B526D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F5D8FF" w14:textId="67D50F90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925FCB" w14:textId="1AF8D0A8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971A838" w14:textId="25F13E32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4F2C09" w14:textId="184CDC1D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08BD506" w14:textId="71F5F84A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4595E2E" w14:textId="1EB1C4EB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3D4592A9" w14:textId="2B2DE14A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605917E1" w14:textId="47FC834A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285185" w:rsidRPr="004E721B" w14:paraId="4BEE3079" w14:textId="77777777" w:rsidTr="00285185">
        <w:trPr>
          <w:trHeight w:val="115"/>
        </w:trPr>
        <w:tc>
          <w:tcPr>
            <w:tcW w:w="157" w:type="pct"/>
            <w:vMerge/>
          </w:tcPr>
          <w:p w14:paraId="0A63E84B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35D33C52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03BDDCAD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25C785E2" w14:textId="421C17CD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267E8F2" w14:textId="2566C657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606E73" w14:textId="3D82345D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79DFDB" w14:textId="21C28DED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38DC99A" w14:textId="7B84FF3E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17BC1C7" w14:textId="2CEA15F5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3C5EF46" w14:textId="16EB67E1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046BB17" w14:textId="0125F3FE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BB0063B" w14:textId="3F3208BE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0ACF162B" w14:textId="1E47179F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4B790D32" w14:textId="31184300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ЖКХ и РГИ </w:t>
            </w:r>
            <w:proofErr w:type="spellStart"/>
            <w:r w:rsidRPr="004E721B">
              <w:rPr>
                <w:sz w:val="18"/>
                <w:szCs w:val="18"/>
              </w:rPr>
              <w:t>г.Лыткарино</w:t>
            </w:r>
            <w:proofErr w:type="spellEnd"/>
            <w:r w:rsidRPr="004E721B">
              <w:rPr>
                <w:sz w:val="18"/>
                <w:szCs w:val="18"/>
              </w:rPr>
              <w:t xml:space="preserve"> </w:t>
            </w:r>
          </w:p>
        </w:tc>
      </w:tr>
      <w:tr w:rsidR="00285185" w:rsidRPr="004E721B" w14:paraId="08585791" w14:textId="77777777" w:rsidTr="00285185">
        <w:trPr>
          <w:trHeight w:val="115"/>
        </w:trPr>
        <w:tc>
          <w:tcPr>
            <w:tcW w:w="157" w:type="pct"/>
            <w:vMerge/>
          </w:tcPr>
          <w:p w14:paraId="0BC6685A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59E08BB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2AC1C514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66B24D41" w14:textId="4AC9E7C4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14AB145" w14:textId="4F6781DD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1191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97F8B2C" w14:textId="514F24B1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0AC80F" w14:textId="6FB96D5F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7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1A9E6AE" w14:textId="6CE5832D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E03652D" w14:textId="0E9DB1B3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34D1929" w14:textId="4BCB62CD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F27C71D" w14:textId="3A0D25F3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7797FBE" w14:textId="2FC630AB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130E5F9C" w14:textId="4DC9669B" w:rsidR="00285185" w:rsidRPr="00536F0F" w:rsidRDefault="00285185" w:rsidP="00285185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2FCAFB02" w14:textId="3FF62AA4" w:rsidR="00285185" w:rsidRPr="00BD35F5" w:rsidRDefault="00285185" w:rsidP="00285185">
            <w:pPr>
              <w:rPr>
                <w:sz w:val="14"/>
                <w:szCs w:val="14"/>
              </w:rPr>
            </w:pPr>
            <w:r w:rsidRPr="00BD35F5">
              <w:rPr>
                <w:sz w:val="14"/>
                <w:szCs w:val="14"/>
              </w:rPr>
              <w:t>МКУ «Управление обеспечения деятельности Администрации города Лыткарино»</w:t>
            </w:r>
          </w:p>
        </w:tc>
      </w:tr>
      <w:tr w:rsidR="00285185" w:rsidRPr="004E721B" w14:paraId="66CF75E1" w14:textId="77777777" w:rsidTr="00285185">
        <w:trPr>
          <w:trHeight w:val="265"/>
        </w:trPr>
        <w:tc>
          <w:tcPr>
            <w:tcW w:w="157" w:type="pct"/>
            <w:vMerge/>
          </w:tcPr>
          <w:p w14:paraId="36B18495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533814C8" w14:textId="3B5952BE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ОМСУ </w:t>
            </w:r>
            <w:r w:rsidRPr="00046E65">
              <w:rPr>
                <w:bCs/>
                <w:sz w:val="16"/>
                <w:szCs w:val="16"/>
              </w:rPr>
              <w:t>обеспечены программными продуктами согласно заявленной потребности (</w:t>
            </w:r>
            <w:r>
              <w:rPr>
                <w:bCs/>
                <w:sz w:val="16"/>
                <w:szCs w:val="16"/>
              </w:rPr>
              <w:t>единица</w:t>
            </w:r>
            <w:r w:rsidRPr="00046E65">
              <w:rPr>
                <w:bCs/>
                <w:sz w:val="16"/>
                <w:szCs w:val="16"/>
              </w:rPr>
              <w:t>)</w:t>
            </w:r>
          </w:p>
        </w:tc>
        <w:tc>
          <w:tcPr>
            <w:tcW w:w="268" w:type="pct"/>
            <w:vMerge w:val="restart"/>
            <w:vAlign w:val="center"/>
          </w:tcPr>
          <w:p w14:paraId="29820F87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7D9A83D5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BC081C2" w14:textId="0ED8CA46" w:rsidR="00285185" w:rsidRPr="004D09B0" w:rsidRDefault="004D09B0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33EC13A" w14:textId="7B7C2F6E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69878810" w14:textId="16C76BB8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72" w:type="pct"/>
            <w:gridSpan w:val="3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287B079" w14:textId="717479AA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  <w:tcBorders>
              <w:top w:val="nil"/>
              <w:left w:val="nil"/>
              <w:right w:val="single" w:sz="8" w:space="0" w:color="auto"/>
            </w:tcBorders>
          </w:tcPr>
          <w:p w14:paraId="0F7BBE48" w14:textId="1C6C6AFE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93F9C49" w14:textId="77777777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85B64FA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253D9719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46DA7079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4519BC5B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075BC634" w14:textId="77777777" w:rsidR="00285185" w:rsidRPr="00BD35F5" w:rsidRDefault="00285185" w:rsidP="00285185">
            <w:pPr>
              <w:rPr>
                <w:sz w:val="14"/>
                <w:szCs w:val="14"/>
              </w:rPr>
            </w:pPr>
          </w:p>
        </w:tc>
      </w:tr>
      <w:tr w:rsidR="00285185" w:rsidRPr="004E721B" w14:paraId="68D0D2D5" w14:textId="77777777" w:rsidTr="00285185">
        <w:trPr>
          <w:trHeight w:val="265"/>
        </w:trPr>
        <w:tc>
          <w:tcPr>
            <w:tcW w:w="157" w:type="pct"/>
            <w:vMerge/>
          </w:tcPr>
          <w:p w14:paraId="6A86622A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070E3F6" w14:textId="77777777" w:rsidR="00285185" w:rsidRPr="00067E9B" w:rsidRDefault="00285185" w:rsidP="00285185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45E63420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2B6A8EB6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1F1A2DA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E014AA8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299D11F" w14:textId="77777777" w:rsidR="00285185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vMerge/>
            <w:tcBorders>
              <w:left w:val="nil"/>
              <w:right w:val="single" w:sz="8" w:space="0" w:color="auto"/>
            </w:tcBorders>
          </w:tcPr>
          <w:p w14:paraId="68058406" w14:textId="77777777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6A6C913" w14:textId="06514C0C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77CB126" w14:textId="77DF1D8E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5A4D113" w14:textId="457DCF71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1F84DAE" w14:textId="068BE976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DC8E7A0" w14:textId="77777777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F6AAFAD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AE275CA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CCD761C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7139050F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3383F813" w14:textId="77777777" w:rsidR="00285185" w:rsidRPr="00BD35F5" w:rsidRDefault="00285185" w:rsidP="00285185">
            <w:pPr>
              <w:rPr>
                <w:sz w:val="14"/>
                <w:szCs w:val="14"/>
              </w:rPr>
            </w:pPr>
          </w:p>
        </w:tc>
      </w:tr>
      <w:tr w:rsidR="00285185" w:rsidRPr="004E721B" w14:paraId="1FB84B9E" w14:textId="77777777" w:rsidTr="00285185">
        <w:trPr>
          <w:trHeight w:val="265"/>
        </w:trPr>
        <w:tc>
          <w:tcPr>
            <w:tcW w:w="157" w:type="pct"/>
            <w:vMerge/>
          </w:tcPr>
          <w:p w14:paraId="2E351EBB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6E8AE3F" w14:textId="77777777" w:rsidR="00285185" w:rsidRPr="00067E9B" w:rsidRDefault="00285185" w:rsidP="00285185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67717735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06F721AC" w14:textId="77777777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1D368CC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668457C" w14:textId="77777777" w:rsidR="00285185" w:rsidRDefault="00285185" w:rsidP="0028518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93E64B0" w14:textId="77777777" w:rsidR="00285185" w:rsidRDefault="00285185" w:rsidP="00285185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742FB4C" w14:textId="5E094D83" w:rsidR="00285185" w:rsidRPr="004228E2" w:rsidRDefault="004228E2" w:rsidP="00285185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</w:t>
            </w: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FAF7CC8" w14:textId="31C3CA36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A52ED41" w14:textId="5F33C584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6A64C654" w14:textId="3AE6BB11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9A98815" w14:textId="40A34C2C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7D666CC" w14:textId="77777777" w:rsidR="00285185" w:rsidRPr="00D07188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732596E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19DA913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486C2F1E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79587D6B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52D064CF" w14:textId="77777777" w:rsidR="00285185" w:rsidRPr="00BD35F5" w:rsidRDefault="00285185" w:rsidP="00285185">
            <w:pPr>
              <w:rPr>
                <w:sz w:val="14"/>
                <w:szCs w:val="14"/>
              </w:rPr>
            </w:pPr>
          </w:p>
        </w:tc>
      </w:tr>
      <w:tr w:rsidR="00285185" w:rsidRPr="004E721B" w14:paraId="66F68DFA" w14:textId="77777777" w:rsidTr="00285185">
        <w:trPr>
          <w:trHeight w:val="115"/>
        </w:trPr>
        <w:tc>
          <w:tcPr>
            <w:tcW w:w="157" w:type="pct"/>
            <w:vMerge w:val="restart"/>
          </w:tcPr>
          <w:p w14:paraId="40241B5C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095" w:type="pct"/>
            <w:vMerge w:val="restart"/>
          </w:tcPr>
          <w:p w14:paraId="443A6F6A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68" w:type="pct"/>
            <w:vMerge w:val="restart"/>
            <w:vAlign w:val="center"/>
          </w:tcPr>
          <w:p w14:paraId="10D10AEE" w14:textId="1C0B2FCF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3E9D02A2" w14:textId="77777777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vAlign w:val="center"/>
          </w:tcPr>
          <w:p w14:paraId="287AE735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0E049461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60BD0296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4E191AEB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342A8ED3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FB60C3E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A236699" w14:textId="66099AB0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63DC4C2" w14:textId="77D68D08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6D62FDD" w14:textId="1121E704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66008D53" w14:textId="29769F9E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285185" w:rsidRPr="004E721B" w14:paraId="70F336C9" w14:textId="77777777" w:rsidTr="00285185">
        <w:trPr>
          <w:trHeight w:val="115"/>
        </w:trPr>
        <w:tc>
          <w:tcPr>
            <w:tcW w:w="157" w:type="pct"/>
            <w:vMerge/>
          </w:tcPr>
          <w:p w14:paraId="1BB1987F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7341077" w14:textId="77777777" w:rsidR="00285185" w:rsidRPr="004E721B" w:rsidRDefault="00285185" w:rsidP="00285185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73684DEA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0381FC0D" w14:textId="77777777" w:rsidR="00285185" w:rsidRPr="004E721B" w:rsidRDefault="00285185" w:rsidP="0028518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vAlign w:val="center"/>
          </w:tcPr>
          <w:p w14:paraId="2CAF43E2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5ACC01AD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5F693C1D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6333FE73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5CB55A6B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45A9024" w14:textId="77777777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BAAC048" w14:textId="19803632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1FE2D86" w14:textId="7CED53D4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1C954642" w14:textId="5CA83741" w:rsidR="00285185" w:rsidRPr="004E721B" w:rsidRDefault="00285185" w:rsidP="0028518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115883AE" w14:textId="21F7055B" w:rsidR="00285185" w:rsidRPr="004E721B" w:rsidRDefault="00285185" w:rsidP="00285185">
            <w:pPr>
              <w:rPr>
                <w:sz w:val="18"/>
                <w:szCs w:val="18"/>
              </w:rPr>
            </w:pPr>
          </w:p>
        </w:tc>
      </w:tr>
      <w:tr w:rsidR="004228E2" w:rsidRPr="004E721B" w14:paraId="36E9E8EA" w14:textId="77777777" w:rsidTr="00FA4D31">
        <w:trPr>
          <w:trHeight w:val="70"/>
        </w:trPr>
        <w:tc>
          <w:tcPr>
            <w:tcW w:w="157" w:type="pct"/>
            <w:vMerge w:val="restart"/>
          </w:tcPr>
          <w:p w14:paraId="2E9283E3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45DA650B" w14:textId="45FD06B0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Обеспечено </w:t>
            </w:r>
            <w:r w:rsidRPr="00046E65">
              <w:rPr>
                <w:bCs/>
                <w:sz w:val="16"/>
                <w:szCs w:val="16"/>
              </w:rPr>
              <w:t>функционирование информационных систем поддержки</w:t>
            </w:r>
            <w:r>
              <w:rPr>
                <w:bCs/>
                <w:sz w:val="16"/>
                <w:szCs w:val="16"/>
              </w:rPr>
              <w:t xml:space="preserve"> 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>оказания государственных и муниципальных услуг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 xml:space="preserve"> и</w:t>
            </w:r>
            <w:r w:rsidRPr="00046E65">
              <w:rPr>
                <w:bCs/>
                <w:sz w:val="16"/>
                <w:szCs w:val="16"/>
              </w:rPr>
              <w:t xml:space="preserve"> обеспечивающих функций и контроля результативности деятельности </w:t>
            </w:r>
            <w:r>
              <w:rPr>
                <w:bCs/>
                <w:sz w:val="16"/>
                <w:szCs w:val="16"/>
              </w:rPr>
              <w:t>ОМСУ</w:t>
            </w:r>
            <w:r w:rsidRPr="00046E65">
              <w:rPr>
                <w:bCs/>
                <w:sz w:val="16"/>
                <w:szCs w:val="16"/>
              </w:rPr>
              <w:t xml:space="preserve">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66633F12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08777AD9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6AB07A1F" w14:textId="4FE396A4" w:rsidR="004228E2" w:rsidRPr="004D09B0" w:rsidRDefault="004D09B0" w:rsidP="004228E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vAlign w:val="center"/>
          </w:tcPr>
          <w:p w14:paraId="0F49E64F" w14:textId="30C7E8BB" w:rsidR="004228E2" w:rsidRPr="004D09B0" w:rsidRDefault="004D09B0" w:rsidP="004228E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vAlign w:val="center"/>
          </w:tcPr>
          <w:p w14:paraId="21151F85" w14:textId="057D270E" w:rsidR="004228E2" w:rsidRPr="004D09B0" w:rsidRDefault="004D09B0" w:rsidP="004228E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Merge w:val="restart"/>
            <w:vAlign w:val="center"/>
          </w:tcPr>
          <w:p w14:paraId="1D1F9200" w14:textId="0104B8FD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</w:tcPr>
          <w:p w14:paraId="4266FB59" w14:textId="2D396E92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vAlign w:val="center"/>
          </w:tcPr>
          <w:p w14:paraId="03C54A7F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42C7905A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7CF99898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0E5FFF80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13D983C8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1AA13E90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</w:tr>
      <w:tr w:rsidR="004228E2" w:rsidRPr="004E721B" w14:paraId="6F4FBD0B" w14:textId="77777777" w:rsidTr="00FA4D31">
        <w:trPr>
          <w:trHeight w:val="70"/>
        </w:trPr>
        <w:tc>
          <w:tcPr>
            <w:tcW w:w="157" w:type="pct"/>
            <w:vMerge/>
          </w:tcPr>
          <w:p w14:paraId="2DE5DD72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66D2FC9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05CF15E7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7487F743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1F25B5F6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04C25226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2DD61CA0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Merge/>
          </w:tcPr>
          <w:p w14:paraId="079E9AB5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Align w:val="center"/>
          </w:tcPr>
          <w:p w14:paraId="6AA1B3FE" w14:textId="0F539469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vAlign w:val="center"/>
          </w:tcPr>
          <w:p w14:paraId="588317D9" w14:textId="1471360F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vAlign w:val="center"/>
          </w:tcPr>
          <w:p w14:paraId="3836D459" w14:textId="5633983B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vAlign w:val="center"/>
          </w:tcPr>
          <w:p w14:paraId="0A14EF09" w14:textId="1463E92A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6022D5A1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336A6585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3C5659A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6D786F6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65613FD1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5EDA1475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</w:tr>
      <w:tr w:rsidR="004228E2" w:rsidRPr="004E721B" w14:paraId="2CCA1D62" w14:textId="77777777" w:rsidTr="004228E2">
        <w:trPr>
          <w:trHeight w:val="70"/>
        </w:trPr>
        <w:tc>
          <w:tcPr>
            <w:tcW w:w="157" w:type="pct"/>
            <w:vMerge/>
          </w:tcPr>
          <w:p w14:paraId="61144874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22C74E9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5E8E08A0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09EDD73E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04671555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01AA0D03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73C1E93A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Align w:val="center"/>
          </w:tcPr>
          <w:p w14:paraId="43532CC9" w14:textId="6E1E8345" w:rsidR="004228E2" w:rsidRPr="004E721B" w:rsidRDefault="004D09B0" w:rsidP="004228E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Align w:val="center"/>
          </w:tcPr>
          <w:p w14:paraId="68E9F7A1" w14:textId="220F5B63" w:rsidR="004228E2" w:rsidRPr="004E721B" w:rsidRDefault="004D09B0" w:rsidP="004228E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Align w:val="center"/>
          </w:tcPr>
          <w:p w14:paraId="72CDC8CE" w14:textId="06DF7421" w:rsidR="004228E2" w:rsidRPr="004E721B" w:rsidRDefault="004D09B0" w:rsidP="004228E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Align w:val="center"/>
          </w:tcPr>
          <w:p w14:paraId="5B9D8790" w14:textId="76BD2730" w:rsidR="004228E2" w:rsidRPr="004D09B0" w:rsidRDefault="004D09B0" w:rsidP="004228E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vAlign w:val="center"/>
          </w:tcPr>
          <w:p w14:paraId="711D5EAA" w14:textId="6813084A" w:rsidR="004228E2" w:rsidRPr="004D09B0" w:rsidRDefault="004D09B0" w:rsidP="004228E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6" w:type="pct"/>
            <w:vMerge/>
            <w:vAlign w:val="center"/>
          </w:tcPr>
          <w:p w14:paraId="0EC58A3C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4B54D79E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0E0AE9B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6971A7F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3DE037BA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5DC6C03F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</w:tr>
      <w:tr w:rsidR="004228E2" w:rsidRPr="004E721B" w14:paraId="6897E195" w14:textId="77777777" w:rsidTr="00285185">
        <w:trPr>
          <w:trHeight w:val="203"/>
        </w:trPr>
        <w:tc>
          <w:tcPr>
            <w:tcW w:w="157" w:type="pct"/>
            <w:vMerge w:val="restart"/>
          </w:tcPr>
          <w:p w14:paraId="5FD5139B" w14:textId="1A17AB48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</w:t>
            </w:r>
            <w:r w:rsidRPr="004E721B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095" w:type="pct"/>
            <w:vMerge w:val="restart"/>
          </w:tcPr>
          <w:p w14:paraId="0C5E1719" w14:textId="20A38B98" w:rsidR="004228E2" w:rsidRPr="004E721B" w:rsidRDefault="004228E2" w:rsidP="004228E2">
            <w:pPr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сновное мероприятие 05. Цифровая образовательная среда</w:t>
            </w:r>
          </w:p>
        </w:tc>
        <w:tc>
          <w:tcPr>
            <w:tcW w:w="268" w:type="pct"/>
            <w:vMerge w:val="restart"/>
            <w:vAlign w:val="center"/>
          </w:tcPr>
          <w:p w14:paraId="10A8E23E" w14:textId="5E70374B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39FC14EE" w14:textId="47C4FE68" w:rsidR="004228E2" w:rsidRPr="004E721B" w:rsidRDefault="004228E2" w:rsidP="004228E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BBAEFA" w14:textId="48B3AF94" w:rsidR="004228E2" w:rsidRPr="00B246D4" w:rsidRDefault="002D5C87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9346F5B" w14:textId="41F2C7BA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A0DB4A" w14:textId="00DE8DB8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096891" w14:textId="69CDE6F6" w:rsidR="004228E2" w:rsidRPr="00B246D4" w:rsidRDefault="002D5C87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4FD75D7" w14:textId="2AF6C6E8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A9E99E9" w14:textId="2DDC0B52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F90D67" w14:textId="585997CC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46A757" w14:textId="1B717E80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14E9C1" w14:textId="08B3C8DE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0AF50EB8" w14:textId="5ED30FE0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</w:tr>
      <w:tr w:rsidR="004228E2" w:rsidRPr="004E721B" w14:paraId="6014E67A" w14:textId="77777777" w:rsidTr="00285185">
        <w:trPr>
          <w:trHeight w:val="369"/>
        </w:trPr>
        <w:tc>
          <w:tcPr>
            <w:tcW w:w="157" w:type="pct"/>
            <w:vMerge/>
          </w:tcPr>
          <w:p w14:paraId="25B60558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2F7D03E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07FCBB1C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05A2D9D2" w14:textId="62D292C9" w:rsidR="004228E2" w:rsidRPr="004E721B" w:rsidRDefault="004228E2" w:rsidP="004228E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8B0D0D" w14:textId="44CC8873" w:rsidR="004228E2" w:rsidRPr="00B246D4" w:rsidRDefault="002D5C87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8809BAB" w14:textId="034A3918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8E0B0D6" w14:textId="44D45F21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EECC0AE" w14:textId="2E33B215" w:rsidR="004228E2" w:rsidRPr="00B246D4" w:rsidRDefault="002D5C87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A8C33A" w14:textId="0BCEAAA1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4567730" w14:textId="1EAF8AA3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1AA6105" w14:textId="2252A3E1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5ED74C1" w14:textId="72A7F728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1CCC83" w14:textId="10DA2BAC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34275497" w14:textId="575878BD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</w:tr>
      <w:tr w:rsidR="004228E2" w:rsidRPr="004E721B" w14:paraId="76C52692" w14:textId="77777777" w:rsidTr="00285185">
        <w:trPr>
          <w:trHeight w:val="392"/>
        </w:trPr>
        <w:tc>
          <w:tcPr>
            <w:tcW w:w="157" w:type="pct"/>
            <w:vMerge/>
          </w:tcPr>
          <w:p w14:paraId="1CDABD80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EA48F8D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5A23C29A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28ED787F" w14:textId="5B8B7CAD" w:rsidR="004228E2" w:rsidRPr="004E721B" w:rsidRDefault="004228E2" w:rsidP="004228E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9345EDA" w14:textId="1314E58C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927AC4F" w14:textId="3A970CEC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20A27BD" w14:textId="1B736984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AA38416" w14:textId="661416AB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E0EEE60" w14:textId="141073ED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DB9D0F" w14:textId="5A315614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FBBE853" w14:textId="30E45CC0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A7BEB9" w14:textId="43657070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46B97C1" w14:textId="37548D17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4D252D87" w14:textId="03DEC65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</w:tr>
      <w:tr w:rsidR="004228E2" w:rsidRPr="004E721B" w14:paraId="36522628" w14:textId="77777777" w:rsidTr="00285185">
        <w:trPr>
          <w:trHeight w:val="392"/>
        </w:trPr>
        <w:tc>
          <w:tcPr>
            <w:tcW w:w="157" w:type="pct"/>
            <w:vMerge/>
          </w:tcPr>
          <w:p w14:paraId="0465B577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CEF449C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1227FF39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2376EC6D" w14:textId="5FEDDCAB" w:rsidR="004228E2" w:rsidRPr="004E721B" w:rsidRDefault="004228E2" w:rsidP="004228E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458C659" w14:textId="694E1D28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CBE195F" w14:textId="3CB5492C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E057EF" w14:textId="4ABC9FA7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9A4091" w14:textId="29D1EA8D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ABE539" w14:textId="66DA64E1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585A0F0" w14:textId="018F0606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CF8F01" w14:textId="3D1C1A00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453B8AB" w14:textId="764AB48B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60A992" w14:textId="4E1C0C4B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127BD9E0" w14:textId="7EA977AA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</w:tr>
      <w:tr w:rsidR="004228E2" w:rsidRPr="004E721B" w14:paraId="3A63348B" w14:textId="77777777" w:rsidTr="00285185">
        <w:trPr>
          <w:trHeight w:val="232"/>
        </w:trPr>
        <w:tc>
          <w:tcPr>
            <w:tcW w:w="157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F56F874" w14:textId="51B8DA88" w:rsidR="004228E2" w:rsidRPr="004E721B" w:rsidRDefault="004228E2" w:rsidP="004228E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5</w:t>
            </w:r>
            <w:r w:rsidRPr="004E721B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095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6866464" w14:textId="4C92BDCA" w:rsidR="004228E2" w:rsidRPr="004E721B" w:rsidRDefault="004228E2" w:rsidP="004228E2">
            <w:pPr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 xml:space="preserve">Мероприятие 05.01. Обновление и техническое обслуживание (ремонт) средств (программного обеспечения и оборудования) приобретенных </w:t>
            </w:r>
            <w:proofErr w:type="gramStart"/>
            <w:r w:rsidRPr="005F099F">
              <w:rPr>
                <w:sz w:val="18"/>
                <w:szCs w:val="18"/>
              </w:rPr>
              <w:t>для реализацию</w:t>
            </w:r>
            <w:proofErr w:type="gramEnd"/>
            <w:r w:rsidRPr="005F099F">
              <w:rPr>
                <w:sz w:val="18"/>
                <w:szCs w:val="18"/>
              </w:rPr>
              <w:t xml:space="preserve"> мероприятий в сфере цифровой образовательной среды</w:t>
            </w:r>
          </w:p>
        </w:tc>
        <w:tc>
          <w:tcPr>
            <w:tcW w:w="268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C61989" w14:textId="6B02C7AC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E6201" w14:textId="77777777" w:rsidR="004228E2" w:rsidRPr="004E721B" w:rsidRDefault="004228E2" w:rsidP="004228E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69293E8" w14:textId="50BDEA23" w:rsidR="004228E2" w:rsidRPr="00B246D4" w:rsidRDefault="002D5C87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41196D" w14:textId="3FB7D78E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7944E2" w14:textId="32A13D15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3548D96" w14:textId="0E10F312" w:rsidR="004228E2" w:rsidRPr="00B246D4" w:rsidRDefault="002D5C87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C87427" w14:textId="07DEC087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E1CF301" w14:textId="3C016B20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1628B1F" w14:textId="0CEDDD3C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950A567" w14:textId="4FB72646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2B39A0" w14:textId="12FA46DC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7A3615A" w14:textId="613D4FCC" w:rsidR="004228E2" w:rsidRPr="004E721B" w:rsidRDefault="004228E2" w:rsidP="004228E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4228E2" w:rsidRPr="004E721B" w14:paraId="61E86C4D" w14:textId="77777777" w:rsidTr="00285185">
        <w:trPr>
          <w:trHeight w:val="232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E39663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0D0EEF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02BECB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2EA9" w14:textId="77777777" w:rsidR="004228E2" w:rsidRPr="004E721B" w:rsidRDefault="004228E2" w:rsidP="004228E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430FD15" w14:textId="564B1A6F" w:rsidR="004228E2" w:rsidRPr="00B246D4" w:rsidRDefault="002D5C87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669F9DB" w14:textId="0C094A3A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AA2F755" w14:textId="257825D7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8F78199" w14:textId="1BDB01E7" w:rsidR="004228E2" w:rsidRPr="00B246D4" w:rsidRDefault="002D5C87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A339F07" w14:textId="741AE5A4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9689E38" w14:textId="6ACC3EA9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4A3045C" w14:textId="0AFB1CFF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9FA22CF" w14:textId="712153B7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5C181BE" w14:textId="50B7701F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8A998B" w14:textId="7D4E73E8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</w:tr>
      <w:tr w:rsidR="004228E2" w:rsidRPr="004E721B" w14:paraId="75996C7D" w14:textId="77777777" w:rsidTr="00285185">
        <w:trPr>
          <w:trHeight w:val="232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8FABBA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EBBCBAD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815BCE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BAAE6" w14:textId="3487DF3A" w:rsidR="004228E2" w:rsidRPr="004E721B" w:rsidRDefault="004228E2" w:rsidP="004228E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83B2E" w14:textId="65DA772D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336D6" w14:textId="69F5D2A0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BBBDB" w14:textId="50234286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2B42D" w14:textId="0C46D74F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6E051" w14:textId="7196F839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83F37" w14:textId="4F4DEB57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DF6C1" w14:textId="6E2E1B31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C244E" w14:textId="24DA432F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AB750" w14:textId="74035E18" w:rsidR="004228E2" w:rsidRPr="00B246D4" w:rsidRDefault="004228E2" w:rsidP="004228E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4E1F3B" w14:textId="2B9B369C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</w:tr>
      <w:tr w:rsidR="004228E2" w:rsidRPr="004E721B" w14:paraId="2591CC30" w14:textId="77777777" w:rsidTr="00285185">
        <w:trPr>
          <w:trHeight w:val="223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CB06C5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4CF7189" w14:textId="65FF54A9" w:rsidR="004228E2" w:rsidRPr="005F099F" w:rsidRDefault="004228E2" w:rsidP="004228E2">
            <w:pPr>
              <w:rPr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>Результат 1. Обеспечено обновление и техническое обслуживание (ремонт) средств (программного обеспечения и оборудования), приобретённых на реализацию мероприятий в сфере цифровой образовательной среды (единица)</w:t>
            </w:r>
          </w:p>
        </w:tc>
        <w:tc>
          <w:tcPr>
            <w:tcW w:w="268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435090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767C35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3687B334" w14:textId="0D96B39D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0EF2A357" w14:textId="6AC11D8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222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0D710518" w14:textId="42023BE8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2" w:type="pct"/>
            <w:gridSpan w:val="3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411B049" w14:textId="18778DDD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3DD1DF2" w14:textId="3D8A11F4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14D2978C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6E0C8609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17EFF9A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3020AC5C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081112C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27CB754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</w:tr>
      <w:tr w:rsidR="004228E2" w:rsidRPr="004E721B" w14:paraId="3E560059" w14:textId="77777777" w:rsidTr="00285185">
        <w:trPr>
          <w:trHeight w:val="485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26B00E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3CBE82" w14:textId="77777777" w:rsidR="004228E2" w:rsidRPr="005F099F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656EA0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51B97A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04576DA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3ED7B04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894F88F" w14:textId="77777777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E511464" w14:textId="77777777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7881EF6" w14:textId="74DFA018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 xml:space="preserve">3 </w:t>
            </w:r>
            <w:proofErr w:type="spellStart"/>
            <w:r w:rsidRPr="005F099F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C18AD04" w14:textId="420DAC7C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 xml:space="preserve">6 </w:t>
            </w:r>
            <w:proofErr w:type="spellStart"/>
            <w:r w:rsidRPr="005F099F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9B250A4" w14:textId="219EDCF4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 xml:space="preserve">9 </w:t>
            </w:r>
            <w:proofErr w:type="spellStart"/>
            <w:r w:rsidRPr="005F099F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61050F4" w14:textId="668F3030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 xml:space="preserve">12 </w:t>
            </w:r>
            <w:proofErr w:type="spellStart"/>
            <w:r w:rsidRPr="005F099F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AFE73A9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EA7FE1F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DCCE266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781635B3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716FB48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B2B853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</w:tr>
      <w:tr w:rsidR="004228E2" w:rsidRPr="004E721B" w14:paraId="623AADB4" w14:textId="77777777" w:rsidTr="00296817">
        <w:trPr>
          <w:trHeight w:val="485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4107EB" w14:textId="77777777" w:rsidR="004228E2" w:rsidRPr="004E721B" w:rsidRDefault="004228E2" w:rsidP="004228E2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D9C26D" w14:textId="77777777" w:rsidR="004228E2" w:rsidRPr="005F099F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49369" w14:textId="77777777" w:rsidR="004228E2" w:rsidRPr="004E721B" w:rsidRDefault="004228E2" w:rsidP="004228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97E562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D47A9F5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14FEF2C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2975CA8" w14:textId="77777777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91145BE" w14:textId="5508519C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6AD4A3D" w14:textId="31451B37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105D331" w14:textId="6BBBC01B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783A7C9" w14:textId="69C91113" w:rsidR="004228E2" w:rsidRPr="005F099F" w:rsidRDefault="004228E2" w:rsidP="004228E2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72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3CA3B34" w14:textId="70D654A9" w:rsidR="004228E2" w:rsidRPr="004228E2" w:rsidRDefault="004228E2" w:rsidP="004228E2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04DE6C7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79B2332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5A2079E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40AFA2F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42CC958" w14:textId="77777777" w:rsidR="004228E2" w:rsidRPr="00B246D4" w:rsidRDefault="004228E2" w:rsidP="004228E2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3520DF" w14:textId="77777777" w:rsidR="004228E2" w:rsidRPr="004E721B" w:rsidRDefault="004228E2" w:rsidP="004228E2">
            <w:pPr>
              <w:rPr>
                <w:sz w:val="18"/>
                <w:szCs w:val="18"/>
              </w:rPr>
            </w:pPr>
          </w:p>
        </w:tc>
      </w:tr>
      <w:tr w:rsidR="002D5C87" w:rsidRPr="004E721B" w14:paraId="21878B68" w14:textId="77777777" w:rsidTr="00296817">
        <w:trPr>
          <w:trHeight w:val="485"/>
        </w:trPr>
        <w:tc>
          <w:tcPr>
            <w:tcW w:w="1520" w:type="pct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AE8E0D" w14:textId="4FE7E5AD" w:rsidR="002D5C87" w:rsidRPr="004E721B" w:rsidRDefault="002D5C87" w:rsidP="002D5C8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Итого по подпрограмме 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587" w:type="pct"/>
            <w:tcBorders>
              <w:left w:val="single" w:sz="4" w:space="0" w:color="auto"/>
              <w:right w:val="single" w:sz="4" w:space="0" w:color="auto"/>
            </w:tcBorders>
          </w:tcPr>
          <w:p w14:paraId="5B8C6F13" w14:textId="47FA622A" w:rsidR="002D5C87" w:rsidRPr="004E721B" w:rsidRDefault="002D5C87" w:rsidP="002D5C8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</w:t>
            </w:r>
          </w:p>
        </w:tc>
        <w:tc>
          <w:tcPr>
            <w:tcW w:w="261" w:type="pct"/>
            <w:tcBorders>
              <w:left w:val="nil"/>
              <w:right w:val="single" w:sz="8" w:space="0" w:color="auto"/>
            </w:tcBorders>
            <w:vAlign w:val="center"/>
          </w:tcPr>
          <w:p w14:paraId="358E2177" w14:textId="740A4CFE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14520,7</w:t>
            </w:r>
          </w:p>
        </w:tc>
        <w:tc>
          <w:tcPr>
            <w:tcW w:w="223" w:type="pct"/>
            <w:tcBorders>
              <w:left w:val="nil"/>
              <w:right w:val="single" w:sz="8" w:space="0" w:color="auto"/>
            </w:tcBorders>
            <w:vAlign w:val="center"/>
          </w:tcPr>
          <w:p w14:paraId="28A6ABD9" w14:textId="7AC1FB8D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2461,6</w:t>
            </w:r>
          </w:p>
        </w:tc>
        <w:tc>
          <w:tcPr>
            <w:tcW w:w="222" w:type="pct"/>
            <w:tcBorders>
              <w:left w:val="nil"/>
              <w:right w:val="single" w:sz="8" w:space="0" w:color="auto"/>
            </w:tcBorders>
            <w:vAlign w:val="center"/>
          </w:tcPr>
          <w:p w14:paraId="1D1B609A" w14:textId="62C47169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5234,1</w:t>
            </w:r>
          </w:p>
        </w:tc>
        <w:tc>
          <w:tcPr>
            <w:tcW w:w="860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C04358A" w14:textId="1ACBB0A1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2D5C87">
              <w:rPr>
                <w:color w:val="000000"/>
                <w:sz w:val="18"/>
                <w:szCs w:val="18"/>
              </w:rPr>
              <w:t>3822,0</w:t>
            </w:r>
          </w:p>
        </w:tc>
        <w:tc>
          <w:tcPr>
            <w:tcW w:w="226" w:type="pct"/>
            <w:tcBorders>
              <w:left w:val="nil"/>
              <w:right w:val="single" w:sz="8" w:space="0" w:color="auto"/>
            </w:tcBorders>
            <w:vAlign w:val="center"/>
          </w:tcPr>
          <w:p w14:paraId="2886D21D" w14:textId="29BBECAA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3003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57377A5A" w14:textId="39956705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065DA40B" w14:textId="4F173EDC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516AE933" w14:textId="4C591FD2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left w:val="nil"/>
              <w:right w:val="single" w:sz="8" w:space="0" w:color="auto"/>
            </w:tcBorders>
            <w:vAlign w:val="center"/>
          </w:tcPr>
          <w:p w14:paraId="0D813401" w14:textId="6EB51354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tcBorders>
              <w:left w:val="single" w:sz="4" w:space="0" w:color="auto"/>
              <w:right w:val="single" w:sz="4" w:space="0" w:color="auto"/>
            </w:tcBorders>
          </w:tcPr>
          <w:p w14:paraId="30B4C21C" w14:textId="77777777" w:rsidR="002D5C87" w:rsidRPr="004E721B" w:rsidRDefault="002D5C87" w:rsidP="002D5C87">
            <w:pPr>
              <w:rPr>
                <w:sz w:val="18"/>
                <w:szCs w:val="18"/>
              </w:rPr>
            </w:pPr>
          </w:p>
        </w:tc>
      </w:tr>
      <w:tr w:rsidR="00296817" w:rsidRPr="004E721B" w14:paraId="63B34B91" w14:textId="77777777" w:rsidTr="00296817">
        <w:trPr>
          <w:trHeight w:val="485"/>
        </w:trPr>
        <w:tc>
          <w:tcPr>
            <w:tcW w:w="1520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8205AB" w14:textId="77777777" w:rsidR="00296817" w:rsidRPr="004E721B" w:rsidRDefault="00296817" w:rsidP="0029681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left w:val="single" w:sz="4" w:space="0" w:color="auto"/>
              <w:right w:val="single" w:sz="4" w:space="0" w:color="auto"/>
            </w:tcBorders>
          </w:tcPr>
          <w:p w14:paraId="742010AA" w14:textId="6B94CF34" w:rsidR="00296817" w:rsidRPr="004E721B" w:rsidRDefault="00296817" w:rsidP="0029681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61" w:type="pct"/>
            <w:tcBorders>
              <w:left w:val="nil"/>
              <w:right w:val="single" w:sz="8" w:space="0" w:color="auto"/>
            </w:tcBorders>
            <w:vAlign w:val="center"/>
          </w:tcPr>
          <w:p w14:paraId="0D2C35A9" w14:textId="2AC62ACF" w:rsidR="00296817" w:rsidRPr="002D5C87" w:rsidRDefault="00296817" w:rsidP="0029681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left w:val="nil"/>
              <w:right w:val="single" w:sz="8" w:space="0" w:color="auto"/>
            </w:tcBorders>
            <w:vAlign w:val="center"/>
          </w:tcPr>
          <w:p w14:paraId="7413429F" w14:textId="0F651188" w:rsidR="00296817" w:rsidRPr="002D5C87" w:rsidRDefault="00296817" w:rsidP="0029681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left w:val="nil"/>
              <w:right w:val="single" w:sz="8" w:space="0" w:color="auto"/>
            </w:tcBorders>
            <w:vAlign w:val="center"/>
          </w:tcPr>
          <w:p w14:paraId="21EFD0BD" w14:textId="335E4914" w:rsidR="00296817" w:rsidRPr="002D5C87" w:rsidRDefault="00296817" w:rsidP="0029681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F4B9216" w14:textId="4326405C" w:rsidR="00296817" w:rsidRPr="002D5C87" w:rsidRDefault="00296817" w:rsidP="00296817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left w:val="nil"/>
              <w:right w:val="single" w:sz="8" w:space="0" w:color="auto"/>
            </w:tcBorders>
            <w:vAlign w:val="center"/>
          </w:tcPr>
          <w:p w14:paraId="613004F8" w14:textId="2D7FD6D3" w:rsidR="00296817" w:rsidRPr="002D5C87" w:rsidRDefault="00296817" w:rsidP="0029681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0A3B9A07" w14:textId="1C61287B" w:rsidR="00296817" w:rsidRPr="002D5C87" w:rsidRDefault="00296817" w:rsidP="0029681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2B90C2A8" w14:textId="565AC9A1" w:rsidR="00296817" w:rsidRPr="002D5C87" w:rsidRDefault="00296817" w:rsidP="0029681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6B885EC7" w14:textId="73F6023F" w:rsidR="00296817" w:rsidRPr="002D5C87" w:rsidRDefault="00296817" w:rsidP="0029681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left w:val="nil"/>
              <w:right w:val="single" w:sz="8" w:space="0" w:color="auto"/>
            </w:tcBorders>
            <w:vAlign w:val="center"/>
          </w:tcPr>
          <w:p w14:paraId="69A8D786" w14:textId="3FC12625" w:rsidR="00296817" w:rsidRPr="002D5C87" w:rsidRDefault="00296817" w:rsidP="0029681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tcBorders>
              <w:left w:val="single" w:sz="4" w:space="0" w:color="auto"/>
              <w:right w:val="single" w:sz="4" w:space="0" w:color="auto"/>
            </w:tcBorders>
          </w:tcPr>
          <w:p w14:paraId="0D612ACA" w14:textId="77777777" w:rsidR="00296817" w:rsidRPr="004E721B" w:rsidRDefault="00296817" w:rsidP="00296817">
            <w:pPr>
              <w:rPr>
                <w:sz w:val="18"/>
                <w:szCs w:val="18"/>
              </w:rPr>
            </w:pPr>
          </w:p>
        </w:tc>
      </w:tr>
      <w:tr w:rsidR="002D5C87" w:rsidRPr="004E721B" w14:paraId="00A821F9" w14:textId="77777777" w:rsidTr="00296817">
        <w:trPr>
          <w:trHeight w:val="485"/>
        </w:trPr>
        <w:tc>
          <w:tcPr>
            <w:tcW w:w="1520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ABF04A" w14:textId="77777777" w:rsidR="002D5C87" w:rsidRPr="004E721B" w:rsidRDefault="002D5C87" w:rsidP="002D5C8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left w:val="single" w:sz="4" w:space="0" w:color="auto"/>
              <w:right w:val="single" w:sz="4" w:space="0" w:color="auto"/>
            </w:tcBorders>
          </w:tcPr>
          <w:p w14:paraId="742DFC87" w14:textId="46DDF7F3" w:rsidR="002D5C87" w:rsidRPr="004E721B" w:rsidRDefault="002D5C87" w:rsidP="002D5C8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left w:val="nil"/>
              <w:right w:val="single" w:sz="8" w:space="0" w:color="auto"/>
            </w:tcBorders>
            <w:vAlign w:val="center"/>
          </w:tcPr>
          <w:p w14:paraId="233DC958" w14:textId="43F93B44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14520,7</w:t>
            </w:r>
          </w:p>
        </w:tc>
        <w:tc>
          <w:tcPr>
            <w:tcW w:w="223" w:type="pct"/>
            <w:tcBorders>
              <w:left w:val="nil"/>
              <w:right w:val="single" w:sz="8" w:space="0" w:color="auto"/>
            </w:tcBorders>
            <w:vAlign w:val="center"/>
          </w:tcPr>
          <w:p w14:paraId="14620A04" w14:textId="3FED6CAF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2461,6</w:t>
            </w:r>
          </w:p>
        </w:tc>
        <w:tc>
          <w:tcPr>
            <w:tcW w:w="222" w:type="pct"/>
            <w:tcBorders>
              <w:left w:val="nil"/>
              <w:right w:val="single" w:sz="8" w:space="0" w:color="auto"/>
            </w:tcBorders>
            <w:vAlign w:val="center"/>
          </w:tcPr>
          <w:p w14:paraId="1026F527" w14:textId="51F8F62E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5234,1</w:t>
            </w:r>
          </w:p>
        </w:tc>
        <w:tc>
          <w:tcPr>
            <w:tcW w:w="860" w:type="pct"/>
            <w:gridSpan w:val="13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35CC8072" w14:textId="162E4127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2D5C87">
              <w:rPr>
                <w:color w:val="000000"/>
                <w:sz w:val="18"/>
                <w:szCs w:val="18"/>
              </w:rPr>
              <w:t>3822,0</w:t>
            </w:r>
          </w:p>
        </w:tc>
        <w:tc>
          <w:tcPr>
            <w:tcW w:w="226" w:type="pct"/>
            <w:tcBorders>
              <w:left w:val="nil"/>
              <w:right w:val="single" w:sz="8" w:space="0" w:color="auto"/>
            </w:tcBorders>
            <w:vAlign w:val="center"/>
          </w:tcPr>
          <w:p w14:paraId="01687434" w14:textId="427000FE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3003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1F3E99C0" w14:textId="62790C05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3F9D30B2" w14:textId="1914644A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0C61E8C2" w14:textId="56CDB2DE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left w:val="nil"/>
              <w:right w:val="single" w:sz="8" w:space="0" w:color="auto"/>
            </w:tcBorders>
            <w:vAlign w:val="center"/>
          </w:tcPr>
          <w:p w14:paraId="232B0C3B" w14:textId="263C29B4" w:rsidR="002D5C87" w:rsidRPr="002D5C87" w:rsidRDefault="002D5C87" w:rsidP="002D5C87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tcBorders>
              <w:left w:val="single" w:sz="4" w:space="0" w:color="auto"/>
              <w:right w:val="single" w:sz="4" w:space="0" w:color="auto"/>
            </w:tcBorders>
          </w:tcPr>
          <w:p w14:paraId="4580FE49" w14:textId="77777777" w:rsidR="002D5C87" w:rsidRPr="004E721B" w:rsidRDefault="002D5C87" w:rsidP="002D5C87">
            <w:pPr>
              <w:rPr>
                <w:sz w:val="18"/>
                <w:szCs w:val="18"/>
              </w:rPr>
            </w:pPr>
          </w:p>
        </w:tc>
      </w:tr>
    </w:tbl>
    <w:p w14:paraId="576FB8D1" w14:textId="2279D543" w:rsidR="00C61885" w:rsidRPr="00C61885" w:rsidRDefault="00A51807" w:rsidP="00C61885">
      <w:pPr>
        <w:pStyle w:val="20"/>
        <w:numPr>
          <w:ilvl w:val="0"/>
          <w:numId w:val="16"/>
        </w:numPr>
        <w:tabs>
          <w:tab w:val="left" w:pos="756"/>
        </w:tabs>
        <w:suppressAutoHyphens/>
        <w:spacing w:after="140" w:line="264" w:lineRule="auto"/>
        <w:jc w:val="left"/>
        <w:textAlignment w:val="baseline"/>
        <w:rPr>
          <w:color w:val="00000A"/>
          <w:lang w:eastAsia="zh-CN"/>
        </w:rPr>
      </w:pPr>
      <w:r w:rsidRPr="004E721B">
        <w:br w:type="column"/>
      </w:r>
      <w:r w:rsidR="00C61885" w:rsidRPr="00C61885">
        <w:rPr>
          <w:color w:val="00000A"/>
          <w:szCs w:val="24"/>
          <w:lang w:eastAsia="zh-CN"/>
        </w:rPr>
        <w:lastRenderedPageBreak/>
        <w:t>Методика определения результатов выполнения мероприятий муниципальной подпрограммы</w:t>
      </w:r>
    </w:p>
    <w:tbl>
      <w:tblPr>
        <w:tblStyle w:val="281"/>
        <w:tblW w:w="5000" w:type="pct"/>
        <w:tblLayout w:type="fixed"/>
        <w:tblLook w:val="04A0" w:firstRow="1" w:lastRow="0" w:firstColumn="1" w:lastColumn="0" w:noHBand="0" w:noVBand="1"/>
      </w:tblPr>
      <w:tblGrid>
        <w:gridCol w:w="562"/>
        <w:gridCol w:w="1419"/>
        <w:gridCol w:w="1416"/>
        <w:gridCol w:w="3827"/>
        <w:gridCol w:w="1135"/>
        <w:gridCol w:w="6768"/>
      </w:tblGrid>
      <w:tr w:rsidR="005F099F" w:rsidRPr="005F099F" w14:paraId="354BD13F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07D8B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№ п/п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D03C7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 xml:space="preserve">№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основного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мероприятия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YY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6D1AB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 xml:space="preserve">№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мероприятия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ZZ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66803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Наименование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результата</w:t>
            </w:r>
            <w:proofErr w:type="spellEnd"/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0FB3A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а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измерения</w:t>
            </w:r>
            <w:proofErr w:type="spellEnd"/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2CC7E" w14:textId="77777777" w:rsidR="005F099F" w:rsidRPr="005F099F" w:rsidRDefault="005F099F" w:rsidP="005F099F">
            <w:pPr>
              <w:ind w:right="-79"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Порядок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определения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значений</w:t>
            </w:r>
            <w:proofErr w:type="spellEnd"/>
          </w:p>
        </w:tc>
      </w:tr>
      <w:tr w:rsidR="005F099F" w:rsidRPr="005F099F" w14:paraId="2B4FF5C4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71EB3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1976F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2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B786F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3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7FE95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4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E862D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5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E437E" w14:textId="77777777" w:rsidR="005F099F" w:rsidRPr="005F099F" w:rsidRDefault="005F099F" w:rsidP="005F099F">
            <w:pPr>
              <w:ind w:right="-79"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6</w:t>
            </w:r>
          </w:p>
        </w:tc>
      </w:tr>
      <w:tr w:rsidR="005F099F" w:rsidRPr="005F099F" w14:paraId="1992F968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43480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ED33E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AA299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CC6D0" w14:textId="77777777" w:rsidR="005F099F" w:rsidRPr="005F099F" w:rsidRDefault="005F099F" w:rsidP="005F099F">
            <w:pPr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Домохозяйства обеспечены широкополосным доступом в сеть Интернет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3DD85" w14:textId="77777777" w:rsidR="005F099F" w:rsidRPr="005F099F" w:rsidRDefault="005F099F" w:rsidP="005F099F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62DDB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домохозяйств, обеспеченных широкополосным доступом в сеть Интернет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0AB9EBAD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5F099F" w:rsidRPr="005F099F" w14:paraId="4561DF7C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6CF0B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2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19EAF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15033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EB04E" w14:textId="77777777" w:rsidR="005F099F" w:rsidRPr="005F099F" w:rsidRDefault="005F099F" w:rsidP="005F099F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Населенные пункты обеспечены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EA33C" w14:textId="77777777" w:rsidR="005F099F" w:rsidRPr="005F099F" w:rsidRDefault="005F099F" w:rsidP="005F099F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91B39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населенных пунктов, обеспеченных широкополосным доступом в сеть Интернет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1A763F2A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5F099F" w:rsidRPr="005F099F" w14:paraId="0A896DBA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7ED9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A2CC4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41E31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2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7001D" w14:textId="77777777" w:rsidR="005F099F" w:rsidRPr="005F099F" w:rsidRDefault="005F099F" w:rsidP="005F099F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bCs/>
                <w:color w:val="000000"/>
                <w:sz w:val="18"/>
                <w:szCs w:val="18"/>
              </w:rPr>
              <w:t>ОМСУ обеспечены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C28DC" w14:textId="77777777" w:rsidR="005F099F" w:rsidRPr="005F099F" w:rsidRDefault="005F099F" w:rsidP="005F099F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84EF9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обеспеченных широкополосным доступом в сеть Интернет</w:t>
            </w:r>
            <w:r w:rsidRPr="005F099F">
              <w:rPr>
                <w:bCs/>
                <w:color w:val="000000"/>
                <w:sz w:val="18"/>
                <w:szCs w:val="18"/>
                <w:lang w:eastAsia="zh-CN"/>
              </w:rPr>
              <w:t>, телефонной связью, иными услугами электросвязи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6DCA7222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5F099F" w:rsidRPr="005F099F" w14:paraId="0039D0DC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33749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4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CC6A3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D09E6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3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17640" w14:textId="77777777" w:rsidR="005F099F" w:rsidRPr="005F099F" w:rsidRDefault="005F099F" w:rsidP="005F099F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МСУ подключены к ЕИМТС Правительства Московской област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249D8" w14:textId="77777777" w:rsidR="005F099F" w:rsidRPr="005F099F" w:rsidRDefault="005F099F" w:rsidP="005F099F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C015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подключенных к ЕИМТС Правительства Московской области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2390AC97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5F099F" w:rsidRPr="005F099F" w14:paraId="783E6264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E3DA5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5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FC5D9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5F511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4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761D8" w14:textId="77777777" w:rsidR="005F099F" w:rsidRPr="005F099F" w:rsidRDefault="005F099F" w:rsidP="005F099F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МСУ обеспечены оборудованием, а также его техническим сопровождением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17F0C" w14:textId="77777777" w:rsidR="005F099F" w:rsidRPr="005F099F" w:rsidRDefault="005F099F" w:rsidP="005F099F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3D8A1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обеспеченных оборудованием и его техническим сопровождением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038AA090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5F099F" w:rsidRPr="005F099F" w14:paraId="5C1F7068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18B5F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6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C6480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843B1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5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991D4" w14:textId="77777777" w:rsidR="005F099F" w:rsidRPr="005F099F" w:rsidRDefault="005F099F" w:rsidP="005F099F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рганизации дошкольного, начального общего, основного общего и среднего общего образования, находящиеся в ведении ОМСУ, обеспечены доступом в информационно-телекоммуникационную сеть «Интернет»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C3229" w14:textId="77777777" w:rsidR="005F099F" w:rsidRPr="005F099F" w:rsidRDefault="005F099F" w:rsidP="005F099F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CEE96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>Количество организаций дошкольного, начального общего, основного общего и среднего общего образования, находящихся в ведении ОМСУ, обеспеченных доступом в информационно-телекоммуникационную сеть «Интернет».</w:t>
            </w:r>
          </w:p>
          <w:p w14:paraId="2C79EA54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5F099F" w:rsidRPr="005F099F" w14:paraId="338220EA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82218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7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0C42A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2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26A1B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D6865" w14:textId="77777777" w:rsidR="005F099F" w:rsidRPr="005F099F" w:rsidRDefault="005F099F" w:rsidP="005F099F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беспечено соответствие объектов информатизации требованиям о защите информации ограниченного доступа, не составляющей государственную тайн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ADBAF" w14:textId="77777777" w:rsidR="005F099F" w:rsidRPr="005F099F" w:rsidRDefault="005F099F" w:rsidP="005F099F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A9F1E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бъектов информатизации в ОМСУ, соответствующих требованиям о защите информации ограниченного доступа, не составляющей государственную тайну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3DB713DF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5F099F" w:rsidRPr="005F099F" w14:paraId="74F8FFC8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56EC0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8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688FF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2A942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FDF4" w14:textId="77777777" w:rsidR="005F099F" w:rsidRPr="005F099F" w:rsidRDefault="005F099F" w:rsidP="005F099F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МСУ обеспечены программными продуктами согласно заявленной потребност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3D3B" w14:textId="77777777" w:rsidR="005F099F" w:rsidRPr="005F099F" w:rsidRDefault="005F099F" w:rsidP="005F099F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3ADC4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обеспеченных программными продуктами согласно заявленной потребности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4DCE0DEC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5F099F" w:rsidRPr="005F099F" w14:paraId="467011FD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8ED3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9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EF2C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C3F80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2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D0D82" w14:textId="77777777" w:rsidR="005F099F" w:rsidRPr="005F099F" w:rsidRDefault="005F099F" w:rsidP="005F099F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беспечено функционирова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BFF4E" w14:textId="77777777" w:rsidR="005F099F" w:rsidRPr="005F099F" w:rsidRDefault="005F099F" w:rsidP="005F099F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E2D54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использующих информационные системы поддержки оказания государственных и муниципальных услуг и обеспечивающих функций и контроля результативности деятельности ОМСУ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66EDA8C2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5F099F" w:rsidRPr="005F099F" w14:paraId="22C08B83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EE5E2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5FA2D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B597A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481F3" w14:textId="77777777" w:rsidR="005F099F" w:rsidRPr="005F099F" w:rsidRDefault="005F099F" w:rsidP="005F099F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беспечено функционирование муниципальных информационных систем обеспечения деятельности ОМС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A1F04" w14:textId="77777777" w:rsidR="005F099F" w:rsidRPr="005F099F" w:rsidRDefault="005F099F" w:rsidP="005F099F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4D131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используемых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муниципальных информационных систем обеспечения деятельности ОМСУ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598A1E7D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5F099F" w:rsidRPr="005F099F" w14:paraId="711511CD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DBDC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lastRenderedPageBreak/>
              <w:t>1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35465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4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99FDA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3D06" w14:textId="77777777" w:rsidR="005F099F" w:rsidRPr="005F099F" w:rsidRDefault="005F099F" w:rsidP="005F099F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Муниципальные учреждения культуры обеспечены доступом в информационно-телекоммуникационную сеть Интернет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FC5F4" w14:textId="77777777" w:rsidR="005F099F" w:rsidRPr="005F099F" w:rsidRDefault="005F099F" w:rsidP="005F099F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9F303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>Количество муниципальных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 xml:space="preserve"> учреждений культуры, обеспеченных доступом в информационно-телекоммуникационную сеть Интернет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1A0C9DF9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5F099F" w:rsidRPr="005F099F" w14:paraId="7735567B" w14:textId="77777777" w:rsidTr="00FA4D31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8D617" w14:textId="77777777" w:rsidR="005F099F" w:rsidRPr="005F099F" w:rsidRDefault="005F099F" w:rsidP="005F099F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12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A0A7E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5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17152" w14:textId="77777777" w:rsidR="005F099F" w:rsidRPr="005F099F" w:rsidRDefault="005F099F" w:rsidP="005F099F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</w:t>
            </w:r>
            <w:r w:rsidRPr="005F099F">
              <w:rPr>
                <w:sz w:val="18"/>
                <w:szCs w:val="18"/>
                <w:lang w:eastAsia="en-US"/>
              </w:rPr>
              <w:t>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51FD9" w14:textId="77777777" w:rsidR="005F099F" w:rsidRPr="005F099F" w:rsidRDefault="005F099F" w:rsidP="005F099F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беспечено обновление и техническое обслуживание (ремонт) средств (программного обеспечения и оборудования), приобретённых на реализацию мероприятий в сфере цифровой образовательной среды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37F21" w14:textId="77777777" w:rsidR="005F099F" w:rsidRPr="005F099F" w:rsidRDefault="005F099F" w:rsidP="005F099F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0F0C7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>Количество образовательных организаций в муниципальном образовании Московской области, в которых обеспечено обновление</w:t>
            </w:r>
            <w:r w:rsidRPr="005F099F">
              <w:rPr>
                <w:color w:val="00000A"/>
                <w:sz w:val="18"/>
                <w:szCs w:val="18"/>
              </w:rPr>
              <w:t xml:space="preserve"> и техническое обслуживание (ремонт) средств (программного обеспечения и оборудования), приобретённых на реализацию мероприятий в сфере цифровой образовательной среды в общеобразовательных организациях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3C21C953" w14:textId="77777777" w:rsidR="005F099F" w:rsidRPr="005F099F" w:rsidRDefault="005F099F" w:rsidP="005F099F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</w:tbl>
    <w:p w14:paraId="2DEBE38B" w14:textId="77777777" w:rsidR="005F099F" w:rsidRDefault="005F099F" w:rsidP="005F099F">
      <w:pPr>
        <w:suppressAutoHyphens/>
        <w:jc w:val="center"/>
        <w:rPr>
          <w:b/>
          <w:bCs/>
          <w:color w:val="00000A"/>
          <w:sz w:val="28"/>
          <w:szCs w:val="28"/>
          <w:lang w:eastAsia="en-US"/>
        </w:rPr>
      </w:pPr>
    </w:p>
    <w:p w14:paraId="66CE87CF" w14:textId="7E08AD43" w:rsidR="00C61885" w:rsidRPr="00C61885" w:rsidRDefault="00C61885" w:rsidP="005F099F">
      <w:pPr>
        <w:suppressAutoHyphens/>
        <w:jc w:val="center"/>
        <w:rPr>
          <w:rFonts w:eastAsia="Calibri"/>
          <w:b/>
          <w:bCs/>
          <w:color w:val="00000A"/>
          <w:szCs w:val="28"/>
          <w:lang w:eastAsia="zh-CN"/>
        </w:rPr>
      </w:pPr>
      <w:r>
        <w:rPr>
          <w:b/>
          <w:bCs/>
          <w:color w:val="00000A"/>
          <w:sz w:val="28"/>
          <w:szCs w:val="28"/>
          <w:lang w:eastAsia="en-US"/>
        </w:rPr>
        <w:t xml:space="preserve">7. </w:t>
      </w:r>
      <w:r w:rsidRPr="00C61885">
        <w:rPr>
          <w:b/>
          <w:bCs/>
          <w:color w:val="00000A"/>
          <w:sz w:val="28"/>
          <w:szCs w:val="28"/>
          <w:lang w:eastAsia="en-US"/>
        </w:rPr>
        <w:t>Взаимосвязь основных мероприятий и показателей муниципальной подпрограммы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487"/>
        <w:gridCol w:w="3053"/>
        <w:gridCol w:w="10474"/>
        <w:gridCol w:w="1113"/>
      </w:tblGrid>
      <w:tr w:rsidR="005F099F" w:rsidRPr="00712093" w14:paraId="77A7E79D" w14:textId="77777777" w:rsidTr="00FA4D31">
        <w:trPr>
          <w:trHeight w:val="395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7EE885" w14:textId="77777777" w:rsidR="005F099F" w:rsidRPr="00712093" w:rsidRDefault="005F099F" w:rsidP="00FA4D3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712093">
              <w:rPr>
                <w:rFonts w:eastAsia="Calibri"/>
                <w:bCs/>
              </w:rPr>
              <w:t>№</w:t>
            </w:r>
            <w:r>
              <w:rPr>
                <w:rFonts w:eastAsia="Calibri"/>
                <w:bCs/>
              </w:rPr>
              <w:t xml:space="preserve"> </w:t>
            </w:r>
            <w:r w:rsidRPr="00712093">
              <w:rPr>
                <w:rFonts w:eastAsia="Calibri"/>
                <w:bCs/>
              </w:rPr>
              <w:t>п/п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AEC69" w14:textId="77777777" w:rsidR="005F099F" w:rsidRPr="00712093" w:rsidRDefault="005F099F" w:rsidP="00FA4D3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712093">
              <w:rPr>
                <w:rFonts w:eastAsia="Calibri"/>
                <w:bCs/>
              </w:rPr>
              <w:t>Наименование основного мероприятия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3C7DE5" w14:textId="77777777" w:rsidR="005F099F" w:rsidRPr="00712093" w:rsidRDefault="005F099F" w:rsidP="00FA4D3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712093">
              <w:rPr>
                <w:rFonts w:eastAsia="Calibri"/>
                <w:bCs/>
              </w:rPr>
              <w:t>Наименование показателя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B6820C" w14:textId="77777777" w:rsidR="005F099F" w:rsidRPr="00712093" w:rsidRDefault="005F099F" w:rsidP="00FA4D3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>
              <w:rPr>
                <w:rFonts w:eastAsia="Calibri"/>
                <w:bCs/>
              </w:rPr>
              <w:t>Единица измерения</w:t>
            </w:r>
          </w:p>
        </w:tc>
      </w:tr>
      <w:tr w:rsidR="005F099F" w14:paraId="3334920D" w14:textId="77777777" w:rsidTr="00FA4D31">
        <w:trPr>
          <w:trHeight w:val="360"/>
        </w:trPr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6D6964" w14:textId="77777777" w:rsidR="005F099F" w:rsidRDefault="005F099F" w:rsidP="005F099F">
            <w:pPr>
              <w:pStyle w:val="aff8"/>
              <w:widowControl w:val="0"/>
              <w:numPr>
                <w:ilvl w:val="0"/>
                <w:numId w:val="15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3712F2B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 xml:space="preserve">Основное мероприятие </w:t>
            </w:r>
            <w:r>
              <w:rPr>
                <w:rFonts w:eastAsia="Calibri"/>
                <w:lang w:val="en-US" w:eastAsia="en-US"/>
              </w:rPr>
              <w:t>0</w:t>
            </w:r>
            <w:r>
              <w:rPr>
                <w:rFonts w:eastAsia="Calibri"/>
                <w:lang w:eastAsia="en-US"/>
              </w:rPr>
              <w:t>1. Информационная инфраструктура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B589E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5923F6">
              <w:rPr>
                <w:color w:val="000000"/>
              </w:rPr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  <w:r>
              <w:rPr>
                <w:color w:val="000000"/>
              </w:rPr>
              <w:t xml:space="preserve">. </w:t>
            </w:r>
            <w:r w:rsidRPr="00712093">
              <w:rPr>
                <w:b/>
                <w:bCs/>
                <w:color w:val="000000"/>
              </w:rPr>
              <w:t xml:space="preserve">Мероприятие </w:t>
            </w:r>
            <w:r>
              <w:rPr>
                <w:b/>
                <w:bCs/>
                <w:color w:val="000000"/>
              </w:rPr>
              <w:t>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F370A0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5F099F" w14:paraId="6D511F61" w14:textId="77777777" w:rsidTr="00FA4D31">
        <w:trPr>
          <w:trHeight w:val="360"/>
        </w:trPr>
        <w:tc>
          <w:tcPr>
            <w:tcW w:w="16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3D418" w14:textId="77777777" w:rsidR="005F099F" w:rsidRDefault="005F099F" w:rsidP="005F099F">
            <w:pPr>
              <w:pStyle w:val="aff8"/>
              <w:widowControl w:val="0"/>
              <w:numPr>
                <w:ilvl w:val="0"/>
                <w:numId w:val="15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C4841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rFonts w:eastAsia="Calibri"/>
                <w:lang w:eastAsia="en-US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1ECAD8D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Доля рабочих мест, обеспеченных необходимым компьютерным оборудованием и услугами связи в</w:t>
            </w:r>
            <w:r>
              <w:rPr>
                <w:color w:val="000000"/>
                <w:lang w:val="en-US"/>
              </w:rPr>
              <w:t> </w:t>
            </w:r>
            <w:r>
              <w:rPr>
                <w:color w:val="000000"/>
              </w:rPr>
              <w:t xml:space="preserve">соответствии с требованиями нормативных правовых актов Московской области. </w:t>
            </w:r>
            <w:r w:rsidRPr="00712093">
              <w:rPr>
                <w:b/>
                <w:bCs/>
                <w:color w:val="000000"/>
              </w:rPr>
              <w:t xml:space="preserve">Мероприятие </w:t>
            </w:r>
            <w:r>
              <w:rPr>
                <w:b/>
                <w:bCs/>
                <w:color w:val="000000"/>
              </w:rPr>
              <w:t>5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AACBA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5F099F" w14:paraId="05B0ACB9" w14:textId="77777777" w:rsidTr="00FA4D31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DB4D6" w14:textId="77777777" w:rsidR="005F099F" w:rsidRDefault="005F099F" w:rsidP="005F099F">
            <w:pPr>
              <w:pStyle w:val="aff8"/>
              <w:widowControl w:val="0"/>
              <w:numPr>
                <w:ilvl w:val="0"/>
                <w:numId w:val="15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F6575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Основное мероприятие 02. Информационная безопасность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4330A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6D1F0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5F099F" w14:paraId="0904A61A" w14:textId="77777777" w:rsidTr="00FA4D31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EE216" w14:textId="77777777" w:rsidR="005F099F" w:rsidRDefault="005F099F" w:rsidP="00FA4D31">
            <w:pPr>
              <w:pStyle w:val="1ff0"/>
              <w:widowControl w:val="0"/>
              <w:spacing w:after="0"/>
              <w:ind w:left="283" w:right="-122" w:hanging="614"/>
              <w:jc w:val="both"/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45EA1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F0AE7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 xml:space="preserve"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1ED2C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5F099F" w14:paraId="627547BE" w14:textId="77777777" w:rsidTr="00FA4D31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4EEB7" w14:textId="77777777" w:rsidR="005F099F" w:rsidRDefault="005F099F" w:rsidP="005F099F">
            <w:pPr>
              <w:pStyle w:val="aff8"/>
              <w:widowControl w:val="0"/>
              <w:numPr>
                <w:ilvl w:val="0"/>
                <w:numId w:val="15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6AFF5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Основное мероприятие 03. Цифровое государственное управление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91CCC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2B34C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5F099F" w14:paraId="4CEE475A" w14:textId="77777777" w:rsidTr="00FA4D31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E3BC2" w14:textId="77777777" w:rsidR="005F099F" w:rsidRDefault="005F099F" w:rsidP="005F099F">
            <w:pPr>
              <w:pStyle w:val="aff8"/>
              <w:widowControl w:val="0"/>
              <w:numPr>
                <w:ilvl w:val="0"/>
                <w:numId w:val="15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7655A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832C5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 xml:space="preserve">Доля электронного юридически значимого документооборота между органами исполнительной власти, местного самоуправления и подведомственными им учреждениями в Московской области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079D2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5F099F" w14:paraId="24D0D347" w14:textId="77777777" w:rsidTr="00FA4D31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42E45" w14:textId="77777777" w:rsidR="005F099F" w:rsidRDefault="005F099F" w:rsidP="00FA4D31">
            <w:pPr>
              <w:pStyle w:val="1ff0"/>
              <w:widowControl w:val="0"/>
              <w:spacing w:after="0"/>
              <w:ind w:left="283" w:right="-122" w:hanging="614"/>
              <w:jc w:val="both"/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00075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E57DB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rFonts w:eastAsia="Calibri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  <w:r>
              <w:rPr>
                <w:color w:val="000000"/>
              </w:rPr>
              <w:t xml:space="preserve">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D2DBE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5F099F" w14:paraId="66B88CA1" w14:textId="77777777" w:rsidTr="00FA4D31">
        <w:trPr>
          <w:trHeight w:val="90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60B01" w14:textId="77777777" w:rsidR="005F099F" w:rsidRDefault="005F099F" w:rsidP="00FA4D31">
            <w:pPr>
              <w:pStyle w:val="1ff0"/>
              <w:widowControl w:val="0"/>
              <w:spacing w:after="0"/>
              <w:ind w:left="283" w:right="-122" w:hanging="614"/>
              <w:jc w:val="both"/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118C0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BF7376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>
              <w:rPr>
                <w:color w:val="000000"/>
              </w:rPr>
              <w:t xml:space="preserve">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BD5D7E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5F099F" w14:paraId="3A05FD58" w14:textId="77777777" w:rsidTr="005F099F">
        <w:trPr>
          <w:trHeight w:val="800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7DEDE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02DD772" w14:textId="77777777" w:rsidR="005F099F" w:rsidRDefault="005F099F" w:rsidP="00FA4D3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F005E" w14:textId="77777777" w:rsidR="005F099F" w:rsidRPr="00511477" w:rsidRDefault="005F099F" w:rsidP="00FA4D31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511477">
              <w:t>Быстро/качественно решаем - Доля сообщений, отправленных на портал «</w:t>
            </w:r>
            <w:proofErr w:type="spellStart"/>
            <w:r w:rsidRPr="00511477">
              <w:t>Добродел</w:t>
            </w:r>
            <w:proofErr w:type="spellEnd"/>
            <w:r w:rsidRPr="00511477"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  <w:r w:rsidRPr="00511477">
              <w:rPr>
                <w:color w:val="000000"/>
              </w:rPr>
              <w:t xml:space="preserve">. </w:t>
            </w:r>
            <w:r w:rsidRPr="00511477">
              <w:rPr>
                <w:b/>
                <w:bCs/>
                <w:color w:val="000000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DC25C" w14:textId="77777777" w:rsidR="005F099F" w:rsidRDefault="005F099F" w:rsidP="00FA4D31">
            <w:pPr>
              <w:pStyle w:val="1ff0"/>
              <w:widowControl w:val="0"/>
              <w:spacing w:after="0"/>
              <w:jc w:val="both"/>
            </w:pPr>
            <w:r>
              <w:rPr>
                <w:color w:val="000000"/>
              </w:rPr>
              <w:t>Процент</w:t>
            </w:r>
          </w:p>
        </w:tc>
      </w:tr>
    </w:tbl>
    <w:p w14:paraId="4AFD727B" w14:textId="77777777" w:rsidR="00A51807" w:rsidRPr="00A51807" w:rsidRDefault="00A51807" w:rsidP="00A51807"/>
    <w:p w14:paraId="06BFB3E3" w14:textId="77777777" w:rsidR="005F099F" w:rsidRDefault="005F099F" w:rsidP="005F099F"/>
    <w:p w14:paraId="3668890F" w14:textId="77777777" w:rsidR="00F95486" w:rsidRPr="00FD0406" w:rsidRDefault="00F95486" w:rsidP="00F95486">
      <w:pPr>
        <w:jc w:val="center"/>
        <w:rPr>
          <w:rFonts w:eastAsia="Calibri"/>
          <w:b/>
          <w:bCs/>
          <w:sz w:val="18"/>
          <w:szCs w:val="18"/>
        </w:rPr>
      </w:pPr>
      <w:r w:rsidRPr="00FD0406">
        <w:rPr>
          <w:rFonts w:eastAsia="Calibri"/>
          <w:b/>
          <w:bCs/>
          <w:sz w:val="18"/>
          <w:szCs w:val="18"/>
        </w:rPr>
        <w:lastRenderedPageBreak/>
        <w:t>Подпрограмма 3 «Обеспечивающая подпрограмма» на 2023-2030 гг.</w:t>
      </w:r>
    </w:p>
    <w:p w14:paraId="635EC58F" w14:textId="77777777" w:rsidR="00F95486" w:rsidRPr="00FD0406" w:rsidRDefault="00F95486" w:rsidP="00F95486">
      <w:pPr>
        <w:pStyle w:val="aff8"/>
        <w:numPr>
          <w:ilvl w:val="0"/>
          <w:numId w:val="13"/>
        </w:numPr>
        <w:jc w:val="center"/>
        <w:rPr>
          <w:rFonts w:eastAsia="Calibri"/>
          <w:b/>
          <w:bCs/>
          <w:sz w:val="18"/>
          <w:szCs w:val="18"/>
        </w:rPr>
      </w:pPr>
      <w:r w:rsidRPr="00FD0406">
        <w:rPr>
          <w:rFonts w:eastAsia="Calibri"/>
          <w:b/>
          <w:bCs/>
          <w:sz w:val="18"/>
          <w:szCs w:val="18"/>
        </w:rPr>
        <w:t>Перечень мероприятий Подпрограммы 3 муниципальной программы «Цифровое муниципальное образование»</w:t>
      </w:r>
    </w:p>
    <w:tbl>
      <w:tblPr>
        <w:tblStyle w:val="af7"/>
        <w:tblW w:w="1604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670"/>
        <w:gridCol w:w="2284"/>
        <w:gridCol w:w="1016"/>
        <w:gridCol w:w="1559"/>
        <w:gridCol w:w="1021"/>
        <w:gridCol w:w="850"/>
        <w:gridCol w:w="851"/>
        <w:gridCol w:w="567"/>
        <w:gridCol w:w="567"/>
        <w:gridCol w:w="567"/>
        <w:gridCol w:w="567"/>
        <w:gridCol w:w="567"/>
        <w:gridCol w:w="709"/>
        <w:gridCol w:w="708"/>
        <w:gridCol w:w="709"/>
        <w:gridCol w:w="709"/>
        <w:gridCol w:w="709"/>
        <w:gridCol w:w="1417"/>
      </w:tblGrid>
      <w:tr w:rsidR="00F95486" w:rsidRPr="00FD0406" w14:paraId="4E3CC7AE" w14:textId="77777777" w:rsidTr="00821B7C">
        <w:trPr>
          <w:trHeight w:val="277"/>
        </w:trPr>
        <w:tc>
          <w:tcPr>
            <w:tcW w:w="670" w:type="dxa"/>
            <w:vMerge w:val="restart"/>
          </w:tcPr>
          <w:p w14:paraId="45CDF93B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№ п/п</w:t>
            </w:r>
          </w:p>
        </w:tc>
        <w:tc>
          <w:tcPr>
            <w:tcW w:w="2284" w:type="dxa"/>
            <w:vMerge w:val="restart"/>
          </w:tcPr>
          <w:p w14:paraId="09DF370F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Мероприятия по реализации программы</w:t>
            </w:r>
          </w:p>
        </w:tc>
        <w:tc>
          <w:tcPr>
            <w:tcW w:w="1016" w:type="dxa"/>
            <w:vMerge w:val="restart"/>
          </w:tcPr>
          <w:p w14:paraId="53500022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 xml:space="preserve">Сроки </w:t>
            </w:r>
            <w:proofErr w:type="spellStart"/>
            <w:r w:rsidRPr="00FD0406">
              <w:rPr>
                <w:rFonts w:ascii="Times New Roman" w:hAnsi="Times New Roman"/>
                <w:sz w:val="16"/>
                <w:szCs w:val="16"/>
              </w:rPr>
              <w:t>ис-полнения</w:t>
            </w:r>
            <w:proofErr w:type="spellEnd"/>
            <w:r w:rsidRPr="00FD0406">
              <w:rPr>
                <w:rFonts w:ascii="Times New Roman" w:hAnsi="Times New Roman"/>
                <w:sz w:val="16"/>
                <w:szCs w:val="16"/>
              </w:rPr>
              <w:t xml:space="preserve"> меро</w:t>
            </w:r>
            <w:r w:rsidRPr="00FD0406">
              <w:rPr>
                <w:rFonts w:ascii="Times New Roman" w:hAnsi="Times New Roman"/>
                <w:sz w:val="16"/>
                <w:szCs w:val="16"/>
              </w:rPr>
              <w:softHyphen/>
              <w:t>приятия (годы)</w:t>
            </w:r>
          </w:p>
        </w:tc>
        <w:tc>
          <w:tcPr>
            <w:tcW w:w="1559" w:type="dxa"/>
            <w:vMerge w:val="restart"/>
          </w:tcPr>
          <w:p w14:paraId="3F21EF58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1021" w:type="dxa"/>
            <w:vMerge w:val="restart"/>
          </w:tcPr>
          <w:p w14:paraId="13E7D864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Всего (</w:t>
            </w:r>
            <w:proofErr w:type="spellStart"/>
            <w:r w:rsidRPr="00FD0406">
              <w:rPr>
                <w:rFonts w:ascii="Times New Roman" w:hAnsi="Times New Roman"/>
                <w:sz w:val="16"/>
                <w:szCs w:val="16"/>
              </w:rPr>
              <w:t>тыс.руб</w:t>
            </w:r>
            <w:proofErr w:type="spellEnd"/>
            <w:r w:rsidRPr="00FD0406">
              <w:rPr>
                <w:rFonts w:ascii="Times New Roman" w:hAnsi="Times New Roman"/>
                <w:sz w:val="16"/>
                <w:szCs w:val="16"/>
              </w:rPr>
              <w:t>.)</w:t>
            </w:r>
          </w:p>
        </w:tc>
        <w:tc>
          <w:tcPr>
            <w:tcW w:w="8080" w:type="dxa"/>
            <w:gridSpan w:val="12"/>
          </w:tcPr>
          <w:p w14:paraId="40652A80" w14:textId="77777777" w:rsidR="00F95486" w:rsidRPr="00FD0406" w:rsidRDefault="00F95486" w:rsidP="00821B7C">
            <w:pPr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417" w:type="dxa"/>
            <w:vMerge w:val="restart"/>
          </w:tcPr>
          <w:p w14:paraId="041C56DB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Ответственный за выполнение мероприятия подпрограммы</w:t>
            </w:r>
          </w:p>
        </w:tc>
      </w:tr>
      <w:tr w:rsidR="00F95486" w:rsidRPr="00FD0406" w14:paraId="5BB26EC7" w14:textId="77777777" w:rsidTr="00821B7C">
        <w:trPr>
          <w:trHeight w:val="266"/>
        </w:trPr>
        <w:tc>
          <w:tcPr>
            <w:tcW w:w="670" w:type="dxa"/>
            <w:vMerge/>
          </w:tcPr>
          <w:p w14:paraId="0CC539ED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84" w:type="dxa"/>
            <w:vMerge/>
            <w:vAlign w:val="bottom"/>
          </w:tcPr>
          <w:p w14:paraId="054BF92A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/>
          </w:tcPr>
          <w:p w14:paraId="4EA27F59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bottom"/>
          </w:tcPr>
          <w:p w14:paraId="4AFC50EC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21" w:type="dxa"/>
            <w:vMerge/>
            <w:vAlign w:val="bottom"/>
          </w:tcPr>
          <w:p w14:paraId="4CB95489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 w14:paraId="7CECEDB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3</w:t>
            </w:r>
          </w:p>
        </w:tc>
        <w:tc>
          <w:tcPr>
            <w:tcW w:w="851" w:type="dxa"/>
            <w:vAlign w:val="center"/>
          </w:tcPr>
          <w:p w14:paraId="2867D561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4</w:t>
            </w:r>
          </w:p>
        </w:tc>
        <w:tc>
          <w:tcPr>
            <w:tcW w:w="2835" w:type="dxa"/>
            <w:gridSpan w:val="5"/>
            <w:vAlign w:val="center"/>
          </w:tcPr>
          <w:p w14:paraId="3271ACB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5</w:t>
            </w:r>
          </w:p>
        </w:tc>
        <w:tc>
          <w:tcPr>
            <w:tcW w:w="709" w:type="dxa"/>
            <w:vAlign w:val="center"/>
          </w:tcPr>
          <w:p w14:paraId="4DFB2D49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6</w:t>
            </w:r>
          </w:p>
        </w:tc>
        <w:tc>
          <w:tcPr>
            <w:tcW w:w="708" w:type="dxa"/>
            <w:vAlign w:val="center"/>
          </w:tcPr>
          <w:p w14:paraId="380536B1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7</w:t>
            </w:r>
          </w:p>
        </w:tc>
        <w:tc>
          <w:tcPr>
            <w:tcW w:w="709" w:type="dxa"/>
            <w:vAlign w:val="center"/>
          </w:tcPr>
          <w:p w14:paraId="3B0FF0BA" w14:textId="77777777" w:rsidR="00F95486" w:rsidRPr="00FD0406" w:rsidRDefault="00F95486" w:rsidP="00821B7C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8</w:t>
            </w:r>
          </w:p>
        </w:tc>
        <w:tc>
          <w:tcPr>
            <w:tcW w:w="709" w:type="dxa"/>
            <w:vAlign w:val="center"/>
          </w:tcPr>
          <w:p w14:paraId="6D92F3E6" w14:textId="77777777" w:rsidR="00F95486" w:rsidRPr="00FD0406" w:rsidRDefault="00F95486" w:rsidP="00821B7C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9</w:t>
            </w:r>
          </w:p>
        </w:tc>
        <w:tc>
          <w:tcPr>
            <w:tcW w:w="709" w:type="dxa"/>
            <w:vAlign w:val="center"/>
          </w:tcPr>
          <w:p w14:paraId="39A3A0B6" w14:textId="77777777" w:rsidR="00F95486" w:rsidRPr="00FD0406" w:rsidRDefault="00F95486" w:rsidP="00821B7C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30</w:t>
            </w:r>
          </w:p>
        </w:tc>
        <w:tc>
          <w:tcPr>
            <w:tcW w:w="1417" w:type="dxa"/>
            <w:vMerge/>
            <w:vAlign w:val="bottom"/>
          </w:tcPr>
          <w:p w14:paraId="55593E28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F95486" w:rsidRPr="00FD0406" w14:paraId="76BE3983" w14:textId="77777777" w:rsidTr="00821B7C">
        <w:trPr>
          <w:trHeight w:val="187"/>
        </w:trPr>
        <w:tc>
          <w:tcPr>
            <w:tcW w:w="670" w:type="dxa"/>
          </w:tcPr>
          <w:p w14:paraId="6750B7DC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2284" w:type="dxa"/>
            <w:vAlign w:val="bottom"/>
          </w:tcPr>
          <w:p w14:paraId="1EAA5E85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1016" w:type="dxa"/>
          </w:tcPr>
          <w:p w14:paraId="08F8E7D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559" w:type="dxa"/>
            <w:vAlign w:val="bottom"/>
          </w:tcPr>
          <w:p w14:paraId="4FE3D111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1021" w:type="dxa"/>
            <w:vAlign w:val="bottom"/>
          </w:tcPr>
          <w:p w14:paraId="71D8537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850" w:type="dxa"/>
            <w:vAlign w:val="bottom"/>
          </w:tcPr>
          <w:p w14:paraId="1306D15A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851" w:type="dxa"/>
          </w:tcPr>
          <w:p w14:paraId="079A2A5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7</w:t>
            </w:r>
          </w:p>
        </w:tc>
        <w:tc>
          <w:tcPr>
            <w:tcW w:w="2835" w:type="dxa"/>
            <w:gridSpan w:val="5"/>
          </w:tcPr>
          <w:p w14:paraId="4057DBE5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8</w:t>
            </w:r>
          </w:p>
        </w:tc>
        <w:tc>
          <w:tcPr>
            <w:tcW w:w="709" w:type="dxa"/>
            <w:vAlign w:val="bottom"/>
          </w:tcPr>
          <w:p w14:paraId="059BBD2E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708" w:type="dxa"/>
          </w:tcPr>
          <w:p w14:paraId="42B5512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709" w:type="dxa"/>
            <w:vAlign w:val="center"/>
          </w:tcPr>
          <w:p w14:paraId="40F6E490" w14:textId="77777777" w:rsidR="00F95486" w:rsidRPr="00FD0406" w:rsidRDefault="00F95486" w:rsidP="00821B7C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709" w:type="dxa"/>
            <w:vAlign w:val="center"/>
          </w:tcPr>
          <w:p w14:paraId="5AAB4645" w14:textId="77777777" w:rsidR="00F95486" w:rsidRPr="00FD0406" w:rsidRDefault="00F95486" w:rsidP="00821B7C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709" w:type="dxa"/>
            <w:vAlign w:val="center"/>
          </w:tcPr>
          <w:p w14:paraId="77B3BCB9" w14:textId="77777777" w:rsidR="00F95486" w:rsidRPr="00FD0406" w:rsidRDefault="00F95486" w:rsidP="00821B7C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  <w:tc>
          <w:tcPr>
            <w:tcW w:w="1417" w:type="dxa"/>
            <w:vAlign w:val="bottom"/>
          </w:tcPr>
          <w:p w14:paraId="455C087B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4</w:t>
            </w:r>
          </w:p>
        </w:tc>
      </w:tr>
      <w:tr w:rsidR="00F95486" w:rsidRPr="00FD0406" w14:paraId="1421EB75" w14:textId="77777777" w:rsidTr="00821B7C">
        <w:trPr>
          <w:trHeight w:val="187"/>
        </w:trPr>
        <w:tc>
          <w:tcPr>
            <w:tcW w:w="670" w:type="dxa"/>
            <w:vMerge w:val="restart"/>
          </w:tcPr>
          <w:p w14:paraId="7AB146D4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.</w:t>
            </w:r>
          </w:p>
        </w:tc>
        <w:tc>
          <w:tcPr>
            <w:tcW w:w="2284" w:type="dxa"/>
            <w:vMerge w:val="restart"/>
          </w:tcPr>
          <w:p w14:paraId="7DF7371C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Основное мероприятие 01. Создание условий для реализации полномочий органов местного самоуправления</w:t>
            </w:r>
          </w:p>
        </w:tc>
        <w:tc>
          <w:tcPr>
            <w:tcW w:w="1016" w:type="dxa"/>
            <w:vMerge w:val="restart"/>
            <w:vAlign w:val="center"/>
          </w:tcPr>
          <w:p w14:paraId="100A365E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3-2030</w:t>
            </w:r>
          </w:p>
        </w:tc>
        <w:tc>
          <w:tcPr>
            <w:tcW w:w="1559" w:type="dxa"/>
          </w:tcPr>
          <w:p w14:paraId="72D47E1A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CF68FFF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9FF20D8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9BFE4C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A777EF4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54E2C3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02D7B9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4F1AD8AE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53F76A72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55BB6C15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 w:val="restart"/>
          </w:tcPr>
          <w:p w14:paraId="122E4536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proofErr w:type="gramStart"/>
            <w:r w:rsidRPr="00FD0406">
              <w:rPr>
                <w:rFonts w:ascii="Times New Roman" w:hAnsi="Times New Roman"/>
                <w:sz w:val="16"/>
                <w:szCs w:val="16"/>
              </w:rPr>
              <w:t>Администрация  городского</w:t>
            </w:r>
            <w:proofErr w:type="gramEnd"/>
            <w:r w:rsidRPr="00FD0406">
              <w:rPr>
                <w:rFonts w:ascii="Times New Roman" w:hAnsi="Times New Roman"/>
                <w:sz w:val="16"/>
                <w:szCs w:val="16"/>
              </w:rPr>
              <w:t xml:space="preserve"> округа Лыткарино</w:t>
            </w:r>
          </w:p>
        </w:tc>
      </w:tr>
      <w:tr w:rsidR="00F95486" w:rsidRPr="00FD0406" w14:paraId="36024B1B" w14:textId="77777777" w:rsidTr="00821B7C">
        <w:trPr>
          <w:trHeight w:val="187"/>
        </w:trPr>
        <w:tc>
          <w:tcPr>
            <w:tcW w:w="670" w:type="dxa"/>
            <w:vMerge/>
          </w:tcPr>
          <w:p w14:paraId="74529BE0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2032DF4E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/>
            <w:vAlign w:val="center"/>
          </w:tcPr>
          <w:p w14:paraId="5AAD81C9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4D58DCAD" w14:textId="77777777" w:rsidR="00F95486" w:rsidRPr="00FD0406" w:rsidRDefault="00F95486" w:rsidP="00821B7C">
            <w:pPr>
              <w:ind w:right="-107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516BED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4A386A9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71CB5A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892F9E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9894A2A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EF044A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7684509A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4D15119A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C51278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/>
          </w:tcPr>
          <w:p w14:paraId="10660CB6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F95486" w:rsidRPr="00FD0406" w14:paraId="041FB778" w14:textId="77777777" w:rsidTr="00821B7C">
        <w:trPr>
          <w:trHeight w:val="187"/>
        </w:trPr>
        <w:tc>
          <w:tcPr>
            <w:tcW w:w="670" w:type="dxa"/>
            <w:vMerge w:val="restart"/>
          </w:tcPr>
          <w:p w14:paraId="11080C00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01.01.</w:t>
            </w:r>
          </w:p>
        </w:tc>
        <w:tc>
          <w:tcPr>
            <w:tcW w:w="2284" w:type="dxa"/>
            <w:vMerge w:val="restart"/>
          </w:tcPr>
          <w:p w14:paraId="7CC11085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Мероприятие 01.01.</w:t>
            </w:r>
          </w:p>
          <w:p w14:paraId="15A3CB2F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 xml:space="preserve">Расходы на обеспечение деятельности (оказание услуг) муниципальных учреждений – многофункциональный </w:t>
            </w:r>
            <w:proofErr w:type="gramStart"/>
            <w:r w:rsidRPr="00FD0406">
              <w:rPr>
                <w:rFonts w:ascii="Times New Roman" w:hAnsi="Times New Roman"/>
                <w:sz w:val="16"/>
                <w:szCs w:val="16"/>
              </w:rPr>
              <w:t>центр  предоставления</w:t>
            </w:r>
            <w:proofErr w:type="gramEnd"/>
            <w:r w:rsidRPr="00FD0406">
              <w:rPr>
                <w:rFonts w:ascii="Times New Roman" w:hAnsi="Times New Roman"/>
                <w:sz w:val="16"/>
                <w:szCs w:val="16"/>
              </w:rPr>
              <w:t xml:space="preserve"> государственных и муниципальных услуг</w:t>
            </w:r>
          </w:p>
        </w:tc>
        <w:tc>
          <w:tcPr>
            <w:tcW w:w="1016" w:type="dxa"/>
            <w:vMerge w:val="restart"/>
            <w:vAlign w:val="center"/>
          </w:tcPr>
          <w:p w14:paraId="47B69022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3-2030</w:t>
            </w:r>
          </w:p>
        </w:tc>
        <w:tc>
          <w:tcPr>
            <w:tcW w:w="1559" w:type="dxa"/>
          </w:tcPr>
          <w:p w14:paraId="41C43BD2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037CE78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F889A5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4C52D5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B688D57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030152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5681E7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54C24FF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D82706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501FDA31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 w:val="restart"/>
          </w:tcPr>
          <w:p w14:paraId="71026669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F95486" w:rsidRPr="00FD0406" w14:paraId="6481398A" w14:textId="77777777" w:rsidTr="00821B7C">
        <w:trPr>
          <w:trHeight w:val="647"/>
        </w:trPr>
        <w:tc>
          <w:tcPr>
            <w:tcW w:w="670" w:type="dxa"/>
            <w:vMerge/>
          </w:tcPr>
          <w:p w14:paraId="4FCE2AAB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3347C52D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/>
            <w:vAlign w:val="center"/>
          </w:tcPr>
          <w:p w14:paraId="63642E21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154A9F94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AD8A058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8C36EC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23C565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8585602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FE86BE8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8093A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69AE1901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57022E4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09B7323E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/>
          </w:tcPr>
          <w:p w14:paraId="540F2813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F95486" w:rsidRPr="00FD0406" w14:paraId="17E0F2A9" w14:textId="77777777" w:rsidTr="00821B7C">
        <w:trPr>
          <w:trHeight w:val="1281"/>
        </w:trPr>
        <w:tc>
          <w:tcPr>
            <w:tcW w:w="670" w:type="dxa"/>
          </w:tcPr>
          <w:p w14:paraId="4C895EC4" w14:textId="77777777" w:rsidR="00F95486" w:rsidRPr="00FD0406" w:rsidRDefault="00F95486" w:rsidP="00821B7C">
            <w:pPr>
              <w:rPr>
                <w:sz w:val="16"/>
                <w:szCs w:val="16"/>
              </w:rPr>
            </w:pPr>
          </w:p>
        </w:tc>
        <w:tc>
          <w:tcPr>
            <w:tcW w:w="2284" w:type="dxa"/>
          </w:tcPr>
          <w:p w14:paraId="4D0553CD" w14:textId="77777777" w:rsidR="00F95486" w:rsidRPr="00FD0406" w:rsidRDefault="00F95486" w:rsidP="00821B7C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Субсидии бюджетным учреждениям на иные цели (МБУ «МФЦ Лыткарино»)</w:t>
            </w:r>
          </w:p>
        </w:tc>
        <w:tc>
          <w:tcPr>
            <w:tcW w:w="1016" w:type="dxa"/>
            <w:vAlign w:val="center"/>
          </w:tcPr>
          <w:p w14:paraId="606CCE11" w14:textId="77777777" w:rsidR="00F95486" w:rsidRPr="00FD0406" w:rsidRDefault="00F95486" w:rsidP="00821B7C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3-2030</w:t>
            </w:r>
          </w:p>
        </w:tc>
        <w:tc>
          <w:tcPr>
            <w:tcW w:w="1559" w:type="dxa"/>
          </w:tcPr>
          <w:p w14:paraId="492A3FE9" w14:textId="77777777" w:rsidR="00F95486" w:rsidRPr="00FD0406" w:rsidRDefault="00F95486" w:rsidP="00821B7C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4E2B06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310,0</w:t>
            </w:r>
          </w:p>
        </w:tc>
        <w:tc>
          <w:tcPr>
            <w:tcW w:w="850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7962254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5AFD24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523890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310,0</w:t>
            </w:r>
          </w:p>
        </w:tc>
        <w:tc>
          <w:tcPr>
            <w:tcW w:w="709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F4C75B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34D7CE0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4EBC4D1B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28E6D35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A466282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1417" w:type="dxa"/>
          </w:tcPr>
          <w:p w14:paraId="393DEE04" w14:textId="77777777" w:rsidR="00F95486" w:rsidRPr="00FD0406" w:rsidRDefault="00F95486" w:rsidP="00821B7C">
            <w:pPr>
              <w:rPr>
                <w:sz w:val="16"/>
                <w:szCs w:val="16"/>
              </w:rPr>
            </w:pPr>
          </w:p>
        </w:tc>
      </w:tr>
      <w:tr w:rsidR="00F95486" w:rsidRPr="00FD0406" w14:paraId="240D22D4" w14:textId="77777777" w:rsidTr="00821B7C">
        <w:trPr>
          <w:trHeight w:val="278"/>
        </w:trPr>
        <w:tc>
          <w:tcPr>
            <w:tcW w:w="670" w:type="dxa"/>
            <w:vMerge w:val="restart"/>
          </w:tcPr>
          <w:p w14:paraId="2BCA03C1" w14:textId="77777777" w:rsidR="00F95486" w:rsidRPr="00FD0406" w:rsidRDefault="00F95486" w:rsidP="00821B7C">
            <w:pPr>
              <w:rPr>
                <w:sz w:val="16"/>
                <w:szCs w:val="16"/>
              </w:rPr>
            </w:pPr>
          </w:p>
        </w:tc>
        <w:tc>
          <w:tcPr>
            <w:tcW w:w="2284" w:type="dxa"/>
            <w:vMerge w:val="restart"/>
          </w:tcPr>
          <w:p w14:paraId="7FFECC17" w14:textId="77777777" w:rsidR="00F95486" w:rsidRPr="00FD0406" w:rsidRDefault="00F95486" w:rsidP="00821B7C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Результат:</w:t>
            </w: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br/>
              <w:t xml:space="preserve">Выполнение ремонтных работ помещений офиса МБУ «МФЦ Лыткарино», ед. (объект) </w:t>
            </w:r>
          </w:p>
        </w:tc>
        <w:tc>
          <w:tcPr>
            <w:tcW w:w="1016" w:type="dxa"/>
            <w:vMerge w:val="restart"/>
            <w:vAlign w:val="center"/>
          </w:tcPr>
          <w:p w14:paraId="6CE88B69" w14:textId="77777777" w:rsidR="00F95486" w:rsidRPr="00FD0406" w:rsidRDefault="00F95486" w:rsidP="00821B7C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3-2030</w:t>
            </w:r>
          </w:p>
        </w:tc>
        <w:tc>
          <w:tcPr>
            <w:tcW w:w="1559" w:type="dxa"/>
            <w:vMerge w:val="restart"/>
          </w:tcPr>
          <w:p w14:paraId="30391B21" w14:textId="77777777" w:rsidR="00F95486" w:rsidRPr="00FD0406" w:rsidRDefault="00F95486" w:rsidP="00821B7C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21" w:type="dxa"/>
            <w:vMerge w:val="restart"/>
            <w:tcBorders>
              <w:left w:val="nil"/>
              <w:right w:val="single" w:sz="8" w:space="0" w:color="auto"/>
            </w:tcBorders>
            <w:vAlign w:val="center"/>
          </w:tcPr>
          <w:p w14:paraId="19D28EB1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Всего</w:t>
            </w:r>
          </w:p>
        </w:tc>
        <w:tc>
          <w:tcPr>
            <w:tcW w:w="850" w:type="dxa"/>
            <w:vMerge w:val="restart"/>
            <w:tcBorders>
              <w:left w:val="nil"/>
              <w:right w:val="single" w:sz="8" w:space="0" w:color="auto"/>
            </w:tcBorders>
            <w:vAlign w:val="center"/>
          </w:tcPr>
          <w:p w14:paraId="3DB8DDA4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3 год</w:t>
            </w:r>
          </w:p>
        </w:tc>
        <w:tc>
          <w:tcPr>
            <w:tcW w:w="851" w:type="dxa"/>
            <w:vMerge w:val="restart"/>
            <w:tcBorders>
              <w:left w:val="nil"/>
              <w:right w:val="single" w:sz="8" w:space="0" w:color="auto"/>
            </w:tcBorders>
            <w:vAlign w:val="center"/>
          </w:tcPr>
          <w:p w14:paraId="781B9F09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4 год</w:t>
            </w:r>
          </w:p>
        </w:tc>
        <w:tc>
          <w:tcPr>
            <w:tcW w:w="567" w:type="dxa"/>
            <w:vMerge w:val="restart"/>
            <w:tcBorders>
              <w:left w:val="nil"/>
              <w:right w:val="single" w:sz="8" w:space="0" w:color="auto"/>
            </w:tcBorders>
            <w:vAlign w:val="center"/>
          </w:tcPr>
          <w:p w14:paraId="56B120E4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5 год</w:t>
            </w:r>
          </w:p>
        </w:tc>
        <w:tc>
          <w:tcPr>
            <w:tcW w:w="2268" w:type="dxa"/>
            <w:gridSpan w:val="4"/>
            <w:tcBorders>
              <w:left w:val="nil"/>
              <w:right w:val="single" w:sz="8" w:space="0" w:color="auto"/>
            </w:tcBorders>
            <w:vAlign w:val="center"/>
          </w:tcPr>
          <w:p w14:paraId="6447B82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В т.ч по кварталам</w:t>
            </w:r>
          </w:p>
        </w:tc>
        <w:tc>
          <w:tcPr>
            <w:tcW w:w="709" w:type="dxa"/>
            <w:tcBorders>
              <w:left w:val="nil"/>
              <w:right w:val="single" w:sz="8" w:space="0" w:color="auto"/>
            </w:tcBorders>
            <w:vAlign w:val="center"/>
          </w:tcPr>
          <w:p w14:paraId="2E70642B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nil"/>
              <w:right w:val="single" w:sz="8" w:space="0" w:color="auto"/>
            </w:tcBorders>
            <w:vAlign w:val="center"/>
          </w:tcPr>
          <w:p w14:paraId="28BFA1B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5AAB7FA8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004D473F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FB2EEF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</w:tcPr>
          <w:p w14:paraId="7E87351A" w14:textId="77777777" w:rsidR="00F95486" w:rsidRPr="00FD0406" w:rsidRDefault="00F95486" w:rsidP="00821B7C">
            <w:pPr>
              <w:rPr>
                <w:sz w:val="16"/>
                <w:szCs w:val="16"/>
              </w:rPr>
            </w:pPr>
          </w:p>
        </w:tc>
      </w:tr>
      <w:tr w:rsidR="00F95486" w:rsidRPr="00FD0406" w14:paraId="5C3E207E" w14:textId="77777777" w:rsidTr="00821B7C">
        <w:trPr>
          <w:trHeight w:val="277"/>
        </w:trPr>
        <w:tc>
          <w:tcPr>
            <w:tcW w:w="670" w:type="dxa"/>
            <w:vMerge/>
          </w:tcPr>
          <w:p w14:paraId="26FDE693" w14:textId="77777777" w:rsidR="00F95486" w:rsidRPr="00FD0406" w:rsidRDefault="00F95486" w:rsidP="00821B7C">
            <w:pPr>
              <w:rPr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75835AC8" w14:textId="77777777" w:rsidR="00F95486" w:rsidRPr="00FD0406" w:rsidRDefault="00F95486" w:rsidP="00821B7C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16" w:type="dxa"/>
            <w:vMerge/>
            <w:vAlign w:val="center"/>
          </w:tcPr>
          <w:p w14:paraId="4B3EB280" w14:textId="77777777" w:rsidR="00F95486" w:rsidRPr="00FD0406" w:rsidRDefault="00F95486" w:rsidP="00821B7C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3F52BE7A" w14:textId="77777777" w:rsidR="00F95486" w:rsidRPr="00FD0406" w:rsidRDefault="00F95486" w:rsidP="00821B7C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21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462305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5E4D079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61E702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8C13280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7" w:type="dxa"/>
            <w:tcBorders>
              <w:left w:val="nil"/>
              <w:right w:val="single" w:sz="8" w:space="0" w:color="auto"/>
            </w:tcBorders>
            <w:vAlign w:val="center"/>
          </w:tcPr>
          <w:p w14:paraId="56BB4A64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3 </w:t>
            </w:r>
            <w:proofErr w:type="spellStart"/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567" w:type="dxa"/>
            <w:tcBorders>
              <w:left w:val="nil"/>
              <w:right w:val="single" w:sz="8" w:space="0" w:color="auto"/>
            </w:tcBorders>
            <w:vAlign w:val="center"/>
          </w:tcPr>
          <w:p w14:paraId="6A21BBC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6 </w:t>
            </w:r>
            <w:proofErr w:type="spellStart"/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567" w:type="dxa"/>
            <w:tcBorders>
              <w:left w:val="nil"/>
              <w:right w:val="single" w:sz="8" w:space="0" w:color="auto"/>
            </w:tcBorders>
            <w:vAlign w:val="center"/>
          </w:tcPr>
          <w:p w14:paraId="2B2D151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9 </w:t>
            </w:r>
            <w:proofErr w:type="spellStart"/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567" w:type="dxa"/>
            <w:tcBorders>
              <w:left w:val="nil"/>
              <w:right w:val="single" w:sz="8" w:space="0" w:color="auto"/>
            </w:tcBorders>
            <w:vAlign w:val="center"/>
          </w:tcPr>
          <w:p w14:paraId="7B8EC062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12 </w:t>
            </w:r>
            <w:proofErr w:type="spellStart"/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709" w:type="dxa"/>
            <w:tcBorders>
              <w:left w:val="nil"/>
              <w:right w:val="single" w:sz="8" w:space="0" w:color="auto"/>
            </w:tcBorders>
            <w:vAlign w:val="center"/>
          </w:tcPr>
          <w:p w14:paraId="2E77762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nil"/>
              <w:right w:val="single" w:sz="8" w:space="0" w:color="auto"/>
            </w:tcBorders>
            <w:vAlign w:val="center"/>
          </w:tcPr>
          <w:p w14:paraId="37FD5884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0D39945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74FBFBDB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01F9FA3F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6E01F5C3" w14:textId="77777777" w:rsidR="00F95486" w:rsidRPr="00FD0406" w:rsidRDefault="00F95486" w:rsidP="00821B7C">
            <w:pPr>
              <w:rPr>
                <w:sz w:val="16"/>
                <w:szCs w:val="16"/>
              </w:rPr>
            </w:pPr>
          </w:p>
        </w:tc>
      </w:tr>
      <w:tr w:rsidR="00F95486" w:rsidRPr="00FD0406" w14:paraId="3E43F345" w14:textId="77777777" w:rsidTr="00821B7C">
        <w:trPr>
          <w:trHeight w:val="547"/>
        </w:trPr>
        <w:tc>
          <w:tcPr>
            <w:tcW w:w="670" w:type="dxa"/>
            <w:vMerge/>
          </w:tcPr>
          <w:p w14:paraId="56716CD8" w14:textId="77777777" w:rsidR="00F95486" w:rsidRPr="00FD0406" w:rsidRDefault="00F95486" w:rsidP="00821B7C">
            <w:pPr>
              <w:rPr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586989F6" w14:textId="77777777" w:rsidR="00F95486" w:rsidRPr="00FD0406" w:rsidRDefault="00F95486" w:rsidP="00821B7C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16" w:type="dxa"/>
            <w:vMerge/>
            <w:vAlign w:val="center"/>
          </w:tcPr>
          <w:p w14:paraId="63DE86FE" w14:textId="77777777" w:rsidR="00F95486" w:rsidRPr="00FD0406" w:rsidRDefault="00F95486" w:rsidP="00821B7C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6AEDBC4D" w14:textId="77777777" w:rsidR="00F95486" w:rsidRPr="00FD0406" w:rsidRDefault="00F95486" w:rsidP="00821B7C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21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D5DC3BE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50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2B2DE8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Х</w:t>
            </w:r>
          </w:p>
        </w:tc>
        <w:tc>
          <w:tcPr>
            <w:tcW w:w="851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8D0DFA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Х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E5DEA7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3F99FDE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A76E084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8FEBC4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5548070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709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5D03867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10C0F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DC71C18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4A8D9B30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35874B71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22660113" w14:textId="77777777" w:rsidR="00F95486" w:rsidRPr="00FD0406" w:rsidRDefault="00F95486" w:rsidP="00821B7C">
            <w:pPr>
              <w:rPr>
                <w:sz w:val="16"/>
                <w:szCs w:val="16"/>
              </w:rPr>
            </w:pPr>
          </w:p>
        </w:tc>
      </w:tr>
      <w:tr w:rsidR="00F95486" w:rsidRPr="00FD0406" w14:paraId="2266AF55" w14:textId="77777777" w:rsidTr="00821B7C">
        <w:trPr>
          <w:trHeight w:val="55"/>
        </w:trPr>
        <w:tc>
          <w:tcPr>
            <w:tcW w:w="670" w:type="dxa"/>
            <w:vMerge w:val="restart"/>
          </w:tcPr>
          <w:p w14:paraId="4FD86ED7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01.02.</w:t>
            </w:r>
          </w:p>
        </w:tc>
        <w:tc>
          <w:tcPr>
            <w:tcW w:w="2284" w:type="dxa"/>
            <w:vMerge w:val="restart"/>
          </w:tcPr>
          <w:p w14:paraId="3D21009A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Мероприятие 01.02.</w:t>
            </w:r>
          </w:p>
          <w:p w14:paraId="3620ED43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  <w:p w14:paraId="283AEA99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 w:val="restart"/>
            <w:vAlign w:val="center"/>
          </w:tcPr>
          <w:p w14:paraId="7746BF74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3-2030</w:t>
            </w:r>
          </w:p>
        </w:tc>
        <w:tc>
          <w:tcPr>
            <w:tcW w:w="1559" w:type="dxa"/>
          </w:tcPr>
          <w:p w14:paraId="702BB71B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</w:t>
            </w:r>
          </w:p>
        </w:tc>
        <w:tc>
          <w:tcPr>
            <w:tcW w:w="1021" w:type="dxa"/>
            <w:vAlign w:val="center"/>
          </w:tcPr>
          <w:p w14:paraId="581C6B49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554CBFB0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7C62998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835" w:type="dxa"/>
            <w:gridSpan w:val="5"/>
            <w:vAlign w:val="center"/>
          </w:tcPr>
          <w:p w14:paraId="6DA9B58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22A5C6E6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8" w:type="dxa"/>
            <w:vAlign w:val="center"/>
          </w:tcPr>
          <w:p w14:paraId="4CCC2AB7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4F8F7B0E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4E70BA5A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55A9E89C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 w:val="restart"/>
          </w:tcPr>
          <w:p w14:paraId="724D814F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F95486" w:rsidRPr="00FD0406" w14:paraId="115B2381" w14:textId="77777777" w:rsidTr="00821B7C">
        <w:trPr>
          <w:trHeight w:val="733"/>
        </w:trPr>
        <w:tc>
          <w:tcPr>
            <w:tcW w:w="670" w:type="dxa"/>
            <w:vMerge/>
          </w:tcPr>
          <w:p w14:paraId="58611EA1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20E0DCA8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/>
          </w:tcPr>
          <w:p w14:paraId="6D7DEE86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13346E30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vAlign w:val="center"/>
          </w:tcPr>
          <w:p w14:paraId="5D73E34E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41E40632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63CE845A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835" w:type="dxa"/>
            <w:gridSpan w:val="5"/>
            <w:vAlign w:val="center"/>
          </w:tcPr>
          <w:p w14:paraId="04B868E2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19C6711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8" w:type="dxa"/>
            <w:vAlign w:val="center"/>
          </w:tcPr>
          <w:p w14:paraId="582ABD28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7AA79A65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0ADAFFFE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0E9B6AF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/>
          </w:tcPr>
          <w:p w14:paraId="7B629E2D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F95486" w:rsidRPr="00FD0406" w14:paraId="7B3888EC" w14:textId="77777777" w:rsidTr="00821B7C">
        <w:trPr>
          <w:trHeight w:val="187"/>
        </w:trPr>
        <w:tc>
          <w:tcPr>
            <w:tcW w:w="3970" w:type="dxa"/>
            <w:gridSpan w:val="3"/>
            <w:vMerge w:val="restart"/>
          </w:tcPr>
          <w:p w14:paraId="706DC8C7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 по подпрограмме 3</w:t>
            </w:r>
          </w:p>
        </w:tc>
        <w:tc>
          <w:tcPr>
            <w:tcW w:w="1559" w:type="dxa"/>
          </w:tcPr>
          <w:p w14:paraId="3EBC6DFC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</w:t>
            </w:r>
          </w:p>
        </w:tc>
        <w:tc>
          <w:tcPr>
            <w:tcW w:w="1021" w:type="dxa"/>
            <w:vAlign w:val="center"/>
          </w:tcPr>
          <w:p w14:paraId="5DD42168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vAlign w:val="center"/>
          </w:tcPr>
          <w:p w14:paraId="2E1269D9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vAlign w:val="center"/>
          </w:tcPr>
          <w:p w14:paraId="13738639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vAlign w:val="center"/>
          </w:tcPr>
          <w:p w14:paraId="51F0EAC2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vAlign w:val="center"/>
          </w:tcPr>
          <w:p w14:paraId="226AFB35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vAlign w:val="center"/>
          </w:tcPr>
          <w:p w14:paraId="7D33D4DA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48799CAA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7C7C0E21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E37092A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 w:val="restart"/>
          </w:tcPr>
          <w:p w14:paraId="60676FCA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F95486" w:rsidRPr="00FD0406" w14:paraId="65C7DE9A" w14:textId="77777777" w:rsidTr="00821B7C">
        <w:trPr>
          <w:trHeight w:val="768"/>
        </w:trPr>
        <w:tc>
          <w:tcPr>
            <w:tcW w:w="3970" w:type="dxa"/>
            <w:gridSpan w:val="3"/>
            <w:vMerge/>
          </w:tcPr>
          <w:p w14:paraId="42E9BF31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1C58A593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vAlign w:val="center"/>
          </w:tcPr>
          <w:p w14:paraId="0FD4CC07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vAlign w:val="center"/>
          </w:tcPr>
          <w:p w14:paraId="71A3D0E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vAlign w:val="center"/>
          </w:tcPr>
          <w:p w14:paraId="349310A1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vAlign w:val="center"/>
          </w:tcPr>
          <w:p w14:paraId="08F1C62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vAlign w:val="center"/>
          </w:tcPr>
          <w:p w14:paraId="3E4AD16E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vAlign w:val="center"/>
          </w:tcPr>
          <w:p w14:paraId="575142F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638243E2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17732C9D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8835203" w14:textId="77777777" w:rsidR="00F95486" w:rsidRPr="00FD0406" w:rsidRDefault="00F95486" w:rsidP="00821B7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/>
          </w:tcPr>
          <w:p w14:paraId="20EE01CD" w14:textId="77777777" w:rsidR="00F95486" w:rsidRPr="00FD0406" w:rsidRDefault="00F95486" w:rsidP="00821B7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</w:tbl>
    <w:p w14:paraId="1C5AA476" w14:textId="05707B8A" w:rsidR="004A7C7A" w:rsidRPr="00764F63" w:rsidRDefault="004A7C7A" w:rsidP="004A7C7A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lastRenderedPageBreak/>
        <w:t xml:space="preserve">Подпрограмма </w:t>
      </w:r>
      <w:r>
        <w:rPr>
          <w:rFonts w:eastAsia="Calibri"/>
          <w:b/>
          <w:bCs/>
        </w:rPr>
        <w:t>4</w:t>
      </w:r>
      <w:r w:rsidRPr="00764F63">
        <w:rPr>
          <w:rFonts w:eastAsia="Calibri"/>
          <w:b/>
          <w:bCs/>
        </w:rPr>
        <w:t xml:space="preserve"> «</w:t>
      </w:r>
      <w:r w:rsidRPr="004A7C7A">
        <w:rPr>
          <w:rFonts w:eastAsia="Calibri"/>
          <w:b/>
          <w:bCs/>
        </w:rPr>
        <w:t>Развитие архивного дела</w:t>
      </w:r>
      <w:r w:rsidRPr="00764F63">
        <w:rPr>
          <w:rFonts w:eastAsia="Calibri"/>
          <w:b/>
          <w:bCs/>
        </w:rPr>
        <w:t xml:space="preserve">» </w:t>
      </w:r>
      <w:r>
        <w:rPr>
          <w:rFonts w:eastAsia="Calibri"/>
          <w:b/>
          <w:bCs/>
        </w:rPr>
        <w:t>на 2023-2030 гг.</w:t>
      </w:r>
    </w:p>
    <w:p w14:paraId="5C640AB9" w14:textId="77777777" w:rsidR="004A7C7A" w:rsidRPr="00764F63" w:rsidRDefault="004A7C7A" w:rsidP="004A7C7A">
      <w:pPr>
        <w:tabs>
          <w:tab w:val="left" w:pos="4395"/>
        </w:tabs>
        <w:rPr>
          <w:rFonts w:eastAsia="Calibri"/>
          <w:b/>
          <w:bCs/>
          <w:sz w:val="18"/>
        </w:rPr>
      </w:pPr>
      <w:r w:rsidRPr="00764F63">
        <w:rPr>
          <w:rFonts w:eastAsia="Calibri"/>
          <w:b/>
          <w:bCs/>
        </w:rPr>
        <w:tab/>
      </w:r>
    </w:p>
    <w:p w14:paraId="04FC3C78" w14:textId="7F6286FF" w:rsidR="004A7C7A" w:rsidRDefault="004A7C7A" w:rsidP="004A7C7A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t xml:space="preserve">1. Паспорт Подпрограммы </w:t>
      </w:r>
      <w:r>
        <w:rPr>
          <w:rFonts w:eastAsia="Calibri"/>
          <w:b/>
          <w:bCs/>
        </w:rPr>
        <w:t>4</w:t>
      </w:r>
      <w:r w:rsidRPr="00764F63">
        <w:rPr>
          <w:rFonts w:eastAsia="Calibri"/>
          <w:b/>
          <w:bCs/>
        </w:rPr>
        <w:t xml:space="preserve"> муниципальной программы «Цифровое муниципальное образование»</w:t>
      </w:r>
    </w:p>
    <w:p w14:paraId="65670972" w14:textId="77777777" w:rsidR="00025AE9" w:rsidRPr="00764F63" w:rsidRDefault="00025AE9" w:rsidP="004A7C7A">
      <w:pPr>
        <w:jc w:val="center"/>
        <w:rPr>
          <w:rFonts w:eastAsia="Calibri"/>
          <w:b/>
          <w:bCs/>
        </w:rPr>
      </w:pPr>
    </w:p>
    <w:tbl>
      <w:tblPr>
        <w:tblW w:w="0" w:type="auto"/>
        <w:tblInd w:w="-459" w:type="dxa"/>
        <w:tblLook w:val="0000" w:firstRow="0" w:lastRow="0" w:firstColumn="0" w:lastColumn="0" w:noHBand="0" w:noVBand="0"/>
      </w:tblPr>
      <w:tblGrid>
        <w:gridCol w:w="3827"/>
        <w:gridCol w:w="2454"/>
        <w:gridCol w:w="1164"/>
        <w:gridCol w:w="1163"/>
        <w:gridCol w:w="1163"/>
        <w:gridCol w:w="1163"/>
        <w:gridCol w:w="1163"/>
        <w:gridCol w:w="1163"/>
        <w:gridCol w:w="1163"/>
        <w:gridCol w:w="1163"/>
      </w:tblGrid>
      <w:tr w:rsidR="00025AE9" w:rsidRPr="00025AE9" w14:paraId="19745645" w14:textId="77777777" w:rsidTr="00E34216">
        <w:trPr>
          <w:trHeight w:val="636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4BDDA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Координатор муниципальной подпрограммы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45958" w14:textId="27FFBC8B" w:rsidR="00025AE9" w:rsidRPr="00025AE9" w:rsidRDefault="00165C07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165C07">
              <w:rPr>
                <w:rFonts w:eastAsia="MS Mincho"/>
                <w:sz w:val="22"/>
                <w:szCs w:val="22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025AE9" w:rsidRPr="00025AE9" w14:paraId="20261688" w14:textId="77777777" w:rsidTr="00E34216">
        <w:trPr>
          <w:trHeight w:val="420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E4B9E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Муниципальный заказчик подпрограммы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7A8DD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rFonts w:eastAsia="MS Mincho"/>
                <w:sz w:val="22"/>
                <w:szCs w:val="22"/>
              </w:rPr>
              <w:t>Городской округ Лыткарино</w:t>
            </w:r>
          </w:p>
        </w:tc>
      </w:tr>
      <w:tr w:rsidR="00025AE9" w:rsidRPr="00025AE9" w14:paraId="1B85E8DB" w14:textId="77777777" w:rsidTr="00E34216">
        <w:trPr>
          <w:trHeight w:val="411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B16A0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Цели муниципальной подпрограммы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FF34F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Повышение уровня сохранности документов Архивного фонда Московской области и других архивных документов</w:t>
            </w:r>
          </w:p>
        </w:tc>
      </w:tr>
      <w:tr w:rsidR="00025AE9" w:rsidRPr="00025AE9" w14:paraId="017F79A2" w14:textId="77777777" w:rsidTr="00E34216">
        <w:trPr>
          <w:trHeight w:val="842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2D426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Краткая характеристика подпрограммы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1B7A8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Обеспечение хранения, комплектования, учета и использования документов Архивного фонда Московской области и других архивных документов в муниципальном архиве муниципального образования, оказание государственных и муниципальных услуг в сфере архивного дела</w:t>
            </w:r>
          </w:p>
        </w:tc>
      </w:tr>
      <w:tr w:rsidR="00025AE9" w:rsidRPr="00025AE9" w14:paraId="0F239228" w14:textId="77777777" w:rsidTr="00E34216">
        <w:trPr>
          <w:trHeight w:val="331"/>
        </w:trPr>
        <w:tc>
          <w:tcPr>
            <w:tcW w:w="3827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1269E7EA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3F2A7FF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Расходы (тыс. рублей)</w:t>
            </w:r>
          </w:p>
        </w:tc>
      </w:tr>
      <w:tr w:rsidR="00025AE9" w:rsidRPr="00025AE9" w14:paraId="3141F8A3" w14:textId="77777777" w:rsidTr="00E34216">
        <w:tc>
          <w:tcPr>
            <w:tcW w:w="3827" w:type="dxa"/>
            <w:vMerge/>
            <w:tcBorders>
              <w:left w:val="single" w:sz="4" w:space="0" w:color="000000"/>
            </w:tcBorders>
          </w:tcPr>
          <w:p w14:paraId="62AAC050" w14:textId="77777777" w:rsidR="00025AE9" w:rsidRPr="00025AE9" w:rsidRDefault="00025AE9" w:rsidP="00025AE9">
            <w:pPr>
              <w:widowControl w:val="0"/>
              <w:suppressAutoHyphens/>
              <w:jc w:val="both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</w:tcBorders>
          </w:tcPr>
          <w:p w14:paraId="4BA0B2F6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6EFE6D1E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3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31AD0B5D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4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5699C52D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5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642E39BE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6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C6A2B87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7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014BD65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8 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6B2C659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9 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3702B81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30 год</w:t>
            </w:r>
          </w:p>
        </w:tc>
      </w:tr>
      <w:tr w:rsidR="00E34216" w:rsidRPr="00025AE9" w14:paraId="7E7CED28" w14:textId="77777777" w:rsidTr="00E34216">
        <w:trPr>
          <w:trHeight w:val="555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4AEC59F5" w14:textId="77777777" w:rsidR="00E34216" w:rsidRPr="00025AE9" w:rsidRDefault="00E34216" w:rsidP="00E34216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бюджета Московской области</w:t>
            </w:r>
          </w:p>
        </w:tc>
        <w:tc>
          <w:tcPr>
            <w:tcW w:w="21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843F68D" w14:textId="7EC95DF4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1802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256644E" w14:textId="6FFE290A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1802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752B917" w14:textId="3D0D7ADF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B935609" w14:textId="3FE0B035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E587754" w14:textId="5F73CC66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2E6A61C" w14:textId="49759543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57F5CC9" w14:textId="004D3EDA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21751FA" w14:textId="3B6BF2E2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3B0BE30" w14:textId="5173AF96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  <w:tr w:rsidR="00E34216" w:rsidRPr="00025AE9" w14:paraId="3B44F94F" w14:textId="77777777" w:rsidTr="00E34216">
        <w:trPr>
          <w:trHeight w:val="321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19A320CD" w14:textId="77777777" w:rsidR="00E34216" w:rsidRPr="00025AE9" w:rsidRDefault="00E34216" w:rsidP="00E34216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федерального бюджета</w:t>
            </w:r>
          </w:p>
        </w:tc>
        <w:tc>
          <w:tcPr>
            <w:tcW w:w="21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22E2953" w14:textId="212C880A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FF40840" w14:textId="6F47118C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FED7ACF" w14:textId="06844541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8D1ED5" w14:textId="063024E3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4E49DBA" w14:textId="2ADF234E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183EC4C" w14:textId="17A07C15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D0CDFAC" w14:textId="5A140642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1EDAEF1" w14:textId="51F95331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65D103F" w14:textId="4BEA2756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  <w:tr w:rsidR="00E34216" w:rsidRPr="00025AE9" w14:paraId="422D72E3" w14:textId="77777777" w:rsidTr="00E34216">
        <w:trPr>
          <w:trHeight w:val="339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01D1CEB" w14:textId="77777777" w:rsidR="00E34216" w:rsidRPr="00025AE9" w:rsidRDefault="00E34216" w:rsidP="00E34216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бюджета городского округа</w:t>
            </w:r>
          </w:p>
        </w:tc>
        <w:tc>
          <w:tcPr>
            <w:tcW w:w="21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7EB5FAD" w14:textId="5A37A6FC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BC256CC" w14:textId="49A0D1DF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988BFFA" w14:textId="5290FF43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E39BB01" w14:textId="7A60357B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7C7DF64" w14:textId="4833A23A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9D1EAD9" w14:textId="53C257DF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52B79C5" w14:textId="03D95259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FEB6CD5" w14:textId="7725323B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5BB014C" w14:textId="7C3448F7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  <w:tr w:rsidR="00E34216" w:rsidRPr="00025AE9" w14:paraId="1C0CBC7B" w14:textId="77777777" w:rsidTr="00E34216">
        <w:trPr>
          <w:trHeight w:val="303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49D43BB" w14:textId="77777777" w:rsidR="00E34216" w:rsidRPr="00025AE9" w:rsidRDefault="00E34216" w:rsidP="00E34216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небюджетные средства</w:t>
            </w:r>
          </w:p>
        </w:tc>
        <w:tc>
          <w:tcPr>
            <w:tcW w:w="21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03C51E7" w14:textId="3C6FFF43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51EACCA" w14:textId="3C29C47D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4D778C2" w14:textId="71AE4AA1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9407540" w14:textId="1DEC9CEA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8DF2318" w14:textId="25A0A9EB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3521985" w14:textId="59435218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FAA004C" w14:textId="5B8F078A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7DA3C8D" w14:textId="24FB8AF8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A51B801" w14:textId="178EF44B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  <w:tr w:rsidR="00E34216" w:rsidRPr="00025AE9" w14:paraId="07CAA77B" w14:textId="77777777" w:rsidTr="00E34216">
        <w:trPr>
          <w:trHeight w:val="421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A7846A" w14:textId="77777777" w:rsidR="00E34216" w:rsidRPr="00025AE9" w:rsidRDefault="00E34216" w:rsidP="00E34216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сего, в том числе по годам:</w:t>
            </w:r>
          </w:p>
        </w:tc>
        <w:tc>
          <w:tcPr>
            <w:tcW w:w="21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88FA628" w14:textId="14BFBBAF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210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9E62998" w14:textId="1F8EA724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210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DD676A0" w14:textId="55B5A089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79199C3" w14:textId="2F679832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7C4AC2D" w14:textId="10ADB7F2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F0E0820" w14:textId="23374AAE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85A7BEF" w14:textId="6CFEBC4E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2513E2A" w14:textId="066E873A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1CAAFE4" w14:textId="7FEFAB7B" w:rsidR="00E34216" w:rsidRPr="00E34216" w:rsidRDefault="00E34216" w:rsidP="00E34216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</w:tbl>
    <w:p w14:paraId="1222BA30" w14:textId="77777777" w:rsidR="003452AF" w:rsidRDefault="003452AF" w:rsidP="00A51807">
      <w:pPr>
        <w:tabs>
          <w:tab w:val="left" w:pos="12334"/>
        </w:tabs>
      </w:pPr>
    </w:p>
    <w:p w14:paraId="0F356D52" w14:textId="16549C14" w:rsidR="00025AE9" w:rsidRPr="00AE0ACB" w:rsidRDefault="00025AE9" w:rsidP="00025AE9">
      <w:pPr>
        <w:pStyle w:val="20"/>
        <w:spacing w:after="0" w:line="320" w:lineRule="exact"/>
        <w:ind w:left="180" w:firstLine="0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 xml:space="preserve">2. </w:t>
      </w:r>
      <w:r w:rsidRPr="00AE0ACB">
        <w:rPr>
          <w:sz w:val="22"/>
          <w:szCs w:val="22"/>
          <w:lang w:eastAsia="en-US"/>
        </w:rPr>
        <w:t xml:space="preserve">Краткая характеристика сферы </w:t>
      </w:r>
      <w:r>
        <w:rPr>
          <w:sz w:val="22"/>
          <w:szCs w:val="22"/>
          <w:lang w:eastAsia="en-US"/>
        </w:rPr>
        <w:t>развития архивного дела</w:t>
      </w:r>
      <w:r w:rsidRPr="00AE0ACB">
        <w:rPr>
          <w:sz w:val="22"/>
          <w:szCs w:val="22"/>
          <w:lang w:eastAsia="en-US"/>
        </w:rPr>
        <w:t xml:space="preserve">, в том числе формулировка основных проблем в указанной сфере, описание целей </w:t>
      </w:r>
      <w:r>
        <w:rPr>
          <w:sz w:val="22"/>
          <w:szCs w:val="22"/>
          <w:lang w:eastAsia="en-US"/>
        </w:rPr>
        <w:t>П</w:t>
      </w:r>
      <w:r w:rsidRPr="00AE0ACB">
        <w:rPr>
          <w:sz w:val="22"/>
          <w:szCs w:val="22"/>
          <w:lang w:eastAsia="en-US"/>
        </w:rPr>
        <w:t>одпрограммы</w:t>
      </w:r>
      <w:r>
        <w:rPr>
          <w:sz w:val="22"/>
          <w:szCs w:val="22"/>
          <w:lang w:eastAsia="en-US"/>
        </w:rPr>
        <w:t xml:space="preserve"> 4 </w:t>
      </w:r>
      <w:r w:rsidRPr="004E721B">
        <w:rPr>
          <w:sz w:val="22"/>
        </w:rPr>
        <w:t>муниципальной программы «Цифровое муниципальное образование»</w:t>
      </w:r>
    </w:p>
    <w:p w14:paraId="6FA7F3BD" w14:textId="77777777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Архивный фонд Московской области – исторически сложившаяся и постоянно пополняющаяся совокупность архивных документов, отражающих материальную и духовную жизнь общества, имеющих историческое, научное, социальное, экономическое, политическое и культурное значение, являющихся неотъемлемой частью историко-культурного наследия Московской области и составной частью Архивного фонда Российской Федерации, относящихся к информационным ресурсам Московской области и подлежащих постоянному хранению.</w:t>
      </w:r>
    </w:p>
    <w:p w14:paraId="193E9897" w14:textId="77777777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По состоянию на 01.04.2023 объем Архивного фонда Московской области и других архивных документов, находящихся на хранении в архивном отделе Администрации городского округа Лыткарино, насчитывал 107 фондов, 18285ед.хр., из них 2097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образовались в деятельности территориальных органов федеральных органов государственной власти и федеральных организаций, 7146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– отнесены к собственности Московской области, 9024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– к муниципальной собственности. </w:t>
      </w:r>
    </w:p>
    <w:p w14:paraId="64622A41" w14:textId="66E9C4BE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lastRenderedPageBreak/>
        <w:t xml:space="preserve">Ежегодно на хранение в муниципальный архив принимается порядка более 500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>. В список организаций – источников комплектования архивного отдела Администрации городского округа включено 17 организаций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Проведенная работа по улучшению материально-технической базы муниципальных архивов обеспечила позитивные результаты по обеспечению нормативных условий хранения архивных документов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Архивный отдел Администрации городского округа Лыткарино расположен в цокольном этаже жилого здания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Архивохранилище оборудовано современными системами безопасности, стационарными стеллажами (485п.м.), высокопроизводительным сканирующим оборудованием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, активно проводится работа по внесению описаний на уровне дела.</w:t>
      </w:r>
    </w:p>
    <w:p w14:paraId="70306203" w14:textId="40725AB5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. По состоянию на 01.04.2023 создан электронный фонд пользования на 4371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>., что составляет 23,7 процента от общего объема архивных документов, находящихся на хранении архивном отделе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 xml:space="preserve">Сохраняется тенденция ежегодно роста числа пользователей архивной информацией. В среднем ежегодно муниципальным архивом исполняется порядка 450 социально-правовых и тематических запросов. </w:t>
      </w:r>
    </w:p>
    <w:p w14:paraId="0B2D0428" w14:textId="195D1546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. Государственная услуга «Выдача архивных справок, архивных выписок, архивных копий и информационных писем на основании архивных документов, созданных до 1 января 1994 года» и муниципальная услуга «Выдача архивных справок, архивных выписок, архивных копий и информационных писем на основании архивных документов, созданных с 1 января 1994 года» входит в топ-50 и относится к массовым услугам.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«Популярные» и рейтинг 4,67 из 5 возможных баллов.</w:t>
      </w:r>
    </w:p>
    <w:p w14:paraId="590517C5" w14:textId="77777777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С 2022 года муниципальный архив подключен к ИС «Архивы Московской области». В ИС «Архивы Московской области» размещены контактные данные муниципального архива, списки фондов, электронные образы описей архивных документов. Обеспечена возможность направления пользователями запросов с использованием информационной системы. </w:t>
      </w:r>
    </w:p>
    <w:p w14:paraId="11FB031E" w14:textId="2960CDDB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В тоже время необходимы значительные средства на поддержание инфраструктуры помещений, занимаемых архивным отделом Администрации городского округа Лыткарино. В связи с истечением в 2026 году гарантийного срока необходимо провести замену модулей автоматической системы порошкового пожаротушения.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(оборудование стеллажами)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В условиях информатизации общества, совершенствования функциональных требований к системам электронного документооборота необходимо проведение мероприятий, направленных на оборудование архивов современными системами хранения электронных документов.</w:t>
      </w:r>
    </w:p>
    <w:p w14:paraId="65B34C38" w14:textId="77777777" w:rsidR="00025AE9" w:rsidRP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A"/>
          <w:sz w:val="22"/>
          <w:szCs w:val="22"/>
          <w:lang w:eastAsia="zh-CN"/>
        </w:rPr>
        <w:t>Целью муниципальной подпрограммы является повышение уровня сохранности, эффективности использования и расширение доступа к документам Архивного фонда Московской области и другим архивным документам.</w:t>
      </w:r>
    </w:p>
    <w:p w14:paraId="2A7FF4A2" w14:textId="77777777" w:rsidR="00025AE9" w:rsidRP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A"/>
          <w:sz w:val="22"/>
          <w:szCs w:val="22"/>
          <w:lang w:eastAsia="zh-CN"/>
        </w:rPr>
        <w:t xml:space="preserve">Основными мероприятиями Подпрограммы являются: </w:t>
      </w:r>
    </w:p>
    <w:p w14:paraId="09D8C119" w14:textId="77777777" w:rsidR="00025AE9" w:rsidRP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0"/>
          <w:sz w:val="22"/>
          <w:szCs w:val="22"/>
          <w:lang w:eastAsia="zh-CN"/>
        </w:rPr>
        <w:t>хранение, комплектование, учет и использование архивных документов в муниципальных архивах</w:t>
      </w:r>
      <w:r w:rsidRPr="00025AE9">
        <w:rPr>
          <w:rFonts w:eastAsia="Calibri"/>
          <w:color w:val="00000A"/>
          <w:sz w:val="22"/>
          <w:szCs w:val="22"/>
          <w:lang w:eastAsia="zh-CN"/>
        </w:rPr>
        <w:t>;</w:t>
      </w:r>
    </w:p>
    <w:p w14:paraId="721448B0" w14:textId="0A3CEC20" w:rsid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0"/>
          <w:sz w:val="22"/>
          <w:szCs w:val="22"/>
          <w:lang w:eastAsia="zh-CN"/>
        </w:rPr>
        <w:t>временное хранение, комплектование, учет и использование архивных документов, относящихся к собственности Московской области и временно хранящихся в муниципальных архивах</w:t>
      </w:r>
      <w:r w:rsidRPr="00025AE9">
        <w:rPr>
          <w:rFonts w:eastAsia="Calibri"/>
          <w:color w:val="00000A"/>
          <w:sz w:val="22"/>
          <w:szCs w:val="22"/>
          <w:lang w:eastAsia="zh-CN"/>
        </w:rPr>
        <w:t>.</w:t>
      </w:r>
    </w:p>
    <w:p w14:paraId="229917A3" w14:textId="77777777" w:rsidR="00025AE9" w:rsidRP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</w:p>
    <w:p w14:paraId="31D5CAF8" w14:textId="2D46A537" w:rsidR="00025AE9" w:rsidRDefault="00025AE9" w:rsidP="00025AE9">
      <w:pPr>
        <w:tabs>
          <w:tab w:val="left" w:pos="12334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2.1 </w:t>
      </w:r>
      <w:r w:rsidRPr="00025AE9">
        <w:rPr>
          <w:b/>
          <w:sz w:val="22"/>
          <w:szCs w:val="22"/>
        </w:rPr>
        <w:t>Инерционный прогноз развития соответствующей сферы реализации государственной программы с учетом ранее достигнутых результатов, а также предложения по решению проблем в указанной сфере</w:t>
      </w:r>
    </w:p>
    <w:p w14:paraId="08B9FCE1" w14:textId="0FB53F22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Отсутствие поддержки архивной отрасли не позволит обеспечить хранение, комплектование,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, установленными уполномоченным федеральным органом исполнительной власти в сфере архивного дела и делопроизводства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продолжится ухудшение физического состояния документов Архивного фонда Московской области, что приведет к ограничению доступа к архивным документам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, являющихся неотъемлемой частью историко-культурного наследия Московской области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будет замедлена или приостановлена работа по созданию страхового фонда   и электронного фонда пользования архивных документов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ограничена возможность удаленного использования копий архивных документов и справочно-поисковых средств к ним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снизится уровень удовлетворенности населения государственной и муниципальной услугами в сфере архивного дела.</w:t>
      </w:r>
    </w:p>
    <w:p w14:paraId="6227090C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Реализация подпрограммы 4 «Развитие архивного дела» позволит:</w:t>
      </w:r>
    </w:p>
    <w:p w14:paraId="0E92EBE0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сохранить на уровне 100 процентов долю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архивном отделе Администрации городского округа Лыткарино;</w:t>
      </w:r>
    </w:p>
    <w:p w14:paraId="356FB409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продолжить работу по поддержанию в актуальном состоянии общеотраслевой базы данных «Архивный фонд» на уровне фонда и внесению описаний на уровне дела;</w:t>
      </w:r>
    </w:p>
    <w:p w14:paraId="195A97EF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сформировать страховой фонд и электронный фонд пользования архивных документов;</w:t>
      </w:r>
    </w:p>
    <w:p w14:paraId="43837D6C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улучшить условия хранения архивных документов, проведя работы по капитальному (текущему) ремонту и техническому переоснащению помещений, выделенных для хранения архивных документов, относящихся к собственности Московской области;</w:t>
      </w:r>
    </w:p>
    <w:p w14:paraId="266F6AA8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принять на хранение все документы, подлежащие приему в сроки реализации подпрограммы;</w:t>
      </w:r>
    </w:p>
    <w:p w14:paraId="1B5B8161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беспечить возможность удаленного доступа пользователей к копиям архивных документов и справочно-поисковых средств к ним с использованием информационной системы «Архивы Московской области»;</w:t>
      </w:r>
    </w:p>
    <w:p w14:paraId="207F319E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архивном отделе Администрации городского округа Лыткарино.</w:t>
      </w:r>
    </w:p>
    <w:p w14:paraId="4A9F49E6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:</w:t>
      </w:r>
    </w:p>
    <w:p w14:paraId="5BE2CBAD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proofErr w:type="spellStart"/>
      <w:r w:rsidRPr="00025AE9">
        <w:rPr>
          <w:sz w:val="22"/>
          <w:szCs w:val="22"/>
        </w:rPr>
        <w:t>картонирование</w:t>
      </w:r>
      <w:proofErr w:type="spellEnd"/>
      <w:r w:rsidRPr="00025AE9">
        <w:rPr>
          <w:sz w:val="22"/>
          <w:szCs w:val="22"/>
        </w:rPr>
        <w:t xml:space="preserve">, </w:t>
      </w:r>
      <w:proofErr w:type="spellStart"/>
      <w:r w:rsidRPr="00025AE9">
        <w:rPr>
          <w:sz w:val="22"/>
          <w:szCs w:val="22"/>
        </w:rPr>
        <w:t>перекартонирование</w:t>
      </w:r>
      <w:proofErr w:type="spellEnd"/>
      <w:r w:rsidRPr="00025AE9">
        <w:rPr>
          <w:sz w:val="22"/>
          <w:szCs w:val="22"/>
        </w:rPr>
        <w:t xml:space="preserve"> дел – 2476 единиц хранения;</w:t>
      </w:r>
    </w:p>
    <w:p w14:paraId="26ACA4DC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оверка наличия и физического состояния дел – 1870 единиц хранения;</w:t>
      </w:r>
    </w:p>
    <w:p w14:paraId="483D4CCF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lastRenderedPageBreak/>
        <w:t>ведение базы данных «Архивный фонд» - внесение информации по вновь поступившим фондам и фондам, прошедшим переработку и усовершенствование;</w:t>
      </w:r>
    </w:p>
    <w:p w14:paraId="72B88693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ием на хранение 2476 единиц хранения;</w:t>
      </w:r>
    </w:p>
    <w:p w14:paraId="2C0FAC64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едставление к утверждению описей управленческой документации – 2000 единиц хранения;</w:t>
      </w:r>
    </w:p>
    <w:p w14:paraId="70553CE3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едставление к согласованию описей на документы по личному составу – 476 единиц хранения;</w:t>
      </w:r>
    </w:p>
    <w:p w14:paraId="110DB206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исполнение тематических и социально-правовых запросов граждан, организаций, органов государственной власти и органов местного самоуправления - 3600 архивных справок;</w:t>
      </w:r>
    </w:p>
    <w:p w14:paraId="557356D6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 xml:space="preserve">создание электронного фонда пользования 720 </w:t>
      </w:r>
      <w:proofErr w:type="spellStart"/>
      <w:r w:rsidRPr="00025AE9">
        <w:rPr>
          <w:sz w:val="22"/>
          <w:szCs w:val="22"/>
        </w:rPr>
        <w:t>ед.хр</w:t>
      </w:r>
      <w:proofErr w:type="spellEnd"/>
      <w:r w:rsidRPr="00025AE9">
        <w:rPr>
          <w:sz w:val="22"/>
          <w:szCs w:val="22"/>
        </w:rPr>
        <w:t xml:space="preserve">. </w:t>
      </w:r>
    </w:p>
    <w:p w14:paraId="5352C9D1" w14:textId="77777777" w:rsidR="00025AE9" w:rsidRDefault="00025AE9" w:rsidP="00025AE9">
      <w:pPr>
        <w:tabs>
          <w:tab w:val="left" w:pos="12334"/>
        </w:tabs>
      </w:pPr>
    </w:p>
    <w:p w14:paraId="2CBD95A2" w14:textId="33D821AA" w:rsidR="00025AE9" w:rsidRDefault="00025AE9" w:rsidP="00025AE9">
      <w:pPr>
        <w:tabs>
          <w:tab w:val="left" w:pos="12334"/>
        </w:tabs>
        <w:jc w:val="center"/>
        <w:rPr>
          <w:b/>
        </w:rPr>
      </w:pPr>
      <w:r>
        <w:rPr>
          <w:b/>
        </w:rPr>
        <w:t xml:space="preserve">3. </w:t>
      </w:r>
      <w:r w:rsidR="00F322F2">
        <w:rPr>
          <w:b/>
        </w:rPr>
        <w:t>Целевые показатели</w:t>
      </w:r>
      <w:r w:rsidRPr="004E721B">
        <w:rPr>
          <w:b/>
        </w:rPr>
        <w:t xml:space="preserve"> </w:t>
      </w:r>
      <w:r w:rsidRPr="00764F63">
        <w:rPr>
          <w:b/>
        </w:rPr>
        <w:t xml:space="preserve">Подпрограммы </w:t>
      </w:r>
      <w:r>
        <w:rPr>
          <w:b/>
        </w:rPr>
        <w:t>4</w:t>
      </w:r>
      <w:r w:rsidRPr="00764F63">
        <w:rPr>
          <w:b/>
        </w:rPr>
        <w:t xml:space="preserve"> муниципальной программы «Цифровое муниципальное образование»</w:t>
      </w:r>
    </w:p>
    <w:p w14:paraId="32210D3A" w14:textId="77777777" w:rsidR="00025AE9" w:rsidRDefault="00025AE9" w:rsidP="00025AE9">
      <w:pPr>
        <w:tabs>
          <w:tab w:val="left" w:pos="12334"/>
        </w:tabs>
        <w:jc w:val="center"/>
        <w:rPr>
          <w:b/>
        </w:rPr>
      </w:pPr>
    </w:p>
    <w:tbl>
      <w:tblPr>
        <w:tblW w:w="5171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513"/>
        <w:gridCol w:w="3672"/>
        <w:gridCol w:w="1256"/>
        <w:gridCol w:w="1117"/>
        <w:gridCol w:w="979"/>
        <w:gridCol w:w="839"/>
        <w:gridCol w:w="700"/>
        <w:gridCol w:w="700"/>
        <w:gridCol w:w="699"/>
        <w:gridCol w:w="700"/>
        <w:gridCol w:w="700"/>
        <w:gridCol w:w="700"/>
        <w:gridCol w:w="839"/>
        <w:gridCol w:w="2230"/>
      </w:tblGrid>
      <w:tr w:rsidR="00025AE9" w:rsidRPr="00025AE9" w14:paraId="48DC4DD5" w14:textId="77777777" w:rsidTr="008530E7">
        <w:trPr>
          <w:trHeight w:val="237"/>
        </w:trPr>
        <w:tc>
          <w:tcPr>
            <w:tcW w:w="5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7DC69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№ п/п</w:t>
            </w:r>
          </w:p>
        </w:tc>
        <w:tc>
          <w:tcPr>
            <w:tcW w:w="36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384003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аименование целевых показателей</w:t>
            </w:r>
          </w:p>
        </w:tc>
        <w:tc>
          <w:tcPr>
            <w:tcW w:w="1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FC6C90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ind w:left="-57" w:right="-57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Тип показателя</w:t>
            </w:r>
          </w:p>
        </w:tc>
        <w:tc>
          <w:tcPr>
            <w:tcW w:w="11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DD900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ind w:left="-57" w:right="-57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 xml:space="preserve">Единица </w:t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en-US"/>
              </w:rPr>
              <w:t>измерения</w:t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en-US"/>
              </w:rPr>
              <w:br/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(по ОКЕИ)</w:t>
            </w:r>
          </w:p>
        </w:tc>
        <w:tc>
          <w:tcPr>
            <w:tcW w:w="9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A38F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Базовое значение</w:t>
            </w:r>
          </w:p>
        </w:tc>
        <w:tc>
          <w:tcPr>
            <w:tcW w:w="5877" w:type="dxa"/>
            <w:gridSpan w:val="8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F9894A7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Планируемое значение по годам реализации подпрограммы</w:t>
            </w:r>
          </w:p>
        </w:tc>
        <w:tc>
          <w:tcPr>
            <w:tcW w:w="22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8BAF9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омер мероприятий, оказывающих влияние на достижение показателя</w:t>
            </w:r>
          </w:p>
        </w:tc>
      </w:tr>
      <w:tr w:rsidR="00025AE9" w:rsidRPr="00025AE9" w14:paraId="63D83888" w14:textId="77777777" w:rsidTr="008530E7">
        <w:trPr>
          <w:trHeight w:val="278"/>
        </w:trPr>
        <w:tc>
          <w:tcPr>
            <w:tcW w:w="51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A2C8A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7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F7CA0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256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0EBDA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117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E3EE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7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F12B6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3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4D82D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3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17130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4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00B5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5 год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3EE3D6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6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B7788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7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97F9E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bCs/>
                <w:color w:val="000000"/>
                <w:sz w:val="18"/>
                <w:szCs w:val="18"/>
                <w:lang w:eastAsia="zh-CN"/>
              </w:rPr>
              <w:t>2028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5B26D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bCs/>
                <w:color w:val="000000"/>
                <w:sz w:val="18"/>
                <w:szCs w:val="18"/>
                <w:lang w:eastAsia="zh-CN"/>
              </w:rPr>
              <w:t>2029 год</w:t>
            </w:r>
          </w:p>
        </w:tc>
        <w:tc>
          <w:tcPr>
            <w:tcW w:w="83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D5BEC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30 год</w:t>
            </w:r>
          </w:p>
        </w:tc>
        <w:tc>
          <w:tcPr>
            <w:tcW w:w="223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EC3C7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</w:p>
        </w:tc>
      </w:tr>
      <w:tr w:rsidR="00025AE9" w:rsidRPr="00025AE9" w14:paraId="5A84BE83" w14:textId="77777777" w:rsidTr="008530E7">
        <w:trPr>
          <w:trHeight w:val="283"/>
        </w:trPr>
        <w:tc>
          <w:tcPr>
            <w:tcW w:w="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DA60D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D8291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AD7EF8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ECD698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171A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A1740D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DD78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72812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D2967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E2CAB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86A70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C21F9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1D2B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4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3DBCE8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6</w:t>
            </w:r>
          </w:p>
        </w:tc>
      </w:tr>
      <w:tr w:rsidR="008530E7" w:rsidRPr="00025AE9" w14:paraId="72064C46" w14:textId="77777777" w:rsidTr="008530E7">
        <w:tc>
          <w:tcPr>
            <w:tcW w:w="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D8434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.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585DA" w14:textId="77777777" w:rsidR="008530E7" w:rsidRPr="00025AE9" w:rsidRDefault="008530E7" w:rsidP="008530E7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1</w:t>
            </w:r>
          </w:p>
          <w:p w14:paraId="5DBCB032" w14:textId="77777777" w:rsidR="008530E7" w:rsidRPr="00025AE9" w:rsidRDefault="008530E7" w:rsidP="008530E7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 </w:t>
            </w:r>
          </w:p>
          <w:p w14:paraId="2AC04A41" w14:textId="77777777" w:rsidR="008530E7" w:rsidRPr="00025AE9" w:rsidRDefault="008530E7" w:rsidP="008530E7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ED5C28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F53B62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F3D1B4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0BB96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9311F" w14:textId="482B1AB8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E64FA" w14:textId="48BBEB7B" w:rsidR="008530E7" w:rsidRPr="00025AE9" w:rsidRDefault="008530E7" w:rsidP="008530E7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44A82F" w14:textId="296E621D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F4D2FE" w14:textId="71FAD5C4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4F0B6D" w14:textId="22143ED3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76346E" w14:textId="529499AC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64603" w14:textId="7567DD4F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8CA37" w14:textId="77777777" w:rsidR="008530E7" w:rsidRPr="00025AE9" w:rsidRDefault="008530E7" w:rsidP="008530E7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1</w:t>
            </w:r>
          </w:p>
          <w:p w14:paraId="17F273C1" w14:textId="77777777" w:rsidR="008530E7" w:rsidRPr="00025AE9" w:rsidRDefault="008530E7" w:rsidP="008530E7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4B4F6970" w14:textId="77777777" w:rsidR="008530E7" w:rsidRPr="00025AE9" w:rsidRDefault="008530E7" w:rsidP="008530E7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2.01</w:t>
            </w:r>
          </w:p>
          <w:p w14:paraId="408CBB9D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2</w:t>
            </w:r>
          </w:p>
        </w:tc>
      </w:tr>
      <w:tr w:rsidR="008530E7" w:rsidRPr="00025AE9" w14:paraId="498CE2C4" w14:textId="77777777" w:rsidTr="008530E7">
        <w:tc>
          <w:tcPr>
            <w:tcW w:w="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91C40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DC925" w14:textId="77777777" w:rsidR="008530E7" w:rsidRPr="00025AE9" w:rsidRDefault="008530E7" w:rsidP="008530E7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2</w:t>
            </w:r>
          </w:p>
          <w:p w14:paraId="360A810F" w14:textId="77777777" w:rsidR="008530E7" w:rsidRPr="00025AE9" w:rsidRDefault="008530E7" w:rsidP="008530E7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 </w:t>
            </w:r>
          </w:p>
          <w:p w14:paraId="4C05F683" w14:textId="77777777" w:rsidR="008530E7" w:rsidRPr="00025AE9" w:rsidRDefault="008530E7" w:rsidP="008530E7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CEE62B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0CCA5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97CBA7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6CAD4C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40F82E" w14:textId="47A2C005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685ED6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7DBFB3" w14:textId="499FB5AD" w:rsidR="008530E7" w:rsidRPr="00025AE9" w:rsidRDefault="008530E7" w:rsidP="008530E7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2FF857" w14:textId="20BA3CD6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56F1EE" w14:textId="592F65BC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8C0682" w14:textId="08382B2B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E29B45" w14:textId="68D2A82E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B6B14" w14:textId="62D6F0DA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79CE9" w14:textId="77777777" w:rsidR="008530E7" w:rsidRPr="00025AE9" w:rsidRDefault="008530E7" w:rsidP="008530E7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134B446E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1</w:t>
            </w:r>
          </w:p>
        </w:tc>
      </w:tr>
      <w:tr w:rsidR="008530E7" w:rsidRPr="00025AE9" w14:paraId="2EAED84C" w14:textId="77777777" w:rsidTr="008530E7">
        <w:tc>
          <w:tcPr>
            <w:tcW w:w="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44987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58F18" w14:textId="77777777" w:rsidR="008530E7" w:rsidRPr="00025AE9" w:rsidRDefault="008530E7" w:rsidP="008530E7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3</w:t>
            </w:r>
          </w:p>
          <w:p w14:paraId="2DAF5766" w14:textId="77777777" w:rsidR="008530E7" w:rsidRPr="00025AE9" w:rsidRDefault="008530E7" w:rsidP="008530E7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</w:t>
            </w:r>
          </w:p>
          <w:p w14:paraId="3AB8A910" w14:textId="77777777" w:rsidR="008530E7" w:rsidRPr="00025AE9" w:rsidRDefault="008530E7" w:rsidP="008530E7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AAFD1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7B912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03C0B3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049913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3,7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714617" w14:textId="192D410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685ED6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9AD889" w14:textId="7BA73C9B" w:rsidR="008530E7" w:rsidRPr="00025AE9" w:rsidRDefault="008530E7" w:rsidP="008530E7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20D76" w14:textId="1538763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7B2DEE" w14:textId="70D5122A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DB092" w14:textId="47AC982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8B91DA" w14:textId="0FE0A7FF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67369C" w14:textId="1A1C1FD8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6AD0D" w14:textId="77777777" w:rsidR="008530E7" w:rsidRPr="00025AE9" w:rsidRDefault="008530E7" w:rsidP="008530E7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0A49B646" w14:textId="77777777" w:rsidR="008530E7" w:rsidRPr="00025AE9" w:rsidRDefault="008530E7" w:rsidP="008530E7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3</w:t>
            </w:r>
          </w:p>
          <w:p w14:paraId="48E25A4B" w14:textId="77777777" w:rsidR="008530E7" w:rsidRPr="00025AE9" w:rsidRDefault="008530E7" w:rsidP="008530E7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1</w:t>
            </w:r>
          </w:p>
        </w:tc>
      </w:tr>
    </w:tbl>
    <w:p w14:paraId="093214A2" w14:textId="77777777" w:rsidR="00F322F2" w:rsidRDefault="00F322F2" w:rsidP="00025AE9">
      <w:pPr>
        <w:tabs>
          <w:tab w:val="left" w:pos="12334"/>
        </w:tabs>
        <w:jc w:val="center"/>
        <w:rPr>
          <w:b/>
          <w:bCs/>
        </w:rPr>
      </w:pPr>
    </w:p>
    <w:p w14:paraId="11EACBFE" w14:textId="77777777" w:rsidR="00F322F2" w:rsidRDefault="00F322F2" w:rsidP="00025AE9">
      <w:pPr>
        <w:tabs>
          <w:tab w:val="left" w:pos="12334"/>
        </w:tabs>
        <w:jc w:val="center"/>
        <w:rPr>
          <w:b/>
          <w:bCs/>
        </w:rPr>
      </w:pPr>
    </w:p>
    <w:p w14:paraId="4361B3EA" w14:textId="5FA21B49" w:rsidR="00025AE9" w:rsidRDefault="00025AE9" w:rsidP="00025AE9">
      <w:pPr>
        <w:tabs>
          <w:tab w:val="left" w:pos="12334"/>
        </w:tabs>
        <w:jc w:val="center"/>
        <w:rPr>
          <w:b/>
          <w:bCs/>
        </w:rPr>
      </w:pPr>
      <w:r>
        <w:rPr>
          <w:b/>
          <w:bCs/>
        </w:rPr>
        <w:lastRenderedPageBreak/>
        <w:t xml:space="preserve">4. </w:t>
      </w:r>
      <w:r w:rsidRPr="00764F63">
        <w:rPr>
          <w:b/>
          <w:bCs/>
        </w:rPr>
        <w:t xml:space="preserve">Методика расчёта значений </w:t>
      </w:r>
      <w:r w:rsidR="00F322F2">
        <w:rPr>
          <w:b/>
          <w:bCs/>
        </w:rPr>
        <w:t xml:space="preserve">целевых показателей </w:t>
      </w:r>
      <w:r w:rsidRPr="00764F63">
        <w:rPr>
          <w:b/>
          <w:bCs/>
        </w:rPr>
        <w:t xml:space="preserve">реализации Подпрограммы </w:t>
      </w:r>
      <w:r>
        <w:rPr>
          <w:b/>
          <w:bCs/>
        </w:rPr>
        <w:t>4</w:t>
      </w:r>
      <w:r w:rsidRPr="00764F63">
        <w:rPr>
          <w:b/>
          <w:bCs/>
        </w:rPr>
        <w:t xml:space="preserve"> муниципальной программы «Цифровое муниципальное образование»</w:t>
      </w:r>
    </w:p>
    <w:p w14:paraId="323B70B3" w14:textId="77777777" w:rsidR="00025AE9" w:rsidRDefault="00025AE9" w:rsidP="00025AE9">
      <w:pPr>
        <w:tabs>
          <w:tab w:val="left" w:pos="12334"/>
        </w:tabs>
        <w:jc w:val="center"/>
        <w:rPr>
          <w:b/>
          <w:bCs/>
        </w:rPr>
      </w:pPr>
    </w:p>
    <w:tbl>
      <w:tblPr>
        <w:tblW w:w="16019" w:type="dxa"/>
        <w:tblInd w:w="-601" w:type="dxa"/>
        <w:tblLook w:val="0400" w:firstRow="0" w:lastRow="0" w:firstColumn="0" w:lastColumn="0" w:noHBand="0" w:noVBand="1"/>
      </w:tblPr>
      <w:tblGrid>
        <w:gridCol w:w="1026"/>
        <w:gridCol w:w="2944"/>
        <w:gridCol w:w="1126"/>
        <w:gridCol w:w="5229"/>
        <w:gridCol w:w="4146"/>
        <w:gridCol w:w="1548"/>
      </w:tblGrid>
      <w:tr w:rsidR="00025AE9" w:rsidRPr="00025AE9" w14:paraId="72085A76" w14:textId="77777777" w:rsidTr="00FA1F16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E765E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№ п/п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FCFC8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Наименование показателя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3317B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измер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DFF0B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орядок расчета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E2E26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Источник данных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D49E3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ериодичность представления</w:t>
            </w:r>
          </w:p>
        </w:tc>
      </w:tr>
      <w:tr w:rsidR="00025AE9" w:rsidRPr="00025AE9" w14:paraId="570BAFE1" w14:textId="77777777" w:rsidTr="00FA1F16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34845" w14:textId="77777777" w:rsidR="00025AE9" w:rsidRPr="00025AE9" w:rsidRDefault="00025AE9" w:rsidP="00025AE9">
            <w:pPr>
              <w:widowControl w:val="0"/>
              <w:suppressAutoHyphens/>
              <w:ind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4C04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92433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E7DD5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E5542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988A4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6</w:t>
            </w:r>
          </w:p>
        </w:tc>
      </w:tr>
      <w:tr w:rsidR="00025AE9" w:rsidRPr="00025AE9" w14:paraId="28946360" w14:textId="77777777" w:rsidTr="00FA1F16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71C55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B6E1A9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1</w:t>
            </w:r>
          </w:p>
          <w:p w14:paraId="3EFC091B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F61C42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A70CCF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 xml:space="preserve">Дну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ну/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х 100%,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  <w:t>Дну - 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Vну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архивных документов, хранящихся в муниципальном архиве в нормативных условиях, обеспечивающих их постоянное (вечное) и долговременное хранени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V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архивных документов, находящихся на хранении в муниципальном архиве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A32C33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Паспорт муниципального архива Московской области по состоянию на 1 января года, следующего за отчетным периодом по форме, утвержденной Регламентом государственного учета документов Архивного фонда Российской Федерации (утвержден приказом Государственной архивной службы России от 11.03.1997 № 11 «Об утверждении Регламента государственного учета документов Архивного фонда Российской Федерации»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E399EA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жегодно</w:t>
            </w:r>
          </w:p>
        </w:tc>
      </w:tr>
      <w:tr w:rsidR="00025AE9" w:rsidRPr="00025AE9" w14:paraId="225914FB" w14:textId="77777777" w:rsidTr="00FA1F16">
        <w:trPr>
          <w:trHeight w:val="332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B52AA5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31F4CD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2</w:t>
            </w:r>
          </w:p>
          <w:p w14:paraId="4B8935C9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14DA3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6C5C75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Д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а /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х 100%, 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Д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а – количество архивных фондов, внесенных в общеотраслевую базу данных «Архивный фонд»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– общее количество архивных фондов, хранящихся в муниципальном архиве 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2399BE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статистическая форма № 1 «Показатели основных направлений и результатов деятельности государственных/муниципальных архивов», утвержденная приказом Росархива от 12.10.2006 № 59 «Об утверждении и введении в действие статистической формы планово-отчетной документации архивных учреждений  «Показатели основных направлений и результатов деятельности на/за 20__ год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DF26D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</w:t>
            </w:r>
          </w:p>
          <w:p w14:paraId="4EDA28B9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</w:tr>
      <w:tr w:rsidR="00025AE9" w:rsidRPr="00025AE9" w14:paraId="3235F5F8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869782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6F2428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3</w:t>
            </w:r>
          </w:p>
          <w:p w14:paraId="6ECAC268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91129A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83A3D8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Д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/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х 100%, 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Д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– общее количество документов, переведенных в электронно-цифровую форму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об – общее количество архивных документов, находящихся на хранении в муниципальном архиве муниципального образования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315FBA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Отчет муниципального архива о выполнении основных направлений развития архивного дела в Московской области на очередной год</w:t>
            </w:r>
            <w:r w:rsidRPr="00025AE9">
              <w:rPr>
                <w:sz w:val="18"/>
                <w:szCs w:val="18"/>
              </w:rPr>
              <w:t>; форма № 9  «Информация о создании фонда пользования описей дел и архивных документов в электронном виде, в том числе о переводе описей дел в электронный вид; оцифровке архивных документов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21646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</w:t>
            </w:r>
          </w:p>
          <w:p w14:paraId="518D3BA4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</w:tr>
      <w:tr w:rsidR="00025AE9" w:rsidRPr="00025AE9" w14:paraId="7479A899" w14:textId="77777777" w:rsidTr="00025AE9">
        <w:trPr>
          <w:trHeight w:val="808"/>
        </w:trPr>
        <w:tc>
          <w:tcPr>
            <w:tcW w:w="160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29FA71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Методика расчета значений результатов выполнения мероприятий муниципальной подпрограммы «Развитие архивного дела»</w:t>
            </w:r>
          </w:p>
        </w:tc>
      </w:tr>
      <w:tr w:rsidR="00025AE9" w:rsidRPr="00025AE9" w14:paraId="5AA33FC5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45F6D5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lastRenderedPageBreak/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B2FF4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1</w:t>
            </w:r>
          </w:p>
          <w:p w14:paraId="530B971B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казано услуг (проведено работ) по укреплению материально-технической базы муниципального архива за отчетный период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B0BD1F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54580E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rFonts w:eastAsia="Calibri"/>
                <w:sz w:val="18"/>
                <w:szCs w:val="18"/>
              </w:rPr>
              <w:t>Количество исполненных договоров на выполнение работ (оказание услуг) по улучшению материально-технической базы муниципального архива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2EC6D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Универсальный передаточный документ, счет, товарная накладная, акт о приемке-передаче товара, акт сдачи-приемки работ, акт о приемке выполненных работ (форма     КС-2), справка о стоимости выполненных работ и затрат (форма КС-3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F4D52E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нарастающим итогом</w:t>
            </w:r>
          </w:p>
        </w:tc>
      </w:tr>
      <w:tr w:rsidR="00025AE9" w:rsidRPr="00025AE9" w14:paraId="65813A2C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23E49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AC4890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2</w:t>
            </w:r>
          </w:p>
          <w:p w14:paraId="3368B88B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муниципальной собственности</w:t>
            </w:r>
          </w:p>
          <w:p w14:paraId="537C8CA1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BD80C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хран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0C4336" w14:textId="77777777" w:rsidR="00025AE9" w:rsidRPr="00025AE9" w:rsidRDefault="00025AE9" w:rsidP="00025AE9">
            <w:pPr>
              <w:suppressAutoHyphens/>
              <w:spacing w:after="120"/>
              <w:rPr>
                <w:sz w:val="18"/>
                <w:szCs w:val="18"/>
              </w:rPr>
            </w:pPr>
            <w:proofErr w:type="gramStart"/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  =</w:t>
            </w:r>
            <w:proofErr w:type="gramEnd"/>
            <w:r w:rsidRPr="00025AE9">
              <w:rPr>
                <w:sz w:val="18"/>
                <w:szCs w:val="18"/>
              </w:rPr>
              <w:t xml:space="preserve"> </w:t>
            </w: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м + ∑соф, где:</w:t>
            </w:r>
          </w:p>
          <w:p w14:paraId="167B5C64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муниципальной собственности;</w:t>
            </w:r>
          </w:p>
          <w:p w14:paraId="15941FC7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м - количество архивных документов муниципального архива Московской области, относящихся к муниципальной собственности, на начало отчетного года;</w:t>
            </w:r>
          </w:p>
          <w:p w14:paraId="6E93D8A7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∑соф – количество архивных документов, относящихся к муниципальной собственно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EB63D2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Форма № 4 «Таблица объемов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615185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 xml:space="preserve">ежеквартально, нарастающим итогом </w:t>
            </w:r>
          </w:p>
        </w:tc>
      </w:tr>
      <w:tr w:rsidR="00025AE9" w:rsidRPr="00025AE9" w14:paraId="67038D0F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1A88A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CB87F5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3</w:t>
            </w:r>
          </w:p>
          <w:p w14:paraId="502B82F7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цифровано архивных документов за отчетный период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4C2A14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proofErr w:type="spellStart"/>
            <w:r w:rsidRPr="00025AE9">
              <w:rPr>
                <w:sz w:val="18"/>
                <w:szCs w:val="18"/>
              </w:rPr>
              <w:t>ед.хр</w:t>
            </w:r>
            <w:proofErr w:type="spellEnd"/>
            <w:r w:rsidRPr="00025AE9">
              <w:rPr>
                <w:sz w:val="18"/>
                <w:szCs w:val="18"/>
              </w:rPr>
              <w:t>.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70DC4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Количество оцифрованных за отчетный период единиц хранения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D80380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Акт сдачи-приемки работ;</w:t>
            </w:r>
          </w:p>
          <w:p w14:paraId="2E0B2389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Информация о создании фонда пользования описей дел и архивных документов в электронном виде, в том числе о переводе описей дел в электронный вид, сканировании архивных документов 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5F1708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заполняется нарастающим итогом</w:t>
            </w:r>
          </w:p>
        </w:tc>
      </w:tr>
      <w:tr w:rsidR="00025AE9" w:rsidRPr="00025AE9" w14:paraId="3C8885EA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475BBC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4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96E242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2.01</w:t>
            </w:r>
          </w:p>
          <w:p w14:paraId="5172E933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</w:t>
            </w:r>
          </w:p>
          <w:p w14:paraId="40692098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14439C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хран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7269B9" w14:textId="77777777" w:rsidR="00025AE9" w:rsidRPr="00025AE9" w:rsidRDefault="00025AE9" w:rsidP="00025AE9">
            <w:pPr>
              <w:suppressAutoHyphens/>
              <w:spacing w:after="120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proofErr w:type="spellStart"/>
            <w:proofErr w:type="gramStart"/>
            <w:r w:rsidRPr="00025AE9">
              <w:rPr>
                <w:sz w:val="18"/>
                <w:szCs w:val="18"/>
              </w:rPr>
              <w:t>мо</w:t>
            </w:r>
            <w:proofErr w:type="spellEnd"/>
            <w:r w:rsidRPr="00025AE9">
              <w:rPr>
                <w:sz w:val="18"/>
                <w:szCs w:val="18"/>
              </w:rPr>
              <w:t xml:space="preserve">  =</w:t>
            </w:r>
            <w:proofErr w:type="gramEnd"/>
            <w:r w:rsidRPr="00025AE9">
              <w:rPr>
                <w:sz w:val="18"/>
                <w:szCs w:val="18"/>
              </w:rPr>
              <w:t xml:space="preserve"> </w:t>
            </w: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см + ∑соф, где:</w:t>
            </w:r>
          </w:p>
          <w:p w14:paraId="504EC4EF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sz w:val="18"/>
                <w:szCs w:val="18"/>
              </w:rPr>
              <w:t>мо</w:t>
            </w:r>
            <w:proofErr w:type="spellEnd"/>
            <w:r w:rsidRPr="00025AE9">
              <w:rPr>
                <w:sz w:val="18"/>
                <w:szCs w:val="18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собственности Московской области;</w:t>
            </w:r>
          </w:p>
          <w:p w14:paraId="78E5DFC9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см - количество архивных документов муниципального архива Московской области, относящихся к собственности Московской области, на начало отчетного года;</w:t>
            </w:r>
          </w:p>
          <w:p w14:paraId="25C70F7E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∑соф – количество архивных документов, относящихся к собственности Московской обла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AA16C9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Форма № 4 «Таблица объемов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38F7D4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заполняется нарастающим итогом</w:t>
            </w:r>
          </w:p>
        </w:tc>
      </w:tr>
      <w:tr w:rsidR="00025AE9" w:rsidRPr="00025AE9" w14:paraId="1070F2BA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862C43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5CE068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2.02</w:t>
            </w:r>
          </w:p>
          <w:p w14:paraId="6019B5FE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веден капитальный (текущий) ремонт и/или техническое переоснащение помещений, выделенных для хранения архивных документов, относящихся к собственности Московской области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67C4A9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F07D1C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К=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К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Кп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>,</w:t>
            </w:r>
          </w:p>
          <w:p w14:paraId="0CFC5C5D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где:</w:t>
            </w:r>
          </w:p>
          <w:p w14:paraId="4870104F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К - количество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;</w:t>
            </w:r>
          </w:p>
          <w:p w14:paraId="0E2E8D34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К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– количество помещений, выделенных для хранения архивных документов, относящихся к собственности Московской области, на которых проведены работы по </w:t>
            </w:r>
            <w:r w:rsidRPr="00025AE9">
              <w:rPr>
                <w:color w:val="000000"/>
                <w:sz w:val="18"/>
                <w:szCs w:val="18"/>
              </w:rPr>
              <w:lastRenderedPageBreak/>
              <w:t>капитальному (текущему) ремонту и техническому переоснащению в текущем году;</w:t>
            </w:r>
          </w:p>
          <w:p w14:paraId="2AEBC9F3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Кп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помещений, выделенных для хранения архивных документов, относящихся к собственности Московской области, на которых предусмотрено проведение работ по капитальному (текущему) ремонту и техническому переоснащению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AF42C0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lastRenderedPageBreak/>
              <w:t>Универсальный передаточный документ, счет, товарная накладная, акт о приемке-передаче товара, акт сдачи-приемки работ, акт о приемке выполненных работ (форма     КС-2), справка о стоимости выполненных работ и затрат (форма КС-3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A08091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нарастающим итогом</w:t>
            </w:r>
          </w:p>
        </w:tc>
      </w:tr>
    </w:tbl>
    <w:p w14:paraId="7A98A27C" w14:textId="77777777" w:rsidR="00025AE9" w:rsidRDefault="00025AE9" w:rsidP="00025AE9">
      <w:pPr>
        <w:tabs>
          <w:tab w:val="left" w:pos="12334"/>
        </w:tabs>
      </w:pPr>
    </w:p>
    <w:p w14:paraId="2550DE8D" w14:textId="77777777" w:rsidR="00025AE9" w:rsidRDefault="00025AE9" w:rsidP="00025AE9">
      <w:pPr>
        <w:tabs>
          <w:tab w:val="left" w:pos="12334"/>
        </w:tabs>
      </w:pPr>
    </w:p>
    <w:p w14:paraId="2272A6FB" w14:textId="47C20968" w:rsidR="00025AE9" w:rsidRDefault="00025AE9" w:rsidP="00025AE9">
      <w:pPr>
        <w:tabs>
          <w:tab w:val="left" w:pos="12334"/>
        </w:tabs>
        <w:jc w:val="center"/>
        <w:rPr>
          <w:b/>
          <w:bCs/>
        </w:rPr>
      </w:pPr>
      <w:r>
        <w:rPr>
          <w:b/>
          <w:bCs/>
        </w:rPr>
        <w:t xml:space="preserve">5. </w:t>
      </w:r>
      <w:r w:rsidRPr="00764F63">
        <w:rPr>
          <w:b/>
          <w:bCs/>
        </w:rPr>
        <w:t xml:space="preserve">Перечень мероприятий Подпрограммы </w:t>
      </w:r>
      <w:r>
        <w:rPr>
          <w:b/>
          <w:bCs/>
        </w:rPr>
        <w:t>4</w:t>
      </w:r>
      <w:r w:rsidRPr="00764F63">
        <w:rPr>
          <w:b/>
          <w:bCs/>
        </w:rPr>
        <w:t xml:space="preserve"> муниципальной программы «Цифровое муниципальное образование»</w:t>
      </w:r>
    </w:p>
    <w:p w14:paraId="2688E35E" w14:textId="77777777" w:rsidR="00D72185" w:rsidRDefault="00D72185" w:rsidP="00025AE9">
      <w:pPr>
        <w:tabs>
          <w:tab w:val="left" w:pos="12334"/>
        </w:tabs>
        <w:jc w:val="center"/>
        <w:rPr>
          <w:b/>
          <w:bCs/>
        </w:rPr>
      </w:pPr>
    </w:p>
    <w:tbl>
      <w:tblPr>
        <w:tblW w:w="1630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454"/>
        <w:gridCol w:w="2382"/>
        <w:gridCol w:w="992"/>
        <w:gridCol w:w="1843"/>
        <w:gridCol w:w="992"/>
        <w:gridCol w:w="2977"/>
        <w:gridCol w:w="851"/>
        <w:gridCol w:w="850"/>
        <w:gridCol w:w="850"/>
        <w:gridCol w:w="851"/>
        <w:gridCol w:w="850"/>
        <w:gridCol w:w="851"/>
        <w:gridCol w:w="850"/>
        <w:gridCol w:w="709"/>
      </w:tblGrid>
      <w:tr w:rsidR="00D72185" w:rsidRPr="00D72185" w14:paraId="2F7DEF4B" w14:textId="77777777" w:rsidTr="003F4B68">
        <w:trPr>
          <w:trHeight w:val="409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7642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02F93B0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№ п/п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A4AE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подпрограммы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7F46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оки исполнения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71F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2126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сего (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тыс.руб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>.)</w:t>
            </w:r>
          </w:p>
        </w:tc>
        <w:tc>
          <w:tcPr>
            <w:tcW w:w="893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9A67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бъем финансирования по годам (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тыс.руб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>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4E4903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тветственный за выполнение</w:t>
            </w:r>
          </w:p>
        </w:tc>
      </w:tr>
      <w:tr w:rsidR="00D72185" w:rsidRPr="00D72185" w14:paraId="5D043A4A" w14:textId="77777777" w:rsidTr="003F4B68">
        <w:trPr>
          <w:trHeight w:val="60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1CB2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AF51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8C14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C9A4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7D15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3E16C2E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F2E7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7822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9A9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5A13F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D587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827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D31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3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792B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  <w:tr w:rsidR="00E34216" w:rsidRPr="00D72185" w14:paraId="2C9B9301" w14:textId="77777777" w:rsidTr="003F4B68">
        <w:trPr>
          <w:trHeight w:val="121"/>
        </w:trPr>
        <w:tc>
          <w:tcPr>
            <w:tcW w:w="45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063D117D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6FD48B66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Основное мероприятие 01 </w:t>
            </w:r>
          </w:p>
          <w:p w14:paraId="47F4C197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ранение, комплектование, учет и использование архивных документов в муниципальных архивах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13B38950" w14:textId="77777777" w:rsidR="00E34216" w:rsidRPr="00D72185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9A7722A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3A6A0" w14:textId="1B23D04A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C1B25" w14:textId="69A8B5C2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A3E2B" w14:textId="4183E1D0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FEED4" w14:textId="2E41A972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A3AEB" w14:textId="484498FA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3259B" w14:textId="3CBCDFF3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69C26" w14:textId="4C1A314C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14CC5" w14:textId="31EB6D1F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B2225" w14:textId="5DE7EB7F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7CE9B397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34216" w:rsidRPr="00D72185" w14:paraId="53116AA6" w14:textId="77777777" w:rsidTr="003F4B68">
        <w:trPr>
          <w:trHeight w:val="14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67635D9C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A0B181D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6A906B2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D72C5A9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5CCEC" w14:textId="79A6C9C8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633C1F" w14:textId="784EAE87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6488F" w14:textId="419D816D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A3A83" w14:textId="560071B4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3A601" w14:textId="0B574117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45C37" w14:textId="28EA2153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27A60" w14:textId="4D1313D3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DB142" w14:textId="5B4EA87A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5F888" w14:textId="31771EB4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8C6528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34216" w:rsidRPr="00D72185" w14:paraId="4ECFCB40" w14:textId="77777777" w:rsidTr="003F4B68">
        <w:trPr>
          <w:trHeight w:val="270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5E354835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D1FF44B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EBAF53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5B1C0F8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4BE51" w14:textId="08B77EB3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5E331" w14:textId="28CDFEA8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9D0BA" w14:textId="3BCBFF35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394836" w14:textId="55206F0F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414E3" w14:textId="490FC965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21711" w14:textId="19F5F3A1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BAF68" w14:textId="34782F9B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50684" w14:textId="517D5FBC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7D8B6" w14:textId="79F47D75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518108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34216" w:rsidRPr="00D72185" w14:paraId="4E077724" w14:textId="77777777" w:rsidTr="003F4B68">
        <w:trPr>
          <w:trHeight w:val="430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4B52AB2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533BD58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CF381CE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single" w:sz="4" w:space="0" w:color="auto"/>
            </w:tcBorders>
            <w:hideMark/>
          </w:tcPr>
          <w:p w14:paraId="14C79574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D3FE8" w14:textId="0149E2F5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98D09" w14:textId="7D386509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45F60" w14:textId="6039BC08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B95D5" w14:textId="769F63E2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FC971" w14:textId="1A88B785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FF5AE" w14:textId="1C303FFB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0D0FA" w14:textId="3689425E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DEC93" w14:textId="588FDC1C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99080" w14:textId="5D577AE0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0497B2E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34216" w:rsidRPr="00D72185" w14:paraId="4653A80E" w14:textId="77777777" w:rsidTr="003F4B68">
        <w:trPr>
          <w:trHeight w:val="205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27B6B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57B75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E0B33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50793F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4837F0" w14:textId="486E80C9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96A1B1" w14:textId="4B754AE8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5E348" w14:textId="19BEB49C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AD3538" w14:textId="201597DC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DF8D0B" w14:textId="0C670A06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32C7D1" w14:textId="39716991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8A1A0" w14:textId="41A3AC5F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D44FA" w14:textId="2AF2EC8B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BFA17" w14:textId="19AB87BB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4B4D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5D3ED08" w14:textId="77777777" w:rsidTr="003F4B68">
        <w:trPr>
          <w:trHeight w:val="114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2630E2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7D23E68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1.01</w:t>
            </w:r>
          </w:p>
          <w:p w14:paraId="654FD7D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Укрепление материально-технической базы и проведение капитального (текущего) ремонта муниципального архива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4318CE7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9B67AC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8904D2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2ECA17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C2DD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6C35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058E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EE18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F6C9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671B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5598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768D7B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  <w:p w14:paraId="1C28D7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8F84516" w14:textId="77777777" w:rsidTr="003F4B68">
        <w:trPr>
          <w:trHeight w:val="253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E39264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17E012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9FF181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4B61B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8F1DC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199FF2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F28F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3F18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5F22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6C24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782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954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9C2A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5CFA3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709FDCC" w14:textId="77777777" w:rsidTr="003F4B68">
        <w:trPr>
          <w:trHeight w:val="253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77F117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CCFB9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DC73A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4E609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DBF88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DA99C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94FD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89A77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E9E2A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A8445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3394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9AA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8133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F5F6C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5F3C92E" w14:textId="77777777" w:rsidTr="003F4B68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55A677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83FC00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0B5D1A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A391E6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513A3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3339B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F2A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FFA5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3F14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D60E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B6BD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4DC9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E68C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A5E29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D6E0634" w14:textId="77777777" w:rsidTr="003F4B68">
        <w:trPr>
          <w:trHeight w:val="173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4798DE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45A67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11060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4D20A3F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40074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6373D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F417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5E53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A62DF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3E0E6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B960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77A1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46FD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E938BF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B51450" w:rsidRPr="00D72185" w14:paraId="638DD581" w14:textId="77777777" w:rsidTr="00B51450">
        <w:trPr>
          <w:trHeight w:val="448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0F0F9EB" w14:textId="77777777" w:rsidR="00B51450" w:rsidRPr="00D72185" w:rsidRDefault="00B51450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7B07E1F" w14:textId="77777777" w:rsidR="00B51450" w:rsidRPr="00D72185" w:rsidRDefault="00B51450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казано услуг (проведено работ) по укреплению материально-технической базы муниципального архива за отчетный период, (единица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8E32542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D191F14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CA34C2" w14:textId="342621AC" w:rsidR="00B51450" w:rsidRPr="00D72185" w:rsidRDefault="00B51450" w:rsidP="00B51450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21E7A31A" w14:textId="283CC10F" w:rsidR="00B51450" w:rsidRPr="00D72185" w:rsidRDefault="00B51450" w:rsidP="00B51450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68F2D6" w14:textId="77777777" w:rsidR="00B51450" w:rsidRPr="00D72185" w:rsidRDefault="00B51450" w:rsidP="00B51450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38E624" w14:textId="77777777" w:rsidR="00B51450" w:rsidRPr="00D72185" w:rsidRDefault="00B51450" w:rsidP="00B51450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E1CA38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17A9B3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D60C52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A38CE3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60DE46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3BD603" w14:textId="77777777" w:rsidR="00B51450" w:rsidRPr="00D72185" w:rsidRDefault="00B51450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B51450" w:rsidRPr="00D72185" w14:paraId="23F26487" w14:textId="77777777" w:rsidTr="00B51450">
        <w:trPr>
          <w:trHeight w:val="397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0F332FC" w14:textId="77777777" w:rsidR="00B51450" w:rsidRPr="00D72185" w:rsidRDefault="00B51450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F7B27A" w14:textId="77777777" w:rsidR="00B51450" w:rsidRPr="00D72185" w:rsidRDefault="00B51450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86F6B8" w14:textId="77777777" w:rsidR="00B51450" w:rsidRPr="00D72185" w:rsidRDefault="00B51450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B3C92F" w14:textId="77777777" w:rsidR="00B51450" w:rsidRPr="00D72185" w:rsidRDefault="00B51450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9EFD5" w14:textId="77777777" w:rsidR="00B51450" w:rsidRPr="00D72185" w:rsidRDefault="00B51450" w:rsidP="00B51450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C003F" w14:textId="35E68DE4" w:rsidR="00B51450" w:rsidRPr="00D72185" w:rsidRDefault="00B51450" w:rsidP="00B51450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24C4D" w14:textId="77777777" w:rsidR="00B51450" w:rsidRPr="00D72185" w:rsidRDefault="00B51450" w:rsidP="00B51450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5F086" w14:textId="77777777" w:rsidR="00B51450" w:rsidRPr="00D72185" w:rsidRDefault="00B51450" w:rsidP="00B51450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93A9D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AA957E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5D160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E181C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FA18C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453441" w14:textId="77777777" w:rsidR="00B51450" w:rsidRPr="00D72185" w:rsidRDefault="00B51450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34216" w:rsidRPr="00D72185" w14:paraId="56311C7D" w14:textId="77777777" w:rsidTr="003F4B68">
        <w:trPr>
          <w:trHeight w:val="133"/>
        </w:trPr>
        <w:tc>
          <w:tcPr>
            <w:tcW w:w="45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25074A63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lastRenderedPageBreak/>
              <w:t>1.2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3BD8C69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Мероприятие 01.02</w:t>
            </w:r>
          </w:p>
          <w:p w14:paraId="39C066D2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Расходы на обеспечение деятельности муниципальных архивов</w:t>
            </w:r>
          </w:p>
          <w:p w14:paraId="4132683D" w14:textId="77777777" w:rsidR="00E34216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338FF164" w14:textId="77777777" w:rsidR="00E34216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24332DD3" w14:textId="77777777" w:rsidR="00E34216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56F274D2" w14:textId="77777777" w:rsidR="00E34216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18E8AB81" w14:textId="77777777" w:rsidR="00E34216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2318EC6A" w14:textId="77777777" w:rsidR="00E34216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2535557D" w14:textId="31083653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A1D7607" w14:textId="77777777" w:rsidR="00E34216" w:rsidRPr="00D72185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745A750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306774" w14:textId="08BD20E0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FD9A3D" w14:textId="33E7EB40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1312D8" w14:textId="15041A7F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C6A58A" w14:textId="1AE899EA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C95409" w14:textId="146E6CFB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A999E3" w14:textId="17409224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9817148" w14:textId="7CBE67E0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E3AC80" w14:textId="3E716A4B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A5D8011" w14:textId="5D04A41F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006F6A5" w14:textId="77777777" w:rsidR="00E34216" w:rsidRPr="00D72185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</w:tr>
      <w:tr w:rsidR="00E34216" w:rsidRPr="00D72185" w14:paraId="2116818E" w14:textId="77777777" w:rsidTr="003F4B68">
        <w:trPr>
          <w:trHeight w:val="208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51ECDB0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9C5B073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00F31FA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1FD0395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F5B12" w14:textId="5DD01DA8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5A99E" w14:textId="0DD78E01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8D16B" w14:textId="4E895597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6A021" w14:textId="3642503D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9FCE9" w14:textId="73D393B2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85834" w14:textId="2DA55EBF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2AC8967" w14:textId="2B939CB5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01FE4FA" w14:textId="7AA2818E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29FF2E8" w14:textId="0CF4E29E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68EF1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E34216" w:rsidRPr="00D72185" w14:paraId="261DD964" w14:textId="77777777" w:rsidTr="003F4B68">
        <w:trPr>
          <w:trHeight w:val="318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7774DB6E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91309AA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669E97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DDEECE8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36941" w14:textId="7196E2A0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9CECF" w14:textId="22BFBCB0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FC020" w14:textId="6106C534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A7F3D" w14:textId="2B1574DB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02B7C" w14:textId="77D67621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13C91" w14:textId="10DD7B5C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C1D5EB7" w14:textId="6CCD7B7A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DC77CBB" w14:textId="7F4A2D52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908DB4A" w14:textId="7BFC589A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D1790D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E34216" w:rsidRPr="00D72185" w14:paraId="4A92F96E" w14:textId="77777777" w:rsidTr="00B51450">
        <w:trPr>
          <w:trHeight w:val="188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2999DB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602A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623E5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4BCCC0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FAC34F" w14:textId="1D1723F8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23745C" w14:textId="6F25F325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33ABE9" w14:textId="44895A36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56F637" w14:textId="6D059770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307D64" w14:textId="41532D3C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471DE6" w14:textId="779F36B3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2DFB6" w14:textId="222C1CB4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D3D2F" w14:textId="281C8F6A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0F569" w14:textId="7980C865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8D3A5F8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B51450" w:rsidRPr="00D72185" w14:paraId="781DA2C7" w14:textId="77777777" w:rsidTr="00B51450">
        <w:trPr>
          <w:trHeight w:val="633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377BEBE" w14:textId="77777777" w:rsidR="00B51450" w:rsidRPr="00D72185" w:rsidRDefault="00B51450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3DD20F8" w14:textId="77777777" w:rsidR="00B51450" w:rsidRPr="00D72185" w:rsidRDefault="00B51450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муниципальной собственности, (единица хранения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546886E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DECE8F6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B1E8BA" w14:textId="00BD0B42" w:rsidR="00B51450" w:rsidRPr="00D72185" w:rsidRDefault="00B51450" w:rsidP="00B51450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1606F771" w14:textId="317C184D" w:rsidR="00B51450" w:rsidRPr="00D72185" w:rsidRDefault="00B51450" w:rsidP="00B51450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4F628C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846D0E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585D8C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0984D2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958A4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A31B8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224C8" w14:textId="77777777" w:rsidR="00B51450" w:rsidRPr="00D72185" w:rsidRDefault="00B51450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E9C454" w14:textId="77777777" w:rsidR="00B51450" w:rsidRPr="00D72185" w:rsidRDefault="00B51450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B51450" w:rsidRPr="00D72185" w14:paraId="0419786F" w14:textId="77777777" w:rsidTr="00B51450">
        <w:trPr>
          <w:trHeight w:val="779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924CB" w14:textId="77777777" w:rsidR="00B51450" w:rsidRPr="00D72185" w:rsidRDefault="00B51450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531A6" w14:textId="77777777" w:rsidR="00B51450" w:rsidRPr="00D72185" w:rsidRDefault="00B51450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E8618" w14:textId="77777777" w:rsidR="00B51450" w:rsidRPr="00D72185" w:rsidRDefault="00B51450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B29ED" w14:textId="77777777" w:rsidR="00B51450" w:rsidRPr="00D72185" w:rsidRDefault="00B51450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42F75" w14:textId="1EFC22CA" w:rsidR="00B51450" w:rsidRPr="00D72185" w:rsidRDefault="00B51450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A3999" w14:textId="662E5CFD" w:rsidR="00B51450" w:rsidRPr="00D72185" w:rsidRDefault="00B51450" w:rsidP="00B51450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04965" w14:textId="6DC37647" w:rsidR="00B51450" w:rsidRPr="00D72185" w:rsidRDefault="00B51450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CC84FA" w14:textId="7BF860B9" w:rsidR="00B51450" w:rsidRPr="00D72185" w:rsidRDefault="00B51450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64A21" w14:textId="5B018EB7" w:rsidR="00B51450" w:rsidRPr="00D72185" w:rsidRDefault="00B51450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6AF9F" w14:textId="018BA32E" w:rsidR="00B51450" w:rsidRPr="00D72185" w:rsidRDefault="00B51450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C6C95" w14:textId="453AB06C" w:rsidR="00B51450" w:rsidRPr="00D72185" w:rsidRDefault="00B51450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E79DB" w14:textId="406F5CAC" w:rsidR="00B51450" w:rsidRPr="00D72185" w:rsidRDefault="00B51450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58559" w14:textId="27285339" w:rsidR="00B51450" w:rsidRPr="00D72185" w:rsidRDefault="00B51450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9896A" w14:textId="77777777" w:rsidR="00B51450" w:rsidRPr="00D72185" w:rsidRDefault="00B51450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34216" w:rsidRPr="00D72185" w14:paraId="1066C9BF" w14:textId="77777777" w:rsidTr="003F4B68">
        <w:trPr>
          <w:trHeight w:val="378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02DF464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1.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0597C3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Совета депутатов городского округа Лыткарино за 2020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9C0236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0D9A72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AF688" w14:textId="7450BF49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8DEDC" w14:textId="70A7802D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FA6374" w14:textId="7C7159CC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C64890" w14:textId="3ACE6B16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DA73AF" w14:textId="398568FA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94E355" w14:textId="3307C640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1F6F0" w14:textId="4D0F8081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B44D6" w14:textId="3035571B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C6B95" w14:textId="14C264BB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958028E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  <w:lang w:eastAsia="en-US"/>
              </w:rPr>
              <w:t>Совет депутатов городского округа Лыткарино</w:t>
            </w:r>
          </w:p>
        </w:tc>
      </w:tr>
      <w:tr w:rsidR="00E34216" w:rsidRPr="00D72185" w14:paraId="5F96F6EB" w14:textId="77777777" w:rsidTr="003F4B68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5654CA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FFB042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19BCE0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6FC29B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97712" w14:textId="74110170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9C14F" w14:textId="4E741CCA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69D062" w14:textId="169FB657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6C33E5" w14:textId="3B13739F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0F8811" w14:textId="749EA61F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E3F701" w14:textId="1AA82808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879A88" w14:textId="6C2BC824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43F2" w14:textId="21769B64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B9487" w14:textId="0D3B8592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FDAB07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34216" w:rsidRPr="00D72185" w14:paraId="5F2AC882" w14:textId="77777777" w:rsidTr="003F4B68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8B8B3C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694BEC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926F62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C7C37C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377CA" w14:textId="28193030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75114" w14:textId="4CF65E75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2E5E29" w14:textId="6DDB233A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DF01F8" w14:textId="519FB1B1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5B4DFB" w14:textId="5A254177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CB4338" w14:textId="4E7CB165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E7531" w14:textId="59DD315A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94F9" w14:textId="499F35CD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9C276" w14:textId="53EB7F0C" w:rsidR="00E34216" w:rsidRPr="00E34216" w:rsidRDefault="00E34216" w:rsidP="00E34216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8616F0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34216" w:rsidRPr="00D72185" w14:paraId="5331DA64" w14:textId="77777777" w:rsidTr="003F4B68">
        <w:trPr>
          <w:trHeight w:val="20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5AFC78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447E2" w14:textId="77777777" w:rsidR="00E34216" w:rsidRPr="00D72185" w:rsidRDefault="00E34216" w:rsidP="00E34216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67D18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49F34F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05A0" w14:textId="1C220D4F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CA27F" w14:textId="04F72536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828DAB" w14:textId="01E61652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81C76A" w14:textId="709DDA5B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CC15BC" w14:textId="00CA6044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6A9A40" w14:textId="0240D086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AC51A1" w14:textId="20FF5524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C47929" w14:textId="7764FC6D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68F47D" w14:textId="1C29B0DD" w:rsidR="00E34216" w:rsidRPr="00E34216" w:rsidRDefault="00E34216" w:rsidP="00E34216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7803AC" w14:textId="77777777" w:rsidR="00E34216" w:rsidRPr="00D72185" w:rsidRDefault="00E34216" w:rsidP="00E34216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1475394B" w14:textId="77777777" w:rsidTr="00C45F1C">
        <w:trPr>
          <w:trHeight w:val="70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940060" w14:textId="77777777" w:rsidR="00C45F1C" w:rsidRPr="00D72185" w:rsidRDefault="00C45F1C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DF38BE" w14:textId="77777777" w:rsidR="00C45F1C" w:rsidRPr="00D72185" w:rsidRDefault="00C45F1C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Совета депутатов городского округа Лыткарино за 2020-2025гг., 2025-2030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90B102" w14:textId="77777777" w:rsidR="00C45F1C" w:rsidRPr="00D72185" w:rsidRDefault="00C45F1C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E3675B" w14:textId="77777777" w:rsidR="00C45F1C" w:rsidRPr="00D72185" w:rsidRDefault="00C45F1C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00C86D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CD3B488" w14:textId="19B55740" w:rsidR="00C45F1C" w:rsidRPr="00C45F1C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C19DAC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CAA847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A668A3" w14:textId="77777777" w:rsidR="00C45F1C" w:rsidRPr="00D72185" w:rsidRDefault="00C45F1C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08FB93" w14:textId="77777777" w:rsidR="00C45F1C" w:rsidRPr="00D72185" w:rsidRDefault="00C45F1C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9A7FF62" w14:textId="77777777" w:rsidR="00C45F1C" w:rsidRPr="00D72185" w:rsidRDefault="00C45F1C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CFD294C" w14:textId="77777777" w:rsidR="00C45F1C" w:rsidRPr="00D72185" w:rsidRDefault="00C45F1C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7260228" w14:textId="77777777" w:rsidR="00C45F1C" w:rsidRPr="00D72185" w:rsidRDefault="00C45F1C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2D7F30" w14:textId="77777777" w:rsidR="00C45F1C" w:rsidRPr="00D72185" w:rsidRDefault="00C45F1C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C45F1C" w:rsidRPr="00D72185" w14:paraId="7DFDC366" w14:textId="77777777" w:rsidTr="00C45F1C">
        <w:trPr>
          <w:trHeight w:val="884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59172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9B7AE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84BF3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9CE4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DBB16" w14:textId="1DFF1B56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66B4F" w14:textId="12245AEA" w:rsidR="00C45F1C" w:rsidRPr="00C45F1C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7F8E69" w14:textId="59D6C5BE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8754BE" w14:textId="2F4908A4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CAEDF1" w14:textId="05994449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170620" w14:textId="3C85CED2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2CFB8" w14:textId="0BE4498A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7945E" w14:textId="40AD4D4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3C1C7" w14:textId="1A99485F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AACA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C45F1C" w:rsidRPr="00D72185" w14:paraId="3BF35425" w14:textId="77777777" w:rsidTr="003F4B68">
        <w:trPr>
          <w:trHeight w:val="34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B3E0CDB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2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7FD724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Контрольно-счетной палаты городского округа Лыткарино за 2020-2023гг., 2024-2026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6D7903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C8485F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D4E02" w14:textId="3686DFF9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6566C4" w14:textId="2F526E19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241D9C" w14:textId="78576C33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90AA2F" w14:textId="1E9C6975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DDB5FA" w14:textId="4D4B9772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9AF6B0" w14:textId="1169CD14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F6809F" w14:textId="7F2FAFA4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B146EC" w14:textId="2CDF1D0F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FAD2E9" w14:textId="44176019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679DBD4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 xml:space="preserve">Контрольно-счетная палата городского округа </w:t>
            </w:r>
            <w:r w:rsidRPr="00D72185">
              <w:rPr>
                <w:rFonts w:eastAsia="Calibri"/>
                <w:sz w:val="18"/>
                <w:szCs w:val="18"/>
                <w:lang w:eastAsia="en-US"/>
              </w:rPr>
              <w:lastRenderedPageBreak/>
              <w:t>Лыткарино</w:t>
            </w:r>
          </w:p>
        </w:tc>
      </w:tr>
      <w:tr w:rsidR="00C45F1C" w:rsidRPr="00D72185" w14:paraId="59C71577" w14:textId="77777777" w:rsidTr="003F4B68">
        <w:trPr>
          <w:trHeight w:val="60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EFDA4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965AB2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222445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D66CF4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EB4DE" w14:textId="3EB42AE6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D7586" w14:textId="152582BD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27D75" w14:textId="59EE2904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73BAEF" w14:textId="7489AFD7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D73CF7" w14:textId="64B0EF12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4A96EB" w14:textId="4476BDE5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8C57EA" w14:textId="6847D4BC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157BBB" w14:textId="24452CB3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3898F7" w14:textId="37AC8F35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7510203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C45F1C" w:rsidRPr="00D72185" w14:paraId="48B78A16" w14:textId="77777777" w:rsidTr="003F4B68">
        <w:trPr>
          <w:trHeight w:val="65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8F510B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24F288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791595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3DEE97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F6DB44" w14:textId="52798B4A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469353" w14:textId="347647A3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EA5E8" w14:textId="799DD516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7F6517" w14:textId="488F3342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55D27C" w14:textId="0F370740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78C28D" w14:textId="0C88F327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CC7D74" w14:textId="6FF386D0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F5AA01" w14:textId="2E9275CD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879A32" w14:textId="6D7EFB2A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331B9F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368983F1" w14:textId="77777777" w:rsidTr="00C45F1C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395A5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B881B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15F1B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9A6CD8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E72BD" w14:textId="4864F3B9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68233" w14:textId="286205E4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DA4E3" w14:textId="3E8BEB91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5B6171" w14:textId="56DA76ED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B6291A" w14:textId="2DD09C63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53D0CA" w14:textId="6EB7F030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7DC972" w14:textId="3A798C78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A60232" w14:textId="1FB483C9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AEDB4E" w14:textId="40622439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202072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48F554EB" w14:textId="77777777" w:rsidTr="00C45F1C">
        <w:trPr>
          <w:trHeight w:val="564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9775D0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1D5B10" w14:textId="77777777" w:rsidR="00C45F1C" w:rsidRDefault="00C45F1C" w:rsidP="00C45F1C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 xml:space="preserve">Упорядочено документов постоянного хранения и по </w:t>
            </w:r>
            <w:r w:rsidRPr="00D72185">
              <w:rPr>
                <w:sz w:val="18"/>
                <w:szCs w:val="18"/>
              </w:rPr>
              <w:lastRenderedPageBreak/>
              <w:t>личному составу Контрольно-счетной палаты городского округа Лыткарино за 2020-2023гг., 2024-2026гг., единица хранения</w:t>
            </w:r>
          </w:p>
          <w:p w14:paraId="65968444" w14:textId="77777777" w:rsidR="00C45F1C" w:rsidRDefault="00C45F1C" w:rsidP="00C45F1C">
            <w:pPr>
              <w:suppressAutoHyphens/>
              <w:rPr>
                <w:sz w:val="18"/>
                <w:szCs w:val="18"/>
              </w:rPr>
            </w:pPr>
          </w:p>
          <w:p w14:paraId="411E984F" w14:textId="77777777" w:rsidR="00C45F1C" w:rsidRDefault="00C45F1C" w:rsidP="00C45F1C">
            <w:pPr>
              <w:suppressAutoHyphens/>
              <w:rPr>
                <w:sz w:val="18"/>
                <w:szCs w:val="18"/>
              </w:rPr>
            </w:pPr>
          </w:p>
          <w:p w14:paraId="2029B353" w14:textId="77777777" w:rsidR="00C45F1C" w:rsidRDefault="00C45F1C" w:rsidP="00C45F1C">
            <w:pPr>
              <w:suppressAutoHyphens/>
              <w:rPr>
                <w:sz w:val="18"/>
                <w:szCs w:val="18"/>
              </w:rPr>
            </w:pPr>
          </w:p>
          <w:p w14:paraId="518F8E6B" w14:textId="5A5D1C96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578141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lastRenderedPageBreak/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06610C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5D950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EFD5A" w14:textId="29742B79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A28D5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D43A0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83F92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B93D7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363BD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6322F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01DD2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44FEF2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5973AE70" w14:textId="77777777" w:rsidTr="00C45F1C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4992B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4B0A8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9F30C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E0148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3EC8A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0CB9F" w14:textId="4B8F6BEB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66FC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EB8B52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4C7DFD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8A2B67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AFD5C0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A7FD97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B877B3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4F2CE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585500FE" w14:textId="77777777" w:rsidTr="003F4B68">
        <w:trPr>
          <w:trHeight w:val="27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5F7E43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3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FAF08A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Администрации городского округа Лыткарино за 2018-2019гг., 2020-2021гг., 2022-2023гг., 2024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EAC0D1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F3CDDF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E2DA379" w14:textId="788A4BDC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7E55364" w14:textId="7FA86275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BCF5AC" w14:textId="2469293F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329B93A" w14:textId="11618C43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B3B5B8" w14:textId="742A0DA9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4F30E8" w14:textId="181C8814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013FEB0" w14:textId="3D090653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A1E6794" w14:textId="404F6464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7850BD" w14:textId="4BB075B8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1BE306F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Архивный отдел Администрации городского округа Лыткарино</w:t>
            </w:r>
          </w:p>
        </w:tc>
      </w:tr>
      <w:tr w:rsidR="00C45F1C" w:rsidRPr="00D72185" w14:paraId="2BE0ADFE" w14:textId="77777777" w:rsidTr="003F4B68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13F4FA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A9F975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D3C0CB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97E392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F0217E1" w14:textId="75ABDCB0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5AE34A" w14:textId="35E861B2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CE4B7A" w14:textId="18571EB4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83246A2" w14:textId="2B6A034C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CCA159" w14:textId="20515546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56ADC6" w14:textId="3E9FF1AE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C5541A0" w14:textId="4F3E1241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DC34F8C" w14:textId="48EDCC58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CF7F16" w14:textId="5587DC0B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B4B1E93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C45F1C" w:rsidRPr="00D72185" w14:paraId="24F71D6D" w14:textId="77777777" w:rsidTr="003F4B68">
        <w:trPr>
          <w:trHeight w:val="659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7FB2C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FA5D66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DDFB7B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05670B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A4EBDCD" w14:textId="33ACD103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D45323" w14:textId="0005343E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866279" w14:textId="5AB9C862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B7C7FFD" w14:textId="281CE0AA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2470A6B" w14:textId="137A1F4A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6767F1" w14:textId="1196FC0B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C0B3D74" w14:textId="5C2EA41C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64147C2" w14:textId="26EF7FC7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16AB54B" w14:textId="6EAF4DA6" w:rsidR="00C45F1C" w:rsidRPr="00E34216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B9D396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388E27A1" w14:textId="77777777" w:rsidTr="00C45F1C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30A2B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D7DD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0C1886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157AFD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D1BF922" w14:textId="5A0D0B19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53140D4" w14:textId="7309D48C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D90A8B3" w14:textId="40F085A1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1A4BEB3" w14:textId="3BB3E976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834C153" w14:textId="04944E83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AE9875C" w14:textId="0A372D39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BFAB813" w14:textId="6E1A7147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C74A112" w14:textId="39F7A8A9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154063C" w14:textId="54007D45" w:rsidR="00C45F1C" w:rsidRPr="00E34216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7FE558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1BEADAE8" w14:textId="77777777" w:rsidTr="00C45F1C">
        <w:trPr>
          <w:trHeight w:val="564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093157B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ABE480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Администрации городского округа Лыткарино за 2018-2019гг., 2020-2021гг., 2022-2023гг., 2024-2025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69F405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C31E6A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27DA3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20B55" w14:textId="0B507421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96BFC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06D8D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78D3E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26742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FF975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1FD55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07B39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A40F46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744641C6" w14:textId="77777777" w:rsidTr="00C45F1C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F62BC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B8216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A8440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04133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212F9" w14:textId="660E9330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7ADE9" w14:textId="59CDF030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7B1DD" w14:textId="416BF8D6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7F4C9E" w14:textId="438FE1A4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AB215E" w14:textId="2C708018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2BD012" w14:textId="5027AB4D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9E980" w14:textId="604929C8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FBEBA" w14:textId="0D41DEC1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4AD46" w14:textId="52F7FDD6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8501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61723ED9" w14:textId="77777777" w:rsidTr="00C45F1C">
        <w:trPr>
          <w:trHeight w:val="20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6562F9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4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6C3B45" w14:textId="40F7EB8C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Управления образования г. Лыткарино за 2020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2AC599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EB380D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230C6" w14:textId="0B29C577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6050E" w14:textId="12F10353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1CBDDB" w14:textId="3C46A901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AC573F" w14:textId="6EC5F353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9BD9D0" w14:textId="211C1A3A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FFD6CE" w14:textId="45548FC3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794D" w14:textId="44A5A64F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9A37FE" w14:textId="26B77E40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2EDE1" w14:textId="2301CDFA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D4CAC13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Управление образования города Лыткарино</w:t>
            </w:r>
          </w:p>
        </w:tc>
      </w:tr>
      <w:tr w:rsidR="00C45F1C" w:rsidRPr="00D72185" w14:paraId="70A66579" w14:textId="77777777" w:rsidTr="003F4B68">
        <w:trPr>
          <w:trHeight w:val="20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E204E3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E2748C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9DF0E8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2FCA26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AF3CA" w14:textId="32368D72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75A03" w14:textId="4C1BFA42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E4DF75" w14:textId="44AC7814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5D7873" w14:textId="0FF4428A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E2B1D1" w14:textId="03FE436B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CC50D4" w14:textId="0DDCE268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45ADCD" w14:textId="3B1025ED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299B0A" w14:textId="0C24C62E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2DBB5A" w14:textId="40CA4863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E795B0A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C45F1C" w:rsidRPr="00D72185" w14:paraId="75550F39" w14:textId="77777777" w:rsidTr="003F4B68">
        <w:trPr>
          <w:trHeight w:val="6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8FC0C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E45D67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E00598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437582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FB52C" w14:textId="0011B5C9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6349F" w14:textId="000C04B2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ADAE39" w14:textId="32851776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01A137" w14:textId="14031BC1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929307" w14:textId="4FE1CA01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1F1111" w14:textId="00E04C68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E8262" w14:textId="233CE8B9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3CBA57" w14:textId="33010EDC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C55766" w14:textId="0B164B80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B6BBF2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4D61D72C" w14:textId="77777777" w:rsidTr="00B51450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35F584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8B3E0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979EF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878C54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F6FCB" w14:textId="517CD7F0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0B390" w14:textId="4AF40A2E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C555AE" w14:textId="589728E1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74E128" w14:textId="653A03E2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EE9990" w14:textId="77757571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8627F0" w14:textId="335DC71F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B72157" w14:textId="109EB278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86E9D0" w14:textId="0772165F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C496EB" w14:textId="6E1EED69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EA4B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3E8797CD" w14:textId="77777777" w:rsidTr="00B51450">
        <w:trPr>
          <w:trHeight w:val="564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8892E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7821D9" w14:textId="6FDD536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Управления образования</w:t>
            </w:r>
            <w:r>
              <w:rPr>
                <w:sz w:val="18"/>
                <w:szCs w:val="18"/>
              </w:rPr>
              <w:t xml:space="preserve"> </w:t>
            </w:r>
            <w:r w:rsidRPr="00D72185">
              <w:rPr>
                <w:sz w:val="18"/>
                <w:szCs w:val="18"/>
              </w:rPr>
              <w:t>г. Лыткарино за 2020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B766B0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EB3425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3C50D9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4055C" w14:textId="1E777E53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0E8E7B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7D12C0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451236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D87FE1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EA18B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8444A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088D9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EECEF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0C4D7E33" w14:textId="77777777" w:rsidTr="00B51450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9DDC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0CF99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8EFC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3A54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82B33" w14:textId="39AB16BE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22143" w14:textId="41024D55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E2CB00" w14:textId="35524F71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9299AA" w14:textId="705F3122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1DE05B" w14:textId="2CDC9C33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34D57C" w14:textId="76F6DD16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EEA207" w14:textId="673BD139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CAD849" w14:textId="46CF24D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D83805" w14:textId="0C2E1386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9E6F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75DAF9BB" w14:textId="77777777" w:rsidTr="003F4B68">
        <w:trPr>
          <w:trHeight w:val="27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3EF2B6B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5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6166E2" w14:textId="27108CD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 xml:space="preserve">Упорядочение документов постоянного хранения и по личному составу </w:t>
            </w:r>
            <w:r w:rsidRPr="00D72185">
              <w:rPr>
                <w:sz w:val="18"/>
                <w:szCs w:val="18"/>
              </w:rPr>
              <w:lastRenderedPageBreak/>
              <w:t>Финансового управления</w:t>
            </w:r>
            <w:r>
              <w:rPr>
                <w:sz w:val="18"/>
                <w:szCs w:val="18"/>
              </w:rPr>
              <w:t xml:space="preserve"> </w:t>
            </w:r>
            <w:r w:rsidRPr="00D72185">
              <w:rPr>
                <w:sz w:val="18"/>
                <w:szCs w:val="18"/>
              </w:rPr>
              <w:t>г. Лыткарино за 2020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B4E317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lastRenderedPageBreak/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8ADEB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4CB91" w14:textId="10D6813A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2402F" w14:textId="754D33AC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9521FD" w14:textId="5DF0D5C0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45DBB9" w14:textId="23FA7296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0B28DD" w14:textId="66157880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2B8C69" w14:textId="444542E4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68816" w14:textId="70CDEDB4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F9C38" w14:textId="52083CD4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8DD4B" w14:textId="5E5D19E8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FE74FE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 xml:space="preserve">Финансовое </w:t>
            </w:r>
            <w:r w:rsidRPr="00D72185">
              <w:rPr>
                <w:rFonts w:eastAsia="Calibri"/>
                <w:sz w:val="18"/>
                <w:szCs w:val="18"/>
                <w:lang w:eastAsia="en-US"/>
              </w:rPr>
              <w:lastRenderedPageBreak/>
              <w:t>управление города Лыткарино</w:t>
            </w:r>
          </w:p>
        </w:tc>
      </w:tr>
      <w:tr w:rsidR="00C45F1C" w:rsidRPr="00D72185" w14:paraId="69111B53" w14:textId="77777777" w:rsidTr="003F4B68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AB6362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108889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52B2D5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A35EA8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34598" w14:textId="06625DCF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1CE01" w14:textId="7B8D4368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88EAE2" w14:textId="796FCF9B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A7B6DF" w14:textId="2EDAFCD2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1F4986" w14:textId="042EB963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548295" w14:textId="5693BF6C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224CFF" w14:textId="55DE6514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F09553" w14:textId="422E345C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9D5DF4" w14:textId="4530F791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22A3A73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C45F1C" w:rsidRPr="00D72185" w14:paraId="1E74CFF3" w14:textId="77777777" w:rsidTr="003F4B68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523F4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5277DB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CD106F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FC402D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6CD9F" w14:textId="59F4296B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B2D59" w14:textId="392B4E48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8767FA" w14:textId="03AB30A3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ACC7F3" w14:textId="10E30974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7F95DC" w14:textId="06C046EA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A4F7EF" w14:textId="0D0892CB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C84B97" w14:textId="5C2F14C7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08A96F" w14:textId="5E6A934C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58EF66" w14:textId="0B7EC6D0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E5016E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796D1E6E" w14:textId="77777777" w:rsidTr="00B51450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5A61D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8304C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1C07C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21C9A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02BB1" w14:textId="5500D39D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906EE" w14:textId="28397E33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BCC4D" w14:textId="010F4E01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2978EB" w14:textId="28BF72C4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10AC23" w14:textId="1EBDAC8B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A8693E" w14:textId="73EFA3F9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DA6801" w14:textId="02DF7AC0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D4F190" w14:textId="6585A32A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43FD40" w14:textId="493389CD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57553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54188B61" w14:textId="77777777" w:rsidTr="00B51450">
        <w:trPr>
          <w:trHeight w:val="62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35610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D898DF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</w:t>
            </w:r>
          </w:p>
          <w:p w14:paraId="3C6D6D7E" w14:textId="1D96E5BE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документов постоянного хранения и по личному составу Финансового управления г. Лыткарино за 2020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0E4361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BBA74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6CC24B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979E0" w14:textId="31E8A836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E5380D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A434F9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90FDAA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6027FE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B0ED1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45612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6CAD4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1FFC22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41A03D01" w14:textId="77777777" w:rsidTr="00B51450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A11D8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B793E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6F6F8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D71D0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44415" w14:textId="06619DD5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F9811" w14:textId="72025920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39B087" w14:textId="2FE40DD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35D12F" w14:textId="5125CC7B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A6BD02" w14:textId="6C071F65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ADD3C4" w14:textId="5133AA75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1B81C" w14:textId="37120F7E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0BC99" w14:textId="6AA61D22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01CCA" w14:textId="208853E0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37BE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748D4A2E" w14:textId="77777777" w:rsidTr="003F4B68">
        <w:trPr>
          <w:trHeight w:val="27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B51260E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6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2DC6FF" w14:textId="2E570B95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Комитета по управлению имуществом г. Лыткарино за 2018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37EB4A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4A811A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788CE" w14:textId="54C233B0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80FD1" w14:textId="46B0650E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639B9E" w14:textId="3F6957F3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55DC4E" w14:textId="423EE7BF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F1895B" w14:textId="6C95278D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2F4CEA" w14:textId="7F0ADD5F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67337" w14:textId="288B594C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EE663" w14:textId="2823C272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942E7" w14:textId="09AD4E9D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C8850B6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Комитет по управлению имуществом города Лыткарино</w:t>
            </w:r>
          </w:p>
        </w:tc>
      </w:tr>
      <w:tr w:rsidR="00C45F1C" w:rsidRPr="00D72185" w14:paraId="599A890F" w14:textId="77777777" w:rsidTr="003F4B68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63AE6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26DAF8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AB3A6D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ED5BB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52A1E" w14:textId="1811A64C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8D2D" w14:textId="4D369394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6DCDBE" w14:textId="41AF7D53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7AB60F" w14:textId="19FCC3EE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A73498" w14:textId="2BDF9722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996836" w14:textId="4837665A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3FB3E9" w14:textId="117A1F7A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E5D8BF" w14:textId="13AD102D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B8EED3" w14:textId="7FD5DDBB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AAF13E1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C45F1C" w:rsidRPr="00D72185" w14:paraId="736E03ED" w14:textId="77777777" w:rsidTr="003F4B68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88FAF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117D06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F6231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AD60B4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3C584" w14:textId="32D76728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D108D" w14:textId="07231137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90C286" w14:textId="3A75A199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35C3A" w14:textId="24D8C9A8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761D33" w14:textId="0C6F335B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4AF83B" w14:textId="436459D9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1CCF2" w14:textId="1F8FE294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02DC3" w14:textId="456A3AA4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8877B" w14:textId="3A816D82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6233E8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130CD0EB" w14:textId="77777777" w:rsidTr="00B51450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99813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F57BA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5433F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81CF6F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F9F6D" w14:textId="109B29D6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40B16" w14:textId="4F1EE776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7A39D0" w14:textId="479C68A6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08ACE9" w14:textId="5B4C1EDF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DE6A5F" w14:textId="1E7BE229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A37E93" w14:textId="40F0EEDF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3BB2DC" w14:textId="496ABE0E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49534D" w14:textId="5CC1EC37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0D7F59" w14:textId="2AC302AA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DB530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20A57CF8" w14:textId="77777777" w:rsidTr="00B51450">
        <w:trPr>
          <w:trHeight w:val="564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B782A3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1B9B0E" w14:textId="5C640D59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Комитета по управлению имуществом г. Лыткарино за 2018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183B09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9D7EAC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113B04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B163D" w14:textId="53438BCA" w:rsidR="00C45F1C" w:rsidRPr="00C45F1C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90FE06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6DFA2F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2393ED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EE9D13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CC1A9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E4F7A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BE86B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401654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0A74205A" w14:textId="77777777" w:rsidTr="00B51450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25D2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C3BC5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BA8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A7FBA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2C781" w14:textId="3E87608C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A3350" w14:textId="7BCCF71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BF737B" w14:textId="32AB2B82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BE1358" w14:textId="7C4B5BF8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F8F2C1" w14:textId="0B1AFF0D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85C382" w14:textId="0590E368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A338F" w14:textId="5BD426E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8CCEA" w14:textId="1EF64402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A104B" w14:textId="3959F52F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FB44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200632D7" w14:textId="77777777" w:rsidTr="003F4B68">
        <w:trPr>
          <w:trHeight w:val="27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409C948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7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7B858E" w14:textId="0560EE58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МКУ «Комитет по делам культуры, молодежи, спорта и туризма» г. Лыткарино за 2020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BF6D7A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D7D9CF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B90AC" w14:textId="1318D1A2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9F259" w14:textId="331462B5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530E56" w14:textId="2C47C7E9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59B016" w14:textId="4BD270FF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C53AB2" w14:textId="07D30487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699E80" w14:textId="44F34FA4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F25430" w14:textId="3D84206B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949E6A" w14:textId="7838BEA5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8E0E6B" w14:textId="1CBA573E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3CBE46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МКУ «Комитет по делам культуры, молодежи, спорта и туризма          г. Лыткарино»</w:t>
            </w:r>
          </w:p>
        </w:tc>
      </w:tr>
      <w:tr w:rsidR="00C45F1C" w:rsidRPr="00D72185" w14:paraId="3DA78EDB" w14:textId="77777777" w:rsidTr="003F4B68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D9196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06035" w14:textId="77777777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67984A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4A09DA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8C82A" w14:textId="4097B78A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3B02E" w14:textId="350DE053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1A7BAE" w14:textId="39DF2E0F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0760B5" w14:textId="33E5A248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15D6D3" w14:textId="186ECD81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DF29AD" w14:textId="289A9D61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4EC78F" w14:textId="2CFDA438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4AA094" w14:textId="0656937F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FF0943" w14:textId="3DD3A85D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8130B5B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C45F1C" w:rsidRPr="00D72185" w14:paraId="2C92C5BF" w14:textId="77777777" w:rsidTr="003F4B68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20378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FE48CC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3B9A6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9ED7D3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AB044" w14:textId="1071A0E4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8E8CA" w14:textId="1E1334DF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6736D2" w14:textId="6A5640DF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AEDAED" w14:textId="48D4F9C6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117843" w14:textId="7CB49A3C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3F64BA" w14:textId="5885610B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080ADC" w14:textId="6F95846B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958B36" w14:textId="3DF8BD2A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0A8909" w14:textId="1874F9F4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37DFD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291CD1F7" w14:textId="77777777" w:rsidTr="00B51450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B9024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97273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88E0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FC895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CB0CE" w14:textId="24C3CE2A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7BA81" w14:textId="64B7FDE3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AE7BE" w14:textId="1D6BABD9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6927B0" w14:textId="5CBDED73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243F3C" w14:textId="495F0887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9AD8C2" w14:textId="1937D83A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7A5CFA" w14:textId="51A1CF68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4D95C6" w14:textId="2AD48AD1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779430" w14:textId="06240EDE" w:rsidR="00C45F1C" w:rsidRPr="00980F81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7CDC5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597694B7" w14:textId="77777777" w:rsidTr="00B51450">
        <w:trPr>
          <w:trHeight w:val="62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AFAF98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F04344" w14:textId="4A11C79A" w:rsidR="00C45F1C" w:rsidRPr="00D72185" w:rsidRDefault="00C45F1C" w:rsidP="00C45F1C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МКУ «Комитет по делам культуры, молодежи, спорта и туризма» г. Лыткарино за 2020-2025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517ADF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  <w:p w14:paraId="6FE37774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6A910F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  <w:p w14:paraId="074B9FEE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4318C4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  <w:p w14:paraId="581A16F4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D794D" w14:textId="2302811C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9F465E" w14:textId="321FC220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B531F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90B756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D6275F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4C24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8</w:t>
            </w:r>
          </w:p>
          <w:p w14:paraId="4AC2D8BE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1DECB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9</w:t>
            </w:r>
          </w:p>
          <w:p w14:paraId="52CCEF8E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F0450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30</w:t>
            </w:r>
          </w:p>
          <w:p w14:paraId="2A252FDB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A9A046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350F3A46" w14:textId="77777777" w:rsidTr="00B51450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247DA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B368F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8E6E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F661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D4ED5" w14:textId="771B68A1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BCF06" w14:textId="4099876C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1206CC" w14:textId="4692CB1E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BB66C" w14:textId="4255D771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B21FE1" w14:textId="415276A9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7DE1FE" w14:textId="57B28C24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538C4A" w14:textId="46E0F76C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9C381" w14:textId="49D7DF9C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16CA" w14:textId="1226665A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E93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42FA2084" w14:textId="77777777" w:rsidTr="003F4B68">
        <w:trPr>
          <w:trHeight w:val="122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B665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3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232C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1.03</w:t>
            </w:r>
          </w:p>
          <w:p w14:paraId="46B344C5" w14:textId="77777777" w:rsidR="00C45F1C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Проведение 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оцифрования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 архивных документов</w:t>
            </w:r>
          </w:p>
          <w:p w14:paraId="5CC000BE" w14:textId="77777777" w:rsidR="00C45F1C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1921220" w14:textId="77777777" w:rsidR="00C45F1C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F70005E" w14:textId="77777777" w:rsidR="00C45F1C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747676C8" w14:textId="77777777" w:rsidR="00C45F1C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4C0238ED" w14:textId="77777777" w:rsidR="00C45F1C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42394EC6" w14:textId="77777777" w:rsidR="00C45F1C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49566195" w14:textId="77777777" w:rsidR="00C45F1C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69C8B5BF" w14:textId="77777777" w:rsidR="00C45F1C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6A367F03" w14:textId="77777777" w:rsidR="00C45F1C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BF30350" w14:textId="53F146D0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2FA09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lastRenderedPageBreak/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F33A3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CE489" w14:textId="56821EC3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7D819F5" w14:textId="1873457A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8C310" w14:textId="5942BBB3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02EB5" w14:textId="3AAD4428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C8CD5" w14:textId="766468A1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1367E5" w14:textId="2646F3F7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85B5F2" w14:textId="1D8339B9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A20B90" w14:textId="1175F4A6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A25686" w14:textId="631E9CEC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E29E6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0BD03FA5" w14:textId="77777777" w:rsidTr="003F4B68">
        <w:trPr>
          <w:trHeight w:val="218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0BE3822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7C221A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13530A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8AEEB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B3A06" w14:textId="7410CF8E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E6DCB0D" w14:textId="05A4C65C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38785" w14:textId="33560D9D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2ABF8" w14:textId="634AC086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C1AD6" w14:textId="425FAD82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E8A77" w14:textId="175D9BAB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82C17D" w14:textId="40BFDFB8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458C1C" w14:textId="5A384673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1CF4C0" w14:textId="0954C755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E636C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045C27F0" w14:textId="77777777" w:rsidTr="003F4B68">
        <w:trPr>
          <w:trHeight w:val="251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F265E2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F5F2E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F7361E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EBACB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0F795" w14:textId="1BF7F4CE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5BB6D017" w14:textId="0362A19E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9EEB4" w14:textId="7482BC99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73BE5" w14:textId="0E5C36D7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18520" w14:textId="4B9D73A7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CFAA9" w14:textId="7F477ECE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B8FDAA" w14:textId="36124473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E8152F" w14:textId="181A8B51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818F48" w14:textId="5D7AD012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628383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026DDFEC" w14:textId="77777777" w:rsidTr="003F4B68">
        <w:trPr>
          <w:trHeight w:val="31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E74D284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BCF1D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59771F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B0F6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ACEFE" w14:textId="02BCA1ED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1F33A165" w14:textId="2D4F2B7D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35F3C" w14:textId="4075AE58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93578" w14:textId="21CCCE9F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53108" w14:textId="56FD5427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6E417" w14:textId="3A4818B5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48F436" w14:textId="4826519A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CD9BC1" w14:textId="2CFD8F09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DCF050" w14:textId="3F7FB3D9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FC058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6D222D1E" w14:textId="77777777" w:rsidTr="003F4B68">
        <w:trPr>
          <w:trHeight w:val="215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C341136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4853278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4EDD4A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3C0D8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09DE75" w14:textId="665AD51E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3FA80CFD" w14:textId="5F17AB4A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0721A0" w14:textId="3C990C7A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A1B731" w14:textId="1A2FBFAC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FD91E4" w14:textId="01E3358A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D2AF6B" w14:textId="2E3E9736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A082AC" w14:textId="38E313F0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C1E26B" w14:textId="368F8CC9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17E5DB" w14:textId="1CD66E30" w:rsidR="00C45F1C" w:rsidRPr="00980F81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2D9EB3C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4ACBAB63" w14:textId="77777777" w:rsidTr="00FA4D31">
        <w:trPr>
          <w:trHeight w:val="424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329CD4F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5B641D2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цифровано архивных документов за отчетный период, единиц хранения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C07BAE7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F9A10CE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4835CFE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hideMark/>
          </w:tcPr>
          <w:p w14:paraId="54BA6F73" w14:textId="725A95A9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right w:val="single" w:sz="4" w:space="0" w:color="auto"/>
            </w:tcBorders>
            <w:vAlign w:val="center"/>
            <w:hideMark/>
          </w:tcPr>
          <w:p w14:paraId="0F5268C5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78A06CF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5342AB6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D575718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AB4F86E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BAB5D17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81F1FFC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1ADE3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507C428D" w14:textId="77777777" w:rsidTr="00FA4D31">
        <w:trPr>
          <w:trHeight w:val="2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DEE24BB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03F7E5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49DD7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C2E15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142B7" w14:textId="5C89C9A4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>
              <w:rPr>
                <w:rFonts w:eastAsia="Calibri"/>
                <w:color w:val="000000"/>
                <w:sz w:val="18"/>
                <w:szCs w:val="18"/>
              </w:rPr>
              <w:t>1</w:t>
            </w:r>
            <w:r w:rsidRPr="00D72185">
              <w:rPr>
                <w:rFonts w:eastAsia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AD502B" w14:textId="3E2367AB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052AF5" w14:textId="693EF794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3FC9EB" w14:textId="14FCC01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14E116" w14:textId="2CAEEC0A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52E463" w14:textId="5C9A8616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C108C80" w14:textId="1C9AE398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1EAB881" w14:textId="677F69A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B51AEF" w14:textId="451AF695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D71638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15196DD6" w14:textId="77777777" w:rsidTr="003F4B68">
        <w:trPr>
          <w:trHeight w:val="104"/>
        </w:trPr>
        <w:tc>
          <w:tcPr>
            <w:tcW w:w="45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A11FDC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2F40A97C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сновное мероприятие 02</w:t>
            </w:r>
          </w:p>
          <w:p w14:paraId="5EB2C1C0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ременное хранение, комплектование, учет и использование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0ABFDC70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8678F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9E5F8" w14:textId="7CB84197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808E0" w14:textId="328C0E46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9528B" w14:textId="6D481598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057D1" w14:textId="771EA4A3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5C50B" w14:textId="04D307F2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501DA" w14:textId="0CFE23F0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44CD47" w14:textId="268A3BC2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E8408C3" w14:textId="0459A7CC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A51173A" w14:textId="17B1D439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3F4E59B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1C09535F" w14:textId="77777777" w:rsidTr="003F4B68">
        <w:trPr>
          <w:trHeight w:val="251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022627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22878CC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5AF16D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BB25B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64A1E" w14:textId="28F4D8D1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61A71" w14:textId="1A9E3B47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14E13" w14:textId="26DC9004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CF8DC" w14:textId="341A4D7E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3CE1E" w14:textId="711DC604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6FF3C" w14:textId="77C89BE1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CFA6C53" w14:textId="3777AF89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E1A8997" w14:textId="6403FFC8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B1D2CBC" w14:textId="150603D9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4A220F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42E98064" w14:textId="77777777" w:rsidTr="003F4B68">
        <w:trPr>
          <w:trHeight w:val="31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CD026A6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8677E8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56ED5AB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7D0EB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6B25E" w14:textId="61B0E541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355A8AD" w14:textId="784112D0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4B750" w14:textId="6B9A164A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92FF6" w14:textId="2DDE4577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1B72D" w14:textId="193CF461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D05C6" w14:textId="5E58E29B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936142" w14:textId="2367525E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070335" w14:textId="2FD50D7F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12E71E" w14:textId="3AA8F60A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391BB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105D2B3F" w14:textId="77777777" w:rsidTr="003F4B68">
        <w:trPr>
          <w:trHeight w:val="197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F63A8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EEA0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467F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4E6F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5C6338" w14:textId="6611D74B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0C5759FA" w14:textId="400B3B40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237E66" w14:textId="5D80797E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B4D9D6" w14:textId="3A589264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15A4DB" w14:textId="368AEBD4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6255A8" w14:textId="51DB870E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7CCE65" w14:textId="3C8BD0FD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06D3A7" w14:textId="77A94101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F29B22" w14:textId="4B379A5F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6761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2DD1F81F" w14:textId="77777777" w:rsidTr="003F4B68">
        <w:trPr>
          <w:trHeight w:val="122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0D006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.1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9629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2.01</w:t>
            </w:r>
          </w:p>
          <w:p w14:paraId="3E58816A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беспечение переда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9A6D5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225BA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DE1D12" w14:textId="788CAD83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E26D6" w14:textId="6457A136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4BDC6" w14:textId="299FD3DB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15390" w14:textId="5942684A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F6DE3" w14:textId="37743FB4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78E9B" w14:textId="3E54965E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6B4CA" w14:textId="3EAF01D4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2731E" w14:textId="454C2319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6EF30" w14:textId="24CFE69A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2BB23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2B8F24C6" w14:textId="77777777" w:rsidTr="003F4B68">
        <w:trPr>
          <w:trHeight w:val="218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B287EE6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B991BE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BCFC7AF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C2D7C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D9CEA1" w14:textId="49D186CE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8D57F" w14:textId="16307360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34F44" w14:textId="7B11CA3B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4AD48" w14:textId="26353546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88B3A" w14:textId="3C29E353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23BD0" w14:textId="3B7BD8E5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BD6B43" w14:textId="43395EC1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C8B4DE" w14:textId="723D739A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CF8615" w14:textId="2D01ACEF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57C0DF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3636FDE8" w14:textId="77777777" w:rsidTr="003F4B68">
        <w:trPr>
          <w:trHeight w:val="251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D8279DA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1896356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EB4842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DAE12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BC3D6" w14:textId="1BD7B3DF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8A4E26C" w14:textId="7DF645A3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F48D6" w14:textId="3661D584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A2078" w14:textId="23F78EB3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C768F" w14:textId="4B717D11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D130E" w14:textId="021393C8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20E863" w14:textId="134476E8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7FF1D0" w14:textId="3C4CEC85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6C75DB" w14:textId="0AF09CD6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F21C5D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06F87C93" w14:textId="77777777" w:rsidTr="003F4B68">
        <w:trPr>
          <w:trHeight w:val="31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6B76E8A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618AC59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B98DB3A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F1484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2DAA1" w14:textId="3CE9CBCF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46A21AF" w14:textId="6236E3E7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B368E" w14:textId="0BC92037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8A25B" w14:textId="2A468FF9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93C73" w14:textId="64762D18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20D4E1" w14:textId="1911C4B0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93920E" w14:textId="4CFE483B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570685" w14:textId="13F8827B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A1D138" w14:textId="38DC9EB0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E40DF6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67689950" w14:textId="77777777" w:rsidTr="003F4B68">
        <w:trPr>
          <w:trHeight w:val="215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5CFBD9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DA90773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88F8618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80CDB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1E1A3" w14:textId="3165767C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1129E6E9" w14:textId="5A035128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8C3112" w14:textId="4DC9A3E5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432A67" w14:textId="0B14E93E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BE60FE" w14:textId="31B21737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9BFD96" w14:textId="391AB5F9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5C5382" w14:textId="08882461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FC9145" w14:textId="0F22BD07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5DE53F" w14:textId="0652BFDC" w:rsidR="00C45F1C" w:rsidRPr="00B04E98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9309247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2374239B" w14:textId="77777777" w:rsidTr="00C45F1C">
        <w:trPr>
          <w:trHeight w:val="414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2CE850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7D14344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, процент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20E619D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CC3C30A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D1E2BF9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122D0F4D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  <w:p w14:paraId="7B181F96" w14:textId="72C1B844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0A989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4EA46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C62C9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68D51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B981D2A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5A3ABB3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2FECAE5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BA7701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C45F1C" w:rsidRPr="00D72185" w14:paraId="7F43E959" w14:textId="77777777" w:rsidTr="00296817">
        <w:trPr>
          <w:trHeight w:val="2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5114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451FE" w14:textId="77777777" w:rsidR="00C45F1C" w:rsidRPr="00D72185" w:rsidRDefault="00C45F1C" w:rsidP="00C45F1C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A5385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2CB6A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280E5" w14:textId="77777777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4701435E" w14:textId="1FAFC965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23FA6" w14:textId="225BCDB9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07642" w14:textId="3116A506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5893B" w14:textId="57D43699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E92AC" w14:textId="34A3B511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CD9C15" w14:textId="75248AED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E9DC66" w14:textId="18756EA3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B8F7D2" w14:textId="74402549" w:rsidR="00C45F1C" w:rsidRPr="00D72185" w:rsidRDefault="00C45F1C" w:rsidP="00C45F1C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7E0B2" w14:textId="77777777" w:rsidR="00C45F1C" w:rsidRPr="00D72185" w:rsidRDefault="00C45F1C" w:rsidP="00C45F1C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296817" w:rsidRPr="00D72185" w14:paraId="270EF9BC" w14:textId="77777777" w:rsidTr="00296817">
        <w:trPr>
          <w:trHeight w:val="29"/>
        </w:trPr>
        <w:tc>
          <w:tcPr>
            <w:tcW w:w="382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E681" w14:textId="5C30805C" w:rsidR="00296817" w:rsidRPr="00D72185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Итого по подпрограмме 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2A4BA" w14:textId="3F9E8150" w:rsidR="00296817" w:rsidRPr="00D72185" w:rsidRDefault="00296817" w:rsidP="00296817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64073" w14:textId="7E947F6C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2102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33D30" w14:textId="0DB653C1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2102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F4A3B" w14:textId="71FA0FA8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F9392" w14:textId="6B7E6CD3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D3597" w14:textId="663B1EE4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D8466" w14:textId="4631BC71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D0CC6" w14:textId="799A7FB9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01253" w14:textId="4BA8A558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BC084" w14:textId="56B5B769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52A92" w14:textId="77777777" w:rsidR="00296817" w:rsidRPr="00D72185" w:rsidRDefault="00296817" w:rsidP="00296817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296817" w:rsidRPr="00D72185" w14:paraId="35B1918F" w14:textId="77777777" w:rsidTr="00FA4D31">
        <w:trPr>
          <w:trHeight w:val="29"/>
        </w:trPr>
        <w:tc>
          <w:tcPr>
            <w:tcW w:w="382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F3B08" w14:textId="77777777" w:rsidR="00296817" w:rsidRPr="00D72185" w:rsidRDefault="00296817" w:rsidP="00296817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8972C" w14:textId="373D5DCC" w:rsidR="00296817" w:rsidRPr="00D72185" w:rsidRDefault="00296817" w:rsidP="00296817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C30B9" w14:textId="296DEAB5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61CD2" w14:textId="29ED308F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C889E" w14:textId="6027C7DA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1F7A1" w14:textId="165E4E33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5BA5A" w14:textId="5719B9EF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AC087" w14:textId="1C1996F8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8A680" w14:textId="4155BC8A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863D3" w14:textId="4AC09D90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A8212" w14:textId="1AD3676E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CE673" w14:textId="77777777" w:rsidR="00296817" w:rsidRPr="00D72185" w:rsidRDefault="00296817" w:rsidP="00296817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296817" w:rsidRPr="00D72185" w14:paraId="7FD302A6" w14:textId="77777777" w:rsidTr="00FA4D31">
        <w:trPr>
          <w:trHeight w:val="29"/>
        </w:trPr>
        <w:tc>
          <w:tcPr>
            <w:tcW w:w="382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237C" w14:textId="77777777" w:rsidR="00296817" w:rsidRPr="00D72185" w:rsidRDefault="00296817" w:rsidP="00296817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71D7F" w14:textId="1D85B159" w:rsidR="00296817" w:rsidRPr="00D72185" w:rsidRDefault="00296817" w:rsidP="00296817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3559E" w14:textId="3C3BFE95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88F5A" w14:textId="47396369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03A52" w14:textId="5CDDAE6E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A58B2" w14:textId="357F02F0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976B7" w14:textId="7D0B2855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BF9FC" w14:textId="090F7961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21888" w14:textId="4DC3BE6C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3E707" w14:textId="17DF7DF7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2FEA3" w14:textId="5FD96E5C" w:rsidR="00296817" w:rsidRPr="00296817" w:rsidRDefault="00296817" w:rsidP="00296817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FA03C" w14:textId="77777777" w:rsidR="00296817" w:rsidRPr="00D72185" w:rsidRDefault="00296817" w:rsidP="00296817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</w:tbl>
    <w:p w14:paraId="211FD115" w14:textId="77777777" w:rsidR="00D72185" w:rsidRPr="00AD2A18" w:rsidRDefault="00D72185" w:rsidP="00D72185">
      <w:pPr>
        <w:tabs>
          <w:tab w:val="left" w:pos="12334"/>
        </w:tabs>
      </w:pPr>
    </w:p>
    <w:sectPr w:rsidR="00D72185" w:rsidRPr="00AD2A18" w:rsidSect="005F099F">
      <w:headerReference w:type="default" r:id="rId11"/>
      <w:footnotePr>
        <w:numRestart w:val="eachSect"/>
      </w:footnotePr>
      <w:type w:val="nextColumn"/>
      <w:pgSz w:w="16838" w:h="11906" w:orient="landscape"/>
      <w:pgMar w:top="993" w:right="567" w:bottom="993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8D3FF4" w14:textId="77777777" w:rsidR="00CA39F5" w:rsidRDefault="00CA39F5">
      <w:r>
        <w:separator/>
      </w:r>
    </w:p>
  </w:endnote>
  <w:endnote w:type="continuationSeparator" w:id="0">
    <w:p w14:paraId="48EA9CD9" w14:textId="77777777" w:rsidR="00CA39F5" w:rsidRDefault="00CA39F5">
      <w:r>
        <w:continuationSeparator/>
      </w:r>
    </w:p>
  </w:endnote>
  <w:endnote w:type="continuationNotice" w:id="1">
    <w:p w14:paraId="0F526188" w14:textId="77777777" w:rsidR="00CA39F5" w:rsidRDefault="00CA39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544A44" w14:textId="77777777" w:rsidR="00CA39F5" w:rsidRDefault="00CA39F5">
      <w:r>
        <w:separator/>
      </w:r>
    </w:p>
  </w:footnote>
  <w:footnote w:type="continuationSeparator" w:id="0">
    <w:p w14:paraId="74FAE2A0" w14:textId="77777777" w:rsidR="00CA39F5" w:rsidRDefault="00CA39F5">
      <w:r>
        <w:continuationSeparator/>
      </w:r>
    </w:p>
  </w:footnote>
  <w:footnote w:type="continuationNotice" w:id="1">
    <w:p w14:paraId="2431CF93" w14:textId="77777777" w:rsidR="00CA39F5" w:rsidRDefault="00CA39F5"/>
  </w:footnote>
  <w:footnote w:id="2">
    <w:p w14:paraId="151B1187" w14:textId="09F8AB2B" w:rsidR="00352F59" w:rsidRPr="002B55E9" w:rsidRDefault="00352F59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ывается фактическое значение показателя, достигнутое в 202</w:t>
      </w:r>
      <w:r>
        <w:rPr>
          <w:sz w:val="18"/>
        </w:rPr>
        <w:t>2</w:t>
      </w:r>
      <w:r w:rsidRPr="002B55E9">
        <w:rPr>
          <w:sz w:val="18"/>
        </w:rPr>
        <w:t xml:space="preserve"> году.</w:t>
      </w:r>
    </w:p>
  </w:footnote>
  <w:footnote w:id="3">
    <w:p w14:paraId="4A7C1393" w14:textId="77777777" w:rsidR="00352F59" w:rsidRPr="002B55E9" w:rsidRDefault="00352F59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5AC02" w14:textId="77777777" w:rsidR="001742A3" w:rsidRPr="00C27F75" w:rsidRDefault="001742A3">
    <w:pPr>
      <w:pStyle w:val="af"/>
      <w:jc w:val="center"/>
      <w:rPr>
        <w:rFonts w:ascii="Times New Roman" w:hAnsi="Times New Roman"/>
      </w:rPr>
    </w:pPr>
  </w:p>
  <w:p w14:paraId="3F54AAF6" w14:textId="77777777" w:rsidR="001742A3" w:rsidRDefault="001742A3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25DB0" w14:textId="77777777" w:rsidR="001742A3" w:rsidRPr="00EA715B" w:rsidRDefault="001742A3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381696">
      <w:rPr>
        <w:rFonts w:ascii="Times New Roman" w:hAnsi="Times New Roman"/>
        <w:noProof/>
      </w:rPr>
      <w:t>10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F8680" w14:textId="77777777" w:rsidR="001742A3" w:rsidRDefault="001742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59F52F0"/>
    <w:multiLevelType w:val="multilevel"/>
    <w:tmpl w:val="30EAFE7C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8865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540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7344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eastAsia="Times New Roman" w:hint="default"/>
      </w:rPr>
    </w:lvl>
  </w:abstractNum>
  <w:abstractNum w:abstractNumId="3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E60A93"/>
    <w:multiLevelType w:val="hybridMultilevel"/>
    <w:tmpl w:val="BF84B4AC"/>
    <w:lvl w:ilvl="0" w:tplc="B4F0E43E">
      <w:start w:val="6"/>
      <w:numFmt w:val="decimal"/>
      <w:lvlText w:val="%1."/>
      <w:lvlJc w:val="left"/>
      <w:pPr>
        <w:ind w:left="143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5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7" w15:restartNumberingAfterBreak="0">
    <w:nsid w:val="2BBB70EF"/>
    <w:multiLevelType w:val="multilevel"/>
    <w:tmpl w:val="9476F238"/>
    <w:lvl w:ilvl="0">
      <w:start w:val="1"/>
      <w:numFmt w:val="decimal"/>
      <w:lvlText w:val="%1."/>
      <w:lvlJc w:val="left"/>
      <w:pPr>
        <w:tabs>
          <w:tab w:val="num" w:pos="0"/>
        </w:tabs>
        <w:ind w:left="709" w:firstLine="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29" w:firstLine="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329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69" w:firstLine="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89" w:firstLine="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489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29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49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649" w:firstLine="0"/>
      </w:pPr>
    </w:lvl>
  </w:abstractNum>
  <w:abstractNum w:abstractNumId="8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9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143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3" w15:restartNumberingAfterBreak="0">
    <w:nsid w:val="4639434D"/>
    <w:multiLevelType w:val="hybridMultilevel"/>
    <w:tmpl w:val="3FE46B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426"/>
        </w:tabs>
        <w:ind w:left="426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6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0F73472"/>
    <w:multiLevelType w:val="multilevel"/>
    <w:tmpl w:val="4D70534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9" w15:restartNumberingAfterBreak="0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num w:numId="1" w16cid:durableId="1966153958">
    <w:abstractNumId w:val="3"/>
  </w:num>
  <w:num w:numId="2" w16cid:durableId="1028457366">
    <w:abstractNumId w:val="11"/>
  </w:num>
  <w:num w:numId="3" w16cid:durableId="1283535548">
    <w:abstractNumId w:val="17"/>
  </w:num>
  <w:num w:numId="4" w16cid:durableId="833495287">
    <w:abstractNumId w:val="6"/>
  </w:num>
  <w:num w:numId="5" w16cid:durableId="1527793508">
    <w:abstractNumId w:val="16"/>
  </w:num>
  <w:num w:numId="6" w16cid:durableId="1827746249">
    <w:abstractNumId w:val="14"/>
  </w:num>
  <w:num w:numId="7" w16cid:durableId="949747820">
    <w:abstractNumId w:val="19"/>
  </w:num>
  <w:num w:numId="8" w16cid:durableId="1840852426">
    <w:abstractNumId w:val="20"/>
  </w:num>
  <w:num w:numId="9" w16cid:durableId="427308093">
    <w:abstractNumId w:val="8"/>
  </w:num>
  <w:num w:numId="10" w16cid:durableId="8026327">
    <w:abstractNumId w:val="5"/>
  </w:num>
  <w:num w:numId="11" w16cid:durableId="2123183781">
    <w:abstractNumId w:val="10"/>
  </w:num>
  <w:num w:numId="12" w16cid:durableId="204826214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80512453">
    <w:abstractNumId w:val="13"/>
  </w:num>
  <w:num w:numId="14" w16cid:durableId="14232048">
    <w:abstractNumId w:val="12"/>
  </w:num>
  <w:num w:numId="15" w16cid:durableId="606547398">
    <w:abstractNumId w:val="21"/>
  </w:num>
  <w:num w:numId="16" w16cid:durableId="793258452">
    <w:abstractNumId w:val="4"/>
  </w:num>
  <w:num w:numId="17" w16cid:durableId="843132166">
    <w:abstractNumId w:val="15"/>
  </w:num>
  <w:num w:numId="18" w16cid:durableId="1903565317">
    <w:abstractNumId w:val="9"/>
  </w:num>
  <w:num w:numId="19" w16cid:durableId="1997295661">
    <w:abstractNumId w:val="7"/>
  </w:num>
  <w:num w:numId="20" w16cid:durableId="107552505">
    <w:abstractNumId w:val="18"/>
  </w:num>
  <w:num w:numId="21" w16cid:durableId="1680084948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GrammaticalErrors/>
  <w:proofState w:spelling="clean" w:grammar="clean"/>
  <w:documentProtection w:edit="readOnly" w:enforcement="0"/>
  <w:defaultTabStop w:val="708"/>
  <w:hyphenationZone w:val="357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AF0"/>
    <w:rsid w:val="00001687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07F27"/>
    <w:rsid w:val="0001051D"/>
    <w:rsid w:val="00010840"/>
    <w:rsid w:val="00010A54"/>
    <w:rsid w:val="000121F3"/>
    <w:rsid w:val="000124E1"/>
    <w:rsid w:val="00013626"/>
    <w:rsid w:val="00015690"/>
    <w:rsid w:val="0001763A"/>
    <w:rsid w:val="0002029F"/>
    <w:rsid w:val="00022295"/>
    <w:rsid w:val="00022559"/>
    <w:rsid w:val="00022F2D"/>
    <w:rsid w:val="00025418"/>
    <w:rsid w:val="00025AE9"/>
    <w:rsid w:val="00026D9C"/>
    <w:rsid w:val="00027EE2"/>
    <w:rsid w:val="0003103E"/>
    <w:rsid w:val="0003155D"/>
    <w:rsid w:val="00031E32"/>
    <w:rsid w:val="000328DD"/>
    <w:rsid w:val="00032A5E"/>
    <w:rsid w:val="00033872"/>
    <w:rsid w:val="00033C49"/>
    <w:rsid w:val="00035130"/>
    <w:rsid w:val="000355BC"/>
    <w:rsid w:val="000358D9"/>
    <w:rsid w:val="00036F16"/>
    <w:rsid w:val="00040967"/>
    <w:rsid w:val="00040EA8"/>
    <w:rsid w:val="00042D14"/>
    <w:rsid w:val="00043004"/>
    <w:rsid w:val="00043E3F"/>
    <w:rsid w:val="0004485B"/>
    <w:rsid w:val="00044BF1"/>
    <w:rsid w:val="000456F8"/>
    <w:rsid w:val="00046979"/>
    <w:rsid w:val="00046A3D"/>
    <w:rsid w:val="00046E96"/>
    <w:rsid w:val="00047D12"/>
    <w:rsid w:val="00047DB1"/>
    <w:rsid w:val="000508B3"/>
    <w:rsid w:val="00050D3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0F02"/>
    <w:rsid w:val="00071024"/>
    <w:rsid w:val="000711E5"/>
    <w:rsid w:val="00073443"/>
    <w:rsid w:val="000737B6"/>
    <w:rsid w:val="00074E36"/>
    <w:rsid w:val="00075EB4"/>
    <w:rsid w:val="0007665D"/>
    <w:rsid w:val="00076A6B"/>
    <w:rsid w:val="00076C24"/>
    <w:rsid w:val="000770DC"/>
    <w:rsid w:val="0007723F"/>
    <w:rsid w:val="00077662"/>
    <w:rsid w:val="0007773A"/>
    <w:rsid w:val="000778E1"/>
    <w:rsid w:val="00077BB2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45C"/>
    <w:rsid w:val="0009273E"/>
    <w:rsid w:val="00092E55"/>
    <w:rsid w:val="00093E71"/>
    <w:rsid w:val="00094A19"/>
    <w:rsid w:val="00094E80"/>
    <w:rsid w:val="000965AC"/>
    <w:rsid w:val="0009730E"/>
    <w:rsid w:val="000973AD"/>
    <w:rsid w:val="000A0772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0A63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44C"/>
    <w:rsid w:val="000C0659"/>
    <w:rsid w:val="000C086D"/>
    <w:rsid w:val="000C0C18"/>
    <w:rsid w:val="000C0F49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467"/>
    <w:rsid w:val="000E0AF8"/>
    <w:rsid w:val="000E2147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5784"/>
    <w:rsid w:val="000F725E"/>
    <w:rsid w:val="000F7D39"/>
    <w:rsid w:val="00100420"/>
    <w:rsid w:val="001007C1"/>
    <w:rsid w:val="00100C5B"/>
    <w:rsid w:val="001013A7"/>
    <w:rsid w:val="001017C0"/>
    <w:rsid w:val="00102775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4A4D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A24"/>
    <w:rsid w:val="00123C05"/>
    <w:rsid w:val="0012418E"/>
    <w:rsid w:val="001250A4"/>
    <w:rsid w:val="001258DC"/>
    <w:rsid w:val="00126015"/>
    <w:rsid w:val="0012666C"/>
    <w:rsid w:val="0012718A"/>
    <w:rsid w:val="00127B72"/>
    <w:rsid w:val="00132079"/>
    <w:rsid w:val="00132B1A"/>
    <w:rsid w:val="00133866"/>
    <w:rsid w:val="00133AA4"/>
    <w:rsid w:val="0013520C"/>
    <w:rsid w:val="00137A46"/>
    <w:rsid w:val="00141D2C"/>
    <w:rsid w:val="001423FE"/>
    <w:rsid w:val="0014373D"/>
    <w:rsid w:val="00144CDC"/>
    <w:rsid w:val="0014601C"/>
    <w:rsid w:val="00146BD2"/>
    <w:rsid w:val="00146D04"/>
    <w:rsid w:val="00146F96"/>
    <w:rsid w:val="001473BF"/>
    <w:rsid w:val="001478F9"/>
    <w:rsid w:val="00147B49"/>
    <w:rsid w:val="001500A0"/>
    <w:rsid w:val="00150791"/>
    <w:rsid w:val="001508EB"/>
    <w:rsid w:val="00151345"/>
    <w:rsid w:val="00151C55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57EBF"/>
    <w:rsid w:val="001611B6"/>
    <w:rsid w:val="00161A9B"/>
    <w:rsid w:val="00161F2C"/>
    <w:rsid w:val="00162300"/>
    <w:rsid w:val="00162CAA"/>
    <w:rsid w:val="00162D27"/>
    <w:rsid w:val="00163033"/>
    <w:rsid w:val="00163880"/>
    <w:rsid w:val="00164659"/>
    <w:rsid w:val="00165797"/>
    <w:rsid w:val="00165A57"/>
    <w:rsid w:val="00165C07"/>
    <w:rsid w:val="00166E3D"/>
    <w:rsid w:val="001675ED"/>
    <w:rsid w:val="00167913"/>
    <w:rsid w:val="00167C11"/>
    <w:rsid w:val="0017013E"/>
    <w:rsid w:val="001702AC"/>
    <w:rsid w:val="00172328"/>
    <w:rsid w:val="001742A3"/>
    <w:rsid w:val="001749A1"/>
    <w:rsid w:val="00174E07"/>
    <w:rsid w:val="001750BA"/>
    <w:rsid w:val="00175BB1"/>
    <w:rsid w:val="00177367"/>
    <w:rsid w:val="001777BE"/>
    <w:rsid w:val="00177A52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0E21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C4"/>
    <w:rsid w:val="001C14EC"/>
    <w:rsid w:val="001C1A89"/>
    <w:rsid w:val="001C1E39"/>
    <w:rsid w:val="001C2162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D70AA"/>
    <w:rsid w:val="001E0074"/>
    <w:rsid w:val="001E0823"/>
    <w:rsid w:val="001E0B00"/>
    <w:rsid w:val="001E14E7"/>
    <w:rsid w:val="001E2665"/>
    <w:rsid w:val="001E2E76"/>
    <w:rsid w:val="001E44DB"/>
    <w:rsid w:val="001E492F"/>
    <w:rsid w:val="001E4BCA"/>
    <w:rsid w:val="001E4F21"/>
    <w:rsid w:val="001E5896"/>
    <w:rsid w:val="001E636E"/>
    <w:rsid w:val="001E6D78"/>
    <w:rsid w:val="001E6F98"/>
    <w:rsid w:val="001E7114"/>
    <w:rsid w:val="001E72A5"/>
    <w:rsid w:val="001E735D"/>
    <w:rsid w:val="001F0509"/>
    <w:rsid w:val="001F1704"/>
    <w:rsid w:val="001F195F"/>
    <w:rsid w:val="001F2685"/>
    <w:rsid w:val="001F3831"/>
    <w:rsid w:val="001F5149"/>
    <w:rsid w:val="001F5C30"/>
    <w:rsid w:val="001F5C87"/>
    <w:rsid w:val="001F615C"/>
    <w:rsid w:val="001F61A0"/>
    <w:rsid w:val="001F7095"/>
    <w:rsid w:val="001F7626"/>
    <w:rsid w:val="001F7700"/>
    <w:rsid w:val="001F7BBB"/>
    <w:rsid w:val="00200BA9"/>
    <w:rsid w:val="00200BD9"/>
    <w:rsid w:val="00201822"/>
    <w:rsid w:val="0020186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1EDB"/>
    <w:rsid w:val="00212F48"/>
    <w:rsid w:val="002134B3"/>
    <w:rsid w:val="00213AF0"/>
    <w:rsid w:val="00213F6A"/>
    <w:rsid w:val="00214A87"/>
    <w:rsid w:val="00214E5B"/>
    <w:rsid w:val="0021597E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500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BA4"/>
    <w:rsid w:val="00240C86"/>
    <w:rsid w:val="00240F4B"/>
    <w:rsid w:val="00241B8A"/>
    <w:rsid w:val="00242616"/>
    <w:rsid w:val="002428C7"/>
    <w:rsid w:val="00242DBA"/>
    <w:rsid w:val="00242E18"/>
    <w:rsid w:val="00243034"/>
    <w:rsid w:val="00243336"/>
    <w:rsid w:val="002442D1"/>
    <w:rsid w:val="002449E9"/>
    <w:rsid w:val="00244A0A"/>
    <w:rsid w:val="00245311"/>
    <w:rsid w:val="00245415"/>
    <w:rsid w:val="002456FC"/>
    <w:rsid w:val="002458C5"/>
    <w:rsid w:val="00245D56"/>
    <w:rsid w:val="002462A3"/>
    <w:rsid w:val="002468B4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0E64"/>
    <w:rsid w:val="00271F23"/>
    <w:rsid w:val="002720B0"/>
    <w:rsid w:val="002720B8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776C2"/>
    <w:rsid w:val="00277DAC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185"/>
    <w:rsid w:val="002854D8"/>
    <w:rsid w:val="00285D53"/>
    <w:rsid w:val="00285E30"/>
    <w:rsid w:val="00285FEF"/>
    <w:rsid w:val="00286D3D"/>
    <w:rsid w:val="002879A7"/>
    <w:rsid w:val="00287C9F"/>
    <w:rsid w:val="00287D41"/>
    <w:rsid w:val="00290528"/>
    <w:rsid w:val="002923FD"/>
    <w:rsid w:val="00292C1C"/>
    <w:rsid w:val="00294CD3"/>
    <w:rsid w:val="00295032"/>
    <w:rsid w:val="0029559E"/>
    <w:rsid w:val="002955C8"/>
    <w:rsid w:val="0029668A"/>
    <w:rsid w:val="00296817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4B9"/>
    <w:rsid w:val="002B3796"/>
    <w:rsid w:val="002B5240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5C87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D58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3FA"/>
    <w:rsid w:val="002F394C"/>
    <w:rsid w:val="002F3BEA"/>
    <w:rsid w:val="002F44A0"/>
    <w:rsid w:val="002F4604"/>
    <w:rsid w:val="002F47F1"/>
    <w:rsid w:val="002F5B1E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47D1"/>
    <w:rsid w:val="0031567D"/>
    <w:rsid w:val="00315885"/>
    <w:rsid w:val="00315A18"/>
    <w:rsid w:val="003169A3"/>
    <w:rsid w:val="00316CF1"/>
    <w:rsid w:val="0032036A"/>
    <w:rsid w:val="00320733"/>
    <w:rsid w:val="0032130A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C35"/>
    <w:rsid w:val="00327D17"/>
    <w:rsid w:val="003303CB"/>
    <w:rsid w:val="003305A6"/>
    <w:rsid w:val="00331312"/>
    <w:rsid w:val="00331D05"/>
    <w:rsid w:val="00331ED7"/>
    <w:rsid w:val="003326D8"/>
    <w:rsid w:val="00333B3A"/>
    <w:rsid w:val="00333B3C"/>
    <w:rsid w:val="00333D1B"/>
    <w:rsid w:val="003352F3"/>
    <w:rsid w:val="00335519"/>
    <w:rsid w:val="00335AEA"/>
    <w:rsid w:val="00335E7B"/>
    <w:rsid w:val="00336172"/>
    <w:rsid w:val="003373D4"/>
    <w:rsid w:val="00337C08"/>
    <w:rsid w:val="00340B1F"/>
    <w:rsid w:val="00340F2D"/>
    <w:rsid w:val="0034120B"/>
    <w:rsid w:val="0034189B"/>
    <w:rsid w:val="003420F1"/>
    <w:rsid w:val="0034252F"/>
    <w:rsid w:val="003432A4"/>
    <w:rsid w:val="00343C01"/>
    <w:rsid w:val="00344175"/>
    <w:rsid w:val="003442F0"/>
    <w:rsid w:val="003452AF"/>
    <w:rsid w:val="00345A1D"/>
    <w:rsid w:val="00345E1F"/>
    <w:rsid w:val="00345F8E"/>
    <w:rsid w:val="003464B1"/>
    <w:rsid w:val="003468DF"/>
    <w:rsid w:val="003469E1"/>
    <w:rsid w:val="00346A05"/>
    <w:rsid w:val="003471CB"/>
    <w:rsid w:val="00350DF0"/>
    <w:rsid w:val="003510FC"/>
    <w:rsid w:val="00352BA1"/>
    <w:rsid w:val="00352F31"/>
    <w:rsid w:val="00352F59"/>
    <w:rsid w:val="00353A1B"/>
    <w:rsid w:val="00353B65"/>
    <w:rsid w:val="0035469E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446"/>
    <w:rsid w:val="00367F9F"/>
    <w:rsid w:val="003700B4"/>
    <w:rsid w:val="0037064D"/>
    <w:rsid w:val="0037072F"/>
    <w:rsid w:val="003708A1"/>
    <w:rsid w:val="00371E55"/>
    <w:rsid w:val="00373B31"/>
    <w:rsid w:val="00373E59"/>
    <w:rsid w:val="00374CF6"/>
    <w:rsid w:val="00374D20"/>
    <w:rsid w:val="00374D59"/>
    <w:rsid w:val="0037696C"/>
    <w:rsid w:val="00376AEA"/>
    <w:rsid w:val="00376C28"/>
    <w:rsid w:val="00377DF7"/>
    <w:rsid w:val="00380971"/>
    <w:rsid w:val="003812DD"/>
    <w:rsid w:val="00381696"/>
    <w:rsid w:val="003826C2"/>
    <w:rsid w:val="00384092"/>
    <w:rsid w:val="003846C0"/>
    <w:rsid w:val="003846D2"/>
    <w:rsid w:val="00385607"/>
    <w:rsid w:val="00385DF9"/>
    <w:rsid w:val="003875A7"/>
    <w:rsid w:val="00387DDA"/>
    <w:rsid w:val="00387FC9"/>
    <w:rsid w:val="00390648"/>
    <w:rsid w:val="003918EC"/>
    <w:rsid w:val="00391CFF"/>
    <w:rsid w:val="00391D62"/>
    <w:rsid w:val="0039262F"/>
    <w:rsid w:val="00395648"/>
    <w:rsid w:val="00396BD6"/>
    <w:rsid w:val="003970F9"/>
    <w:rsid w:val="00397913"/>
    <w:rsid w:val="003A0065"/>
    <w:rsid w:val="003A04A4"/>
    <w:rsid w:val="003A05AB"/>
    <w:rsid w:val="003A079B"/>
    <w:rsid w:val="003A096E"/>
    <w:rsid w:val="003A100E"/>
    <w:rsid w:val="003A1B7B"/>
    <w:rsid w:val="003A2F46"/>
    <w:rsid w:val="003A2F60"/>
    <w:rsid w:val="003A342A"/>
    <w:rsid w:val="003A621C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5C1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A9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0E63"/>
    <w:rsid w:val="003E1364"/>
    <w:rsid w:val="003E2215"/>
    <w:rsid w:val="003E2295"/>
    <w:rsid w:val="003E2860"/>
    <w:rsid w:val="003E3878"/>
    <w:rsid w:val="003E496C"/>
    <w:rsid w:val="003E5319"/>
    <w:rsid w:val="003E5384"/>
    <w:rsid w:val="003E5AFF"/>
    <w:rsid w:val="003E636B"/>
    <w:rsid w:val="003E656C"/>
    <w:rsid w:val="003E72F2"/>
    <w:rsid w:val="003F0451"/>
    <w:rsid w:val="003F0AE0"/>
    <w:rsid w:val="003F0F14"/>
    <w:rsid w:val="003F1337"/>
    <w:rsid w:val="003F1A3E"/>
    <w:rsid w:val="003F215C"/>
    <w:rsid w:val="003F2411"/>
    <w:rsid w:val="003F2CA1"/>
    <w:rsid w:val="003F3AAD"/>
    <w:rsid w:val="003F3E82"/>
    <w:rsid w:val="003F4B68"/>
    <w:rsid w:val="003F4D9C"/>
    <w:rsid w:val="003F4FD4"/>
    <w:rsid w:val="003F7B86"/>
    <w:rsid w:val="00400966"/>
    <w:rsid w:val="00400B7C"/>
    <w:rsid w:val="004027EE"/>
    <w:rsid w:val="00403589"/>
    <w:rsid w:val="0040413A"/>
    <w:rsid w:val="00404446"/>
    <w:rsid w:val="0040460C"/>
    <w:rsid w:val="00404B1A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3C2"/>
    <w:rsid w:val="004126E0"/>
    <w:rsid w:val="004139E8"/>
    <w:rsid w:val="00413EA4"/>
    <w:rsid w:val="004145EE"/>
    <w:rsid w:val="0041504B"/>
    <w:rsid w:val="00415100"/>
    <w:rsid w:val="00416131"/>
    <w:rsid w:val="004161EF"/>
    <w:rsid w:val="004166A3"/>
    <w:rsid w:val="004170A9"/>
    <w:rsid w:val="004172A9"/>
    <w:rsid w:val="0041735C"/>
    <w:rsid w:val="00420221"/>
    <w:rsid w:val="004203E8"/>
    <w:rsid w:val="00420B67"/>
    <w:rsid w:val="00420B86"/>
    <w:rsid w:val="004213D1"/>
    <w:rsid w:val="00421645"/>
    <w:rsid w:val="004228E2"/>
    <w:rsid w:val="0042310D"/>
    <w:rsid w:val="00423129"/>
    <w:rsid w:val="00423205"/>
    <w:rsid w:val="004233A6"/>
    <w:rsid w:val="004242C6"/>
    <w:rsid w:val="00424597"/>
    <w:rsid w:val="004247C6"/>
    <w:rsid w:val="004249B6"/>
    <w:rsid w:val="00424B64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134"/>
    <w:rsid w:val="0043747D"/>
    <w:rsid w:val="004376FF"/>
    <w:rsid w:val="00440096"/>
    <w:rsid w:val="0044081C"/>
    <w:rsid w:val="0044163E"/>
    <w:rsid w:val="0044189D"/>
    <w:rsid w:val="00442304"/>
    <w:rsid w:val="004424ED"/>
    <w:rsid w:val="00442B9F"/>
    <w:rsid w:val="00443000"/>
    <w:rsid w:val="00443657"/>
    <w:rsid w:val="00443B30"/>
    <w:rsid w:val="0044490B"/>
    <w:rsid w:val="00444D33"/>
    <w:rsid w:val="00444D8B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0850"/>
    <w:rsid w:val="004710CD"/>
    <w:rsid w:val="00471461"/>
    <w:rsid w:val="00474372"/>
    <w:rsid w:val="0047520D"/>
    <w:rsid w:val="004756C9"/>
    <w:rsid w:val="00475842"/>
    <w:rsid w:val="00476234"/>
    <w:rsid w:val="00476327"/>
    <w:rsid w:val="004768C9"/>
    <w:rsid w:val="00476E5A"/>
    <w:rsid w:val="004811C1"/>
    <w:rsid w:val="0048270A"/>
    <w:rsid w:val="00484751"/>
    <w:rsid w:val="00484C50"/>
    <w:rsid w:val="00484CBC"/>
    <w:rsid w:val="00486211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890"/>
    <w:rsid w:val="00497A07"/>
    <w:rsid w:val="00497EE5"/>
    <w:rsid w:val="004A03DD"/>
    <w:rsid w:val="004A0EA6"/>
    <w:rsid w:val="004A363A"/>
    <w:rsid w:val="004A3CC0"/>
    <w:rsid w:val="004A4146"/>
    <w:rsid w:val="004A45DC"/>
    <w:rsid w:val="004A7278"/>
    <w:rsid w:val="004A7A22"/>
    <w:rsid w:val="004A7C7A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B5E80"/>
    <w:rsid w:val="004B7842"/>
    <w:rsid w:val="004B7A97"/>
    <w:rsid w:val="004C0337"/>
    <w:rsid w:val="004C07B6"/>
    <w:rsid w:val="004C0B8A"/>
    <w:rsid w:val="004C352A"/>
    <w:rsid w:val="004C3968"/>
    <w:rsid w:val="004C4C7B"/>
    <w:rsid w:val="004C4CEA"/>
    <w:rsid w:val="004C4EE1"/>
    <w:rsid w:val="004C7502"/>
    <w:rsid w:val="004D09B0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1D1"/>
    <w:rsid w:val="004D7335"/>
    <w:rsid w:val="004D7976"/>
    <w:rsid w:val="004E0A83"/>
    <w:rsid w:val="004E0AB5"/>
    <w:rsid w:val="004E0D50"/>
    <w:rsid w:val="004E0F63"/>
    <w:rsid w:val="004E11B6"/>
    <w:rsid w:val="004E1B4C"/>
    <w:rsid w:val="004E1E8A"/>
    <w:rsid w:val="004E1FFC"/>
    <w:rsid w:val="004E32ED"/>
    <w:rsid w:val="004E3AA3"/>
    <w:rsid w:val="004E3D80"/>
    <w:rsid w:val="004E3F69"/>
    <w:rsid w:val="004E4148"/>
    <w:rsid w:val="004E43DA"/>
    <w:rsid w:val="004E461C"/>
    <w:rsid w:val="004E4949"/>
    <w:rsid w:val="004E6815"/>
    <w:rsid w:val="004E6891"/>
    <w:rsid w:val="004E6FE3"/>
    <w:rsid w:val="004E721B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4F7B62"/>
    <w:rsid w:val="00501325"/>
    <w:rsid w:val="0050150F"/>
    <w:rsid w:val="005027E1"/>
    <w:rsid w:val="005045BC"/>
    <w:rsid w:val="00505B0C"/>
    <w:rsid w:val="00505F08"/>
    <w:rsid w:val="00506950"/>
    <w:rsid w:val="00506A73"/>
    <w:rsid w:val="00506F8A"/>
    <w:rsid w:val="00507055"/>
    <w:rsid w:val="00507099"/>
    <w:rsid w:val="00507FA1"/>
    <w:rsid w:val="005105A3"/>
    <w:rsid w:val="00511F55"/>
    <w:rsid w:val="005120F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141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7CB"/>
    <w:rsid w:val="005268BA"/>
    <w:rsid w:val="00526D71"/>
    <w:rsid w:val="00527B6D"/>
    <w:rsid w:val="00527BA8"/>
    <w:rsid w:val="005300D2"/>
    <w:rsid w:val="005301AF"/>
    <w:rsid w:val="00531078"/>
    <w:rsid w:val="005315EE"/>
    <w:rsid w:val="00531AD5"/>
    <w:rsid w:val="00531B14"/>
    <w:rsid w:val="00532034"/>
    <w:rsid w:val="0053250B"/>
    <w:rsid w:val="00532858"/>
    <w:rsid w:val="00532B92"/>
    <w:rsid w:val="00532EE7"/>
    <w:rsid w:val="00534069"/>
    <w:rsid w:val="00534E02"/>
    <w:rsid w:val="00535B31"/>
    <w:rsid w:val="00535D2B"/>
    <w:rsid w:val="00536150"/>
    <w:rsid w:val="00536F0F"/>
    <w:rsid w:val="005419A1"/>
    <w:rsid w:val="00541E99"/>
    <w:rsid w:val="005420F4"/>
    <w:rsid w:val="005434AF"/>
    <w:rsid w:val="00543D1C"/>
    <w:rsid w:val="00543D5D"/>
    <w:rsid w:val="0054453E"/>
    <w:rsid w:val="00544DE5"/>
    <w:rsid w:val="0054618A"/>
    <w:rsid w:val="00546867"/>
    <w:rsid w:val="00546F9F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1F27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4B1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5F6"/>
    <w:rsid w:val="00596CC8"/>
    <w:rsid w:val="00597A75"/>
    <w:rsid w:val="005A0F7B"/>
    <w:rsid w:val="005A1BCB"/>
    <w:rsid w:val="005A1F95"/>
    <w:rsid w:val="005A22BA"/>
    <w:rsid w:val="005A2E94"/>
    <w:rsid w:val="005A357D"/>
    <w:rsid w:val="005A456D"/>
    <w:rsid w:val="005A4DEC"/>
    <w:rsid w:val="005A52D4"/>
    <w:rsid w:val="005A5399"/>
    <w:rsid w:val="005A5C52"/>
    <w:rsid w:val="005A73FD"/>
    <w:rsid w:val="005A743C"/>
    <w:rsid w:val="005A79DB"/>
    <w:rsid w:val="005A7CE7"/>
    <w:rsid w:val="005B074F"/>
    <w:rsid w:val="005B1ED7"/>
    <w:rsid w:val="005B1F3D"/>
    <w:rsid w:val="005B27DA"/>
    <w:rsid w:val="005B28F6"/>
    <w:rsid w:val="005B2C73"/>
    <w:rsid w:val="005B2CDF"/>
    <w:rsid w:val="005B2DB8"/>
    <w:rsid w:val="005B3877"/>
    <w:rsid w:val="005B394F"/>
    <w:rsid w:val="005B44DF"/>
    <w:rsid w:val="005B5134"/>
    <w:rsid w:val="005B51A7"/>
    <w:rsid w:val="005B5C80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4D09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48A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13"/>
    <w:rsid w:val="005E5A56"/>
    <w:rsid w:val="005E6D3E"/>
    <w:rsid w:val="005E73F0"/>
    <w:rsid w:val="005E7AE9"/>
    <w:rsid w:val="005F099F"/>
    <w:rsid w:val="005F1503"/>
    <w:rsid w:val="005F1FFB"/>
    <w:rsid w:val="005F27B5"/>
    <w:rsid w:val="005F2D03"/>
    <w:rsid w:val="005F2FA4"/>
    <w:rsid w:val="005F385D"/>
    <w:rsid w:val="005F3B1C"/>
    <w:rsid w:val="005F48A7"/>
    <w:rsid w:val="005F4D66"/>
    <w:rsid w:val="005F58C4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6D8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5BF"/>
    <w:rsid w:val="00633907"/>
    <w:rsid w:val="00633B72"/>
    <w:rsid w:val="00633F31"/>
    <w:rsid w:val="00634320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C29"/>
    <w:rsid w:val="00641FA0"/>
    <w:rsid w:val="00643579"/>
    <w:rsid w:val="006439AA"/>
    <w:rsid w:val="006439DC"/>
    <w:rsid w:val="00643EB8"/>
    <w:rsid w:val="00644020"/>
    <w:rsid w:val="006449DB"/>
    <w:rsid w:val="00644A49"/>
    <w:rsid w:val="006451E5"/>
    <w:rsid w:val="006459EC"/>
    <w:rsid w:val="00646BCE"/>
    <w:rsid w:val="00646BDE"/>
    <w:rsid w:val="00646C46"/>
    <w:rsid w:val="006504BB"/>
    <w:rsid w:val="0065060D"/>
    <w:rsid w:val="0065122E"/>
    <w:rsid w:val="006515CD"/>
    <w:rsid w:val="006516CD"/>
    <w:rsid w:val="006517C0"/>
    <w:rsid w:val="00652BC4"/>
    <w:rsid w:val="00653D12"/>
    <w:rsid w:val="00655115"/>
    <w:rsid w:val="00655F42"/>
    <w:rsid w:val="00655FFB"/>
    <w:rsid w:val="0065621F"/>
    <w:rsid w:val="0065647A"/>
    <w:rsid w:val="006566DE"/>
    <w:rsid w:val="006578D0"/>
    <w:rsid w:val="00657CD1"/>
    <w:rsid w:val="00660085"/>
    <w:rsid w:val="00660329"/>
    <w:rsid w:val="00660A8F"/>
    <w:rsid w:val="00661350"/>
    <w:rsid w:val="0066188E"/>
    <w:rsid w:val="00662132"/>
    <w:rsid w:val="0066308E"/>
    <w:rsid w:val="00663996"/>
    <w:rsid w:val="0066532E"/>
    <w:rsid w:val="00665F02"/>
    <w:rsid w:val="00666784"/>
    <w:rsid w:val="00666C3B"/>
    <w:rsid w:val="00670A4A"/>
    <w:rsid w:val="00670CE2"/>
    <w:rsid w:val="006710E2"/>
    <w:rsid w:val="00671127"/>
    <w:rsid w:val="00671696"/>
    <w:rsid w:val="0067176E"/>
    <w:rsid w:val="0067216D"/>
    <w:rsid w:val="00672388"/>
    <w:rsid w:val="00672957"/>
    <w:rsid w:val="00672C68"/>
    <w:rsid w:val="006732F5"/>
    <w:rsid w:val="00673B06"/>
    <w:rsid w:val="00674610"/>
    <w:rsid w:val="0067465A"/>
    <w:rsid w:val="00674D81"/>
    <w:rsid w:val="00674FC9"/>
    <w:rsid w:val="00675572"/>
    <w:rsid w:val="00675868"/>
    <w:rsid w:val="00676263"/>
    <w:rsid w:val="00676289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6A62"/>
    <w:rsid w:val="006870B0"/>
    <w:rsid w:val="006871CC"/>
    <w:rsid w:val="006879E6"/>
    <w:rsid w:val="006916D3"/>
    <w:rsid w:val="00691896"/>
    <w:rsid w:val="00691AB1"/>
    <w:rsid w:val="00692428"/>
    <w:rsid w:val="00692D2E"/>
    <w:rsid w:val="0069318C"/>
    <w:rsid w:val="00693694"/>
    <w:rsid w:val="006938A5"/>
    <w:rsid w:val="00693F20"/>
    <w:rsid w:val="0069499F"/>
    <w:rsid w:val="00694A90"/>
    <w:rsid w:val="0069700D"/>
    <w:rsid w:val="006979AE"/>
    <w:rsid w:val="006A11C2"/>
    <w:rsid w:val="006A222C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BE5"/>
    <w:rsid w:val="006B6E57"/>
    <w:rsid w:val="006B742B"/>
    <w:rsid w:val="006C01C5"/>
    <w:rsid w:val="006C0760"/>
    <w:rsid w:val="006C10EB"/>
    <w:rsid w:val="006C293E"/>
    <w:rsid w:val="006C2D2C"/>
    <w:rsid w:val="006C39E8"/>
    <w:rsid w:val="006C3D91"/>
    <w:rsid w:val="006C3F84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255"/>
    <w:rsid w:val="006D5E19"/>
    <w:rsid w:val="006D5FF3"/>
    <w:rsid w:val="006D6E9D"/>
    <w:rsid w:val="006D712E"/>
    <w:rsid w:val="006D7BCA"/>
    <w:rsid w:val="006E0129"/>
    <w:rsid w:val="006E020D"/>
    <w:rsid w:val="006E02BC"/>
    <w:rsid w:val="006E0401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660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D19"/>
    <w:rsid w:val="00711E5B"/>
    <w:rsid w:val="00712445"/>
    <w:rsid w:val="00712A8B"/>
    <w:rsid w:val="00712E81"/>
    <w:rsid w:val="007132DD"/>
    <w:rsid w:val="0071485E"/>
    <w:rsid w:val="00714AA8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28C5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3BD6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344"/>
    <w:rsid w:val="007644A0"/>
    <w:rsid w:val="00764F63"/>
    <w:rsid w:val="007653A3"/>
    <w:rsid w:val="0076571D"/>
    <w:rsid w:val="00765B03"/>
    <w:rsid w:val="00765D03"/>
    <w:rsid w:val="0076603E"/>
    <w:rsid w:val="00766E2F"/>
    <w:rsid w:val="00766FD7"/>
    <w:rsid w:val="007671BE"/>
    <w:rsid w:val="007707EA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2BFE"/>
    <w:rsid w:val="007935C7"/>
    <w:rsid w:val="00793722"/>
    <w:rsid w:val="007941C2"/>
    <w:rsid w:val="00794CAA"/>
    <w:rsid w:val="00794D84"/>
    <w:rsid w:val="007950EF"/>
    <w:rsid w:val="007951D5"/>
    <w:rsid w:val="007951EA"/>
    <w:rsid w:val="0079629B"/>
    <w:rsid w:val="0079696C"/>
    <w:rsid w:val="00796977"/>
    <w:rsid w:val="007977F3"/>
    <w:rsid w:val="00797979"/>
    <w:rsid w:val="007A00B7"/>
    <w:rsid w:val="007A0109"/>
    <w:rsid w:val="007A025C"/>
    <w:rsid w:val="007A1372"/>
    <w:rsid w:val="007A150E"/>
    <w:rsid w:val="007A1F8D"/>
    <w:rsid w:val="007A2168"/>
    <w:rsid w:val="007A23A7"/>
    <w:rsid w:val="007A29D4"/>
    <w:rsid w:val="007A36DD"/>
    <w:rsid w:val="007A3875"/>
    <w:rsid w:val="007A3DE2"/>
    <w:rsid w:val="007A4991"/>
    <w:rsid w:val="007A5652"/>
    <w:rsid w:val="007A6884"/>
    <w:rsid w:val="007A68E1"/>
    <w:rsid w:val="007A748A"/>
    <w:rsid w:val="007A772E"/>
    <w:rsid w:val="007B0243"/>
    <w:rsid w:val="007B045E"/>
    <w:rsid w:val="007B0623"/>
    <w:rsid w:val="007B095F"/>
    <w:rsid w:val="007B18E3"/>
    <w:rsid w:val="007B32E2"/>
    <w:rsid w:val="007B3DA7"/>
    <w:rsid w:val="007B4244"/>
    <w:rsid w:val="007B4606"/>
    <w:rsid w:val="007B4628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30E"/>
    <w:rsid w:val="007C4614"/>
    <w:rsid w:val="007C4EB0"/>
    <w:rsid w:val="007C53A8"/>
    <w:rsid w:val="007C5495"/>
    <w:rsid w:val="007C7924"/>
    <w:rsid w:val="007D1123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D16"/>
    <w:rsid w:val="007E0F84"/>
    <w:rsid w:val="007E16FC"/>
    <w:rsid w:val="007E1A92"/>
    <w:rsid w:val="007E1FE1"/>
    <w:rsid w:val="007E27FD"/>
    <w:rsid w:val="007E35A0"/>
    <w:rsid w:val="007E505D"/>
    <w:rsid w:val="007E5FF3"/>
    <w:rsid w:val="007E6853"/>
    <w:rsid w:val="007F0647"/>
    <w:rsid w:val="007F1ECF"/>
    <w:rsid w:val="007F2047"/>
    <w:rsid w:val="007F257F"/>
    <w:rsid w:val="007F2D8D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7F711A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E17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52F1"/>
    <w:rsid w:val="00815CBE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2EA5"/>
    <w:rsid w:val="008333BC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0E7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35E2"/>
    <w:rsid w:val="00864049"/>
    <w:rsid w:val="00864112"/>
    <w:rsid w:val="00864195"/>
    <w:rsid w:val="00864402"/>
    <w:rsid w:val="008647FA"/>
    <w:rsid w:val="00865033"/>
    <w:rsid w:val="008662C3"/>
    <w:rsid w:val="00866DBA"/>
    <w:rsid w:val="00870A21"/>
    <w:rsid w:val="008725D6"/>
    <w:rsid w:val="00873974"/>
    <w:rsid w:val="00873B12"/>
    <w:rsid w:val="00873FC2"/>
    <w:rsid w:val="008747C3"/>
    <w:rsid w:val="00874F94"/>
    <w:rsid w:val="008760F3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87B"/>
    <w:rsid w:val="00884E35"/>
    <w:rsid w:val="00886710"/>
    <w:rsid w:val="00886934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5734"/>
    <w:rsid w:val="0089622C"/>
    <w:rsid w:val="0089626F"/>
    <w:rsid w:val="0089789F"/>
    <w:rsid w:val="008A1589"/>
    <w:rsid w:val="008A15AA"/>
    <w:rsid w:val="008A1BA3"/>
    <w:rsid w:val="008A1C6C"/>
    <w:rsid w:val="008A36C3"/>
    <w:rsid w:val="008A3825"/>
    <w:rsid w:val="008A4363"/>
    <w:rsid w:val="008A4F96"/>
    <w:rsid w:val="008A6C09"/>
    <w:rsid w:val="008A728A"/>
    <w:rsid w:val="008B0016"/>
    <w:rsid w:val="008B0DB0"/>
    <w:rsid w:val="008B16E4"/>
    <w:rsid w:val="008B1F71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05BF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6BF0"/>
    <w:rsid w:val="008C70B0"/>
    <w:rsid w:val="008C7780"/>
    <w:rsid w:val="008C7FF2"/>
    <w:rsid w:val="008D0633"/>
    <w:rsid w:val="008D0F46"/>
    <w:rsid w:val="008D1BF0"/>
    <w:rsid w:val="008D2278"/>
    <w:rsid w:val="008D40CB"/>
    <w:rsid w:val="008D44B5"/>
    <w:rsid w:val="008D4BCB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2EDC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3CA"/>
    <w:rsid w:val="00925CA0"/>
    <w:rsid w:val="00925E85"/>
    <w:rsid w:val="0092696D"/>
    <w:rsid w:val="0092754C"/>
    <w:rsid w:val="009300EE"/>
    <w:rsid w:val="0093014B"/>
    <w:rsid w:val="009307B6"/>
    <w:rsid w:val="00930D1E"/>
    <w:rsid w:val="00932832"/>
    <w:rsid w:val="00933037"/>
    <w:rsid w:val="00933B8A"/>
    <w:rsid w:val="009342EA"/>
    <w:rsid w:val="0093458B"/>
    <w:rsid w:val="009351EC"/>
    <w:rsid w:val="009355D4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CDE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00D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58E"/>
    <w:rsid w:val="0096599C"/>
    <w:rsid w:val="00966BCD"/>
    <w:rsid w:val="00966FC1"/>
    <w:rsid w:val="009671F1"/>
    <w:rsid w:val="0096767D"/>
    <w:rsid w:val="0096777F"/>
    <w:rsid w:val="00970094"/>
    <w:rsid w:val="00970F99"/>
    <w:rsid w:val="009712BA"/>
    <w:rsid w:val="00972319"/>
    <w:rsid w:val="00972CE9"/>
    <w:rsid w:val="009741BF"/>
    <w:rsid w:val="00974390"/>
    <w:rsid w:val="009745C5"/>
    <w:rsid w:val="00976688"/>
    <w:rsid w:val="00976CB8"/>
    <w:rsid w:val="0097794D"/>
    <w:rsid w:val="00977AFF"/>
    <w:rsid w:val="00980F81"/>
    <w:rsid w:val="009819C9"/>
    <w:rsid w:val="00982803"/>
    <w:rsid w:val="00982FA4"/>
    <w:rsid w:val="00983561"/>
    <w:rsid w:val="0098369D"/>
    <w:rsid w:val="009836EC"/>
    <w:rsid w:val="00983CE1"/>
    <w:rsid w:val="00984260"/>
    <w:rsid w:val="0098591B"/>
    <w:rsid w:val="0098592F"/>
    <w:rsid w:val="00985ADA"/>
    <w:rsid w:val="00985D00"/>
    <w:rsid w:val="00987703"/>
    <w:rsid w:val="00990399"/>
    <w:rsid w:val="00990EC5"/>
    <w:rsid w:val="00991C23"/>
    <w:rsid w:val="00991D56"/>
    <w:rsid w:val="0099294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97D26"/>
    <w:rsid w:val="009A046F"/>
    <w:rsid w:val="009A0947"/>
    <w:rsid w:val="009A1B3A"/>
    <w:rsid w:val="009A218E"/>
    <w:rsid w:val="009A24DF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322"/>
    <w:rsid w:val="009B7564"/>
    <w:rsid w:val="009B7B15"/>
    <w:rsid w:val="009C0213"/>
    <w:rsid w:val="009C044E"/>
    <w:rsid w:val="009C09D9"/>
    <w:rsid w:val="009C0ED0"/>
    <w:rsid w:val="009C28AC"/>
    <w:rsid w:val="009C3671"/>
    <w:rsid w:val="009C3A93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B9B"/>
    <w:rsid w:val="009D4689"/>
    <w:rsid w:val="009D49C7"/>
    <w:rsid w:val="009D5603"/>
    <w:rsid w:val="009D5E45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AFF"/>
    <w:rsid w:val="009F6D07"/>
    <w:rsid w:val="009F70CD"/>
    <w:rsid w:val="00A01569"/>
    <w:rsid w:val="00A0178E"/>
    <w:rsid w:val="00A02271"/>
    <w:rsid w:val="00A0235B"/>
    <w:rsid w:val="00A02B99"/>
    <w:rsid w:val="00A02D27"/>
    <w:rsid w:val="00A02EA1"/>
    <w:rsid w:val="00A05A0C"/>
    <w:rsid w:val="00A05DAE"/>
    <w:rsid w:val="00A07D2E"/>
    <w:rsid w:val="00A07DA2"/>
    <w:rsid w:val="00A103F8"/>
    <w:rsid w:val="00A10DBE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D6F"/>
    <w:rsid w:val="00A17E6E"/>
    <w:rsid w:val="00A20D25"/>
    <w:rsid w:val="00A2161A"/>
    <w:rsid w:val="00A22649"/>
    <w:rsid w:val="00A234CE"/>
    <w:rsid w:val="00A23A9D"/>
    <w:rsid w:val="00A243B9"/>
    <w:rsid w:val="00A243C7"/>
    <w:rsid w:val="00A25CA1"/>
    <w:rsid w:val="00A266AD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1A3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5C64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6DA"/>
    <w:rsid w:val="00A56B53"/>
    <w:rsid w:val="00A57198"/>
    <w:rsid w:val="00A6089E"/>
    <w:rsid w:val="00A6106A"/>
    <w:rsid w:val="00A636A5"/>
    <w:rsid w:val="00A65D3C"/>
    <w:rsid w:val="00A671A1"/>
    <w:rsid w:val="00A679E4"/>
    <w:rsid w:val="00A67F35"/>
    <w:rsid w:val="00A700BA"/>
    <w:rsid w:val="00A7087A"/>
    <w:rsid w:val="00A72001"/>
    <w:rsid w:val="00A721E2"/>
    <w:rsid w:val="00A72725"/>
    <w:rsid w:val="00A72D29"/>
    <w:rsid w:val="00A7348C"/>
    <w:rsid w:val="00A7350C"/>
    <w:rsid w:val="00A739D0"/>
    <w:rsid w:val="00A75304"/>
    <w:rsid w:val="00A759F9"/>
    <w:rsid w:val="00A760E8"/>
    <w:rsid w:val="00A761D7"/>
    <w:rsid w:val="00A76565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616"/>
    <w:rsid w:val="00A96CE2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7F"/>
    <w:rsid w:val="00AC63DF"/>
    <w:rsid w:val="00AC6C19"/>
    <w:rsid w:val="00AD0452"/>
    <w:rsid w:val="00AD089E"/>
    <w:rsid w:val="00AD0F16"/>
    <w:rsid w:val="00AD14E6"/>
    <w:rsid w:val="00AD16E9"/>
    <w:rsid w:val="00AD171D"/>
    <w:rsid w:val="00AD1854"/>
    <w:rsid w:val="00AD28FF"/>
    <w:rsid w:val="00AD2A18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E64FF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27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4E98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87C"/>
    <w:rsid w:val="00B12A92"/>
    <w:rsid w:val="00B12E69"/>
    <w:rsid w:val="00B131F5"/>
    <w:rsid w:val="00B13A0C"/>
    <w:rsid w:val="00B13D8F"/>
    <w:rsid w:val="00B153F8"/>
    <w:rsid w:val="00B15EBC"/>
    <w:rsid w:val="00B17F91"/>
    <w:rsid w:val="00B20198"/>
    <w:rsid w:val="00B201A4"/>
    <w:rsid w:val="00B20B23"/>
    <w:rsid w:val="00B2138D"/>
    <w:rsid w:val="00B22830"/>
    <w:rsid w:val="00B22E32"/>
    <w:rsid w:val="00B23361"/>
    <w:rsid w:val="00B2360A"/>
    <w:rsid w:val="00B23A95"/>
    <w:rsid w:val="00B23DC6"/>
    <w:rsid w:val="00B23FD4"/>
    <w:rsid w:val="00B246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3B"/>
    <w:rsid w:val="00B33DF8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26C4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1450"/>
    <w:rsid w:val="00B5203C"/>
    <w:rsid w:val="00B52AD1"/>
    <w:rsid w:val="00B53B5D"/>
    <w:rsid w:val="00B53C15"/>
    <w:rsid w:val="00B53C1B"/>
    <w:rsid w:val="00B53CD5"/>
    <w:rsid w:val="00B54C07"/>
    <w:rsid w:val="00B54E57"/>
    <w:rsid w:val="00B55B82"/>
    <w:rsid w:val="00B55D4C"/>
    <w:rsid w:val="00B55DAC"/>
    <w:rsid w:val="00B5623D"/>
    <w:rsid w:val="00B564E6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4CBF"/>
    <w:rsid w:val="00B65236"/>
    <w:rsid w:val="00B654AC"/>
    <w:rsid w:val="00B65F1C"/>
    <w:rsid w:val="00B66B47"/>
    <w:rsid w:val="00B67701"/>
    <w:rsid w:val="00B701D0"/>
    <w:rsid w:val="00B70D64"/>
    <w:rsid w:val="00B71B77"/>
    <w:rsid w:val="00B7220E"/>
    <w:rsid w:val="00B72322"/>
    <w:rsid w:val="00B72484"/>
    <w:rsid w:val="00B7262C"/>
    <w:rsid w:val="00B72DA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45EA"/>
    <w:rsid w:val="00B84D05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6D32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0B5F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1CA7"/>
    <w:rsid w:val="00BC23F7"/>
    <w:rsid w:val="00BC2768"/>
    <w:rsid w:val="00BC2DC6"/>
    <w:rsid w:val="00BC2E87"/>
    <w:rsid w:val="00BC5161"/>
    <w:rsid w:val="00BC52CB"/>
    <w:rsid w:val="00BC607D"/>
    <w:rsid w:val="00BC6216"/>
    <w:rsid w:val="00BC6BD1"/>
    <w:rsid w:val="00BC6D88"/>
    <w:rsid w:val="00BC708D"/>
    <w:rsid w:val="00BC75A6"/>
    <w:rsid w:val="00BC7C1F"/>
    <w:rsid w:val="00BD1BFA"/>
    <w:rsid w:val="00BD24FF"/>
    <w:rsid w:val="00BD26E9"/>
    <w:rsid w:val="00BD30CB"/>
    <w:rsid w:val="00BD336A"/>
    <w:rsid w:val="00BD35F5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B1A"/>
    <w:rsid w:val="00BF1DAD"/>
    <w:rsid w:val="00BF1FBA"/>
    <w:rsid w:val="00BF25E2"/>
    <w:rsid w:val="00BF3C87"/>
    <w:rsid w:val="00BF43FF"/>
    <w:rsid w:val="00BF47A6"/>
    <w:rsid w:val="00BF6304"/>
    <w:rsid w:val="00BF71BE"/>
    <w:rsid w:val="00BF7AA3"/>
    <w:rsid w:val="00C00176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2C7C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174ED"/>
    <w:rsid w:val="00C17F37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466C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4C2"/>
    <w:rsid w:val="00C44A1C"/>
    <w:rsid w:val="00C44AC3"/>
    <w:rsid w:val="00C45242"/>
    <w:rsid w:val="00C454CE"/>
    <w:rsid w:val="00C45592"/>
    <w:rsid w:val="00C45B0C"/>
    <w:rsid w:val="00C45E1A"/>
    <w:rsid w:val="00C45F1C"/>
    <w:rsid w:val="00C4623B"/>
    <w:rsid w:val="00C47664"/>
    <w:rsid w:val="00C510E9"/>
    <w:rsid w:val="00C53629"/>
    <w:rsid w:val="00C5383D"/>
    <w:rsid w:val="00C54383"/>
    <w:rsid w:val="00C54452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885"/>
    <w:rsid w:val="00C61BEF"/>
    <w:rsid w:val="00C62B52"/>
    <w:rsid w:val="00C632F7"/>
    <w:rsid w:val="00C63323"/>
    <w:rsid w:val="00C6385A"/>
    <w:rsid w:val="00C64E54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535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3D53"/>
    <w:rsid w:val="00C94F36"/>
    <w:rsid w:val="00C9549E"/>
    <w:rsid w:val="00C963D2"/>
    <w:rsid w:val="00C96842"/>
    <w:rsid w:val="00C96B28"/>
    <w:rsid w:val="00C97014"/>
    <w:rsid w:val="00C9726E"/>
    <w:rsid w:val="00C973D9"/>
    <w:rsid w:val="00CA06D2"/>
    <w:rsid w:val="00CA07EA"/>
    <w:rsid w:val="00CA0B79"/>
    <w:rsid w:val="00CA0DF8"/>
    <w:rsid w:val="00CA1B87"/>
    <w:rsid w:val="00CA1C49"/>
    <w:rsid w:val="00CA2871"/>
    <w:rsid w:val="00CA296D"/>
    <w:rsid w:val="00CA2A35"/>
    <w:rsid w:val="00CA358D"/>
    <w:rsid w:val="00CA39F5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5600"/>
    <w:rsid w:val="00CB6772"/>
    <w:rsid w:val="00CB6994"/>
    <w:rsid w:val="00CB7576"/>
    <w:rsid w:val="00CB783F"/>
    <w:rsid w:val="00CB789D"/>
    <w:rsid w:val="00CB7A48"/>
    <w:rsid w:val="00CC00D7"/>
    <w:rsid w:val="00CC1F4A"/>
    <w:rsid w:val="00CC26FB"/>
    <w:rsid w:val="00CC29DD"/>
    <w:rsid w:val="00CC3480"/>
    <w:rsid w:val="00CC366B"/>
    <w:rsid w:val="00CC3722"/>
    <w:rsid w:val="00CC4B46"/>
    <w:rsid w:val="00CC503A"/>
    <w:rsid w:val="00CC5615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4F17"/>
    <w:rsid w:val="00CD524B"/>
    <w:rsid w:val="00CD5F2B"/>
    <w:rsid w:val="00CD63ED"/>
    <w:rsid w:val="00CD6EEC"/>
    <w:rsid w:val="00CD78B2"/>
    <w:rsid w:val="00CE02B9"/>
    <w:rsid w:val="00CE067C"/>
    <w:rsid w:val="00CE0C2C"/>
    <w:rsid w:val="00CE13AC"/>
    <w:rsid w:val="00CE1561"/>
    <w:rsid w:val="00CE163A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25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3CA"/>
    <w:rsid w:val="00CF5C4F"/>
    <w:rsid w:val="00CF5EF3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3795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69CE"/>
    <w:rsid w:val="00D07188"/>
    <w:rsid w:val="00D071A8"/>
    <w:rsid w:val="00D0734C"/>
    <w:rsid w:val="00D07B05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002"/>
    <w:rsid w:val="00D223DC"/>
    <w:rsid w:val="00D227F1"/>
    <w:rsid w:val="00D22C6C"/>
    <w:rsid w:val="00D233AB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5D24"/>
    <w:rsid w:val="00D37A9B"/>
    <w:rsid w:val="00D37F92"/>
    <w:rsid w:val="00D409F9"/>
    <w:rsid w:val="00D40A2E"/>
    <w:rsid w:val="00D4131E"/>
    <w:rsid w:val="00D419C9"/>
    <w:rsid w:val="00D428A3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47D6D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185"/>
    <w:rsid w:val="00D722B0"/>
    <w:rsid w:val="00D7231E"/>
    <w:rsid w:val="00D723D7"/>
    <w:rsid w:val="00D72635"/>
    <w:rsid w:val="00D7280D"/>
    <w:rsid w:val="00D7303F"/>
    <w:rsid w:val="00D73CAC"/>
    <w:rsid w:val="00D75690"/>
    <w:rsid w:val="00D767B7"/>
    <w:rsid w:val="00D76A24"/>
    <w:rsid w:val="00D76AFF"/>
    <w:rsid w:val="00D76F10"/>
    <w:rsid w:val="00D80506"/>
    <w:rsid w:val="00D80658"/>
    <w:rsid w:val="00D811C4"/>
    <w:rsid w:val="00D81362"/>
    <w:rsid w:val="00D81C4C"/>
    <w:rsid w:val="00D83483"/>
    <w:rsid w:val="00D84833"/>
    <w:rsid w:val="00D85615"/>
    <w:rsid w:val="00D863AF"/>
    <w:rsid w:val="00D8703E"/>
    <w:rsid w:val="00D870A2"/>
    <w:rsid w:val="00D90CE8"/>
    <w:rsid w:val="00D917E7"/>
    <w:rsid w:val="00D91B8C"/>
    <w:rsid w:val="00D91D6A"/>
    <w:rsid w:val="00D9267D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5C6"/>
    <w:rsid w:val="00DB37BA"/>
    <w:rsid w:val="00DB40BE"/>
    <w:rsid w:val="00DB4610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3FBE"/>
    <w:rsid w:val="00DC406E"/>
    <w:rsid w:val="00DC43C4"/>
    <w:rsid w:val="00DC45F0"/>
    <w:rsid w:val="00DC4C2C"/>
    <w:rsid w:val="00DC4FDE"/>
    <w:rsid w:val="00DC51F9"/>
    <w:rsid w:val="00DC53C9"/>
    <w:rsid w:val="00DC686A"/>
    <w:rsid w:val="00DC68C0"/>
    <w:rsid w:val="00DC7682"/>
    <w:rsid w:val="00DC7705"/>
    <w:rsid w:val="00DC79EC"/>
    <w:rsid w:val="00DC7A3C"/>
    <w:rsid w:val="00DD04DF"/>
    <w:rsid w:val="00DD0D3D"/>
    <w:rsid w:val="00DD1288"/>
    <w:rsid w:val="00DD167F"/>
    <w:rsid w:val="00DD2773"/>
    <w:rsid w:val="00DD2E1F"/>
    <w:rsid w:val="00DD3923"/>
    <w:rsid w:val="00DD3AE9"/>
    <w:rsid w:val="00DD40D2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5F7B"/>
    <w:rsid w:val="00DE62CD"/>
    <w:rsid w:val="00DE6BB2"/>
    <w:rsid w:val="00DE73AD"/>
    <w:rsid w:val="00DE747D"/>
    <w:rsid w:val="00DE7E70"/>
    <w:rsid w:val="00DF0DBB"/>
    <w:rsid w:val="00DF0E53"/>
    <w:rsid w:val="00DF126D"/>
    <w:rsid w:val="00DF19C3"/>
    <w:rsid w:val="00DF2897"/>
    <w:rsid w:val="00DF315B"/>
    <w:rsid w:val="00DF32DC"/>
    <w:rsid w:val="00DF3D6C"/>
    <w:rsid w:val="00DF3E33"/>
    <w:rsid w:val="00DF4258"/>
    <w:rsid w:val="00DF437D"/>
    <w:rsid w:val="00DF4483"/>
    <w:rsid w:val="00DF44EB"/>
    <w:rsid w:val="00DF517B"/>
    <w:rsid w:val="00DF5194"/>
    <w:rsid w:val="00DF640E"/>
    <w:rsid w:val="00DF6ED2"/>
    <w:rsid w:val="00E002A8"/>
    <w:rsid w:val="00E00309"/>
    <w:rsid w:val="00E01195"/>
    <w:rsid w:val="00E01B40"/>
    <w:rsid w:val="00E022FE"/>
    <w:rsid w:val="00E02539"/>
    <w:rsid w:val="00E02A54"/>
    <w:rsid w:val="00E02AA2"/>
    <w:rsid w:val="00E05791"/>
    <w:rsid w:val="00E05989"/>
    <w:rsid w:val="00E0600F"/>
    <w:rsid w:val="00E0618A"/>
    <w:rsid w:val="00E0635E"/>
    <w:rsid w:val="00E064CC"/>
    <w:rsid w:val="00E06747"/>
    <w:rsid w:val="00E074F9"/>
    <w:rsid w:val="00E07632"/>
    <w:rsid w:val="00E10104"/>
    <w:rsid w:val="00E102FB"/>
    <w:rsid w:val="00E11643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643"/>
    <w:rsid w:val="00E17D88"/>
    <w:rsid w:val="00E20781"/>
    <w:rsid w:val="00E21EF9"/>
    <w:rsid w:val="00E2282C"/>
    <w:rsid w:val="00E22CF0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278C"/>
    <w:rsid w:val="00E3371B"/>
    <w:rsid w:val="00E34216"/>
    <w:rsid w:val="00E34666"/>
    <w:rsid w:val="00E35FD6"/>
    <w:rsid w:val="00E360BF"/>
    <w:rsid w:val="00E36520"/>
    <w:rsid w:val="00E36E84"/>
    <w:rsid w:val="00E375C8"/>
    <w:rsid w:val="00E375FA"/>
    <w:rsid w:val="00E40015"/>
    <w:rsid w:val="00E4019F"/>
    <w:rsid w:val="00E40A48"/>
    <w:rsid w:val="00E40DA5"/>
    <w:rsid w:val="00E418B8"/>
    <w:rsid w:val="00E418C8"/>
    <w:rsid w:val="00E41CA4"/>
    <w:rsid w:val="00E41DA6"/>
    <w:rsid w:val="00E4227C"/>
    <w:rsid w:val="00E422EA"/>
    <w:rsid w:val="00E42A8A"/>
    <w:rsid w:val="00E42EA6"/>
    <w:rsid w:val="00E4366B"/>
    <w:rsid w:val="00E43AF7"/>
    <w:rsid w:val="00E447B0"/>
    <w:rsid w:val="00E452FD"/>
    <w:rsid w:val="00E45A84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09D"/>
    <w:rsid w:val="00E53331"/>
    <w:rsid w:val="00E53446"/>
    <w:rsid w:val="00E536F2"/>
    <w:rsid w:val="00E53CBF"/>
    <w:rsid w:val="00E53D08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49DF"/>
    <w:rsid w:val="00E84B7E"/>
    <w:rsid w:val="00E858EC"/>
    <w:rsid w:val="00E8745C"/>
    <w:rsid w:val="00E87E34"/>
    <w:rsid w:val="00E92104"/>
    <w:rsid w:val="00E92ADF"/>
    <w:rsid w:val="00E92B67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452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A73CD"/>
    <w:rsid w:val="00EB0D59"/>
    <w:rsid w:val="00EB1B2F"/>
    <w:rsid w:val="00EB24F6"/>
    <w:rsid w:val="00EB27AC"/>
    <w:rsid w:val="00EB287D"/>
    <w:rsid w:val="00EB298A"/>
    <w:rsid w:val="00EB3059"/>
    <w:rsid w:val="00EB3535"/>
    <w:rsid w:val="00EB38CA"/>
    <w:rsid w:val="00EB3932"/>
    <w:rsid w:val="00EB4A80"/>
    <w:rsid w:val="00EB5344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5D59"/>
    <w:rsid w:val="00EC64F5"/>
    <w:rsid w:val="00EC706E"/>
    <w:rsid w:val="00EC7720"/>
    <w:rsid w:val="00EC7A98"/>
    <w:rsid w:val="00ED17A4"/>
    <w:rsid w:val="00ED1A7A"/>
    <w:rsid w:val="00ED2145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3D5A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2ED0"/>
    <w:rsid w:val="00EF35F1"/>
    <w:rsid w:val="00EF5B72"/>
    <w:rsid w:val="00EF6CB9"/>
    <w:rsid w:val="00EF744C"/>
    <w:rsid w:val="00EF7B8F"/>
    <w:rsid w:val="00EF7BEE"/>
    <w:rsid w:val="00EF7C18"/>
    <w:rsid w:val="00F00530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660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6F"/>
    <w:rsid w:val="00F210F7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22F2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97D"/>
    <w:rsid w:val="00F42E88"/>
    <w:rsid w:val="00F42EE2"/>
    <w:rsid w:val="00F43595"/>
    <w:rsid w:val="00F43790"/>
    <w:rsid w:val="00F43B9F"/>
    <w:rsid w:val="00F44985"/>
    <w:rsid w:val="00F45894"/>
    <w:rsid w:val="00F463CE"/>
    <w:rsid w:val="00F46B90"/>
    <w:rsid w:val="00F5050A"/>
    <w:rsid w:val="00F50A6C"/>
    <w:rsid w:val="00F50D5D"/>
    <w:rsid w:val="00F523E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1C4F"/>
    <w:rsid w:val="00F72B73"/>
    <w:rsid w:val="00F72E51"/>
    <w:rsid w:val="00F7405D"/>
    <w:rsid w:val="00F74618"/>
    <w:rsid w:val="00F75262"/>
    <w:rsid w:val="00F75FF3"/>
    <w:rsid w:val="00F76D40"/>
    <w:rsid w:val="00F7786C"/>
    <w:rsid w:val="00F77BC7"/>
    <w:rsid w:val="00F77DE6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5486"/>
    <w:rsid w:val="00F962EF"/>
    <w:rsid w:val="00F96BB6"/>
    <w:rsid w:val="00F96FEA"/>
    <w:rsid w:val="00F974D3"/>
    <w:rsid w:val="00F97CC4"/>
    <w:rsid w:val="00FA0044"/>
    <w:rsid w:val="00FA08AD"/>
    <w:rsid w:val="00FA0E2C"/>
    <w:rsid w:val="00FA1642"/>
    <w:rsid w:val="00FA1F16"/>
    <w:rsid w:val="00FA2437"/>
    <w:rsid w:val="00FA24D5"/>
    <w:rsid w:val="00FA3674"/>
    <w:rsid w:val="00FA45C6"/>
    <w:rsid w:val="00FA46FC"/>
    <w:rsid w:val="00FA4D31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B4A"/>
    <w:rsid w:val="00FE0F57"/>
    <w:rsid w:val="00FE1A93"/>
    <w:rsid w:val="00FE21C9"/>
    <w:rsid w:val="00FE2AB7"/>
    <w:rsid w:val="00FE2AE2"/>
    <w:rsid w:val="00FE3813"/>
    <w:rsid w:val="00FE5091"/>
    <w:rsid w:val="00FE603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2ACF"/>
    <w:rsid w:val="00FF4058"/>
    <w:rsid w:val="00FF57D6"/>
    <w:rsid w:val="00FF5EA1"/>
    <w:rsid w:val="00FF6289"/>
    <w:rsid w:val="00FF66B8"/>
    <w:rsid w:val="00FF6ED7"/>
    <w:rsid w:val="00FF71EF"/>
    <w:rsid w:val="00FF72B2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D9EE08B"/>
  <w15:docId w15:val="{E48C4A9C-54C9-4AC1-A99A-CF29030CA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 w:qFormat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6817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qFormat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qFormat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qFormat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qFormat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qFormat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qFormat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qFormat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30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qFormat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qFormat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qFormat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qFormat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qFormat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qFormat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qFormat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qFormat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qFormat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qFormat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qFormat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qFormat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qFormat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c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qFormat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qFormat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d">
    <w:name w:val="Основной текст1"/>
    <w:qFormat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e">
    <w:name w:val="Замещающий текст1"/>
    <w:uiPriority w:val="99"/>
    <w:semiHidden/>
    <w:qFormat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qFormat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qFormat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">
    <w:name w:val="Рецензия1"/>
    <w:hidden/>
    <w:uiPriority w:val="99"/>
    <w:semiHidden/>
    <w:qFormat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qFormat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qFormat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qFormat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qFormat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qFormat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qFormat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qFormat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qFormat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qFormat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qFormat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qFormat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qFormat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qFormat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qFormat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qFormat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qFormat/>
    <w:rsid w:val="00E15CD8"/>
    <w:rPr>
      <w:lang w:eastAsia="ru-RU"/>
    </w:rPr>
  </w:style>
  <w:style w:type="table" w:customStyle="1" w:styleId="1f0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qFormat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qFormat/>
    <w:rsid w:val="008B58D0"/>
  </w:style>
  <w:style w:type="character" w:styleId="aff6">
    <w:name w:val="footnote reference"/>
    <w:unhideWhenUsed/>
    <w:rsid w:val="008B58D0"/>
    <w:rPr>
      <w:vertAlign w:val="superscript"/>
    </w:rPr>
  </w:style>
  <w:style w:type="character" w:customStyle="1" w:styleId="remarkable-pre-marked">
    <w:name w:val="remarkable-pre-marked"/>
    <w:qFormat/>
    <w:rsid w:val="002A2032"/>
  </w:style>
  <w:style w:type="character" w:customStyle="1" w:styleId="apple-converted-space">
    <w:name w:val="apple-converted-space"/>
    <w:qFormat/>
    <w:rsid w:val="006938A5"/>
  </w:style>
  <w:style w:type="paragraph" w:customStyle="1" w:styleId="tekstob">
    <w:name w:val="tekstob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qFormat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qFormat/>
    <w:rsid w:val="00CD2C81"/>
  </w:style>
  <w:style w:type="character" w:customStyle="1" w:styleId="1f1">
    <w:name w:val="Цитата Знак1"/>
    <w:uiPriority w:val="29"/>
    <w:qFormat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link w:val="220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qFormat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link w:val="27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2">
    <w:name w:val="Выделенная цитата Знак1"/>
    <w:basedOn w:val="a0"/>
    <w:uiPriority w:val="60"/>
    <w:qFormat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qFormat/>
    <w:rsid w:val="00DF3D6C"/>
    <w:rPr>
      <w:color w:val="808080"/>
    </w:rPr>
  </w:style>
  <w:style w:type="paragraph" w:customStyle="1" w:styleId="28">
    <w:name w:val="Знак2"/>
    <w:basedOn w:val="a"/>
    <w:qFormat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qFormat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qFormat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qFormat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qFormat/>
    <w:locked/>
    <w:rsid w:val="00DF3D6C"/>
    <w:rPr>
      <w:rFonts w:ascii="Calibri" w:hAnsi="Calibri"/>
    </w:rPr>
  </w:style>
  <w:style w:type="paragraph" w:customStyle="1" w:styleId="afff6">
    <w:name w:val="_Текст"/>
    <w:basedOn w:val="a"/>
    <w:qFormat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9">
    <w:name w:val="Абзац списка2"/>
    <w:basedOn w:val="a"/>
    <w:qFormat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3">
    <w:name w:val="Знак1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qFormat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qFormat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1">
    <w:name w:val="Основной текст22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qFormat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qFormat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qFormat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qFormat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qFormat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qFormat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qFormat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qFormat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b">
    <w:name w:val="Body Text 2"/>
    <w:basedOn w:val="a"/>
    <w:link w:val="2c"/>
    <w:qFormat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qFormat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qFormat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qFormat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qFormat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qFormat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qFormat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qFormat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qFormat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qFormat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qFormat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qFormat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qFormat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qFormat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qFormat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qFormat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qFormat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qFormat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4">
    <w:name w:val="Document Map"/>
    <w:basedOn w:val="a"/>
    <w:link w:val="affff5"/>
    <w:uiPriority w:val="99"/>
    <w:unhideWhenUsed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4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5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8">
    <w:name w:val="Верхний колонтитул Знак1"/>
    <w:basedOn w:val="a0"/>
    <w:uiPriority w:val="99"/>
    <w:semiHidden/>
    <w:rsid w:val="001675ED"/>
  </w:style>
  <w:style w:type="character" w:customStyle="1" w:styleId="1f9">
    <w:name w:val="Нижний колонтитул Знак1"/>
    <w:basedOn w:val="a0"/>
    <w:uiPriority w:val="99"/>
    <w:semiHidden/>
    <w:rsid w:val="001675ED"/>
  </w:style>
  <w:style w:type="character" w:customStyle="1" w:styleId="1fa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6">
    <w:name w:val="Body Text Indent 3"/>
    <w:basedOn w:val="a"/>
    <w:link w:val="37"/>
    <w:rsid w:val="00420B67"/>
    <w:pPr>
      <w:spacing w:after="120"/>
      <w:ind w:left="283"/>
    </w:pPr>
    <w:rPr>
      <w:sz w:val="16"/>
      <w:szCs w:val="16"/>
    </w:rPr>
  </w:style>
  <w:style w:type="character" w:customStyle="1" w:styleId="37">
    <w:name w:val="Основной текст с отступом 3 Знак"/>
    <w:basedOn w:val="a0"/>
    <w:link w:val="36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b">
    <w:name w:val="Çàã1"/>
    <w:basedOn w:val="30"/>
    <w:link w:val="1fc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c">
    <w:name w:val="Çàã1 Çíàê"/>
    <w:link w:val="1fb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b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d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4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5">
    <w:name w:val="Основной текст с отступом 2 Знак1"/>
    <w:rsid w:val="00420B67"/>
    <w:rPr>
      <w:sz w:val="24"/>
      <w:szCs w:val="24"/>
    </w:rPr>
  </w:style>
  <w:style w:type="character" w:customStyle="1" w:styleId="1fe">
    <w:name w:val="Текст выноски Знак1"/>
    <w:uiPriority w:val="99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6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">
    <w:name w:val="Текст Знак1"/>
    <w:basedOn w:val="a0"/>
    <w:uiPriority w:val="99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8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9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6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0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0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0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  <w:style w:type="paragraph" w:customStyle="1" w:styleId="1ff0">
    <w:name w:val="Обычный1"/>
    <w:qFormat/>
    <w:rsid w:val="00712E81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table" w:customStyle="1" w:styleId="251">
    <w:name w:val="Сетка таблицы25"/>
    <w:basedOn w:val="a1"/>
    <w:next w:val="af7"/>
    <w:uiPriority w:val="59"/>
    <w:rsid w:val="00C61885"/>
    <w:pPr>
      <w:suppressAutoHyphens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ff1">
    <w:name w:val="Нет списка1"/>
    <w:next w:val="a2"/>
    <w:uiPriority w:val="99"/>
    <w:semiHidden/>
    <w:unhideWhenUsed/>
    <w:rsid w:val="00D72185"/>
  </w:style>
  <w:style w:type="character" w:customStyle="1" w:styleId="affffc">
    <w:name w:val="Название Знак"/>
    <w:uiPriority w:val="10"/>
    <w:qFormat/>
    <w:rsid w:val="00D72185"/>
    <w:rPr>
      <w:rFonts w:ascii="Cambria" w:eastAsia="Times New Roman" w:hAnsi="Cambria" w:cs="Times New Roman"/>
      <w:color w:val="17365D"/>
      <w:spacing w:val="5"/>
      <w:kern w:val="2"/>
      <w:sz w:val="52"/>
      <w:szCs w:val="52"/>
    </w:rPr>
  </w:style>
  <w:style w:type="character" w:customStyle="1" w:styleId="-">
    <w:name w:val="Интернет-ссылка"/>
    <w:uiPriority w:val="99"/>
    <w:unhideWhenUsed/>
    <w:rsid w:val="00D72185"/>
    <w:rPr>
      <w:color w:val="0000FF"/>
      <w:u w:val="single"/>
    </w:rPr>
  </w:style>
  <w:style w:type="character" w:customStyle="1" w:styleId="affffd">
    <w:name w:val="Посещённая гиперссылка"/>
    <w:uiPriority w:val="99"/>
    <w:unhideWhenUsed/>
    <w:rsid w:val="00D72185"/>
    <w:rPr>
      <w:color w:val="800080"/>
      <w:u w:val="single"/>
    </w:rPr>
  </w:style>
  <w:style w:type="character" w:customStyle="1" w:styleId="affffe">
    <w:name w:val="Привязка концевой сноски"/>
    <w:rsid w:val="00D72185"/>
    <w:rPr>
      <w:vertAlign w:val="superscript"/>
    </w:rPr>
  </w:style>
  <w:style w:type="character" w:customStyle="1" w:styleId="EndnoteCharacters">
    <w:name w:val="Endnote Characters"/>
    <w:uiPriority w:val="99"/>
    <w:unhideWhenUsed/>
    <w:qFormat/>
    <w:rsid w:val="00D72185"/>
    <w:rPr>
      <w:vertAlign w:val="superscript"/>
    </w:rPr>
  </w:style>
  <w:style w:type="character" w:customStyle="1" w:styleId="afffff">
    <w:name w:val="Привязка сноски"/>
    <w:rsid w:val="00D72185"/>
    <w:rPr>
      <w:vertAlign w:val="superscript"/>
    </w:rPr>
  </w:style>
  <w:style w:type="character" w:customStyle="1" w:styleId="FootnoteCharacters">
    <w:name w:val="Footnote Characters"/>
    <w:uiPriority w:val="99"/>
    <w:unhideWhenUsed/>
    <w:qFormat/>
    <w:rsid w:val="00D72185"/>
    <w:rPr>
      <w:vertAlign w:val="superscript"/>
    </w:rPr>
  </w:style>
  <w:style w:type="character" w:customStyle="1" w:styleId="1ff2">
    <w:name w:val="Основной текст с отступом Знак1"/>
    <w:qFormat/>
    <w:rsid w:val="00D72185"/>
    <w:rPr>
      <w:rFonts w:ascii="Calibri" w:eastAsia="Calibri" w:hAnsi="Calibri"/>
      <w:sz w:val="24"/>
      <w:szCs w:val="24"/>
      <w:lang w:eastAsia="en-US"/>
    </w:rPr>
  </w:style>
  <w:style w:type="character" w:customStyle="1" w:styleId="afffff0">
    <w:name w:val="Символ концевой сноски"/>
    <w:qFormat/>
    <w:rsid w:val="00D72185"/>
  </w:style>
  <w:style w:type="character" w:customStyle="1" w:styleId="afffff1">
    <w:name w:val="Символ сноски"/>
    <w:qFormat/>
    <w:rsid w:val="00D72185"/>
  </w:style>
  <w:style w:type="character" w:customStyle="1" w:styleId="afffff2">
    <w:name w:val="Нумерация строк"/>
    <w:rsid w:val="00D72185"/>
  </w:style>
  <w:style w:type="paragraph" w:customStyle="1" w:styleId="1ff3">
    <w:name w:val="1"/>
    <w:basedOn w:val="1ff0"/>
    <w:next w:val="af6"/>
    <w:uiPriority w:val="99"/>
    <w:unhideWhenUsed/>
    <w:qFormat/>
    <w:rsid w:val="00D72185"/>
    <w:pPr>
      <w:spacing w:beforeAutospacing="1" w:afterAutospacing="1"/>
    </w:pPr>
  </w:style>
  <w:style w:type="character" w:customStyle="1" w:styleId="1ff4">
    <w:name w:val="Основной текст Знак1"/>
    <w:basedOn w:val="a0"/>
    <w:uiPriority w:val="99"/>
    <w:semiHidden/>
    <w:rsid w:val="00D72185"/>
  </w:style>
  <w:style w:type="paragraph" w:styleId="1ff5">
    <w:name w:val="index 1"/>
    <w:basedOn w:val="a"/>
    <w:next w:val="a"/>
    <w:autoRedefine/>
    <w:uiPriority w:val="99"/>
    <w:semiHidden/>
    <w:unhideWhenUsed/>
    <w:rsid w:val="00D72185"/>
    <w:pPr>
      <w:suppressAutoHyphens/>
      <w:ind w:left="200" w:hanging="200"/>
    </w:pPr>
    <w:rPr>
      <w:sz w:val="20"/>
      <w:szCs w:val="20"/>
    </w:rPr>
  </w:style>
  <w:style w:type="paragraph" w:styleId="afffff3">
    <w:name w:val="index heading"/>
    <w:basedOn w:val="a4"/>
    <w:rsid w:val="00D72185"/>
    <w:pPr>
      <w:suppressAutoHyphens/>
      <w:textAlignment w:val="baseline"/>
    </w:pPr>
    <w:rPr>
      <w:kern w:val="2"/>
      <w:lang w:eastAsia="zh-CN"/>
    </w:rPr>
  </w:style>
  <w:style w:type="character" w:customStyle="1" w:styleId="1ff6">
    <w:name w:val="Подзаголовок Знак1"/>
    <w:basedOn w:val="a0"/>
    <w:uiPriority w:val="11"/>
    <w:rsid w:val="00D72185"/>
    <w:rPr>
      <w:rFonts w:ascii="Calibri" w:eastAsia="Times New Roman" w:hAnsi="Calibri" w:cs="Times New Roman"/>
      <w:color w:val="5A5A5A"/>
      <w:spacing w:val="15"/>
      <w:sz w:val="22"/>
      <w:szCs w:val="22"/>
    </w:rPr>
  </w:style>
  <w:style w:type="paragraph" w:customStyle="1" w:styleId="afffff4">
    <w:name w:val="Колонтитул"/>
    <w:basedOn w:val="1ff0"/>
    <w:qFormat/>
    <w:rsid w:val="00D72185"/>
  </w:style>
  <w:style w:type="character" w:customStyle="1" w:styleId="1ff7">
    <w:name w:val="Текст примечания Знак1"/>
    <w:basedOn w:val="a0"/>
    <w:uiPriority w:val="99"/>
    <w:semiHidden/>
    <w:rsid w:val="00D72185"/>
  </w:style>
  <w:style w:type="character" w:customStyle="1" w:styleId="1ff8">
    <w:name w:val="Тема примечания Знак1"/>
    <w:basedOn w:val="1ff7"/>
    <w:uiPriority w:val="99"/>
    <w:semiHidden/>
    <w:rsid w:val="00D72185"/>
    <w:rPr>
      <w:b/>
      <w:bCs/>
    </w:rPr>
  </w:style>
  <w:style w:type="character" w:customStyle="1" w:styleId="2fb">
    <w:name w:val="Основной текст с отступом Знак2"/>
    <w:basedOn w:val="a0"/>
    <w:uiPriority w:val="99"/>
    <w:semiHidden/>
    <w:rsid w:val="00D72185"/>
  </w:style>
  <w:style w:type="character" w:customStyle="1" w:styleId="1ff9">
    <w:name w:val="Текст концевой сноски Знак1"/>
    <w:basedOn w:val="a0"/>
    <w:uiPriority w:val="99"/>
    <w:semiHidden/>
    <w:rsid w:val="00D72185"/>
  </w:style>
  <w:style w:type="character" w:customStyle="1" w:styleId="220">
    <w:name w:val="Цитата 2 Знак2"/>
    <w:basedOn w:val="a0"/>
    <w:link w:val="26"/>
    <w:uiPriority w:val="29"/>
    <w:rsid w:val="00D72185"/>
    <w:rPr>
      <w:i/>
      <w:iCs/>
      <w:color w:val="000000"/>
    </w:rPr>
  </w:style>
  <w:style w:type="character" w:customStyle="1" w:styleId="27">
    <w:name w:val="Выделенная цитата Знак2"/>
    <w:basedOn w:val="a0"/>
    <w:link w:val="affb"/>
    <w:uiPriority w:val="30"/>
    <w:rsid w:val="00D72185"/>
    <w:rPr>
      <w:b/>
      <w:bCs/>
      <w:i/>
      <w:iCs/>
      <w:color w:val="4F81BD"/>
    </w:rPr>
  </w:style>
  <w:style w:type="paragraph" w:styleId="3a">
    <w:name w:val="List Bullet 3"/>
    <w:basedOn w:val="1ff0"/>
    <w:rsid w:val="00D72185"/>
    <w:pPr>
      <w:ind w:left="566" w:hanging="283"/>
    </w:pPr>
  </w:style>
  <w:style w:type="numbering" w:customStyle="1" w:styleId="115">
    <w:name w:val="Нет списка11"/>
    <w:uiPriority w:val="99"/>
    <w:semiHidden/>
    <w:unhideWhenUsed/>
    <w:qFormat/>
    <w:rsid w:val="00D72185"/>
  </w:style>
  <w:style w:type="numbering" w:customStyle="1" w:styleId="123">
    <w:name w:val="Стиль12"/>
    <w:qFormat/>
    <w:rsid w:val="00D72185"/>
  </w:style>
  <w:style w:type="numbering" w:customStyle="1" w:styleId="223">
    <w:name w:val="Стиль22"/>
    <w:qFormat/>
    <w:rsid w:val="00D72185"/>
  </w:style>
  <w:style w:type="numbering" w:customStyle="1" w:styleId="323">
    <w:name w:val="Стиль32"/>
    <w:qFormat/>
    <w:rsid w:val="00D72185"/>
  </w:style>
  <w:style w:type="numbering" w:customStyle="1" w:styleId="1112">
    <w:name w:val="Нет списка111"/>
    <w:uiPriority w:val="99"/>
    <w:semiHidden/>
    <w:unhideWhenUsed/>
    <w:qFormat/>
    <w:rsid w:val="00D72185"/>
  </w:style>
  <w:style w:type="numbering" w:customStyle="1" w:styleId="11110">
    <w:name w:val="Нет списка1111"/>
    <w:uiPriority w:val="99"/>
    <w:semiHidden/>
    <w:unhideWhenUsed/>
    <w:qFormat/>
    <w:rsid w:val="00D72185"/>
  </w:style>
  <w:style w:type="numbering" w:customStyle="1" w:styleId="2fc">
    <w:name w:val="Нет списка2"/>
    <w:uiPriority w:val="99"/>
    <w:semiHidden/>
    <w:unhideWhenUsed/>
    <w:qFormat/>
    <w:rsid w:val="00D72185"/>
  </w:style>
  <w:style w:type="numbering" w:customStyle="1" w:styleId="3b">
    <w:name w:val="Нет списка3"/>
    <w:uiPriority w:val="99"/>
    <w:semiHidden/>
    <w:unhideWhenUsed/>
    <w:qFormat/>
    <w:rsid w:val="00D72185"/>
  </w:style>
  <w:style w:type="numbering" w:customStyle="1" w:styleId="124">
    <w:name w:val="Нет списка12"/>
    <w:uiPriority w:val="99"/>
    <w:semiHidden/>
    <w:unhideWhenUsed/>
    <w:qFormat/>
    <w:rsid w:val="00D72185"/>
  </w:style>
  <w:style w:type="numbering" w:customStyle="1" w:styleId="217">
    <w:name w:val="Нет списка21"/>
    <w:uiPriority w:val="99"/>
    <w:semiHidden/>
    <w:unhideWhenUsed/>
    <w:qFormat/>
    <w:rsid w:val="00D72185"/>
  </w:style>
  <w:style w:type="numbering" w:customStyle="1" w:styleId="47">
    <w:name w:val="Нет списка4"/>
    <w:uiPriority w:val="99"/>
    <w:semiHidden/>
    <w:unhideWhenUsed/>
    <w:qFormat/>
    <w:rsid w:val="00D72185"/>
  </w:style>
  <w:style w:type="numbering" w:customStyle="1" w:styleId="133">
    <w:name w:val="Нет списка13"/>
    <w:uiPriority w:val="99"/>
    <w:semiHidden/>
    <w:unhideWhenUsed/>
    <w:qFormat/>
    <w:rsid w:val="00D72185"/>
  </w:style>
  <w:style w:type="numbering" w:customStyle="1" w:styleId="224">
    <w:name w:val="Нет списка22"/>
    <w:uiPriority w:val="99"/>
    <w:semiHidden/>
    <w:unhideWhenUsed/>
    <w:qFormat/>
    <w:rsid w:val="00D72185"/>
  </w:style>
  <w:style w:type="numbering" w:customStyle="1" w:styleId="56">
    <w:name w:val="Нет списка5"/>
    <w:uiPriority w:val="99"/>
    <w:semiHidden/>
    <w:unhideWhenUsed/>
    <w:qFormat/>
    <w:rsid w:val="00D72185"/>
  </w:style>
  <w:style w:type="numbering" w:customStyle="1" w:styleId="143">
    <w:name w:val="Нет списка14"/>
    <w:uiPriority w:val="99"/>
    <w:semiHidden/>
    <w:unhideWhenUsed/>
    <w:qFormat/>
    <w:rsid w:val="00D72185"/>
  </w:style>
  <w:style w:type="numbering" w:customStyle="1" w:styleId="232">
    <w:name w:val="Нет списка23"/>
    <w:uiPriority w:val="99"/>
    <w:semiHidden/>
    <w:unhideWhenUsed/>
    <w:qFormat/>
    <w:rsid w:val="00D72185"/>
  </w:style>
  <w:style w:type="numbering" w:customStyle="1" w:styleId="67">
    <w:name w:val="Нет списка6"/>
    <w:uiPriority w:val="99"/>
    <w:semiHidden/>
    <w:unhideWhenUsed/>
    <w:qFormat/>
    <w:rsid w:val="00D72185"/>
  </w:style>
  <w:style w:type="numbering" w:customStyle="1" w:styleId="153">
    <w:name w:val="Нет списка15"/>
    <w:uiPriority w:val="99"/>
    <w:semiHidden/>
    <w:unhideWhenUsed/>
    <w:qFormat/>
    <w:rsid w:val="00D72185"/>
  </w:style>
  <w:style w:type="numbering" w:customStyle="1" w:styleId="1120">
    <w:name w:val="Нет списка112"/>
    <w:uiPriority w:val="99"/>
    <w:semiHidden/>
    <w:unhideWhenUsed/>
    <w:qFormat/>
    <w:rsid w:val="00D72185"/>
  </w:style>
  <w:style w:type="numbering" w:customStyle="1" w:styleId="242">
    <w:name w:val="Нет списка24"/>
    <w:uiPriority w:val="99"/>
    <w:semiHidden/>
    <w:unhideWhenUsed/>
    <w:qFormat/>
    <w:rsid w:val="00D72185"/>
  </w:style>
  <w:style w:type="numbering" w:customStyle="1" w:styleId="313">
    <w:name w:val="Нет списка31"/>
    <w:uiPriority w:val="99"/>
    <w:semiHidden/>
    <w:unhideWhenUsed/>
    <w:qFormat/>
    <w:rsid w:val="00D72185"/>
  </w:style>
  <w:style w:type="numbering" w:customStyle="1" w:styleId="1210">
    <w:name w:val="Нет списка121"/>
    <w:uiPriority w:val="99"/>
    <w:semiHidden/>
    <w:unhideWhenUsed/>
    <w:qFormat/>
    <w:rsid w:val="00D72185"/>
  </w:style>
  <w:style w:type="numbering" w:customStyle="1" w:styleId="2111">
    <w:name w:val="Нет списка211"/>
    <w:uiPriority w:val="99"/>
    <w:semiHidden/>
    <w:unhideWhenUsed/>
    <w:qFormat/>
    <w:rsid w:val="00D72185"/>
  </w:style>
  <w:style w:type="numbering" w:customStyle="1" w:styleId="413">
    <w:name w:val="Нет списка41"/>
    <w:uiPriority w:val="99"/>
    <w:semiHidden/>
    <w:unhideWhenUsed/>
    <w:qFormat/>
    <w:rsid w:val="00D72185"/>
  </w:style>
  <w:style w:type="numbering" w:customStyle="1" w:styleId="1312">
    <w:name w:val="Нет списка131"/>
    <w:uiPriority w:val="99"/>
    <w:semiHidden/>
    <w:unhideWhenUsed/>
    <w:qFormat/>
    <w:rsid w:val="00D72185"/>
  </w:style>
  <w:style w:type="numbering" w:customStyle="1" w:styleId="2211">
    <w:name w:val="Нет списка221"/>
    <w:uiPriority w:val="99"/>
    <w:semiHidden/>
    <w:unhideWhenUsed/>
    <w:qFormat/>
    <w:rsid w:val="00D72185"/>
  </w:style>
  <w:style w:type="numbering" w:customStyle="1" w:styleId="513">
    <w:name w:val="Нет списка51"/>
    <w:uiPriority w:val="99"/>
    <w:semiHidden/>
    <w:unhideWhenUsed/>
    <w:qFormat/>
    <w:rsid w:val="00D72185"/>
  </w:style>
  <w:style w:type="numbering" w:customStyle="1" w:styleId="1412">
    <w:name w:val="Нет списка141"/>
    <w:uiPriority w:val="99"/>
    <w:semiHidden/>
    <w:unhideWhenUsed/>
    <w:qFormat/>
    <w:rsid w:val="00D72185"/>
  </w:style>
  <w:style w:type="numbering" w:customStyle="1" w:styleId="2311">
    <w:name w:val="Нет списка231"/>
    <w:uiPriority w:val="99"/>
    <w:semiHidden/>
    <w:unhideWhenUsed/>
    <w:qFormat/>
    <w:rsid w:val="00D72185"/>
  </w:style>
  <w:style w:type="numbering" w:customStyle="1" w:styleId="78">
    <w:name w:val="Нет списка7"/>
    <w:uiPriority w:val="99"/>
    <w:semiHidden/>
    <w:unhideWhenUsed/>
    <w:qFormat/>
    <w:rsid w:val="00D72185"/>
  </w:style>
  <w:style w:type="numbering" w:customStyle="1" w:styleId="162">
    <w:name w:val="Нет списка16"/>
    <w:uiPriority w:val="99"/>
    <w:semiHidden/>
    <w:unhideWhenUsed/>
    <w:qFormat/>
    <w:rsid w:val="00D72185"/>
  </w:style>
  <w:style w:type="numbering" w:customStyle="1" w:styleId="1113">
    <w:name w:val="Стиль111"/>
    <w:qFormat/>
    <w:rsid w:val="00D72185"/>
  </w:style>
  <w:style w:type="numbering" w:customStyle="1" w:styleId="2112">
    <w:name w:val="Стиль211"/>
    <w:qFormat/>
    <w:rsid w:val="00D72185"/>
  </w:style>
  <w:style w:type="numbering" w:customStyle="1" w:styleId="3110">
    <w:name w:val="Стиль311"/>
    <w:qFormat/>
    <w:rsid w:val="00D72185"/>
  </w:style>
  <w:style w:type="numbering" w:customStyle="1" w:styleId="1130">
    <w:name w:val="Нет списка113"/>
    <w:uiPriority w:val="99"/>
    <w:semiHidden/>
    <w:unhideWhenUsed/>
    <w:qFormat/>
    <w:rsid w:val="00D72185"/>
  </w:style>
  <w:style w:type="numbering" w:customStyle="1" w:styleId="252">
    <w:name w:val="Нет списка25"/>
    <w:uiPriority w:val="99"/>
    <w:semiHidden/>
    <w:unhideWhenUsed/>
    <w:qFormat/>
    <w:rsid w:val="00D72185"/>
  </w:style>
  <w:style w:type="numbering" w:customStyle="1" w:styleId="324">
    <w:name w:val="Нет списка32"/>
    <w:uiPriority w:val="99"/>
    <w:semiHidden/>
    <w:unhideWhenUsed/>
    <w:qFormat/>
    <w:rsid w:val="00D72185"/>
  </w:style>
  <w:style w:type="numbering" w:customStyle="1" w:styleId="1220">
    <w:name w:val="Нет списка122"/>
    <w:uiPriority w:val="99"/>
    <w:semiHidden/>
    <w:unhideWhenUsed/>
    <w:qFormat/>
    <w:rsid w:val="00D72185"/>
  </w:style>
  <w:style w:type="numbering" w:customStyle="1" w:styleId="2120">
    <w:name w:val="Нет списка212"/>
    <w:uiPriority w:val="99"/>
    <w:semiHidden/>
    <w:unhideWhenUsed/>
    <w:qFormat/>
    <w:rsid w:val="00D72185"/>
  </w:style>
  <w:style w:type="numbering" w:customStyle="1" w:styleId="423">
    <w:name w:val="Нет списка42"/>
    <w:uiPriority w:val="99"/>
    <w:semiHidden/>
    <w:unhideWhenUsed/>
    <w:qFormat/>
    <w:rsid w:val="00D72185"/>
  </w:style>
  <w:style w:type="numbering" w:customStyle="1" w:styleId="1320">
    <w:name w:val="Нет списка132"/>
    <w:uiPriority w:val="99"/>
    <w:semiHidden/>
    <w:unhideWhenUsed/>
    <w:qFormat/>
    <w:rsid w:val="00D72185"/>
  </w:style>
  <w:style w:type="numbering" w:customStyle="1" w:styleId="2220">
    <w:name w:val="Нет списка222"/>
    <w:uiPriority w:val="99"/>
    <w:semiHidden/>
    <w:unhideWhenUsed/>
    <w:qFormat/>
    <w:rsid w:val="00D72185"/>
  </w:style>
  <w:style w:type="numbering" w:customStyle="1" w:styleId="523">
    <w:name w:val="Нет списка52"/>
    <w:uiPriority w:val="99"/>
    <w:semiHidden/>
    <w:unhideWhenUsed/>
    <w:qFormat/>
    <w:rsid w:val="00D72185"/>
  </w:style>
  <w:style w:type="numbering" w:customStyle="1" w:styleId="1420">
    <w:name w:val="Нет списка142"/>
    <w:uiPriority w:val="99"/>
    <w:semiHidden/>
    <w:unhideWhenUsed/>
    <w:qFormat/>
    <w:rsid w:val="00D72185"/>
  </w:style>
  <w:style w:type="numbering" w:customStyle="1" w:styleId="2320">
    <w:name w:val="Нет списка232"/>
    <w:uiPriority w:val="99"/>
    <w:semiHidden/>
    <w:unhideWhenUsed/>
    <w:qFormat/>
    <w:rsid w:val="00D72185"/>
  </w:style>
  <w:style w:type="numbering" w:customStyle="1" w:styleId="85">
    <w:name w:val="Нет списка8"/>
    <w:uiPriority w:val="99"/>
    <w:semiHidden/>
    <w:unhideWhenUsed/>
    <w:qFormat/>
    <w:rsid w:val="00D72185"/>
  </w:style>
  <w:style w:type="numbering" w:customStyle="1" w:styleId="172">
    <w:name w:val="Нет списка17"/>
    <w:uiPriority w:val="99"/>
    <w:semiHidden/>
    <w:unhideWhenUsed/>
    <w:qFormat/>
    <w:rsid w:val="00D72185"/>
  </w:style>
  <w:style w:type="numbering" w:customStyle="1" w:styleId="94">
    <w:name w:val="Нет списка9"/>
    <w:uiPriority w:val="99"/>
    <w:semiHidden/>
    <w:unhideWhenUsed/>
    <w:qFormat/>
    <w:rsid w:val="00D72185"/>
  </w:style>
  <w:style w:type="numbering" w:customStyle="1" w:styleId="182">
    <w:name w:val="Нет списка18"/>
    <w:uiPriority w:val="99"/>
    <w:semiHidden/>
    <w:unhideWhenUsed/>
    <w:qFormat/>
    <w:rsid w:val="00D72185"/>
  </w:style>
  <w:style w:type="numbering" w:customStyle="1" w:styleId="1140">
    <w:name w:val="Нет списка114"/>
    <w:uiPriority w:val="99"/>
    <w:semiHidden/>
    <w:unhideWhenUsed/>
    <w:qFormat/>
    <w:rsid w:val="00D72185"/>
  </w:style>
  <w:style w:type="numbering" w:customStyle="1" w:styleId="261">
    <w:name w:val="Нет списка26"/>
    <w:uiPriority w:val="99"/>
    <w:semiHidden/>
    <w:unhideWhenUsed/>
    <w:qFormat/>
    <w:rsid w:val="00D72185"/>
  </w:style>
  <w:style w:type="numbering" w:customStyle="1" w:styleId="333">
    <w:name w:val="Нет списка33"/>
    <w:uiPriority w:val="99"/>
    <w:semiHidden/>
    <w:unhideWhenUsed/>
    <w:qFormat/>
    <w:rsid w:val="00D72185"/>
  </w:style>
  <w:style w:type="numbering" w:customStyle="1" w:styleId="1230">
    <w:name w:val="Нет списка123"/>
    <w:uiPriority w:val="99"/>
    <w:semiHidden/>
    <w:unhideWhenUsed/>
    <w:qFormat/>
    <w:rsid w:val="00D72185"/>
  </w:style>
  <w:style w:type="numbering" w:customStyle="1" w:styleId="2130">
    <w:name w:val="Нет списка213"/>
    <w:uiPriority w:val="99"/>
    <w:semiHidden/>
    <w:unhideWhenUsed/>
    <w:qFormat/>
    <w:rsid w:val="00D72185"/>
  </w:style>
  <w:style w:type="numbering" w:customStyle="1" w:styleId="433">
    <w:name w:val="Нет списка43"/>
    <w:uiPriority w:val="99"/>
    <w:semiHidden/>
    <w:unhideWhenUsed/>
    <w:qFormat/>
    <w:rsid w:val="00D72185"/>
  </w:style>
  <w:style w:type="numbering" w:customStyle="1" w:styleId="1330">
    <w:name w:val="Нет списка133"/>
    <w:uiPriority w:val="99"/>
    <w:semiHidden/>
    <w:unhideWhenUsed/>
    <w:qFormat/>
    <w:rsid w:val="00D72185"/>
  </w:style>
  <w:style w:type="numbering" w:customStyle="1" w:styleId="2230">
    <w:name w:val="Нет списка223"/>
    <w:uiPriority w:val="99"/>
    <w:semiHidden/>
    <w:unhideWhenUsed/>
    <w:qFormat/>
    <w:rsid w:val="00D72185"/>
  </w:style>
  <w:style w:type="numbering" w:customStyle="1" w:styleId="530">
    <w:name w:val="Нет списка53"/>
    <w:uiPriority w:val="99"/>
    <w:semiHidden/>
    <w:unhideWhenUsed/>
    <w:qFormat/>
    <w:rsid w:val="00D72185"/>
  </w:style>
  <w:style w:type="numbering" w:customStyle="1" w:styleId="1430">
    <w:name w:val="Нет списка143"/>
    <w:uiPriority w:val="99"/>
    <w:semiHidden/>
    <w:unhideWhenUsed/>
    <w:qFormat/>
    <w:rsid w:val="00D72185"/>
  </w:style>
  <w:style w:type="numbering" w:customStyle="1" w:styleId="233">
    <w:name w:val="Нет списка233"/>
    <w:uiPriority w:val="99"/>
    <w:semiHidden/>
    <w:unhideWhenUsed/>
    <w:qFormat/>
    <w:rsid w:val="00D72185"/>
  </w:style>
  <w:style w:type="numbering" w:customStyle="1" w:styleId="107">
    <w:name w:val="Нет списка10"/>
    <w:uiPriority w:val="99"/>
    <w:semiHidden/>
    <w:unhideWhenUsed/>
    <w:qFormat/>
    <w:rsid w:val="00D72185"/>
  </w:style>
  <w:style w:type="numbering" w:customStyle="1" w:styleId="193">
    <w:name w:val="Нет списка19"/>
    <w:uiPriority w:val="99"/>
    <w:semiHidden/>
    <w:unhideWhenUsed/>
    <w:qFormat/>
    <w:rsid w:val="00D72185"/>
  </w:style>
  <w:style w:type="numbering" w:customStyle="1" w:styleId="270">
    <w:name w:val="Нет списка27"/>
    <w:uiPriority w:val="99"/>
    <w:semiHidden/>
    <w:unhideWhenUsed/>
    <w:qFormat/>
    <w:rsid w:val="00D72185"/>
  </w:style>
  <w:style w:type="numbering" w:customStyle="1" w:styleId="201">
    <w:name w:val="Нет списка20"/>
    <w:uiPriority w:val="99"/>
    <w:semiHidden/>
    <w:unhideWhenUsed/>
    <w:qFormat/>
    <w:rsid w:val="00D72185"/>
  </w:style>
  <w:style w:type="numbering" w:customStyle="1" w:styleId="1102">
    <w:name w:val="Нет списка110"/>
    <w:uiPriority w:val="99"/>
    <w:semiHidden/>
    <w:unhideWhenUsed/>
    <w:qFormat/>
    <w:rsid w:val="00D72185"/>
  </w:style>
  <w:style w:type="numbering" w:customStyle="1" w:styleId="280">
    <w:name w:val="Нет списка28"/>
    <w:uiPriority w:val="99"/>
    <w:semiHidden/>
    <w:unhideWhenUsed/>
    <w:qFormat/>
    <w:rsid w:val="00D72185"/>
  </w:style>
  <w:style w:type="numbering" w:customStyle="1" w:styleId="290">
    <w:name w:val="Нет списка29"/>
    <w:uiPriority w:val="99"/>
    <w:semiHidden/>
    <w:unhideWhenUsed/>
    <w:qFormat/>
    <w:rsid w:val="00D72185"/>
  </w:style>
  <w:style w:type="numbering" w:customStyle="1" w:styleId="1150">
    <w:name w:val="Нет списка115"/>
    <w:uiPriority w:val="99"/>
    <w:semiHidden/>
    <w:unhideWhenUsed/>
    <w:qFormat/>
    <w:rsid w:val="00D72185"/>
  </w:style>
  <w:style w:type="numbering" w:customStyle="1" w:styleId="2100">
    <w:name w:val="Нет списка210"/>
    <w:uiPriority w:val="99"/>
    <w:semiHidden/>
    <w:unhideWhenUsed/>
    <w:qFormat/>
    <w:rsid w:val="00D72185"/>
  </w:style>
  <w:style w:type="numbering" w:customStyle="1" w:styleId="300">
    <w:name w:val="Нет списка30"/>
    <w:uiPriority w:val="99"/>
    <w:semiHidden/>
    <w:unhideWhenUsed/>
    <w:qFormat/>
    <w:rsid w:val="00D72185"/>
  </w:style>
  <w:style w:type="numbering" w:customStyle="1" w:styleId="342">
    <w:name w:val="Нет списка34"/>
    <w:uiPriority w:val="99"/>
    <w:semiHidden/>
    <w:unhideWhenUsed/>
    <w:qFormat/>
    <w:rsid w:val="00D72185"/>
  </w:style>
  <w:style w:type="numbering" w:customStyle="1" w:styleId="116">
    <w:name w:val="Нет списка116"/>
    <w:uiPriority w:val="99"/>
    <w:semiHidden/>
    <w:unhideWhenUsed/>
    <w:qFormat/>
    <w:rsid w:val="00D72185"/>
  </w:style>
  <w:style w:type="numbering" w:customStyle="1" w:styleId="1212">
    <w:name w:val="Стиль121"/>
    <w:qFormat/>
    <w:rsid w:val="00D72185"/>
  </w:style>
  <w:style w:type="numbering" w:customStyle="1" w:styleId="2212">
    <w:name w:val="Стиль221"/>
    <w:qFormat/>
    <w:rsid w:val="00D72185"/>
  </w:style>
  <w:style w:type="numbering" w:customStyle="1" w:styleId="3210">
    <w:name w:val="Стиль321"/>
    <w:qFormat/>
    <w:rsid w:val="00D72185"/>
  </w:style>
  <w:style w:type="numbering" w:customStyle="1" w:styleId="117">
    <w:name w:val="Нет списка117"/>
    <w:uiPriority w:val="99"/>
    <w:semiHidden/>
    <w:unhideWhenUsed/>
    <w:qFormat/>
    <w:rsid w:val="00D72185"/>
  </w:style>
  <w:style w:type="numbering" w:customStyle="1" w:styleId="2140">
    <w:name w:val="Нет списка214"/>
    <w:uiPriority w:val="99"/>
    <w:semiHidden/>
    <w:unhideWhenUsed/>
    <w:qFormat/>
    <w:rsid w:val="00D72185"/>
  </w:style>
  <w:style w:type="numbering" w:customStyle="1" w:styleId="351">
    <w:name w:val="Нет списка35"/>
    <w:uiPriority w:val="99"/>
    <w:semiHidden/>
    <w:unhideWhenUsed/>
    <w:qFormat/>
    <w:rsid w:val="00D72185"/>
  </w:style>
  <w:style w:type="numbering" w:customStyle="1" w:styleId="1240">
    <w:name w:val="Нет списка124"/>
    <w:uiPriority w:val="99"/>
    <w:semiHidden/>
    <w:unhideWhenUsed/>
    <w:qFormat/>
    <w:rsid w:val="00D72185"/>
  </w:style>
  <w:style w:type="numbering" w:customStyle="1" w:styleId="2150">
    <w:name w:val="Нет списка215"/>
    <w:uiPriority w:val="99"/>
    <w:semiHidden/>
    <w:unhideWhenUsed/>
    <w:qFormat/>
    <w:rsid w:val="00D72185"/>
  </w:style>
  <w:style w:type="numbering" w:customStyle="1" w:styleId="442">
    <w:name w:val="Нет списка44"/>
    <w:uiPriority w:val="99"/>
    <w:semiHidden/>
    <w:unhideWhenUsed/>
    <w:qFormat/>
    <w:rsid w:val="00D72185"/>
  </w:style>
  <w:style w:type="numbering" w:customStyle="1" w:styleId="134">
    <w:name w:val="Нет списка134"/>
    <w:uiPriority w:val="99"/>
    <w:semiHidden/>
    <w:unhideWhenUsed/>
    <w:qFormat/>
    <w:rsid w:val="00D72185"/>
  </w:style>
  <w:style w:type="numbering" w:customStyle="1" w:styleId="2240">
    <w:name w:val="Нет списка224"/>
    <w:uiPriority w:val="99"/>
    <w:semiHidden/>
    <w:unhideWhenUsed/>
    <w:qFormat/>
    <w:rsid w:val="00D72185"/>
  </w:style>
  <w:style w:type="numbering" w:customStyle="1" w:styleId="540">
    <w:name w:val="Нет списка54"/>
    <w:uiPriority w:val="99"/>
    <w:semiHidden/>
    <w:unhideWhenUsed/>
    <w:qFormat/>
    <w:rsid w:val="00D72185"/>
  </w:style>
  <w:style w:type="numbering" w:customStyle="1" w:styleId="144">
    <w:name w:val="Нет списка144"/>
    <w:uiPriority w:val="99"/>
    <w:semiHidden/>
    <w:unhideWhenUsed/>
    <w:qFormat/>
    <w:rsid w:val="00D72185"/>
  </w:style>
  <w:style w:type="numbering" w:customStyle="1" w:styleId="234">
    <w:name w:val="Нет списка234"/>
    <w:uiPriority w:val="99"/>
    <w:semiHidden/>
    <w:unhideWhenUsed/>
    <w:qFormat/>
    <w:rsid w:val="00D72185"/>
  </w:style>
  <w:style w:type="numbering" w:customStyle="1" w:styleId="360">
    <w:name w:val="Нет списка36"/>
    <w:uiPriority w:val="99"/>
    <w:semiHidden/>
    <w:unhideWhenUsed/>
    <w:qFormat/>
    <w:rsid w:val="00D72185"/>
  </w:style>
  <w:style w:type="numbering" w:customStyle="1" w:styleId="118">
    <w:name w:val="Нет списка118"/>
    <w:uiPriority w:val="99"/>
    <w:semiHidden/>
    <w:unhideWhenUsed/>
    <w:qFormat/>
    <w:rsid w:val="00D72185"/>
  </w:style>
  <w:style w:type="numbering" w:customStyle="1" w:styleId="119">
    <w:name w:val="Нет списка119"/>
    <w:uiPriority w:val="99"/>
    <w:semiHidden/>
    <w:unhideWhenUsed/>
    <w:qFormat/>
    <w:rsid w:val="00D72185"/>
  </w:style>
  <w:style w:type="numbering" w:customStyle="1" w:styleId="2160">
    <w:name w:val="Нет списка216"/>
    <w:uiPriority w:val="99"/>
    <w:semiHidden/>
    <w:unhideWhenUsed/>
    <w:qFormat/>
    <w:rsid w:val="00D72185"/>
  </w:style>
  <w:style w:type="numbering" w:customStyle="1" w:styleId="370">
    <w:name w:val="Нет списка37"/>
    <w:uiPriority w:val="99"/>
    <w:semiHidden/>
    <w:unhideWhenUsed/>
    <w:qFormat/>
    <w:rsid w:val="00D72185"/>
  </w:style>
  <w:style w:type="numbering" w:customStyle="1" w:styleId="125">
    <w:name w:val="Нет списка125"/>
    <w:uiPriority w:val="99"/>
    <w:semiHidden/>
    <w:unhideWhenUsed/>
    <w:qFormat/>
    <w:rsid w:val="00D72185"/>
  </w:style>
  <w:style w:type="numbering" w:customStyle="1" w:styleId="2170">
    <w:name w:val="Нет списка217"/>
    <w:uiPriority w:val="99"/>
    <w:semiHidden/>
    <w:unhideWhenUsed/>
    <w:qFormat/>
    <w:rsid w:val="00D72185"/>
  </w:style>
  <w:style w:type="numbering" w:customStyle="1" w:styleId="450">
    <w:name w:val="Нет списка45"/>
    <w:uiPriority w:val="99"/>
    <w:semiHidden/>
    <w:unhideWhenUsed/>
    <w:qFormat/>
    <w:rsid w:val="00D72185"/>
  </w:style>
  <w:style w:type="numbering" w:customStyle="1" w:styleId="135">
    <w:name w:val="Нет списка135"/>
    <w:uiPriority w:val="99"/>
    <w:semiHidden/>
    <w:unhideWhenUsed/>
    <w:qFormat/>
    <w:rsid w:val="00D72185"/>
  </w:style>
  <w:style w:type="numbering" w:customStyle="1" w:styleId="225">
    <w:name w:val="Нет списка225"/>
    <w:uiPriority w:val="99"/>
    <w:semiHidden/>
    <w:unhideWhenUsed/>
    <w:qFormat/>
    <w:rsid w:val="00D72185"/>
  </w:style>
  <w:style w:type="numbering" w:customStyle="1" w:styleId="550">
    <w:name w:val="Нет списка55"/>
    <w:uiPriority w:val="99"/>
    <w:semiHidden/>
    <w:unhideWhenUsed/>
    <w:qFormat/>
    <w:rsid w:val="00D72185"/>
  </w:style>
  <w:style w:type="numbering" w:customStyle="1" w:styleId="145">
    <w:name w:val="Нет списка145"/>
    <w:uiPriority w:val="99"/>
    <w:semiHidden/>
    <w:unhideWhenUsed/>
    <w:qFormat/>
    <w:rsid w:val="00D72185"/>
  </w:style>
  <w:style w:type="numbering" w:customStyle="1" w:styleId="235">
    <w:name w:val="Нет списка235"/>
    <w:uiPriority w:val="99"/>
    <w:semiHidden/>
    <w:unhideWhenUsed/>
    <w:qFormat/>
    <w:rsid w:val="00D72185"/>
  </w:style>
  <w:style w:type="table" w:customStyle="1" w:styleId="262">
    <w:name w:val="Сетка таблицы26"/>
    <w:basedOn w:val="a1"/>
    <w:next w:val="af7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1">
    <w:name w:val="Сетка таблицы115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1">
    <w:name w:val="Сетка таблицы27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">
    <w:name w:val="Сетка таблицы36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0">
    <w:name w:val="Сетка таблицы46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0">
    <w:name w:val="Сетка таблицы56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0">
    <w:name w:val="Сетка таблицы66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7">
    <w:name w:val="Светлая заливка - Акцент 37"/>
    <w:basedOn w:val="a1"/>
    <w:next w:val="-3"/>
    <w:uiPriority w:val="60"/>
    <w:rsid w:val="00D72185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80">
    <w:name w:val="Сетка таблицы78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50">
    <w:name w:val="Сетка таблицы85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0">
    <w:name w:val="Сетка таблицы116"/>
    <w:basedOn w:val="a1"/>
    <w:uiPriority w:val="1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">
    <w:name w:val="Сетка таблицы212"/>
    <w:basedOn w:val="a1"/>
    <w:uiPriority w:val="29"/>
    <w:rsid w:val="00D72185"/>
    <w:rPr>
      <w:i/>
      <w:iCs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0">
    <w:name w:val="Сетка таблицы3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0">
    <w:name w:val="Сетка таблицы4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0">
    <w:name w:val="Сетка таблицы5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">
    <w:name w:val="Сетка таблицы6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4">
    <w:name w:val="Светлая заливка - Акцент 314"/>
    <w:basedOn w:val="a1"/>
    <w:uiPriority w:val="60"/>
    <w:rsid w:val="00D72185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3">
    <w:name w:val="Сетка таблицы7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40">
    <w:name w:val="Сетка таблицы94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Сетка таблицы1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1">
    <w:name w:val="Сетка таблицы22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0">
    <w:name w:val="Сетка таблицы3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0">
    <w:name w:val="Сетка таблицы4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30">
    <w:name w:val="Сетка таблицы5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3">
    <w:name w:val="Сетка таблицы6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4">
    <w:name w:val="Светлая заливка - Акцент 324"/>
    <w:basedOn w:val="a1"/>
    <w:uiPriority w:val="60"/>
    <w:rsid w:val="00D72185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3">
    <w:name w:val="Сетка таблицы7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70">
    <w:name w:val="Сетка таблицы107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1">
    <w:name w:val="Сетка таблицы1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1">
    <w:name w:val="Сетка таблицы23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0">
    <w:name w:val="Сетка таблицы3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0">
    <w:name w:val="Сетка таблицы4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3">
    <w:name w:val="Сетка таблицы5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3">
    <w:name w:val="Сетка таблицы6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4">
    <w:name w:val="Светлая заливка - Акцент 334"/>
    <w:basedOn w:val="a1"/>
    <w:uiPriority w:val="60"/>
    <w:rsid w:val="00D72185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3">
    <w:name w:val="Сетка таблицы7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1">
    <w:name w:val="Сетка таблицы14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0">
    <w:name w:val="Сетка таблицы15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20">
    <w:name w:val="Сетка таблицы16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0">
    <w:name w:val="Сетка таблицы17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20">
    <w:name w:val="Сетка таблицы18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30">
    <w:name w:val="Сетка таблицы19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10">
    <w:name w:val="Сетка таблицы201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f5">
    <w:name w:val="текст"/>
    <w:basedOn w:val="a"/>
    <w:uiPriority w:val="99"/>
    <w:rsid w:val="00D72185"/>
    <w:pPr>
      <w:ind w:firstLine="709"/>
      <w:jc w:val="both"/>
    </w:pPr>
    <w:rPr>
      <w:sz w:val="26"/>
    </w:rPr>
  </w:style>
  <w:style w:type="table" w:customStyle="1" w:styleId="281">
    <w:name w:val="Сетка таблицы28"/>
    <w:basedOn w:val="a1"/>
    <w:next w:val="af7"/>
    <w:uiPriority w:val="59"/>
    <w:rsid w:val="005F099F"/>
    <w:pPr>
      <w:suppressAutoHyphens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51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7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DB8C8-7993-4E8C-9ED2-AF8AD4C3D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7</Pages>
  <Words>14422</Words>
  <Characters>82207</Characters>
  <Application>Microsoft Office Word</Application>
  <DocSecurity>0</DocSecurity>
  <Lines>685</Lines>
  <Paragraphs>19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96437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subject/>
  <dc:creator>Гукаев Георгий Тамерланович</dc:creator>
  <cp:keywords/>
  <dc:description/>
  <cp:lastModifiedBy>l adm</cp:lastModifiedBy>
  <cp:revision>3</cp:revision>
  <cp:lastPrinted>2025-08-13T13:23:00Z</cp:lastPrinted>
  <dcterms:created xsi:type="dcterms:W3CDTF">2025-12-23T06:34:00Z</dcterms:created>
  <dcterms:modified xsi:type="dcterms:W3CDTF">2025-12-23T06:34:00Z</dcterms:modified>
</cp:coreProperties>
</file>